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8CC4F2" w14:textId="77777777" w:rsidR="00251801" w:rsidRPr="00452D50" w:rsidRDefault="00251801" w:rsidP="00452D50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01"/>
        <w:gridCol w:w="1745"/>
        <w:gridCol w:w="1134"/>
        <w:gridCol w:w="836"/>
        <w:gridCol w:w="927"/>
        <w:gridCol w:w="1028"/>
        <w:gridCol w:w="1225"/>
      </w:tblGrid>
      <w:tr w:rsidR="00EA76E8" w14:paraId="6E730CE5" w14:textId="77777777" w:rsidTr="004954B2">
        <w:tc>
          <w:tcPr>
            <w:tcW w:w="6516" w:type="dxa"/>
            <w:gridSpan w:val="4"/>
            <w:vAlign w:val="center"/>
          </w:tcPr>
          <w:p w14:paraId="1C6C8382" w14:textId="77777777" w:rsidR="00EA76E8" w:rsidRPr="004954B2" w:rsidRDefault="00000000">
            <w:pPr>
              <w:jc w:val="center"/>
              <w:rPr>
                <w:lang w:val="en-US"/>
              </w:rPr>
            </w:pPr>
            <w:r w:rsidRPr="004954B2">
              <w:rPr>
                <w:b/>
                <w:sz w:val="24"/>
                <w:lang w:val="en-US"/>
              </w:rPr>
              <w:t>Measurement card for Golden Isaia</w:t>
            </w:r>
          </w:p>
        </w:tc>
        <w:tc>
          <w:tcPr>
            <w:tcW w:w="1955" w:type="dxa"/>
            <w:gridSpan w:val="2"/>
            <w:vAlign w:val="center"/>
          </w:tcPr>
          <w:p w14:paraId="09FDD4FE" w14:textId="77777777" w:rsidR="00EA76E8" w:rsidRDefault="00000000">
            <w:pPr>
              <w:jc w:val="center"/>
            </w:pPr>
            <w:r>
              <w:t xml:space="preserve">Date: </w:t>
            </w:r>
          </w:p>
        </w:tc>
        <w:tc>
          <w:tcPr>
            <w:tcW w:w="1225" w:type="dxa"/>
            <w:vAlign w:val="center"/>
          </w:tcPr>
          <w:p w14:paraId="69E0C1AE" w14:textId="77777777" w:rsidR="00EA76E8" w:rsidRDefault="00000000">
            <w:pPr>
              <w:jc w:val="center"/>
            </w:pPr>
            <w:r>
              <w:t>Measurement reminder</w:t>
            </w:r>
          </w:p>
        </w:tc>
      </w:tr>
      <w:tr w:rsidR="00EA76E8" w:rsidRPr="009E401C" w14:paraId="24310ACA" w14:textId="77777777" w:rsidTr="004954B2">
        <w:tc>
          <w:tcPr>
            <w:tcW w:w="2801" w:type="dxa"/>
          </w:tcPr>
          <w:p w14:paraId="4EC2A17B" w14:textId="77777777" w:rsidR="00EA76E8" w:rsidRDefault="00000000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Machine name</w:t>
            </w:r>
            <w:r>
              <w:rPr>
                <w:b/>
              </w:rPr>
              <w:br/>
            </w:r>
          </w:p>
        </w:tc>
        <w:tc>
          <w:tcPr>
            <w:tcW w:w="1745" w:type="dxa"/>
          </w:tcPr>
          <w:p w14:paraId="1BB9C1EE" w14:textId="77777777" w:rsidR="00EA76E8" w:rsidRDefault="00000000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Measurement condition</w:t>
            </w:r>
            <w:r>
              <w:rPr>
                <w:b/>
              </w:rPr>
              <w:br/>
            </w:r>
          </w:p>
        </w:tc>
        <w:tc>
          <w:tcPr>
            <w:tcW w:w="1134" w:type="dxa"/>
          </w:tcPr>
          <w:p w14:paraId="40517D8F" w14:textId="77777777" w:rsidR="00EA76E8" w:rsidRDefault="00000000">
            <w:pPr>
              <w:jc w:val="center"/>
            </w:pPr>
            <w:r>
              <w:rPr>
                <w:b/>
              </w:rPr>
              <w:br/>
              <w:t>Work</w:t>
            </w:r>
            <w:r>
              <w:rPr>
                <w:b/>
              </w:rPr>
              <w:br/>
              <w:t>Parameters</w:t>
            </w:r>
          </w:p>
        </w:tc>
        <w:tc>
          <w:tcPr>
            <w:tcW w:w="836" w:type="dxa"/>
          </w:tcPr>
          <w:p w14:paraId="114AB656" w14:textId="77777777" w:rsidR="00EA76E8" w:rsidRDefault="00000000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Hs</w:t>
            </w:r>
            <w:r>
              <w:rPr>
                <w:b/>
              </w:rPr>
              <w:br/>
            </w:r>
          </w:p>
        </w:tc>
        <w:tc>
          <w:tcPr>
            <w:tcW w:w="927" w:type="dxa"/>
          </w:tcPr>
          <w:p w14:paraId="7A41BD7B" w14:textId="77777777" w:rsidR="00EA76E8" w:rsidRDefault="00000000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PM</w:t>
            </w:r>
            <w:r>
              <w:rPr>
                <w:b/>
              </w:rPr>
              <w:br/>
            </w:r>
          </w:p>
        </w:tc>
        <w:tc>
          <w:tcPr>
            <w:tcW w:w="1028" w:type="dxa"/>
          </w:tcPr>
          <w:p w14:paraId="470F1962" w14:textId="77777777" w:rsidR="00EA76E8" w:rsidRDefault="00000000">
            <w:pPr>
              <w:jc w:val="center"/>
            </w:pPr>
            <w:r>
              <w:rPr>
                <w:b/>
              </w:rPr>
              <w:br/>
            </w:r>
            <w:r>
              <w:rPr>
                <w:b/>
              </w:rPr>
              <w:br/>
              <w:t>Remarks</w:t>
            </w:r>
            <w:r>
              <w:rPr>
                <w:b/>
              </w:rPr>
              <w:br/>
            </w:r>
          </w:p>
        </w:tc>
        <w:tc>
          <w:tcPr>
            <w:tcW w:w="1225" w:type="dxa"/>
          </w:tcPr>
          <w:p w14:paraId="294DAEA0" w14:textId="77777777" w:rsidR="00EA76E8" w:rsidRPr="004954B2" w:rsidRDefault="00000000">
            <w:pPr>
              <w:jc w:val="center"/>
              <w:rPr>
                <w:lang w:val="en-US"/>
              </w:rPr>
            </w:pPr>
            <w:r w:rsidRPr="004954B2">
              <w:rPr>
                <w:b/>
                <w:lang w:val="en-US"/>
              </w:rPr>
              <w:t>Next</w:t>
            </w:r>
            <w:r w:rsidRPr="004954B2">
              <w:rPr>
                <w:b/>
                <w:lang w:val="en-US"/>
              </w:rPr>
              <w:br/>
              <w:t>measurement</w:t>
            </w:r>
            <w:r w:rsidRPr="004954B2">
              <w:rPr>
                <w:b/>
                <w:lang w:val="en-US"/>
              </w:rPr>
              <w:br/>
              <w:t>should be</w:t>
            </w:r>
            <w:r w:rsidRPr="004954B2">
              <w:rPr>
                <w:b/>
                <w:lang w:val="en-US"/>
              </w:rPr>
              <w:br/>
              <w:t>done up to:</w:t>
            </w:r>
          </w:p>
        </w:tc>
      </w:tr>
      <w:tr w:rsidR="00EA76E8" w14:paraId="7400479A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877B8FC" w14:textId="77777777" w:rsidR="00EA76E8" w:rsidRDefault="00000000">
            <w:pPr>
              <w:jc w:val="center"/>
            </w:pPr>
            <w:r>
              <w:rPr>
                <w:b/>
                <w:color w:val="3366FF"/>
              </w:rPr>
              <w:t>Emergency generator room</w:t>
            </w:r>
          </w:p>
        </w:tc>
      </w:tr>
      <w:tr w:rsidR="00EA76E8" w14:paraId="12A9137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9C7D7A8" w14:textId="77777777" w:rsidR="00EA76E8" w:rsidRDefault="00000000">
            <w:r>
              <w:rPr>
                <w:b/>
                <w:color w:val="990099"/>
              </w:rPr>
              <w:t>Emergency generator</w:t>
            </w:r>
          </w:p>
        </w:tc>
      </w:tr>
      <w:tr w:rsidR="004954B2" w14:paraId="293E236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B5D5283" w14:textId="77777777" w:rsidR="004954B2" w:rsidRDefault="004954B2" w:rsidP="004954B2">
            <w:r>
              <w:t>Emergency Generator</w:t>
            </w:r>
          </w:p>
        </w:tc>
        <w:tc>
          <w:tcPr>
            <w:tcW w:w="1745" w:type="dxa"/>
            <w:vAlign w:val="center"/>
          </w:tcPr>
          <w:p w14:paraId="46335CF5" w14:textId="77777777" w:rsidR="004954B2" w:rsidRDefault="004954B2" w:rsidP="004954B2">
            <w:pPr>
              <w:jc w:val="center"/>
            </w:pPr>
            <w:r>
              <w:t>Expected minimum load: 45%</w:t>
            </w:r>
          </w:p>
        </w:tc>
        <w:tc>
          <w:tcPr>
            <w:tcW w:w="1134" w:type="dxa"/>
            <w:vAlign w:val="center"/>
          </w:tcPr>
          <w:p w14:paraId="3B81F61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3CB07C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EF6504F" w14:textId="0CB3B4FA" w:rsidR="004954B2" w:rsidRDefault="004954B2" w:rsidP="004954B2">
            <w:pPr>
              <w:jc w:val="center"/>
            </w:pPr>
            <w:r>
              <w:t>1780.0</w:t>
            </w:r>
          </w:p>
        </w:tc>
        <w:tc>
          <w:tcPr>
            <w:tcW w:w="1028" w:type="dxa"/>
            <w:vAlign w:val="center"/>
          </w:tcPr>
          <w:p w14:paraId="6A73B99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4A2EBD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5-10-2024</w:t>
            </w:r>
          </w:p>
        </w:tc>
      </w:tr>
      <w:tr w:rsidR="004954B2" w14:paraId="26C9C33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FE0AB70" w14:textId="77777777" w:rsidR="004954B2" w:rsidRDefault="004954B2" w:rsidP="004954B2">
            <w:r>
              <w:t>Emergency Alternator</w:t>
            </w:r>
          </w:p>
        </w:tc>
        <w:tc>
          <w:tcPr>
            <w:tcW w:w="1745" w:type="dxa"/>
            <w:vAlign w:val="center"/>
          </w:tcPr>
          <w:p w14:paraId="791DC80B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Expected minimum load/speed on DG: 45%</w:t>
            </w:r>
          </w:p>
        </w:tc>
        <w:tc>
          <w:tcPr>
            <w:tcW w:w="1134" w:type="dxa"/>
            <w:vAlign w:val="center"/>
          </w:tcPr>
          <w:p w14:paraId="06903E78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66B9276E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682A9CBF" w14:textId="61ABFE36" w:rsidR="004954B2" w:rsidRDefault="004954B2" w:rsidP="004954B2">
            <w:pPr>
              <w:jc w:val="center"/>
            </w:pPr>
            <w:r>
              <w:t>1780.0</w:t>
            </w:r>
          </w:p>
        </w:tc>
        <w:tc>
          <w:tcPr>
            <w:tcW w:w="1028" w:type="dxa"/>
            <w:vAlign w:val="center"/>
          </w:tcPr>
          <w:p w14:paraId="45CC39E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6D6500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5-10-2024</w:t>
            </w:r>
          </w:p>
        </w:tc>
      </w:tr>
      <w:tr w:rsidR="004954B2" w14:paraId="18A13AE5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553BDB3" w14:textId="77777777" w:rsidR="004954B2" w:rsidRDefault="004954B2" w:rsidP="004954B2">
            <w:pPr>
              <w:jc w:val="center"/>
            </w:pPr>
            <w:r>
              <w:rPr>
                <w:b/>
                <w:color w:val="3366FF"/>
              </w:rPr>
              <w:t>Bow thruster room</w:t>
            </w:r>
          </w:p>
        </w:tc>
      </w:tr>
      <w:tr w:rsidR="004954B2" w14:paraId="1C82F58B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C5D25E0" w14:textId="77777777" w:rsidR="004954B2" w:rsidRDefault="004954B2" w:rsidP="004954B2">
            <w:r>
              <w:rPr>
                <w:b/>
                <w:color w:val="990099"/>
              </w:rPr>
              <w:t>Bow thruster</w:t>
            </w:r>
          </w:p>
        </w:tc>
      </w:tr>
      <w:tr w:rsidR="004954B2" w14:paraId="7A94600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7129003" w14:textId="77777777" w:rsidR="004954B2" w:rsidRDefault="004954B2" w:rsidP="004954B2">
            <w:r>
              <w:t>Bow Thruster el. motor</w:t>
            </w:r>
          </w:p>
        </w:tc>
        <w:tc>
          <w:tcPr>
            <w:tcW w:w="1745" w:type="dxa"/>
            <w:vAlign w:val="center"/>
          </w:tcPr>
          <w:p w14:paraId="4E2BBDF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F23CF1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BCCE38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E4165D2" w14:textId="319F827B" w:rsidR="004954B2" w:rsidRDefault="004954B2" w:rsidP="004954B2">
            <w:pPr>
              <w:jc w:val="center"/>
            </w:pPr>
            <w:r>
              <w:t>880.0</w:t>
            </w:r>
          </w:p>
        </w:tc>
        <w:tc>
          <w:tcPr>
            <w:tcW w:w="1028" w:type="dxa"/>
            <w:vAlign w:val="center"/>
          </w:tcPr>
          <w:p w14:paraId="4DEBF07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F751AD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7-10-2024</w:t>
            </w:r>
          </w:p>
        </w:tc>
      </w:tr>
      <w:tr w:rsidR="004954B2" w14:paraId="2626F3F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93410C2" w14:textId="77777777" w:rsidR="004954B2" w:rsidRDefault="004954B2" w:rsidP="004954B2">
            <w:r>
              <w:t>Bow Thruster gear part</w:t>
            </w:r>
          </w:p>
        </w:tc>
        <w:tc>
          <w:tcPr>
            <w:tcW w:w="1745" w:type="dxa"/>
            <w:vAlign w:val="center"/>
          </w:tcPr>
          <w:p w14:paraId="4D73A8D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920E2B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DA6A9E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DD0BC76" w14:textId="381482EB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BDAE7E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7FED46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7-10-2024</w:t>
            </w:r>
          </w:p>
        </w:tc>
      </w:tr>
      <w:tr w:rsidR="004954B2" w:rsidRPr="009E401C" w14:paraId="451AE20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F6948C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Hydraulic oil pump for Bow Thruster</w:t>
            </w:r>
          </w:p>
        </w:tc>
      </w:tr>
      <w:tr w:rsidR="004954B2" w14:paraId="573131B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35DDC3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oil pump for Bow Thruster el. motor</w:t>
            </w:r>
          </w:p>
        </w:tc>
        <w:tc>
          <w:tcPr>
            <w:tcW w:w="1745" w:type="dxa"/>
            <w:vAlign w:val="center"/>
          </w:tcPr>
          <w:p w14:paraId="32D51FB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52F6AA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71A7B9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E03B57B" w14:textId="311D0640" w:rsidR="004954B2" w:rsidRDefault="004954B2" w:rsidP="004954B2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7F560BE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314273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7-10-2024</w:t>
            </w:r>
          </w:p>
        </w:tc>
      </w:tr>
      <w:tr w:rsidR="004954B2" w14:paraId="69E4CEC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54DE17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oil pump for Bow Thruster</w:t>
            </w:r>
          </w:p>
        </w:tc>
        <w:tc>
          <w:tcPr>
            <w:tcW w:w="1745" w:type="dxa"/>
            <w:vAlign w:val="center"/>
          </w:tcPr>
          <w:p w14:paraId="67CEBEA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1762B7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D6E8A0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4B172C1" w14:textId="3F3A9B42" w:rsidR="004954B2" w:rsidRDefault="004954B2" w:rsidP="004954B2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268C170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75CB050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7-10-2024</w:t>
            </w:r>
          </w:p>
        </w:tc>
      </w:tr>
      <w:tr w:rsidR="004954B2" w14:paraId="3CAC56A5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9DE9FFD" w14:textId="77777777" w:rsidR="004954B2" w:rsidRDefault="004954B2" w:rsidP="004954B2">
            <w:r>
              <w:rPr>
                <w:b/>
                <w:color w:val="990099"/>
              </w:rPr>
              <w:t>Emergency fire pump</w:t>
            </w:r>
          </w:p>
        </w:tc>
      </w:tr>
      <w:tr w:rsidR="004954B2" w14:paraId="28054FF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A84D87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mergency fire pump el. motor</w:t>
            </w:r>
          </w:p>
        </w:tc>
        <w:tc>
          <w:tcPr>
            <w:tcW w:w="1745" w:type="dxa"/>
            <w:vAlign w:val="center"/>
          </w:tcPr>
          <w:p w14:paraId="15708BD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9B0BB2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C09768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215EAD3" w14:textId="16446A5A" w:rsidR="004954B2" w:rsidRDefault="004954B2" w:rsidP="004954B2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1DDE4DD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45CD28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CA2049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ED9CF82" w14:textId="77777777" w:rsidR="004954B2" w:rsidRDefault="004954B2" w:rsidP="004954B2">
            <w:r>
              <w:t>Emergency fire pump</w:t>
            </w:r>
          </w:p>
        </w:tc>
        <w:tc>
          <w:tcPr>
            <w:tcW w:w="1745" w:type="dxa"/>
            <w:vAlign w:val="center"/>
          </w:tcPr>
          <w:p w14:paraId="34FA961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C5C4DD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C22088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0AD95A1" w14:textId="6D5C34E0" w:rsidR="004954B2" w:rsidRDefault="004954B2" w:rsidP="004954B2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2E522DF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1BAF6FD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614CE527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E9766BC" w14:textId="77777777" w:rsidR="004954B2" w:rsidRDefault="004954B2" w:rsidP="004954B2">
            <w:pPr>
              <w:jc w:val="center"/>
            </w:pPr>
            <w:r>
              <w:rPr>
                <w:b/>
                <w:color w:val="3366FF"/>
              </w:rPr>
              <w:t>Cargo motor room</w:t>
            </w:r>
          </w:p>
        </w:tc>
      </w:tr>
      <w:tr w:rsidR="004954B2" w:rsidRPr="009E401C" w14:paraId="41DED9E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E00057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Electric motor room exhaust fans</w:t>
            </w:r>
          </w:p>
        </w:tc>
      </w:tr>
      <w:tr w:rsidR="004954B2" w14:paraId="6662C75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D5A892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lectric motor room exhaust fan no1 el. motor</w:t>
            </w:r>
          </w:p>
        </w:tc>
        <w:tc>
          <w:tcPr>
            <w:tcW w:w="1745" w:type="dxa"/>
            <w:vAlign w:val="center"/>
          </w:tcPr>
          <w:p w14:paraId="354C57E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CD56F1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312CED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3951A7D" w14:textId="7FBAE4B4" w:rsidR="004954B2" w:rsidRDefault="004954B2" w:rsidP="004954B2">
            <w:pPr>
              <w:jc w:val="center"/>
            </w:pPr>
            <w:r>
              <w:t>1740.0</w:t>
            </w:r>
          </w:p>
        </w:tc>
        <w:tc>
          <w:tcPr>
            <w:tcW w:w="1028" w:type="dxa"/>
            <w:vAlign w:val="center"/>
          </w:tcPr>
          <w:p w14:paraId="3A26233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42123A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2-09-2024</w:t>
            </w:r>
          </w:p>
        </w:tc>
      </w:tr>
      <w:tr w:rsidR="004954B2" w14:paraId="7AEEB36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6863B7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lectric motor room exhaust fan no2 el. motor</w:t>
            </w:r>
          </w:p>
        </w:tc>
        <w:tc>
          <w:tcPr>
            <w:tcW w:w="1745" w:type="dxa"/>
            <w:vAlign w:val="center"/>
          </w:tcPr>
          <w:p w14:paraId="16A4C69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A63275B" w14:textId="3FE4DB01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58E9B71B" w14:textId="0D0F24C9" w:rsidR="004954B2" w:rsidRDefault="004954B2" w:rsidP="004954B2">
            <w:pPr>
              <w:jc w:val="center"/>
            </w:pPr>
            <w:r>
              <w:t>77432</w:t>
            </w:r>
          </w:p>
        </w:tc>
        <w:tc>
          <w:tcPr>
            <w:tcW w:w="927" w:type="dxa"/>
            <w:vAlign w:val="center"/>
          </w:tcPr>
          <w:p w14:paraId="192279FA" w14:textId="1574E7A6" w:rsidR="004954B2" w:rsidRDefault="004954B2" w:rsidP="004954B2">
            <w:pPr>
              <w:jc w:val="center"/>
            </w:pPr>
            <w:r>
              <w:t>1740.0</w:t>
            </w:r>
          </w:p>
        </w:tc>
        <w:tc>
          <w:tcPr>
            <w:tcW w:w="1028" w:type="dxa"/>
            <w:vAlign w:val="center"/>
          </w:tcPr>
          <w:p w14:paraId="5AAE2643" w14:textId="40E7873F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65FECC4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:rsidRPr="009E401C" w14:paraId="4F01AD2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2645AF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Cargo mach room exhaust fans</w:t>
            </w:r>
          </w:p>
        </w:tc>
      </w:tr>
      <w:tr w:rsidR="004954B2" w14:paraId="542D3CF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E5BEC8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argo machinery room exhaust fan no1 el. motor</w:t>
            </w:r>
          </w:p>
        </w:tc>
        <w:tc>
          <w:tcPr>
            <w:tcW w:w="1745" w:type="dxa"/>
            <w:vAlign w:val="center"/>
          </w:tcPr>
          <w:p w14:paraId="778E0EE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FDF54B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5C0E5F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44207A5" w14:textId="5900DE02" w:rsidR="004954B2" w:rsidRDefault="004954B2" w:rsidP="004954B2">
            <w:pPr>
              <w:jc w:val="center"/>
            </w:pPr>
            <w:r>
              <w:t>1764.0</w:t>
            </w:r>
          </w:p>
        </w:tc>
        <w:tc>
          <w:tcPr>
            <w:tcW w:w="1028" w:type="dxa"/>
            <w:vAlign w:val="center"/>
          </w:tcPr>
          <w:p w14:paraId="542C2E8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01552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2-09-2024</w:t>
            </w:r>
          </w:p>
        </w:tc>
      </w:tr>
      <w:tr w:rsidR="004954B2" w14:paraId="2AD2C62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687E01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argo machinery room exhaust fan no2 el. motor</w:t>
            </w:r>
          </w:p>
        </w:tc>
        <w:tc>
          <w:tcPr>
            <w:tcW w:w="1745" w:type="dxa"/>
            <w:vAlign w:val="center"/>
          </w:tcPr>
          <w:p w14:paraId="05AC937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8A23683" w14:textId="1151E5BF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12122A37" w14:textId="0DE77CE6" w:rsidR="004954B2" w:rsidRDefault="004954B2" w:rsidP="004954B2">
            <w:pPr>
              <w:jc w:val="center"/>
            </w:pPr>
            <w:r>
              <w:t>81436</w:t>
            </w:r>
          </w:p>
        </w:tc>
        <w:tc>
          <w:tcPr>
            <w:tcW w:w="927" w:type="dxa"/>
            <w:vAlign w:val="center"/>
          </w:tcPr>
          <w:p w14:paraId="5DEA45AA" w14:textId="5043C690" w:rsidR="004954B2" w:rsidRDefault="004954B2" w:rsidP="004954B2">
            <w:pPr>
              <w:jc w:val="center"/>
            </w:pPr>
            <w:r>
              <w:t>1764.0</w:t>
            </w:r>
          </w:p>
        </w:tc>
        <w:tc>
          <w:tcPr>
            <w:tcW w:w="1028" w:type="dxa"/>
            <w:vAlign w:val="center"/>
          </w:tcPr>
          <w:p w14:paraId="7F7F61BF" w14:textId="5325540F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54D5D82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348F069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308D2E1" w14:textId="77777777" w:rsidR="004954B2" w:rsidRDefault="004954B2" w:rsidP="004954B2">
            <w:r>
              <w:rPr>
                <w:b/>
                <w:color w:val="990099"/>
              </w:rPr>
              <w:t>Air lock supply fans</w:t>
            </w:r>
          </w:p>
        </w:tc>
      </w:tr>
      <w:tr w:rsidR="004954B2" w14:paraId="213D134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DFC844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ir lock supply fan no1 el. motor</w:t>
            </w:r>
          </w:p>
        </w:tc>
        <w:tc>
          <w:tcPr>
            <w:tcW w:w="1745" w:type="dxa"/>
            <w:vAlign w:val="center"/>
          </w:tcPr>
          <w:p w14:paraId="0B6B853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6E163C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FBD548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D60C8B0" w14:textId="6462AB68" w:rsidR="004954B2" w:rsidRDefault="004954B2" w:rsidP="004954B2">
            <w:pPr>
              <w:jc w:val="center"/>
            </w:pPr>
            <w:r>
              <w:t>1668.0</w:t>
            </w:r>
          </w:p>
        </w:tc>
        <w:tc>
          <w:tcPr>
            <w:tcW w:w="1028" w:type="dxa"/>
            <w:vAlign w:val="center"/>
          </w:tcPr>
          <w:p w14:paraId="24FFD55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5A83670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2-09-2024</w:t>
            </w:r>
          </w:p>
        </w:tc>
      </w:tr>
      <w:tr w:rsidR="004954B2" w14:paraId="50C5F34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F191AD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ir lock supply fan no2 el. motor</w:t>
            </w:r>
          </w:p>
        </w:tc>
        <w:tc>
          <w:tcPr>
            <w:tcW w:w="1745" w:type="dxa"/>
            <w:vAlign w:val="center"/>
          </w:tcPr>
          <w:p w14:paraId="41270BE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200BBC5" w14:textId="3856949E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41302B0A" w14:textId="215110CA" w:rsidR="004954B2" w:rsidRDefault="004954B2" w:rsidP="004954B2">
            <w:pPr>
              <w:jc w:val="center"/>
            </w:pPr>
            <w:r>
              <w:t>76813</w:t>
            </w:r>
          </w:p>
        </w:tc>
        <w:tc>
          <w:tcPr>
            <w:tcW w:w="927" w:type="dxa"/>
            <w:vAlign w:val="center"/>
          </w:tcPr>
          <w:p w14:paraId="6FEFFA7E" w14:textId="18304D01" w:rsidR="004954B2" w:rsidRDefault="004954B2" w:rsidP="004954B2">
            <w:pPr>
              <w:jc w:val="center"/>
            </w:pPr>
            <w:r>
              <w:t>1668.0</w:t>
            </w:r>
          </w:p>
        </w:tc>
        <w:tc>
          <w:tcPr>
            <w:tcW w:w="1028" w:type="dxa"/>
            <w:vAlign w:val="center"/>
          </w:tcPr>
          <w:p w14:paraId="6469A823" w14:textId="1006E4FA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4464240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7A5137B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513F956" w14:textId="77777777" w:rsidR="004954B2" w:rsidRDefault="004954B2" w:rsidP="004954B2">
            <w:r>
              <w:rPr>
                <w:b/>
                <w:color w:val="990099"/>
              </w:rPr>
              <w:t>High duty compressors</w:t>
            </w:r>
          </w:p>
        </w:tc>
      </w:tr>
      <w:tr w:rsidR="004954B2" w14:paraId="6FF60E9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8D2B79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igh duty compressor no1 el. motor</w:t>
            </w:r>
          </w:p>
        </w:tc>
        <w:tc>
          <w:tcPr>
            <w:tcW w:w="1745" w:type="dxa"/>
            <w:vAlign w:val="center"/>
          </w:tcPr>
          <w:p w14:paraId="66DA663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390FD16" w14:textId="4DF5C751" w:rsidR="004954B2" w:rsidRDefault="004954B2" w:rsidP="004954B2">
            <w:pPr>
              <w:jc w:val="center"/>
            </w:pPr>
            <w:r>
              <w:t>Load 10%</w:t>
            </w:r>
          </w:p>
        </w:tc>
        <w:tc>
          <w:tcPr>
            <w:tcW w:w="836" w:type="dxa"/>
            <w:vAlign w:val="center"/>
          </w:tcPr>
          <w:p w14:paraId="4C4A2768" w14:textId="49A55510" w:rsidR="004954B2" w:rsidRDefault="004954B2" w:rsidP="004954B2">
            <w:pPr>
              <w:jc w:val="center"/>
            </w:pPr>
            <w:r w:rsidRPr="007A00E6">
              <w:t>3189</w:t>
            </w:r>
          </w:p>
        </w:tc>
        <w:tc>
          <w:tcPr>
            <w:tcW w:w="927" w:type="dxa"/>
            <w:vAlign w:val="center"/>
          </w:tcPr>
          <w:p w14:paraId="53D6A8A2" w14:textId="16A95A31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6D101F3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E8BB04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1-03-2026</w:t>
            </w:r>
          </w:p>
        </w:tc>
      </w:tr>
      <w:tr w:rsidR="004954B2" w14:paraId="33AE327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D9BD582" w14:textId="77777777" w:rsidR="004954B2" w:rsidRDefault="004954B2" w:rsidP="004954B2">
            <w:r>
              <w:t>High duty compressor no1</w:t>
            </w:r>
          </w:p>
        </w:tc>
        <w:tc>
          <w:tcPr>
            <w:tcW w:w="1745" w:type="dxa"/>
            <w:vAlign w:val="center"/>
          </w:tcPr>
          <w:p w14:paraId="6E5ABDD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A326E66" w14:textId="79F5B8C7" w:rsidR="004954B2" w:rsidRDefault="004954B2" w:rsidP="004954B2">
            <w:pPr>
              <w:jc w:val="center"/>
            </w:pPr>
            <w:r>
              <w:t>Load 10%</w:t>
            </w:r>
          </w:p>
        </w:tc>
        <w:tc>
          <w:tcPr>
            <w:tcW w:w="836" w:type="dxa"/>
            <w:vAlign w:val="center"/>
          </w:tcPr>
          <w:p w14:paraId="6BC211FF" w14:textId="13B48324" w:rsidR="004954B2" w:rsidRDefault="004954B2" w:rsidP="004954B2">
            <w:pPr>
              <w:jc w:val="center"/>
            </w:pPr>
            <w:r w:rsidRPr="007A00E6">
              <w:t>3189</w:t>
            </w:r>
          </w:p>
        </w:tc>
        <w:tc>
          <w:tcPr>
            <w:tcW w:w="927" w:type="dxa"/>
            <w:vAlign w:val="center"/>
          </w:tcPr>
          <w:p w14:paraId="0F3966C4" w14:textId="43815990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28281BE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5C28D2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0-04-2026</w:t>
            </w:r>
          </w:p>
        </w:tc>
      </w:tr>
      <w:tr w:rsidR="004954B2" w14:paraId="689A7BA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CD3C20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igh duty compressor no2 el. motor</w:t>
            </w:r>
          </w:p>
        </w:tc>
        <w:tc>
          <w:tcPr>
            <w:tcW w:w="1745" w:type="dxa"/>
            <w:vAlign w:val="center"/>
          </w:tcPr>
          <w:p w14:paraId="22C7272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D35441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F818F5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8655299" w14:textId="78BF45C0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621EAEC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E247B49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1-11-2023</w:t>
            </w:r>
          </w:p>
        </w:tc>
      </w:tr>
      <w:tr w:rsidR="004954B2" w14:paraId="4418F4E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987AC17" w14:textId="77777777" w:rsidR="004954B2" w:rsidRDefault="004954B2" w:rsidP="004954B2">
            <w:r>
              <w:t>High duty compressor no2</w:t>
            </w:r>
          </w:p>
        </w:tc>
        <w:tc>
          <w:tcPr>
            <w:tcW w:w="1745" w:type="dxa"/>
            <w:vAlign w:val="center"/>
          </w:tcPr>
          <w:p w14:paraId="34E194B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D1330A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43F7B3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267F947" w14:textId="2C219BBC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29D2E71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AF8567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1-11-2023</w:t>
            </w:r>
          </w:p>
        </w:tc>
      </w:tr>
      <w:tr w:rsidR="004954B2" w14:paraId="7DAA042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C78498B" w14:textId="77777777" w:rsidR="004954B2" w:rsidRDefault="004954B2" w:rsidP="004954B2">
            <w:r>
              <w:rPr>
                <w:b/>
                <w:color w:val="990099"/>
              </w:rPr>
              <w:t>Low duty compressors</w:t>
            </w:r>
          </w:p>
        </w:tc>
      </w:tr>
      <w:tr w:rsidR="004954B2" w14:paraId="2EACFC3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E6D4D6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w duty compressor no1 el. motor</w:t>
            </w:r>
          </w:p>
        </w:tc>
        <w:tc>
          <w:tcPr>
            <w:tcW w:w="1745" w:type="dxa"/>
            <w:vAlign w:val="center"/>
          </w:tcPr>
          <w:p w14:paraId="423EC24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CB00C9C" w14:textId="3ADE36B7" w:rsidR="004954B2" w:rsidRDefault="004954B2" w:rsidP="004954B2">
            <w:pPr>
              <w:jc w:val="center"/>
            </w:pPr>
            <w:r>
              <w:t>Load 30%</w:t>
            </w:r>
          </w:p>
        </w:tc>
        <w:tc>
          <w:tcPr>
            <w:tcW w:w="836" w:type="dxa"/>
            <w:vAlign w:val="center"/>
          </w:tcPr>
          <w:p w14:paraId="08E0AF51" w14:textId="4773812B" w:rsidR="004954B2" w:rsidRDefault="004954B2" w:rsidP="004954B2">
            <w:pPr>
              <w:jc w:val="center"/>
            </w:pPr>
            <w:r w:rsidRPr="007A00E6">
              <w:t>82670</w:t>
            </w:r>
          </w:p>
        </w:tc>
        <w:tc>
          <w:tcPr>
            <w:tcW w:w="927" w:type="dxa"/>
            <w:vAlign w:val="center"/>
          </w:tcPr>
          <w:p w14:paraId="2EB2669B" w14:textId="388FCFD6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0D171A4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A580B0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1-03-2026</w:t>
            </w:r>
          </w:p>
        </w:tc>
      </w:tr>
      <w:tr w:rsidR="004954B2" w14:paraId="0D109C8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D53B10D" w14:textId="77777777" w:rsidR="004954B2" w:rsidRDefault="004954B2" w:rsidP="004954B2">
            <w:r>
              <w:lastRenderedPageBreak/>
              <w:t>Low duty compressor no1</w:t>
            </w:r>
          </w:p>
        </w:tc>
        <w:tc>
          <w:tcPr>
            <w:tcW w:w="1745" w:type="dxa"/>
            <w:vAlign w:val="center"/>
          </w:tcPr>
          <w:p w14:paraId="4EBC23F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2BD0903" w14:textId="00250C3B" w:rsidR="004954B2" w:rsidRDefault="004954B2" w:rsidP="004954B2">
            <w:pPr>
              <w:jc w:val="center"/>
            </w:pPr>
            <w:r>
              <w:t>Load 30%</w:t>
            </w:r>
          </w:p>
        </w:tc>
        <w:tc>
          <w:tcPr>
            <w:tcW w:w="836" w:type="dxa"/>
            <w:vAlign w:val="center"/>
          </w:tcPr>
          <w:p w14:paraId="490F6DBD" w14:textId="49332B38" w:rsidR="004954B2" w:rsidRDefault="004954B2" w:rsidP="004954B2">
            <w:pPr>
              <w:jc w:val="center"/>
            </w:pPr>
            <w:r w:rsidRPr="007A00E6">
              <w:t>82670</w:t>
            </w:r>
          </w:p>
        </w:tc>
        <w:tc>
          <w:tcPr>
            <w:tcW w:w="927" w:type="dxa"/>
            <w:vAlign w:val="center"/>
          </w:tcPr>
          <w:p w14:paraId="6FF1C798" w14:textId="47A6D27D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29830D8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3ABB37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0-04-2026</w:t>
            </w:r>
          </w:p>
        </w:tc>
      </w:tr>
      <w:tr w:rsidR="004954B2" w14:paraId="45B05CB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1516E4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w duty compressor no2 el. motor</w:t>
            </w:r>
          </w:p>
        </w:tc>
        <w:tc>
          <w:tcPr>
            <w:tcW w:w="1745" w:type="dxa"/>
            <w:vAlign w:val="center"/>
          </w:tcPr>
          <w:p w14:paraId="3C01BE4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9EE04C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B3B509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D8E9C93" w14:textId="4186CB55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03197B5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39D541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06-2024</w:t>
            </w:r>
          </w:p>
        </w:tc>
      </w:tr>
      <w:tr w:rsidR="004954B2" w14:paraId="15529C8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9E0A459" w14:textId="77777777" w:rsidR="004954B2" w:rsidRDefault="004954B2" w:rsidP="004954B2">
            <w:r>
              <w:t>Low duty compressor no2</w:t>
            </w:r>
          </w:p>
        </w:tc>
        <w:tc>
          <w:tcPr>
            <w:tcW w:w="1745" w:type="dxa"/>
            <w:vAlign w:val="center"/>
          </w:tcPr>
          <w:p w14:paraId="5A0D9B6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70FE40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7AB0AE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7CE0228" w14:textId="2AF38AF3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553581E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0C4B4A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1-09-2024</w:t>
            </w:r>
          </w:p>
        </w:tc>
      </w:tr>
      <w:tr w:rsidR="004954B2" w14:paraId="701BFD9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D4B62DA" w14:textId="77777777" w:rsidR="004954B2" w:rsidRDefault="004954B2" w:rsidP="004954B2">
            <w:r>
              <w:rPr>
                <w:b/>
                <w:color w:val="990099"/>
              </w:rPr>
              <w:t>LD comp LO pumps</w:t>
            </w:r>
          </w:p>
        </w:tc>
      </w:tr>
      <w:tr w:rsidR="004954B2" w14:paraId="198D57B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CDBF7A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D compressor LO pump no1 el. motor</w:t>
            </w:r>
          </w:p>
        </w:tc>
        <w:tc>
          <w:tcPr>
            <w:tcW w:w="1745" w:type="dxa"/>
            <w:vAlign w:val="center"/>
          </w:tcPr>
          <w:p w14:paraId="1DB9DFC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ECB6C3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D04B69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8DE2CC1" w14:textId="77777777" w:rsidR="004954B2" w:rsidRDefault="004954B2" w:rsidP="004954B2">
            <w:pPr>
              <w:jc w:val="center"/>
            </w:pPr>
            <w:r>
              <w:t>3580.0</w:t>
            </w:r>
          </w:p>
        </w:tc>
        <w:tc>
          <w:tcPr>
            <w:tcW w:w="1028" w:type="dxa"/>
            <w:vAlign w:val="center"/>
          </w:tcPr>
          <w:p w14:paraId="1E67B6C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BDC329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1-09-2024</w:t>
            </w:r>
          </w:p>
        </w:tc>
      </w:tr>
      <w:tr w:rsidR="004954B2" w14:paraId="205CF5A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E6BF72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D compressor LO pump no1</w:t>
            </w:r>
          </w:p>
        </w:tc>
        <w:tc>
          <w:tcPr>
            <w:tcW w:w="1745" w:type="dxa"/>
            <w:vAlign w:val="center"/>
          </w:tcPr>
          <w:p w14:paraId="6EF578E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A2CC2D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23B622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B309CC0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52FA48E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6CB4D2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1-09-2024</w:t>
            </w:r>
          </w:p>
        </w:tc>
      </w:tr>
      <w:tr w:rsidR="004954B2" w14:paraId="54FF7A1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94962A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D compressor LO pump no2 el. motor</w:t>
            </w:r>
          </w:p>
        </w:tc>
        <w:tc>
          <w:tcPr>
            <w:tcW w:w="1745" w:type="dxa"/>
            <w:vAlign w:val="center"/>
          </w:tcPr>
          <w:p w14:paraId="7F5BAAF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AB9B17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0D950C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BFCF7EC" w14:textId="77777777" w:rsidR="004954B2" w:rsidRDefault="004954B2" w:rsidP="004954B2">
            <w:pPr>
              <w:jc w:val="center"/>
            </w:pPr>
            <w:r>
              <w:t>3580.0</w:t>
            </w:r>
          </w:p>
        </w:tc>
        <w:tc>
          <w:tcPr>
            <w:tcW w:w="1028" w:type="dxa"/>
            <w:vAlign w:val="center"/>
          </w:tcPr>
          <w:p w14:paraId="62C00ED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D05725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3-09-2023</w:t>
            </w:r>
          </w:p>
        </w:tc>
      </w:tr>
      <w:tr w:rsidR="004954B2" w14:paraId="7DA4BF4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7FAED1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D compressor LO pump no2</w:t>
            </w:r>
          </w:p>
        </w:tc>
        <w:tc>
          <w:tcPr>
            <w:tcW w:w="1745" w:type="dxa"/>
            <w:vAlign w:val="center"/>
          </w:tcPr>
          <w:p w14:paraId="2065679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D42D69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82FC33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B61C737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11244A7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849ADF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09-2023</w:t>
            </w:r>
          </w:p>
        </w:tc>
      </w:tr>
      <w:tr w:rsidR="004954B2" w14:paraId="4BDA0F4B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44B67CE" w14:textId="77777777" w:rsidR="004954B2" w:rsidRDefault="004954B2" w:rsidP="004954B2">
            <w:r>
              <w:rPr>
                <w:b/>
                <w:color w:val="990099"/>
              </w:rPr>
              <w:t>HD comp LO pumps</w:t>
            </w:r>
          </w:p>
        </w:tc>
      </w:tr>
      <w:tr w:rsidR="004954B2" w14:paraId="27C6033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78998B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D compressor LO pump no1 el. motor</w:t>
            </w:r>
          </w:p>
        </w:tc>
        <w:tc>
          <w:tcPr>
            <w:tcW w:w="1745" w:type="dxa"/>
            <w:vAlign w:val="center"/>
          </w:tcPr>
          <w:p w14:paraId="44B3C67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FD0DED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B01359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870F19E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6FF1EA2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EAFC28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09-2023</w:t>
            </w:r>
          </w:p>
        </w:tc>
      </w:tr>
      <w:tr w:rsidR="004954B2" w14:paraId="69085C4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27636D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D compressor LO pump no1</w:t>
            </w:r>
          </w:p>
        </w:tc>
        <w:tc>
          <w:tcPr>
            <w:tcW w:w="1745" w:type="dxa"/>
            <w:vAlign w:val="center"/>
          </w:tcPr>
          <w:p w14:paraId="3C22922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54C9C2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70E9B4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6677484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09EDCC9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2CF62A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09-2023</w:t>
            </w:r>
          </w:p>
        </w:tc>
      </w:tr>
      <w:tr w:rsidR="004954B2" w14:paraId="2EB4E68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0CA330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D compressor LO pump no2 el. motor</w:t>
            </w:r>
          </w:p>
        </w:tc>
        <w:tc>
          <w:tcPr>
            <w:tcW w:w="1745" w:type="dxa"/>
            <w:vAlign w:val="center"/>
          </w:tcPr>
          <w:p w14:paraId="68141C0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68366B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A089F0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7C97E87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2807B04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A014B5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3-09-2023</w:t>
            </w:r>
          </w:p>
        </w:tc>
      </w:tr>
      <w:tr w:rsidR="004954B2" w14:paraId="3714E94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CFCCEA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D compressor LO pump no2</w:t>
            </w:r>
          </w:p>
        </w:tc>
        <w:tc>
          <w:tcPr>
            <w:tcW w:w="1745" w:type="dxa"/>
            <w:vAlign w:val="center"/>
          </w:tcPr>
          <w:p w14:paraId="39903E3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DB0DA9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4BFB02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8D65AA2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125FB9B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D656D09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3-09-2023</w:t>
            </w:r>
          </w:p>
        </w:tc>
      </w:tr>
      <w:tr w:rsidR="004954B2" w14:paraId="55BC625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8454D89" w14:textId="77777777" w:rsidR="004954B2" w:rsidRDefault="004954B2" w:rsidP="004954B2">
            <w:r>
              <w:rPr>
                <w:b/>
                <w:color w:val="990099"/>
              </w:rPr>
              <w:t>Glycol water circulation pumps</w:t>
            </w:r>
          </w:p>
        </w:tc>
      </w:tr>
      <w:tr w:rsidR="004954B2" w14:paraId="7E28763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714F70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Glycol water circulation pump no1 el. motor</w:t>
            </w:r>
          </w:p>
        </w:tc>
        <w:tc>
          <w:tcPr>
            <w:tcW w:w="1745" w:type="dxa"/>
            <w:vAlign w:val="center"/>
          </w:tcPr>
          <w:p w14:paraId="3A55781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BED258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3C5B31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27352F0" w14:textId="77777777" w:rsidR="004954B2" w:rsidRDefault="004954B2" w:rsidP="004954B2">
            <w:pPr>
              <w:jc w:val="center"/>
            </w:pPr>
            <w:r>
              <w:t>1755.0</w:t>
            </w:r>
          </w:p>
        </w:tc>
        <w:tc>
          <w:tcPr>
            <w:tcW w:w="1028" w:type="dxa"/>
            <w:vAlign w:val="center"/>
          </w:tcPr>
          <w:p w14:paraId="7D41B12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C352710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8-01-2026</w:t>
            </w:r>
          </w:p>
        </w:tc>
      </w:tr>
      <w:tr w:rsidR="004954B2" w14:paraId="1CCA3F3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14B066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Glycol water circulation pump no1</w:t>
            </w:r>
          </w:p>
        </w:tc>
        <w:tc>
          <w:tcPr>
            <w:tcW w:w="1745" w:type="dxa"/>
            <w:vAlign w:val="center"/>
          </w:tcPr>
          <w:p w14:paraId="6642482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7D7082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F6100B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765FF18" w14:textId="77777777" w:rsidR="004954B2" w:rsidRDefault="004954B2" w:rsidP="004954B2">
            <w:pPr>
              <w:jc w:val="center"/>
            </w:pPr>
            <w:r>
              <w:t>1755.0</w:t>
            </w:r>
          </w:p>
        </w:tc>
        <w:tc>
          <w:tcPr>
            <w:tcW w:w="1028" w:type="dxa"/>
            <w:vAlign w:val="center"/>
          </w:tcPr>
          <w:p w14:paraId="5EF80A8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CB953A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8-01-2026</w:t>
            </w:r>
          </w:p>
        </w:tc>
      </w:tr>
      <w:tr w:rsidR="004954B2" w14:paraId="66661D6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5E851B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Glycol water circulation pump no2 el. motor</w:t>
            </w:r>
          </w:p>
        </w:tc>
        <w:tc>
          <w:tcPr>
            <w:tcW w:w="1745" w:type="dxa"/>
            <w:vAlign w:val="center"/>
          </w:tcPr>
          <w:p w14:paraId="0C9485F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8E356E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48A9CE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4B2762D" w14:textId="77777777" w:rsidR="004954B2" w:rsidRDefault="004954B2" w:rsidP="004954B2">
            <w:pPr>
              <w:jc w:val="center"/>
            </w:pPr>
            <w:r>
              <w:t>1755.0</w:t>
            </w:r>
          </w:p>
        </w:tc>
        <w:tc>
          <w:tcPr>
            <w:tcW w:w="1028" w:type="dxa"/>
            <w:vAlign w:val="center"/>
          </w:tcPr>
          <w:p w14:paraId="5D6C8CE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865D9E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3-09-2023</w:t>
            </w:r>
          </w:p>
        </w:tc>
      </w:tr>
      <w:tr w:rsidR="004954B2" w14:paraId="1562334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683F7F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Glycol water circulation pump no2</w:t>
            </w:r>
          </w:p>
        </w:tc>
        <w:tc>
          <w:tcPr>
            <w:tcW w:w="1745" w:type="dxa"/>
            <w:vAlign w:val="center"/>
          </w:tcPr>
          <w:p w14:paraId="3FCD04B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739D03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FF6C17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8692ED2" w14:textId="77777777" w:rsidR="004954B2" w:rsidRDefault="004954B2" w:rsidP="004954B2">
            <w:pPr>
              <w:jc w:val="center"/>
            </w:pPr>
            <w:r>
              <w:t>1755.0</w:t>
            </w:r>
          </w:p>
        </w:tc>
        <w:tc>
          <w:tcPr>
            <w:tcW w:w="1028" w:type="dxa"/>
            <w:vAlign w:val="center"/>
          </w:tcPr>
          <w:p w14:paraId="763635C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8B93CE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3-09-2023</w:t>
            </w:r>
          </w:p>
        </w:tc>
      </w:tr>
      <w:tr w:rsidR="004954B2" w14:paraId="3F3CFA4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355D799" w14:textId="77777777" w:rsidR="004954B2" w:rsidRDefault="004954B2" w:rsidP="004954B2">
            <w:pPr>
              <w:jc w:val="center"/>
            </w:pPr>
            <w:r>
              <w:rPr>
                <w:b/>
                <w:color w:val="3366FF"/>
              </w:rPr>
              <w:t>Hyd. room upper deck</w:t>
            </w:r>
          </w:p>
        </w:tc>
      </w:tr>
      <w:tr w:rsidR="004954B2" w:rsidRPr="009E401C" w14:paraId="75DA78C5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15931D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Topping up pumps for ballast hydraulic pumps</w:t>
            </w:r>
          </w:p>
        </w:tc>
      </w:tr>
      <w:tr w:rsidR="004954B2" w14:paraId="0C61C9D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958121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opping up pump for ballast hydraulic pump no1 el. motor</w:t>
            </w:r>
          </w:p>
        </w:tc>
        <w:tc>
          <w:tcPr>
            <w:tcW w:w="1745" w:type="dxa"/>
            <w:vAlign w:val="center"/>
          </w:tcPr>
          <w:p w14:paraId="22BA747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613B67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D4C42B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1A7F22C" w14:textId="77777777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7302425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8B82B4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4-2025</w:t>
            </w:r>
          </w:p>
        </w:tc>
      </w:tr>
      <w:tr w:rsidR="004954B2" w14:paraId="43E0231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E8A198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opping up pump for ballast hydraulic pump no1</w:t>
            </w:r>
          </w:p>
        </w:tc>
        <w:tc>
          <w:tcPr>
            <w:tcW w:w="1745" w:type="dxa"/>
            <w:vAlign w:val="center"/>
          </w:tcPr>
          <w:p w14:paraId="3301F54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D2BAF8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FFAEA1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7F2AEC0" w14:textId="77777777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5426B90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C95A4C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4-2025</w:t>
            </w:r>
          </w:p>
        </w:tc>
      </w:tr>
      <w:tr w:rsidR="004954B2" w14:paraId="288BCEE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8AF024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opping up pump for ballast hydraulic pump no2. el. motor</w:t>
            </w:r>
          </w:p>
        </w:tc>
        <w:tc>
          <w:tcPr>
            <w:tcW w:w="1745" w:type="dxa"/>
            <w:vAlign w:val="center"/>
          </w:tcPr>
          <w:p w14:paraId="3CF7E86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D9B027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EB9992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134F018" w14:textId="77777777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66EB7F6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383F64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601A89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68CFD9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opping up pump for ballast hydraulic pump no2</w:t>
            </w:r>
          </w:p>
        </w:tc>
        <w:tc>
          <w:tcPr>
            <w:tcW w:w="1745" w:type="dxa"/>
            <w:vAlign w:val="center"/>
          </w:tcPr>
          <w:p w14:paraId="39E9278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09E3D2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19E176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8F5AB41" w14:textId="77777777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03B7C3B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BDC1AE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9E401C" w14:paraId="116DD7B7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8ADDFC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Topping up pumps for hydraulic cargo valve control</w:t>
            </w:r>
          </w:p>
        </w:tc>
      </w:tr>
      <w:tr w:rsidR="004954B2" w14:paraId="2DF4DC0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DF950D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opping up for hydraulic cargo valve control no1 el. motor</w:t>
            </w:r>
          </w:p>
        </w:tc>
        <w:tc>
          <w:tcPr>
            <w:tcW w:w="1745" w:type="dxa"/>
            <w:vAlign w:val="center"/>
          </w:tcPr>
          <w:p w14:paraId="209EF4E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D26805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915459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01BAB76" w14:textId="77777777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208DC68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A05074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2D5C89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5AAAD7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opping up for hydraulic cargo valve control no1</w:t>
            </w:r>
          </w:p>
        </w:tc>
        <w:tc>
          <w:tcPr>
            <w:tcW w:w="1745" w:type="dxa"/>
            <w:vAlign w:val="center"/>
          </w:tcPr>
          <w:p w14:paraId="1FCDD12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5DC8E1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944F86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5FA69A7" w14:textId="77777777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42B3E42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A44F77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6EB853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E7D7CE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opping up for hydraulic cargo valve control no2 el. motor</w:t>
            </w:r>
          </w:p>
        </w:tc>
        <w:tc>
          <w:tcPr>
            <w:tcW w:w="1745" w:type="dxa"/>
            <w:vAlign w:val="center"/>
          </w:tcPr>
          <w:p w14:paraId="1F2DBCA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8AA38F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5592D3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9282849" w14:textId="77777777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149E773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E50A58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36F705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461450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opping up for hydraulic cargo valve control no2</w:t>
            </w:r>
          </w:p>
        </w:tc>
        <w:tc>
          <w:tcPr>
            <w:tcW w:w="1745" w:type="dxa"/>
            <w:vAlign w:val="center"/>
          </w:tcPr>
          <w:p w14:paraId="02A2C98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A1B318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047622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D8C8048" w14:textId="77777777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6221FA0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C8207B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9E401C" w14:paraId="62382C3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534B60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Hydraulic power pack for cargo valve control</w:t>
            </w:r>
          </w:p>
        </w:tc>
      </w:tr>
      <w:tr w:rsidR="004954B2" w14:paraId="7C17C28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006307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ower pack for cargo valve control no1 el. motor</w:t>
            </w:r>
          </w:p>
        </w:tc>
        <w:tc>
          <w:tcPr>
            <w:tcW w:w="1745" w:type="dxa"/>
            <w:vAlign w:val="center"/>
          </w:tcPr>
          <w:p w14:paraId="287E65A7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 xml:space="preserve">Normal operation. </w:t>
            </w:r>
            <w:r w:rsidRPr="004954B2">
              <w:rPr>
                <w:lang w:val="en-US"/>
              </w:rPr>
              <w:br/>
              <w:t>Provide information about load and suction/discharge pressure</w:t>
            </w:r>
            <w:r w:rsidRPr="004954B2">
              <w:rPr>
                <w:lang w:val="en-US"/>
              </w:rPr>
              <w:br/>
            </w:r>
          </w:p>
        </w:tc>
        <w:tc>
          <w:tcPr>
            <w:tcW w:w="1134" w:type="dxa"/>
            <w:vAlign w:val="center"/>
          </w:tcPr>
          <w:p w14:paraId="140E8D64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0D52E104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3F8F05F5" w14:textId="05EF376F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028" w:type="dxa"/>
            <w:vAlign w:val="center"/>
          </w:tcPr>
          <w:p w14:paraId="6CE467FC" w14:textId="77777777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225" w:type="dxa"/>
            <w:vAlign w:val="center"/>
          </w:tcPr>
          <w:p w14:paraId="1176228A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5-2024</w:t>
            </w:r>
          </w:p>
        </w:tc>
      </w:tr>
      <w:tr w:rsidR="004954B2" w14:paraId="6499764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68D957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ower pack for cargo valve control no1</w:t>
            </w:r>
          </w:p>
        </w:tc>
        <w:tc>
          <w:tcPr>
            <w:tcW w:w="1745" w:type="dxa"/>
            <w:vAlign w:val="center"/>
          </w:tcPr>
          <w:p w14:paraId="70AB1472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 xml:space="preserve">Normal operation. </w:t>
            </w:r>
            <w:r w:rsidRPr="004954B2">
              <w:rPr>
                <w:lang w:val="en-US"/>
              </w:rPr>
              <w:br/>
              <w:t>Provide information about load and suction/discharge pressure</w:t>
            </w:r>
            <w:r w:rsidRPr="004954B2">
              <w:rPr>
                <w:lang w:val="en-US"/>
              </w:rPr>
              <w:br/>
            </w:r>
          </w:p>
        </w:tc>
        <w:tc>
          <w:tcPr>
            <w:tcW w:w="1134" w:type="dxa"/>
            <w:vAlign w:val="center"/>
          </w:tcPr>
          <w:p w14:paraId="6E3C580A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1C0A76F0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5881A00A" w14:textId="452E4A6E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028" w:type="dxa"/>
            <w:vAlign w:val="center"/>
          </w:tcPr>
          <w:p w14:paraId="7FE58B14" w14:textId="77777777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225" w:type="dxa"/>
            <w:vAlign w:val="center"/>
          </w:tcPr>
          <w:p w14:paraId="24156A3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5-2024</w:t>
            </w:r>
          </w:p>
        </w:tc>
      </w:tr>
      <w:tr w:rsidR="004954B2" w14:paraId="1FCDD59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E5AA27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ower pack for cargo valve control no2 el. motor</w:t>
            </w:r>
          </w:p>
        </w:tc>
        <w:tc>
          <w:tcPr>
            <w:tcW w:w="1745" w:type="dxa"/>
            <w:vAlign w:val="center"/>
          </w:tcPr>
          <w:p w14:paraId="26184717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 xml:space="preserve">Normal operation. </w:t>
            </w:r>
            <w:r w:rsidRPr="004954B2">
              <w:rPr>
                <w:lang w:val="en-US"/>
              </w:rPr>
              <w:br/>
              <w:t>Provide information about load and suction/discharge pressure</w:t>
            </w:r>
            <w:r w:rsidRPr="004954B2">
              <w:rPr>
                <w:lang w:val="en-US"/>
              </w:rPr>
              <w:br/>
            </w:r>
          </w:p>
        </w:tc>
        <w:tc>
          <w:tcPr>
            <w:tcW w:w="1134" w:type="dxa"/>
            <w:vAlign w:val="center"/>
          </w:tcPr>
          <w:p w14:paraId="0C6C0152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267B509A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63CFE50E" w14:textId="1BEA4524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028" w:type="dxa"/>
            <w:vAlign w:val="center"/>
          </w:tcPr>
          <w:p w14:paraId="3993445F" w14:textId="77777777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225" w:type="dxa"/>
            <w:vAlign w:val="center"/>
          </w:tcPr>
          <w:p w14:paraId="61B2B4C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1-2026</w:t>
            </w:r>
          </w:p>
        </w:tc>
      </w:tr>
      <w:tr w:rsidR="004954B2" w14:paraId="32A889B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688BF0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ower pack for cargo valve control no2</w:t>
            </w:r>
          </w:p>
        </w:tc>
        <w:tc>
          <w:tcPr>
            <w:tcW w:w="1745" w:type="dxa"/>
            <w:vAlign w:val="center"/>
          </w:tcPr>
          <w:p w14:paraId="371544F6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 xml:space="preserve">Normal operation. </w:t>
            </w:r>
            <w:r w:rsidRPr="004954B2">
              <w:rPr>
                <w:lang w:val="en-US"/>
              </w:rPr>
              <w:br/>
              <w:t>Provide information about load and suction/discharge pressure</w:t>
            </w:r>
            <w:r w:rsidRPr="004954B2">
              <w:rPr>
                <w:lang w:val="en-US"/>
              </w:rPr>
              <w:br/>
            </w:r>
          </w:p>
        </w:tc>
        <w:tc>
          <w:tcPr>
            <w:tcW w:w="1134" w:type="dxa"/>
            <w:vAlign w:val="center"/>
          </w:tcPr>
          <w:p w14:paraId="46036DE7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0C9C1D46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5C1BBE8D" w14:textId="056B2E21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028" w:type="dxa"/>
            <w:vAlign w:val="center"/>
          </w:tcPr>
          <w:p w14:paraId="2F6A02F0" w14:textId="77777777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225" w:type="dxa"/>
            <w:vAlign w:val="center"/>
          </w:tcPr>
          <w:p w14:paraId="10FF714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1-2026</w:t>
            </w:r>
          </w:p>
        </w:tc>
      </w:tr>
      <w:tr w:rsidR="004954B2" w:rsidRPr="009E401C" w14:paraId="4C01A4FC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6B795F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lastRenderedPageBreak/>
              <w:t>Hydraulic power control for ballast</w:t>
            </w:r>
          </w:p>
        </w:tc>
      </w:tr>
      <w:tr w:rsidR="004954B2" w14:paraId="2EFA410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623397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ower control for ballast no1 el. motor</w:t>
            </w:r>
          </w:p>
        </w:tc>
        <w:tc>
          <w:tcPr>
            <w:tcW w:w="1745" w:type="dxa"/>
            <w:vAlign w:val="center"/>
          </w:tcPr>
          <w:p w14:paraId="4060E6AB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 xml:space="preserve">Normal operation. </w:t>
            </w:r>
            <w:r w:rsidRPr="004954B2">
              <w:rPr>
                <w:lang w:val="en-US"/>
              </w:rPr>
              <w:br/>
              <w:t>Provide information about load and suction/discharge pressure</w:t>
            </w:r>
            <w:r w:rsidRPr="004954B2">
              <w:rPr>
                <w:lang w:val="en-US"/>
              </w:rPr>
              <w:br/>
            </w:r>
          </w:p>
        </w:tc>
        <w:tc>
          <w:tcPr>
            <w:tcW w:w="1134" w:type="dxa"/>
            <w:vAlign w:val="center"/>
          </w:tcPr>
          <w:p w14:paraId="607E16F2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6043202C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0A362529" w14:textId="7BD5565E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028" w:type="dxa"/>
            <w:vAlign w:val="center"/>
          </w:tcPr>
          <w:p w14:paraId="5A3C3BF5" w14:textId="77777777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225" w:type="dxa"/>
            <w:vAlign w:val="center"/>
          </w:tcPr>
          <w:p w14:paraId="53D50A5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5-2024</w:t>
            </w:r>
          </w:p>
        </w:tc>
      </w:tr>
      <w:tr w:rsidR="004954B2" w14:paraId="298353B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19DCE2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ower control for ballast no1</w:t>
            </w:r>
          </w:p>
        </w:tc>
        <w:tc>
          <w:tcPr>
            <w:tcW w:w="1745" w:type="dxa"/>
            <w:vAlign w:val="center"/>
          </w:tcPr>
          <w:p w14:paraId="2DFAD735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 xml:space="preserve">Normal operation. </w:t>
            </w:r>
            <w:r w:rsidRPr="004954B2">
              <w:rPr>
                <w:lang w:val="en-US"/>
              </w:rPr>
              <w:br/>
              <w:t>Provide information about load and suction/discharge pressure</w:t>
            </w:r>
            <w:r w:rsidRPr="004954B2">
              <w:rPr>
                <w:lang w:val="en-US"/>
              </w:rPr>
              <w:br/>
            </w:r>
          </w:p>
        </w:tc>
        <w:tc>
          <w:tcPr>
            <w:tcW w:w="1134" w:type="dxa"/>
            <w:vAlign w:val="center"/>
          </w:tcPr>
          <w:p w14:paraId="0B1EDDB4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3A2C06E0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461099F7" w14:textId="425F3EB2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028" w:type="dxa"/>
            <w:vAlign w:val="center"/>
          </w:tcPr>
          <w:p w14:paraId="05EF635D" w14:textId="77777777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225" w:type="dxa"/>
            <w:vAlign w:val="center"/>
          </w:tcPr>
          <w:p w14:paraId="4BC396F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5-2024</w:t>
            </w:r>
          </w:p>
        </w:tc>
      </w:tr>
      <w:tr w:rsidR="004954B2" w14:paraId="64924A7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E2EEF4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ower control for ballast no2 el. motor</w:t>
            </w:r>
          </w:p>
        </w:tc>
        <w:tc>
          <w:tcPr>
            <w:tcW w:w="1745" w:type="dxa"/>
            <w:vAlign w:val="center"/>
          </w:tcPr>
          <w:p w14:paraId="599ECDFC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 xml:space="preserve">Normal operation. </w:t>
            </w:r>
            <w:r w:rsidRPr="004954B2">
              <w:rPr>
                <w:lang w:val="en-US"/>
              </w:rPr>
              <w:br/>
              <w:t>Provide information about load and suction/discharge pressure</w:t>
            </w:r>
            <w:r w:rsidRPr="004954B2">
              <w:rPr>
                <w:lang w:val="en-US"/>
              </w:rPr>
              <w:br/>
            </w:r>
          </w:p>
        </w:tc>
        <w:tc>
          <w:tcPr>
            <w:tcW w:w="1134" w:type="dxa"/>
            <w:vAlign w:val="center"/>
          </w:tcPr>
          <w:p w14:paraId="3C513029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11B17927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608181FE" w14:textId="5AF517E4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028" w:type="dxa"/>
            <w:vAlign w:val="center"/>
          </w:tcPr>
          <w:p w14:paraId="6364C949" w14:textId="77777777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225" w:type="dxa"/>
            <w:vAlign w:val="center"/>
          </w:tcPr>
          <w:p w14:paraId="2C8AD17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11-2025</w:t>
            </w:r>
          </w:p>
        </w:tc>
      </w:tr>
      <w:tr w:rsidR="004954B2" w14:paraId="2F0291F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B3FDD0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ower control for ballast no2</w:t>
            </w:r>
          </w:p>
        </w:tc>
        <w:tc>
          <w:tcPr>
            <w:tcW w:w="1745" w:type="dxa"/>
            <w:vAlign w:val="center"/>
          </w:tcPr>
          <w:p w14:paraId="3C0FEE13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 xml:space="preserve">Normal operation. </w:t>
            </w:r>
            <w:r w:rsidRPr="004954B2">
              <w:rPr>
                <w:lang w:val="en-US"/>
              </w:rPr>
              <w:br/>
              <w:t>Provide information about load and suction/discharge pressure</w:t>
            </w:r>
            <w:r w:rsidRPr="004954B2">
              <w:rPr>
                <w:lang w:val="en-US"/>
              </w:rPr>
              <w:br/>
            </w:r>
          </w:p>
        </w:tc>
        <w:tc>
          <w:tcPr>
            <w:tcW w:w="1134" w:type="dxa"/>
            <w:vAlign w:val="center"/>
          </w:tcPr>
          <w:p w14:paraId="4A2D2B24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41DCCE8F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4EED0C8E" w14:textId="07A26EE2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028" w:type="dxa"/>
            <w:vAlign w:val="center"/>
          </w:tcPr>
          <w:p w14:paraId="77077DCC" w14:textId="77777777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225" w:type="dxa"/>
            <w:vAlign w:val="center"/>
          </w:tcPr>
          <w:p w14:paraId="7571EF9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1-2026</w:t>
            </w:r>
          </w:p>
        </w:tc>
      </w:tr>
      <w:tr w:rsidR="004954B2" w14:paraId="7C760E4A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0A747B1" w14:textId="77777777" w:rsidR="004954B2" w:rsidRDefault="004954B2" w:rsidP="004954B2">
            <w:pPr>
              <w:jc w:val="center"/>
            </w:pPr>
            <w:r>
              <w:rPr>
                <w:b/>
                <w:color w:val="3366FF"/>
              </w:rPr>
              <w:t>AHU room</w:t>
            </w:r>
          </w:p>
        </w:tc>
      </w:tr>
      <w:tr w:rsidR="004954B2" w14:paraId="586CC04F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80F278A" w14:textId="77777777" w:rsidR="004954B2" w:rsidRDefault="004954B2" w:rsidP="004954B2">
            <w:r>
              <w:rPr>
                <w:b/>
                <w:color w:val="990099"/>
              </w:rPr>
              <w:t>AHU fans</w:t>
            </w:r>
          </w:p>
        </w:tc>
      </w:tr>
      <w:tr w:rsidR="004954B2" w14:paraId="14DE833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F1A751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ir handling fan no1 el. motor</w:t>
            </w:r>
          </w:p>
        </w:tc>
        <w:tc>
          <w:tcPr>
            <w:tcW w:w="1745" w:type="dxa"/>
            <w:vAlign w:val="center"/>
          </w:tcPr>
          <w:p w14:paraId="150B87E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66A068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C8A5AA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2C506F2" w14:textId="4ECA0F73" w:rsidR="004954B2" w:rsidRDefault="004954B2" w:rsidP="004954B2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1BA84DE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2C25909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4-2025</w:t>
            </w:r>
          </w:p>
        </w:tc>
      </w:tr>
      <w:tr w:rsidR="004954B2" w14:paraId="56FBA52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75D944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ir handling fan no2 el. motor</w:t>
            </w:r>
          </w:p>
        </w:tc>
        <w:tc>
          <w:tcPr>
            <w:tcW w:w="1745" w:type="dxa"/>
            <w:vAlign w:val="center"/>
          </w:tcPr>
          <w:p w14:paraId="1C0D33F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18F66F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56E029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8658A02" w14:textId="268FCB15" w:rsidR="004954B2" w:rsidRDefault="004954B2" w:rsidP="004954B2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4A6C48F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73713B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9-04-2024</w:t>
            </w:r>
          </w:p>
        </w:tc>
      </w:tr>
      <w:tr w:rsidR="004954B2" w14:paraId="07B218E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EFC7F73" w14:textId="77777777" w:rsidR="004954B2" w:rsidRDefault="004954B2" w:rsidP="004954B2">
            <w:pPr>
              <w:jc w:val="center"/>
            </w:pPr>
            <w:r>
              <w:rPr>
                <w:b/>
                <w:color w:val="3366FF"/>
              </w:rPr>
              <w:t>AC room</w:t>
            </w:r>
          </w:p>
        </w:tc>
      </w:tr>
      <w:tr w:rsidR="004954B2" w:rsidRPr="009E401C" w14:paraId="1218AF2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672EDC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Galley package AC unit fan</w:t>
            </w:r>
          </w:p>
        </w:tc>
      </w:tr>
      <w:tr w:rsidR="004954B2" w14:paraId="7A726C0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80540E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Galley package AC unit fan el. motor</w:t>
            </w:r>
          </w:p>
        </w:tc>
        <w:tc>
          <w:tcPr>
            <w:tcW w:w="1745" w:type="dxa"/>
            <w:vAlign w:val="center"/>
          </w:tcPr>
          <w:p w14:paraId="5C983C9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759D9D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D076E5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120D9E6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3453FB5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4DCECB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9E401C" w14:paraId="48568D0F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2A7BEF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Package AC unit fan ECR no1</w:t>
            </w:r>
          </w:p>
        </w:tc>
      </w:tr>
      <w:tr w:rsidR="004954B2" w14:paraId="74AA8DE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B6E452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C unit fan ECR no1 el. motor</w:t>
            </w:r>
          </w:p>
        </w:tc>
        <w:tc>
          <w:tcPr>
            <w:tcW w:w="1745" w:type="dxa"/>
            <w:vAlign w:val="center"/>
          </w:tcPr>
          <w:p w14:paraId="1060A93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747681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971D39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ECE0989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2150BEE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1B7D67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30859D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E13DE5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C unit fan ECR no1 intermediate bearings</w:t>
            </w:r>
          </w:p>
        </w:tc>
        <w:tc>
          <w:tcPr>
            <w:tcW w:w="1745" w:type="dxa"/>
            <w:vAlign w:val="center"/>
          </w:tcPr>
          <w:p w14:paraId="6B45AB9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AD5711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9613FA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2D4971B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70B5B6A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62E232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9E401C" w14:paraId="39AFE60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26AE3B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Package AC unit fan ECR no2</w:t>
            </w:r>
          </w:p>
        </w:tc>
      </w:tr>
      <w:tr w:rsidR="004954B2" w14:paraId="4131B46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C18C45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C unit fan ECR no2 el. motor</w:t>
            </w:r>
          </w:p>
        </w:tc>
        <w:tc>
          <w:tcPr>
            <w:tcW w:w="1745" w:type="dxa"/>
            <w:vAlign w:val="center"/>
          </w:tcPr>
          <w:p w14:paraId="4D30BB4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18DA12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16C59D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4C0676E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644C88E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72CEA9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437975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AE2705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C unit fan ECR no2 intermediate bearings</w:t>
            </w:r>
          </w:p>
        </w:tc>
        <w:tc>
          <w:tcPr>
            <w:tcW w:w="1745" w:type="dxa"/>
            <w:vAlign w:val="center"/>
          </w:tcPr>
          <w:p w14:paraId="4BFC97C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458069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001790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38D5896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208C582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31F561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9E401C" w14:paraId="69F9BF6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3B5A14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Package AC unit fan MSB no1</w:t>
            </w:r>
          </w:p>
        </w:tc>
      </w:tr>
      <w:tr w:rsidR="004954B2" w14:paraId="53A49D9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D3056E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C unit fan MSB no1 el. motor</w:t>
            </w:r>
          </w:p>
        </w:tc>
        <w:tc>
          <w:tcPr>
            <w:tcW w:w="1745" w:type="dxa"/>
            <w:vAlign w:val="center"/>
          </w:tcPr>
          <w:p w14:paraId="328324F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C2D653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49151F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601455E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29CF178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8C6F4A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912807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D3F359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C unit fan MSB no1 intermediate bearings</w:t>
            </w:r>
          </w:p>
        </w:tc>
        <w:tc>
          <w:tcPr>
            <w:tcW w:w="1745" w:type="dxa"/>
            <w:vAlign w:val="center"/>
          </w:tcPr>
          <w:p w14:paraId="2CF7225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FEC561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8AE9F7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E27A703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023F0CB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7D6734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9E401C" w14:paraId="3FB8FB8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5D6E26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Package AC unit fan MSB no2</w:t>
            </w:r>
          </w:p>
        </w:tc>
      </w:tr>
      <w:tr w:rsidR="004954B2" w14:paraId="7612E61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695A5D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C unit fan MSB no2 el. motor</w:t>
            </w:r>
          </w:p>
        </w:tc>
        <w:tc>
          <w:tcPr>
            <w:tcW w:w="1745" w:type="dxa"/>
            <w:vAlign w:val="center"/>
          </w:tcPr>
          <w:p w14:paraId="2608B78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77557E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BBA636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88362FF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5379938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A1E439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6F900E1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E13020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C unit fan MSB no2 intermediate bearings</w:t>
            </w:r>
          </w:p>
        </w:tc>
        <w:tc>
          <w:tcPr>
            <w:tcW w:w="1745" w:type="dxa"/>
            <w:vAlign w:val="center"/>
          </w:tcPr>
          <w:p w14:paraId="4A41035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B29B05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95ED8F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6B74484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4FCC574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D3D9BD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9E401C" w14:paraId="281EB9C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478C4B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Workshop package AC unit fan</w:t>
            </w:r>
          </w:p>
        </w:tc>
      </w:tr>
      <w:tr w:rsidR="004954B2" w14:paraId="18F2EDB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DC8F9D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Workshop package AC unit fan el. motor</w:t>
            </w:r>
          </w:p>
        </w:tc>
        <w:tc>
          <w:tcPr>
            <w:tcW w:w="1745" w:type="dxa"/>
            <w:vAlign w:val="center"/>
          </w:tcPr>
          <w:p w14:paraId="6225164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3D3861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4CC0F5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374BD5E" w14:textId="77777777" w:rsidR="004954B2" w:rsidRDefault="004954B2" w:rsidP="004954B2">
            <w:pPr>
              <w:jc w:val="center"/>
            </w:pPr>
            <w:r>
              <w:t>2700.0</w:t>
            </w:r>
          </w:p>
        </w:tc>
        <w:tc>
          <w:tcPr>
            <w:tcW w:w="1028" w:type="dxa"/>
            <w:vAlign w:val="center"/>
          </w:tcPr>
          <w:p w14:paraId="70918D4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AE687C2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44699677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A96C0A7" w14:textId="77777777" w:rsidR="004954B2" w:rsidRDefault="004954B2" w:rsidP="004954B2">
            <w:pPr>
              <w:jc w:val="center"/>
            </w:pPr>
            <w:r>
              <w:rPr>
                <w:b/>
                <w:color w:val="3366FF"/>
              </w:rPr>
              <w:t>Deck</w:t>
            </w:r>
          </w:p>
        </w:tc>
      </w:tr>
      <w:tr w:rsidR="004954B2" w:rsidRPr="009E401C" w14:paraId="1A661F9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1BE3E3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Bow Thruster room supply fan</w:t>
            </w:r>
          </w:p>
        </w:tc>
      </w:tr>
      <w:tr w:rsidR="004954B2" w14:paraId="5A251D9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AD6F2F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w Thruster room supply fan el. motor</w:t>
            </w:r>
          </w:p>
        </w:tc>
        <w:tc>
          <w:tcPr>
            <w:tcW w:w="1745" w:type="dxa"/>
            <w:vAlign w:val="center"/>
          </w:tcPr>
          <w:p w14:paraId="0333EB6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9D9FFE4" w14:textId="6F5E21CC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3B3AC03F" w14:textId="70130CEA" w:rsidR="004954B2" w:rsidRDefault="004954B2" w:rsidP="004954B2">
            <w:pPr>
              <w:jc w:val="center"/>
            </w:pPr>
            <w:r>
              <w:t>6476</w:t>
            </w:r>
          </w:p>
        </w:tc>
        <w:tc>
          <w:tcPr>
            <w:tcW w:w="927" w:type="dxa"/>
            <w:vAlign w:val="center"/>
          </w:tcPr>
          <w:p w14:paraId="57EE0960" w14:textId="1AD10D7A" w:rsidR="004954B2" w:rsidRDefault="004954B2" w:rsidP="004954B2">
            <w:pPr>
              <w:jc w:val="center"/>
            </w:pPr>
            <w:r>
              <w:t>1780.0</w:t>
            </w:r>
          </w:p>
        </w:tc>
        <w:tc>
          <w:tcPr>
            <w:tcW w:w="1028" w:type="dxa"/>
            <w:vAlign w:val="center"/>
          </w:tcPr>
          <w:p w14:paraId="61EA9591" w14:textId="60FED16B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7F78D8E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01DD86A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CECC20E" w14:textId="77777777" w:rsidR="004954B2" w:rsidRDefault="004954B2" w:rsidP="004954B2">
            <w:r>
              <w:rPr>
                <w:b/>
                <w:color w:val="990099"/>
              </w:rPr>
              <w:t>Bosun store exhaust fan</w:t>
            </w:r>
          </w:p>
        </w:tc>
      </w:tr>
      <w:tr w:rsidR="004954B2" w14:paraId="6081E11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A82856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sun store exhaust fan el. motor</w:t>
            </w:r>
          </w:p>
        </w:tc>
        <w:tc>
          <w:tcPr>
            <w:tcW w:w="1745" w:type="dxa"/>
            <w:vAlign w:val="center"/>
          </w:tcPr>
          <w:p w14:paraId="6C44EC7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B3010C8" w14:textId="460761CE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6E009F32" w14:textId="1D386C87" w:rsidR="004954B2" w:rsidRDefault="004954B2" w:rsidP="004954B2">
            <w:pPr>
              <w:jc w:val="center"/>
            </w:pPr>
            <w:r>
              <w:t>7578</w:t>
            </w:r>
          </w:p>
        </w:tc>
        <w:tc>
          <w:tcPr>
            <w:tcW w:w="927" w:type="dxa"/>
            <w:vAlign w:val="center"/>
          </w:tcPr>
          <w:p w14:paraId="28E83980" w14:textId="2A03B78F" w:rsidR="004954B2" w:rsidRDefault="004954B2" w:rsidP="004954B2">
            <w:pPr>
              <w:jc w:val="center"/>
            </w:pPr>
            <w:r>
              <w:t>1724.0</w:t>
            </w:r>
          </w:p>
        </w:tc>
        <w:tc>
          <w:tcPr>
            <w:tcW w:w="1028" w:type="dxa"/>
            <w:vAlign w:val="center"/>
          </w:tcPr>
          <w:p w14:paraId="6FF2B28C" w14:textId="6BA5B599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4CB896E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5022925F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1A488D7" w14:textId="77777777" w:rsidR="004954B2" w:rsidRDefault="004954B2" w:rsidP="004954B2">
            <w:r>
              <w:rPr>
                <w:b/>
                <w:color w:val="990099"/>
              </w:rPr>
              <w:t>Passage way exhaust fans</w:t>
            </w:r>
          </w:p>
        </w:tc>
      </w:tr>
      <w:tr w:rsidR="004954B2" w14:paraId="6F1BF4A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956208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ssage way exhaust fan no1 el. motor</w:t>
            </w:r>
          </w:p>
        </w:tc>
        <w:tc>
          <w:tcPr>
            <w:tcW w:w="1745" w:type="dxa"/>
            <w:vAlign w:val="center"/>
          </w:tcPr>
          <w:p w14:paraId="5829AE1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2093952" w14:textId="1B843154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46E8CDC3" w14:textId="078AD573" w:rsidR="004954B2" w:rsidRDefault="004954B2" w:rsidP="004954B2">
            <w:pPr>
              <w:jc w:val="center"/>
            </w:pPr>
            <w:r>
              <w:t>34928</w:t>
            </w:r>
          </w:p>
        </w:tc>
        <w:tc>
          <w:tcPr>
            <w:tcW w:w="927" w:type="dxa"/>
            <w:vAlign w:val="center"/>
          </w:tcPr>
          <w:p w14:paraId="6C2A9CE9" w14:textId="2B06752D" w:rsidR="004954B2" w:rsidRDefault="004954B2" w:rsidP="004954B2">
            <w:pPr>
              <w:jc w:val="center"/>
            </w:pPr>
            <w:r>
              <w:t>1764.0</w:t>
            </w:r>
          </w:p>
        </w:tc>
        <w:tc>
          <w:tcPr>
            <w:tcW w:w="1028" w:type="dxa"/>
            <w:vAlign w:val="center"/>
          </w:tcPr>
          <w:p w14:paraId="39D28623" w14:textId="31CA0C00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5C70D15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5AF2306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E84D8A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ssage way exhaust fan no2 el. motor</w:t>
            </w:r>
          </w:p>
        </w:tc>
        <w:tc>
          <w:tcPr>
            <w:tcW w:w="1745" w:type="dxa"/>
            <w:vAlign w:val="center"/>
          </w:tcPr>
          <w:p w14:paraId="697729A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B858FA3" w14:textId="2F3B2EDF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6DE41AE2" w14:textId="3A375BDE" w:rsidR="004954B2" w:rsidRDefault="004954B2" w:rsidP="004954B2">
            <w:pPr>
              <w:jc w:val="center"/>
            </w:pPr>
            <w:r>
              <w:t>32799</w:t>
            </w:r>
          </w:p>
        </w:tc>
        <w:tc>
          <w:tcPr>
            <w:tcW w:w="927" w:type="dxa"/>
            <w:vAlign w:val="center"/>
          </w:tcPr>
          <w:p w14:paraId="62E8328E" w14:textId="45E11DF1" w:rsidR="004954B2" w:rsidRDefault="004954B2" w:rsidP="004954B2">
            <w:pPr>
              <w:jc w:val="center"/>
            </w:pPr>
            <w:r>
              <w:t>1764.0</w:t>
            </w:r>
          </w:p>
        </w:tc>
        <w:tc>
          <w:tcPr>
            <w:tcW w:w="1028" w:type="dxa"/>
            <w:vAlign w:val="center"/>
          </w:tcPr>
          <w:p w14:paraId="00E86581" w14:textId="684686FB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6E8AB94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:rsidRPr="009E401C" w14:paraId="34D50E0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837EEE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Compressor machinery room exhaust fan</w:t>
            </w:r>
          </w:p>
        </w:tc>
      </w:tr>
      <w:tr w:rsidR="004954B2" w14:paraId="7B68DE4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C88E56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lastRenderedPageBreak/>
              <w:t>Compressor machinery room exhaust fan el. motor</w:t>
            </w:r>
          </w:p>
        </w:tc>
        <w:tc>
          <w:tcPr>
            <w:tcW w:w="1745" w:type="dxa"/>
            <w:vAlign w:val="center"/>
          </w:tcPr>
          <w:p w14:paraId="5AD5BB1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47677C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FDE101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51D2E48" w14:textId="7D847A89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B8562C3" w14:textId="5E407EFC" w:rsidR="004954B2" w:rsidRDefault="004954B2" w:rsidP="004954B2">
            <w:pPr>
              <w:jc w:val="center"/>
            </w:pPr>
            <w:r>
              <w:t>duplicate</w:t>
            </w:r>
          </w:p>
        </w:tc>
        <w:tc>
          <w:tcPr>
            <w:tcW w:w="1225" w:type="dxa"/>
            <w:vAlign w:val="center"/>
          </w:tcPr>
          <w:p w14:paraId="372AAE2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9E401C" w14:paraId="7E4ACF2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124DD4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Steering gear room exhaust fan</w:t>
            </w:r>
          </w:p>
        </w:tc>
      </w:tr>
      <w:tr w:rsidR="004954B2" w14:paraId="1E5C7E3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6F8FE0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ering gear room exhaust fan el. motor</w:t>
            </w:r>
          </w:p>
        </w:tc>
        <w:tc>
          <w:tcPr>
            <w:tcW w:w="1745" w:type="dxa"/>
            <w:vAlign w:val="center"/>
          </w:tcPr>
          <w:p w14:paraId="693549A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C57449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AF016A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7A2A3F1" w14:textId="77777777" w:rsidR="004954B2" w:rsidRDefault="004954B2" w:rsidP="004954B2">
            <w:pPr>
              <w:jc w:val="center"/>
            </w:pPr>
            <w:r>
              <w:t>1716.0</w:t>
            </w:r>
          </w:p>
        </w:tc>
        <w:tc>
          <w:tcPr>
            <w:tcW w:w="1028" w:type="dxa"/>
            <w:vAlign w:val="center"/>
          </w:tcPr>
          <w:p w14:paraId="65783E4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0F9E89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2-10-2024</w:t>
            </w:r>
          </w:p>
        </w:tc>
      </w:tr>
      <w:tr w:rsidR="004954B2" w14:paraId="2DCEC49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D62AE8A" w14:textId="77777777" w:rsidR="004954B2" w:rsidRDefault="004954B2" w:rsidP="004954B2">
            <w:r>
              <w:rPr>
                <w:b/>
                <w:color w:val="990099"/>
              </w:rPr>
              <w:t>Under deck trunk fan</w:t>
            </w:r>
          </w:p>
        </w:tc>
      </w:tr>
      <w:tr w:rsidR="004954B2" w14:paraId="0EE16EA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057BFB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Under deck trunk fan no1 el. motor</w:t>
            </w:r>
          </w:p>
        </w:tc>
        <w:tc>
          <w:tcPr>
            <w:tcW w:w="1745" w:type="dxa"/>
            <w:vAlign w:val="center"/>
          </w:tcPr>
          <w:p w14:paraId="7163F0C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2180B62" w14:textId="3424B01D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0F797E67" w14:textId="4A6D37EE" w:rsidR="004954B2" w:rsidRDefault="004954B2" w:rsidP="004954B2">
            <w:pPr>
              <w:jc w:val="center"/>
            </w:pPr>
            <w:r>
              <w:t>5394</w:t>
            </w:r>
          </w:p>
        </w:tc>
        <w:tc>
          <w:tcPr>
            <w:tcW w:w="927" w:type="dxa"/>
            <w:vAlign w:val="center"/>
          </w:tcPr>
          <w:p w14:paraId="42F2FA0D" w14:textId="5E5DE0F0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E6FAD3E" w14:textId="568AEB32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1D5632A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3DE3F75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95EFBE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Under deck trunk fan no2 el. motor</w:t>
            </w:r>
          </w:p>
        </w:tc>
        <w:tc>
          <w:tcPr>
            <w:tcW w:w="1745" w:type="dxa"/>
            <w:vAlign w:val="center"/>
          </w:tcPr>
          <w:p w14:paraId="4BF26A5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DE75A7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F86313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A19F3D9" w14:textId="528B4B1A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0ACBDDF" w14:textId="2871B86C" w:rsidR="004954B2" w:rsidRDefault="004954B2" w:rsidP="004954B2">
            <w:pPr>
              <w:jc w:val="center"/>
            </w:pPr>
            <w:r>
              <w:t>Not available</w:t>
            </w:r>
          </w:p>
        </w:tc>
        <w:tc>
          <w:tcPr>
            <w:tcW w:w="1225" w:type="dxa"/>
            <w:vAlign w:val="center"/>
          </w:tcPr>
          <w:p w14:paraId="0DFCFF8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2F820B7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D94DD3B" w14:textId="77777777" w:rsidR="004954B2" w:rsidRDefault="004954B2" w:rsidP="004954B2">
            <w:r>
              <w:rPr>
                <w:b/>
                <w:color w:val="990099"/>
              </w:rPr>
              <w:t>Oxygen cylinder room fan</w:t>
            </w:r>
          </w:p>
        </w:tc>
      </w:tr>
      <w:tr w:rsidR="004954B2" w14:paraId="5CC1DBE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40BBEC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Oxygen cylinder room fan el. motor</w:t>
            </w:r>
          </w:p>
        </w:tc>
        <w:tc>
          <w:tcPr>
            <w:tcW w:w="1745" w:type="dxa"/>
            <w:vAlign w:val="center"/>
          </w:tcPr>
          <w:p w14:paraId="51A1EDB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C2A9DF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9FB7C6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FE13E0F" w14:textId="77777777" w:rsidR="004954B2" w:rsidRDefault="004954B2" w:rsidP="004954B2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5F16A4D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2BE61F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4954B2" w14:paraId="44A1786C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41D570E" w14:textId="77777777" w:rsidR="004954B2" w:rsidRDefault="004954B2" w:rsidP="004954B2">
            <w:r>
              <w:rPr>
                <w:b/>
                <w:color w:val="990099"/>
              </w:rPr>
              <w:t>Galley exhaust fan</w:t>
            </w:r>
          </w:p>
        </w:tc>
      </w:tr>
      <w:tr w:rsidR="004954B2" w14:paraId="17C515F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19593E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Galley exhaust fan el. motor</w:t>
            </w:r>
          </w:p>
        </w:tc>
        <w:tc>
          <w:tcPr>
            <w:tcW w:w="1745" w:type="dxa"/>
            <w:vAlign w:val="center"/>
          </w:tcPr>
          <w:p w14:paraId="62573E5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7FF3F09" w14:textId="570B5E5A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262220C0" w14:textId="48978B0F" w:rsidR="004954B2" w:rsidRDefault="004954B2" w:rsidP="004954B2">
            <w:pPr>
              <w:jc w:val="center"/>
            </w:pPr>
            <w:r>
              <w:t>59975</w:t>
            </w:r>
          </w:p>
        </w:tc>
        <w:tc>
          <w:tcPr>
            <w:tcW w:w="927" w:type="dxa"/>
            <w:vAlign w:val="center"/>
          </w:tcPr>
          <w:p w14:paraId="064F2F7C" w14:textId="650627F9" w:rsidR="004954B2" w:rsidRDefault="004954B2" w:rsidP="004954B2">
            <w:pPr>
              <w:jc w:val="center"/>
            </w:pPr>
            <w:r>
              <w:t>1720.0</w:t>
            </w:r>
          </w:p>
        </w:tc>
        <w:tc>
          <w:tcPr>
            <w:tcW w:w="1028" w:type="dxa"/>
            <w:vAlign w:val="center"/>
          </w:tcPr>
          <w:p w14:paraId="26DD5156" w14:textId="38385C6A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138606F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292C86EA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EE819A3" w14:textId="77777777" w:rsidR="004954B2" w:rsidRDefault="004954B2" w:rsidP="004954B2">
            <w:r>
              <w:rPr>
                <w:b/>
                <w:color w:val="990099"/>
              </w:rPr>
              <w:t>Paint store fan</w:t>
            </w:r>
          </w:p>
        </w:tc>
      </w:tr>
      <w:tr w:rsidR="004954B2" w14:paraId="2E215A4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C408CD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int store fan el. motor</w:t>
            </w:r>
          </w:p>
        </w:tc>
        <w:tc>
          <w:tcPr>
            <w:tcW w:w="1745" w:type="dxa"/>
            <w:vAlign w:val="center"/>
          </w:tcPr>
          <w:p w14:paraId="4368A33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04995C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2029F6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9A9CBD1" w14:textId="77777777" w:rsidR="004954B2" w:rsidRDefault="004954B2" w:rsidP="004954B2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01FD00D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2172CD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4954B2" w14:paraId="4A281B45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0904807" w14:textId="77777777" w:rsidR="004954B2" w:rsidRDefault="004954B2" w:rsidP="004954B2">
            <w:r>
              <w:rPr>
                <w:b/>
                <w:color w:val="990099"/>
              </w:rPr>
              <w:t>Chemical store fan</w:t>
            </w:r>
          </w:p>
        </w:tc>
      </w:tr>
      <w:tr w:rsidR="004954B2" w14:paraId="6241283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FAB010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hemical store fan el. motor</w:t>
            </w:r>
          </w:p>
        </w:tc>
        <w:tc>
          <w:tcPr>
            <w:tcW w:w="1745" w:type="dxa"/>
            <w:vAlign w:val="center"/>
          </w:tcPr>
          <w:p w14:paraId="5E53570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E3DF67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A250E0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A989B88" w14:textId="77777777" w:rsidR="004954B2" w:rsidRDefault="004954B2" w:rsidP="004954B2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3B937A9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3D29F9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4954B2" w:rsidRPr="009E401C" w14:paraId="0677B10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8AFAC7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Meat/fish/vegetable/dairy/lobby room fan</w:t>
            </w:r>
          </w:p>
        </w:tc>
      </w:tr>
      <w:tr w:rsidR="004954B2" w14:paraId="1A341FE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8CE960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eat room fan el. motor</w:t>
            </w:r>
          </w:p>
        </w:tc>
        <w:tc>
          <w:tcPr>
            <w:tcW w:w="1745" w:type="dxa"/>
            <w:vAlign w:val="center"/>
          </w:tcPr>
          <w:p w14:paraId="685E97D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FF49C6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621E2B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D02FCD0" w14:textId="44CCFE3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6A9A73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580687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2BADFD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CB9B59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ish room fan el. motor</w:t>
            </w:r>
          </w:p>
        </w:tc>
        <w:tc>
          <w:tcPr>
            <w:tcW w:w="1745" w:type="dxa"/>
            <w:vAlign w:val="center"/>
          </w:tcPr>
          <w:p w14:paraId="5B79452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65F432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F9F584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F09747A" w14:textId="07412853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8C6555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BC5EA5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79E90E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62B3B9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Vegetable room fan el. motor</w:t>
            </w:r>
          </w:p>
        </w:tc>
        <w:tc>
          <w:tcPr>
            <w:tcW w:w="1745" w:type="dxa"/>
            <w:vAlign w:val="center"/>
          </w:tcPr>
          <w:p w14:paraId="6398DD1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A6612F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8F2919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CC8B529" w14:textId="69B4AF4C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ADAB52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365133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58B35D1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929ADA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airy room fan el. motor</w:t>
            </w:r>
          </w:p>
        </w:tc>
        <w:tc>
          <w:tcPr>
            <w:tcW w:w="1745" w:type="dxa"/>
            <w:vAlign w:val="center"/>
          </w:tcPr>
          <w:p w14:paraId="0EF8DC2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C22AC3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936ABD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16AADAC" w14:textId="53B5EAD3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495682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2C9F47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4DA5EC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406B3C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bby room fan el. motor</w:t>
            </w:r>
          </w:p>
        </w:tc>
        <w:tc>
          <w:tcPr>
            <w:tcW w:w="1745" w:type="dxa"/>
            <w:vAlign w:val="center"/>
          </w:tcPr>
          <w:p w14:paraId="402C18F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6C6616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3942DB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6AAE2C1" w14:textId="04FE6FEE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4C9EA1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12573D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7D7591B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872669D" w14:textId="77777777" w:rsidR="004954B2" w:rsidRDefault="004954B2" w:rsidP="004954B2">
            <w:r>
              <w:rPr>
                <w:b/>
                <w:color w:val="990099"/>
              </w:rPr>
              <w:t>Deck store exhaust fan</w:t>
            </w:r>
          </w:p>
        </w:tc>
      </w:tr>
      <w:tr w:rsidR="004954B2" w14:paraId="6355C9D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B824E9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eck store exhaust fan el. motor</w:t>
            </w:r>
          </w:p>
        </w:tc>
        <w:tc>
          <w:tcPr>
            <w:tcW w:w="1745" w:type="dxa"/>
            <w:vAlign w:val="center"/>
          </w:tcPr>
          <w:p w14:paraId="710ED18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089D30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270C3F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B1B15E6" w14:textId="3018B7AE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9240EB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7556D7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9E401C" w14:paraId="7DD1D7A2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D2D4C3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Emergency generator room exhaust fan</w:t>
            </w:r>
          </w:p>
        </w:tc>
      </w:tr>
      <w:tr w:rsidR="004954B2" w14:paraId="7CA7CED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64A533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mergency generator room exhaust fan el. motor</w:t>
            </w:r>
          </w:p>
        </w:tc>
        <w:tc>
          <w:tcPr>
            <w:tcW w:w="1745" w:type="dxa"/>
            <w:vAlign w:val="center"/>
          </w:tcPr>
          <w:p w14:paraId="1C675E7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49ED97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D09577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A6E252A" w14:textId="77777777" w:rsidR="004954B2" w:rsidRDefault="004954B2" w:rsidP="004954B2">
            <w:pPr>
              <w:jc w:val="center"/>
            </w:pPr>
            <w:r>
              <w:t>1690.0</w:t>
            </w:r>
          </w:p>
        </w:tc>
        <w:tc>
          <w:tcPr>
            <w:tcW w:w="1028" w:type="dxa"/>
            <w:vAlign w:val="center"/>
          </w:tcPr>
          <w:p w14:paraId="3E946C1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F02774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10-2024</w:t>
            </w:r>
          </w:p>
        </w:tc>
      </w:tr>
      <w:tr w:rsidR="004954B2" w:rsidRPr="009E401C" w14:paraId="212EF22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CB6F05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Emergency switch board room exhaust fan</w:t>
            </w:r>
          </w:p>
        </w:tc>
      </w:tr>
      <w:tr w:rsidR="004954B2" w14:paraId="56496D1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10D878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mergency switch board room exhaust fan el. motor</w:t>
            </w:r>
          </w:p>
        </w:tc>
        <w:tc>
          <w:tcPr>
            <w:tcW w:w="1745" w:type="dxa"/>
            <w:vAlign w:val="center"/>
          </w:tcPr>
          <w:p w14:paraId="1F1453EE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9E492C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0E084F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058A316" w14:textId="77777777" w:rsidR="004954B2" w:rsidRDefault="004954B2" w:rsidP="004954B2">
            <w:pPr>
              <w:jc w:val="center"/>
            </w:pPr>
            <w:r>
              <w:t>1690.0</w:t>
            </w:r>
          </w:p>
        </w:tc>
        <w:tc>
          <w:tcPr>
            <w:tcW w:w="1028" w:type="dxa"/>
            <w:vAlign w:val="center"/>
          </w:tcPr>
          <w:p w14:paraId="237549C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59D155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10-2024</w:t>
            </w:r>
          </w:p>
        </w:tc>
      </w:tr>
      <w:tr w:rsidR="004954B2" w14:paraId="2DA50AE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9EB2987" w14:textId="77777777" w:rsidR="004954B2" w:rsidRDefault="004954B2" w:rsidP="004954B2">
            <w:r>
              <w:rPr>
                <w:b/>
                <w:color w:val="990099"/>
              </w:rPr>
              <w:t>Battery room exhaust fan</w:t>
            </w:r>
          </w:p>
        </w:tc>
      </w:tr>
      <w:tr w:rsidR="004954B2" w14:paraId="3106D7F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F9FA76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attery room exhaust fan el. motor</w:t>
            </w:r>
          </w:p>
        </w:tc>
        <w:tc>
          <w:tcPr>
            <w:tcW w:w="1745" w:type="dxa"/>
            <w:vAlign w:val="center"/>
          </w:tcPr>
          <w:p w14:paraId="1AE67E8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78FCB0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26D36F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2E296FF" w14:textId="77777777" w:rsidR="004954B2" w:rsidRDefault="004954B2" w:rsidP="004954B2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39C7726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37BD77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4-10-2023</w:t>
            </w:r>
          </w:p>
        </w:tc>
      </w:tr>
      <w:tr w:rsidR="004954B2" w14:paraId="51BB692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E97D460" w14:textId="77777777" w:rsidR="004954B2" w:rsidRDefault="004954B2" w:rsidP="004954B2">
            <w:r>
              <w:rPr>
                <w:b/>
                <w:color w:val="990099"/>
              </w:rPr>
              <w:t>Acetylene cylinder room fan</w:t>
            </w:r>
          </w:p>
        </w:tc>
      </w:tr>
      <w:tr w:rsidR="004954B2" w14:paraId="2B0C474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DBEB86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cetylene cylinder room fan el. motor</w:t>
            </w:r>
          </w:p>
        </w:tc>
        <w:tc>
          <w:tcPr>
            <w:tcW w:w="1745" w:type="dxa"/>
            <w:vAlign w:val="center"/>
          </w:tcPr>
          <w:p w14:paraId="38B4B46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7790E9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A30608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CF53B45" w14:textId="77777777" w:rsidR="004954B2" w:rsidRDefault="004954B2" w:rsidP="004954B2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26EFA06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1EA780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4954B2" w14:paraId="32B216B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116CC8E" w14:textId="77777777" w:rsidR="004954B2" w:rsidRDefault="004954B2" w:rsidP="004954B2">
            <w:r>
              <w:rPr>
                <w:b/>
                <w:color w:val="990099"/>
              </w:rPr>
              <w:t>Oil grease room fan</w:t>
            </w:r>
          </w:p>
        </w:tc>
      </w:tr>
      <w:tr w:rsidR="004954B2" w14:paraId="716DF3A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51D332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Oil grease room fan el. motor</w:t>
            </w:r>
          </w:p>
        </w:tc>
        <w:tc>
          <w:tcPr>
            <w:tcW w:w="1745" w:type="dxa"/>
            <w:vAlign w:val="center"/>
          </w:tcPr>
          <w:p w14:paraId="7C3F66F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75E9DE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3DC5DF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80EA027" w14:textId="77777777" w:rsidR="004954B2" w:rsidRDefault="004954B2" w:rsidP="004954B2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1422F21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BADB10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4954B2" w14:paraId="1968A24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228FC6D" w14:textId="77777777" w:rsidR="004954B2" w:rsidRDefault="004954B2" w:rsidP="004954B2">
            <w:r>
              <w:rPr>
                <w:b/>
                <w:color w:val="990099"/>
              </w:rPr>
              <w:t>Hydraulic pack room fan</w:t>
            </w:r>
          </w:p>
        </w:tc>
      </w:tr>
      <w:tr w:rsidR="004954B2" w14:paraId="639E5D9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E25B4D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ydraulic pack room fan el. motor</w:t>
            </w:r>
          </w:p>
        </w:tc>
        <w:tc>
          <w:tcPr>
            <w:tcW w:w="1745" w:type="dxa"/>
            <w:vAlign w:val="center"/>
          </w:tcPr>
          <w:p w14:paraId="67966C8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0CF20A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524B92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CDFEB21" w14:textId="77777777" w:rsidR="004954B2" w:rsidRDefault="004954B2" w:rsidP="004954B2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554C226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4D1E72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8-04-2024</w:t>
            </w:r>
          </w:p>
        </w:tc>
      </w:tr>
      <w:tr w:rsidR="004954B2" w:rsidRPr="009E401C" w14:paraId="26E0587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D789B0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DC 24V battery room exhaust fan</w:t>
            </w:r>
          </w:p>
        </w:tc>
      </w:tr>
      <w:tr w:rsidR="004954B2" w14:paraId="04FD207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7AE05C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lastRenderedPageBreak/>
              <w:t>DC 24V battery room exhaust fan el. motor</w:t>
            </w:r>
          </w:p>
        </w:tc>
        <w:tc>
          <w:tcPr>
            <w:tcW w:w="1745" w:type="dxa"/>
            <w:vAlign w:val="center"/>
          </w:tcPr>
          <w:p w14:paraId="3A1F65A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18B756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E240A6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7AFA8F3" w14:textId="77777777" w:rsidR="004954B2" w:rsidRDefault="004954B2" w:rsidP="004954B2">
            <w:pPr>
              <w:jc w:val="center"/>
            </w:pPr>
            <w:r>
              <w:t>1640.0</w:t>
            </w:r>
          </w:p>
        </w:tc>
        <w:tc>
          <w:tcPr>
            <w:tcW w:w="1028" w:type="dxa"/>
            <w:vAlign w:val="center"/>
          </w:tcPr>
          <w:p w14:paraId="78F1271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675EC7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10-2023</w:t>
            </w:r>
          </w:p>
        </w:tc>
      </w:tr>
      <w:tr w:rsidR="004954B2" w:rsidRPr="009E401C" w14:paraId="0B53ECE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DD2640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Officer Rec room exhaust fan</w:t>
            </w:r>
          </w:p>
        </w:tc>
      </w:tr>
      <w:tr w:rsidR="004954B2" w14:paraId="33D0856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DB4591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Officer recreation room exhaust fan el. motor</w:t>
            </w:r>
          </w:p>
        </w:tc>
        <w:tc>
          <w:tcPr>
            <w:tcW w:w="1745" w:type="dxa"/>
            <w:vAlign w:val="center"/>
          </w:tcPr>
          <w:p w14:paraId="7AC9EABE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F3F67B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E7BD37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F6B73B6" w14:textId="77777777" w:rsidR="004954B2" w:rsidRDefault="004954B2" w:rsidP="004954B2">
            <w:pPr>
              <w:jc w:val="center"/>
            </w:pPr>
            <w:r>
              <w:t>1725.0</w:t>
            </w:r>
          </w:p>
        </w:tc>
        <w:tc>
          <w:tcPr>
            <w:tcW w:w="1028" w:type="dxa"/>
            <w:vAlign w:val="center"/>
          </w:tcPr>
          <w:p w14:paraId="3842E8E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9EDD34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10-2024</w:t>
            </w:r>
          </w:p>
        </w:tc>
      </w:tr>
      <w:tr w:rsidR="004954B2" w:rsidRPr="009E401C" w14:paraId="77582F2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19A4BB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Crew Rec room exhaust fan</w:t>
            </w:r>
          </w:p>
        </w:tc>
      </w:tr>
      <w:tr w:rsidR="004954B2" w14:paraId="591CD50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D16E74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rew recreation room exhaust fan el. motor</w:t>
            </w:r>
          </w:p>
        </w:tc>
        <w:tc>
          <w:tcPr>
            <w:tcW w:w="1745" w:type="dxa"/>
            <w:vAlign w:val="center"/>
          </w:tcPr>
          <w:p w14:paraId="42B37A7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A6E01B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945C00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3E56719" w14:textId="77777777" w:rsidR="004954B2" w:rsidRDefault="004954B2" w:rsidP="004954B2">
            <w:pPr>
              <w:jc w:val="center"/>
            </w:pPr>
            <w:r>
              <w:t>1725.0</w:t>
            </w:r>
          </w:p>
        </w:tc>
        <w:tc>
          <w:tcPr>
            <w:tcW w:w="1028" w:type="dxa"/>
            <w:vAlign w:val="center"/>
          </w:tcPr>
          <w:p w14:paraId="02B102A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BBF689A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10-2024</w:t>
            </w:r>
          </w:p>
        </w:tc>
      </w:tr>
      <w:tr w:rsidR="004954B2" w14:paraId="31B0A165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22572C4" w14:textId="77777777" w:rsidR="004954B2" w:rsidRDefault="004954B2" w:rsidP="004954B2">
            <w:r>
              <w:rPr>
                <w:b/>
                <w:color w:val="990099"/>
              </w:rPr>
              <w:t>Rescue boat davit</w:t>
            </w:r>
          </w:p>
        </w:tc>
      </w:tr>
      <w:tr w:rsidR="004954B2" w14:paraId="26D6271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02C718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Rescue boat davit el. motor</w:t>
            </w:r>
          </w:p>
        </w:tc>
        <w:tc>
          <w:tcPr>
            <w:tcW w:w="1745" w:type="dxa"/>
            <w:vAlign w:val="center"/>
          </w:tcPr>
          <w:p w14:paraId="240B95E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B831E5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030559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94F3A51" w14:textId="3F4B6D38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F7D40C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32B7FE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11-2023</w:t>
            </w:r>
          </w:p>
        </w:tc>
      </w:tr>
      <w:tr w:rsidR="004954B2" w14:paraId="6CA4A202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0A59DD5" w14:textId="77777777" w:rsidR="004954B2" w:rsidRDefault="004954B2" w:rsidP="004954B2">
            <w:r>
              <w:rPr>
                <w:b/>
                <w:color w:val="990099"/>
              </w:rPr>
              <w:t>Life boat davit</w:t>
            </w:r>
          </w:p>
        </w:tc>
      </w:tr>
      <w:tr w:rsidR="004954B2" w14:paraId="206BF6F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2E8185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ort life boat davit el. motor</w:t>
            </w:r>
          </w:p>
        </w:tc>
        <w:tc>
          <w:tcPr>
            <w:tcW w:w="1745" w:type="dxa"/>
            <w:vAlign w:val="center"/>
          </w:tcPr>
          <w:p w14:paraId="1CF9CEE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682D72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484A0E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F1C8391" w14:textId="4BA9E378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3F05BD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700453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11-2023</w:t>
            </w:r>
          </w:p>
        </w:tc>
      </w:tr>
      <w:tr w:rsidR="004954B2" w14:paraId="6A32B0F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8EF47F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arboard life boat davit el. motor</w:t>
            </w:r>
          </w:p>
        </w:tc>
        <w:tc>
          <w:tcPr>
            <w:tcW w:w="1745" w:type="dxa"/>
            <w:vAlign w:val="center"/>
          </w:tcPr>
          <w:p w14:paraId="3EA8927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407C0D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87EABC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E902AA3" w14:textId="4F886289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BC07E0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2B022C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11-2023</w:t>
            </w:r>
          </w:p>
        </w:tc>
      </w:tr>
      <w:tr w:rsidR="004954B2" w14:paraId="5A12E9A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5BACB38" w14:textId="77777777" w:rsidR="004954B2" w:rsidRDefault="004954B2" w:rsidP="004954B2">
            <w:r>
              <w:rPr>
                <w:b/>
                <w:color w:val="990099"/>
              </w:rPr>
              <w:t>Mooring winches</w:t>
            </w:r>
          </w:p>
        </w:tc>
      </w:tr>
      <w:tr w:rsidR="004954B2" w14:paraId="0329855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299878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1 el. motor</w:t>
            </w:r>
          </w:p>
        </w:tc>
        <w:tc>
          <w:tcPr>
            <w:tcW w:w="1745" w:type="dxa"/>
            <w:vAlign w:val="center"/>
          </w:tcPr>
          <w:p w14:paraId="76F0144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348209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11757D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79186E1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54F0534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2B7E06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4-09-2023</w:t>
            </w:r>
          </w:p>
        </w:tc>
      </w:tr>
      <w:tr w:rsidR="004954B2" w14:paraId="2C2FCA5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AEC7ED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2 el. motor no1</w:t>
            </w:r>
          </w:p>
        </w:tc>
        <w:tc>
          <w:tcPr>
            <w:tcW w:w="1745" w:type="dxa"/>
            <w:vAlign w:val="center"/>
          </w:tcPr>
          <w:p w14:paraId="0DCA049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A1E547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89C3E7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D161DA6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147C33C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BDB6E9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9-2023</w:t>
            </w:r>
          </w:p>
        </w:tc>
      </w:tr>
      <w:tr w:rsidR="004954B2" w14:paraId="2AD1852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07239C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2 el. motor no2</w:t>
            </w:r>
          </w:p>
        </w:tc>
        <w:tc>
          <w:tcPr>
            <w:tcW w:w="1745" w:type="dxa"/>
            <w:vAlign w:val="center"/>
          </w:tcPr>
          <w:p w14:paraId="791E8C4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3F7B67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11EC74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4CF8113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67979C0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49A87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4-09-2023</w:t>
            </w:r>
          </w:p>
        </w:tc>
      </w:tr>
      <w:tr w:rsidR="004954B2" w14:paraId="7EF3B5C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2ECDB9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3 el. motor</w:t>
            </w:r>
          </w:p>
        </w:tc>
        <w:tc>
          <w:tcPr>
            <w:tcW w:w="1745" w:type="dxa"/>
            <w:vAlign w:val="center"/>
          </w:tcPr>
          <w:p w14:paraId="13B0135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4E26C8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D6B8B2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1C56163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0C35B1C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2F1526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7-09-2023</w:t>
            </w:r>
          </w:p>
        </w:tc>
      </w:tr>
      <w:tr w:rsidR="004954B2" w14:paraId="3980BB4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691082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4 el. motor</w:t>
            </w:r>
          </w:p>
        </w:tc>
        <w:tc>
          <w:tcPr>
            <w:tcW w:w="1745" w:type="dxa"/>
            <w:vAlign w:val="center"/>
          </w:tcPr>
          <w:p w14:paraId="64F2DC6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3FDDDD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D336D9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8FF614A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0844394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C558FF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7-09-2023</w:t>
            </w:r>
          </w:p>
        </w:tc>
      </w:tr>
      <w:tr w:rsidR="004954B2" w14:paraId="71BC31A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A9DE77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5 el. motor no1</w:t>
            </w:r>
          </w:p>
        </w:tc>
        <w:tc>
          <w:tcPr>
            <w:tcW w:w="1745" w:type="dxa"/>
            <w:vAlign w:val="center"/>
          </w:tcPr>
          <w:p w14:paraId="36C4A08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05064D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73A671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6920ABE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1BB2DAA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77A8139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5-10-2023</w:t>
            </w:r>
          </w:p>
        </w:tc>
      </w:tr>
      <w:tr w:rsidR="004954B2" w14:paraId="64334F9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BCA04F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5 el. motor no2</w:t>
            </w:r>
          </w:p>
        </w:tc>
        <w:tc>
          <w:tcPr>
            <w:tcW w:w="1745" w:type="dxa"/>
            <w:vAlign w:val="center"/>
          </w:tcPr>
          <w:p w14:paraId="702CAF1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D47381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03F9FB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3DE6BAC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56D5709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54C1E4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5-10-2023</w:t>
            </w:r>
          </w:p>
        </w:tc>
      </w:tr>
      <w:tr w:rsidR="004954B2" w14:paraId="65D4CEA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F80D84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6 el. motor</w:t>
            </w:r>
          </w:p>
        </w:tc>
        <w:tc>
          <w:tcPr>
            <w:tcW w:w="1745" w:type="dxa"/>
            <w:vAlign w:val="center"/>
          </w:tcPr>
          <w:p w14:paraId="2CF5EAC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13C4C4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14708E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D2E2A5E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3F1C097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1A36E8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7-09-2023</w:t>
            </w:r>
          </w:p>
        </w:tc>
      </w:tr>
      <w:tr w:rsidR="004954B2" w14:paraId="3AFCB1A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0095FD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ooring winch no7 el. motor</w:t>
            </w:r>
          </w:p>
        </w:tc>
        <w:tc>
          <w:tcPr>
            <w:tcW w:w="1745" w:type="dxa"/>
            <w:vAlign w:val="center"/>
          </w:tcPr>
          <w:p w14:paraId="72AEC69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606A3D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7C8667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E0FCAA2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5EDD75C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0FD283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7-09-2023</w:t>
            </w:r>
          </w:p>
        </w:tc>
      </w:tr>
      <w:tr w:rsidR="004954B2" w14:paraId="0553649C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B382E43" w14:textId="77777777" w:rsidR="004954B2" w:rsidRDefault="004954B2" w:rsidP="004954B2">
            <w:r>
              <w:rPr>
                <w:b/>
                <w:color w:val="990099"/>
              </w:rPr>
              <w:t>Port/Starboard windlass</w:t>
            </w:r>
          </w:p>
        </w:tc>
      </w:tr>
      <w:tr w:rsidR="004954B2" w14:paraId="030A3FB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B4764D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ort windlass no1 el. motor</w:t>
            </w:r>
          </w:p>
        </w:tc>
        <w:tc>
          <w:tcPr>
            <w:tcW w:w="1745" w:type="dxa"/>
            <w:vAlign w:val="center"/>
          </w:tcPr>
          <w:p w14:paraId="2CF4D12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7092DA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629EB2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12F6F44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23CC68B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3D9BBE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9-2023</w:t>
            </w:r>
          </w:p>
        </w:tc>
      </w:tr>
      <w:tr w:rsidR="004954B2" w14:paraId="2CB94E2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B3B55A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ort windlass no2 el. motor</w:t>
            </w:r>
          </w:p>
        </w:tc>
        <w:tc>
          <w:tcPr>
            <w:tcW w:w="1745" w:type="dxa"/>
            <w:vAlign w:val="center"/>
          </w:tcPr>
          <w:p w14:paraId="6E52B3E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5CC7E8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11F0A8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EE40F98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6E3734A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6EBBCD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5-09-2023</w:t>
            </w:r>
          </w:p>
        </w:tc>
      </w:tr>
      <w:tr w:rsidR="004954B2" w14:paraId="2FC9E57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BF87FF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arboard windlass no1 el. motor</w:t>
            </w:r>
          </w:p>
        </w:tc>
        <w:tc>
          <w:tcPr>
            <w:tcW w:w="1745" w:type="dxa"/>
            <w:vAlign w:val="center"/>
          </w:tcPr>
          <w:p w14:paraId="6752175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3568B6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A2E884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62E8C18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62C1441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B5D27B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1B7D69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F74A00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arboard windlass no2 el. motor</w:t>
            </w:r>
          </w:p>
        </w:tc>
        <w:tc>
          <w:tcPr>
            <w:tcW w:w="1745" w:type="dxa"/>
            <w:vAlign w:val="center"/>
          </w:tcPr>
          <w:p w14:paraId="682B32C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C481C9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57CAE7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B3D98CB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751B78D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9F89D5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5BE99C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4B102A0" w14:textId="77777777" w:rsidR="004954B2" w:rsidRDefault="004954B2" w:rsidP="004954B2">
            <w:r>
              <w:rPr>
                <w:b/>
                <w:color w:val="990099"/>
              </w:rPr>
              <w:t>Provision cranes</w:t>
            </w:r>
          </w:p>
        </w:tc>
      </w:tr>
      <w:tr w:rsidR="004954B2" w14:paraId="4D20F78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C1F39F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ort provision crane el. motor</w:t>
            </w:r>
          </w:p>
        </w:tc>
        <w:tc>
          <w:tcPr>
            <w:tcW w:w="1745" w:type="dxa"/>
            <w:vAlign w:val="center"/>
          </w:tcPr>
          <w:p w14:paraId="74FFB98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17D797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5A982C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30BD1A2" w14:textId="3E3909D8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776018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52665E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11-2023</w:t>
            </w:r>
          </w:p>
        </w:tc>
      </w:tr>
      <w:tr w:rsidR="004954B2" w14:paraId="64A7987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4C6073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arboard provision crane el. motor</w:t>
            </w:r>
          </w:p>
        </w:tc>
        <w:tc>
          <w:tcPr>
            <w:tcW w:w="1745" w:type="dxa"/>
            <w:vAlign w:val="center"/>
          </w:tcPr>
          <w:p w14:paraId="3C0F696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64C470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74D958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66D7E61" w14:textId="2D3B88C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1964D7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E27B71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11-2023</w:t>
            </w:r>
          </w:p>
        </w:tc>
      </w:tr>
      <w:tr w:rsidR="004954B2" w14:paraId="084BC15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C8FEB8A" w14:textId="77777777" w:rsidR="004954B2" w:rsidRDefault="004954B2" w:rsidP="004954B2">
            <w:r>
              <w:rPr>
                <w:b/>
                <w:color w:val="990099"/>
              </w:rPr>
              <w:t>Cargo hose handling cranes</w:t>
            </w:r>
          </w:p>
        </w:tc>
      </w:tr>
      <w:tr w:rsidR="004954B2" w14:paraId="5E0F808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D45B10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ort cargo hose handling crane el. motor</w:t>
            </w:r>
          </w:p>
        </w:tc>
        <w:tc>
          <w:tcPr>
            <w:tcW w:w="1745" w:type="dxa"/>
            <w:vAlign w:val="center"/>
          </w:tcPr>
          <w:p w14:paraId="55A6164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FB100A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473BBC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6F6727F" w14:textId="362C7F9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793190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133DF70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7-10-2023</w:t>
            </w:r>
          </w:p>
        </w:tc>
      </w:tr>
      <w:tr w:rsidR="004954B2" w14:paraId="2B376D3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3C1FD9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arboard cargo hose handling crane el. motor</w:t>
            </w:r>
          </w:p>
        </w:tc>
        <w:tc>
          <w:tcPr>
            <w:tcW w:w="1745" w:type="dxa"/>
            <w:vAlign w:val="center"/>
          </w:tcPr>
          <w:p w14:paraId="142AD8E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ACF2B1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8B42AA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2D43B35" w14:textId="6427650C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2F0162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F8DBA7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7-10-2023</w:t>
            </w:r>
          </w:p>
        </w:tc>
      </w:tr>
      <w:tr w:rsidR="004954B2" w14:paraId="2DB08F9C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865350B" w14:textId="77777777" w:rsidR="004954B2" w:rsidRDefault="004954B2" w:rsidP="004954B2">
            <w:r>
              <w:rPr>
                <w:b/>
                <w:color w:val="990099"/>
              </w:rPr>
              <w:t>Cargo machinery crane</w:t>
            </w:r>
          </w:p>
        </w:tc>
      </w:tr>
      <w:tr w:rsidR="004954B2" w14:paraId="3AE4D9D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982186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argo machinery crane el. motor</w:t>
            </w:r>
          </w:p>
        </w:tc>
        <w:tc>
          <w:tcPr>
            <w:tcW w:w="1745" w:type="dxa"/>
            <w:vAlign w:val="center"/>
          </w:tcPr>
          <w:p w14:paraId="3EEE30B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2D05A9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E2F1DF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09DED98" w14:textId="565C691B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5B097A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2B73E7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F76179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885C8D2" w14:textId="77777777" w:rsidR="004954B2" w:rsidRDefault="004954B2" w:rsidP="004954B2">
            <w:r>
              <w:rPr>
                <w:b/>
                <w:color w:val="990099"/>
              </w:rPr>
              <w:t>Sanitary exhaust fan</w:t>
            </w:r>
          </w:p>
        </w:tc>
      </w:tr>
      <w:tr w:rsidR="004954B2" w14:paraId="3F167E1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07342D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lastRenderedPageBreak/>
              <w:t>Sanitary exhaust fan el. motor</w:t>
            </w:r>
          </w:p>
        </w:tc>
        <w:tc>
          <w:tcPr>
            <w:tcW w:w="1745" w:type="dxa"/>
            <w:vAlign w:val="center"/>
          </w:tcPr>
          <w:p w14:paraId="50D7DCD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43F05F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0D36AA9" w14:textId="7E35F7EF" w:rsidR="004954B2" w:rsidRDefault="004954B2" w:rsidP="004954B2">
            <w:pPr>
              <w:jc w:val="center"/>
            </w:pPr>
            <w:r>
              <w:t>34277</w:t>
            </w:r>
          </w:p>
        </w:tc>
        <w:tc>
          <w:tcPr>
            <w:tcW w:w="927" w:type="dxa"/>
            <w:vAlign w:val="center"/>
          </w:tcPr>
          <w:p w14:paraId="49AF77C9" w14:textId="2C142B55" w:rsidR="004954B2" w:rsidRDefault="004954B2" w:rsidP="004954B2">
            <w:pPr>
              <w:jc w:val="center"/>
            </w:pPr>
            <w:r>
              <w:t>1700.0</w:t>
            </w:r>
          </w:p>
        </w:tc>
        <w:tc>
          <w:tcPr>
            <w:tcW w:w="1028" w:type="dxa"/>
            <w:vAlign w:val="center"/>
          </w:tcPr>
          <w:p w14:paraId="6B93422B" w14:textId="1CCF3412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0B5E635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7E089B9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CEFFEA3" w14:textId="77777777" w:rsidR="004954B2" w:rsidRDefault="004954B2" w:rsidP="004954B2">
            <w:pPr>
              <w:jc w:val="center"/>
            </w:pPr>
            <w:r>
              <w:rPr>
                <w:b/>
                <w:color w:val="3366FF"/>
              </w:rPr>
              <w:t>Engine room</w:t>
            </w:r>
          </w:p>
        </w:tc>
      </w:tr>
      <w:tr w:rsidR="004954B2" w14:paraId="2F7CE1A8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B45CAAC" w14:textId="77777777" w:rsidR="004954B2" w:rsidRDefault="004954B2" w:rsidP="004954B2">
            <w:r>
              <w:rPr>
                <w:b/>
                <w:color w:val="990099"/>
              </w:rPr>
              <w:t>Turbine generator</w:t>
            </w:r>
          </w:p>
        </w:tc>
      </w:tr>
      <w:tr w:rsidR="004954B2" w14:paraId="2345C2A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4E9B435" w14:textId="77777777" w:rsidR="004954B2" w:rsidRDefault="004954B2" w:rsidP="004954B2">
            <w:r>
              <w:t>Turbine generator engine no1</w:t>
            </w:r>
          </w:p>
        </w:tc>
        <w:tc>
          <w:tcPr>
            <w:tcW w:w="1745" w:type="dxa"/>
            <w:vAlign w:val="center"/>
          </w:tcPr>
          <w:p w14:paraId="74B34EB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DDF86D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343CC9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B0C1CA2" w14:textId="77777777" w:rsidR="004954B2" w:rsidRDefault="004954B2" w:rsidP="004954B2">
            <w:pPr>
              <w:jc w:val="center"/>
            </w:pPr>
            <w:r>
              <w:t>1440.0</w:t>
            </w:r>
          </w:p>
        </w:tc>
        <w:tc>
          <w:tcPr>
            <w:tcW w:w="1028" w:type="dxa"/>
            <w:vAlign w:val="center"/>
          </w:tcPr>
          <w:p w14:paraId="1AB36F0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0B678D0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01-2026</w:t>
            </w:r>
          </w:p>
        </w:tc>
      </w:tr>
      <w:tr w:rsidR="004954B2" w14:paraId="5E6BA31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648E9D1" w14:textId="77777777" w:rsidR="004954B2" w:rsidRDefault="004954B2" w:rsidP="004954B2">
            <w:r>
              <w:t>Turbine generator engine no2</w:t>
            </w:r>
          </w:p>
        </w:tc>
        <w:tc>
          <w:tcPr>
            <w:tcW w:w="1745" w:type="dxa"/>
            <w:vAlign w:val="center"/>
          </w:tcPr>
          <w:p w14:paraId="763EC16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08E7B6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5205F4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5F315BB" w14:textId="77777777" w:rsidR="004954B2" w:rsidRDefault="004954B2" w:rsidP="004954B2">
            <w:pPr>
              <w:jc w:val="center"/>
            </w:pPr>
            <w:r>
              <w:t>1440.0</w:t>
            </w:r>
          </w:p>
        </w:tc>
        <w:tc>
          <w:tcPr>
            <w:tcW w:w="1028" w:type="dxa"/>
            <w:vAlign w:val="center"/>
          </w:tcPr>
          <w:p w14:paraId="69958DF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973E6D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4862B4B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25C9327" w14:textId="77777777" w:rsidR="004954B2" w:rsidRDefault="004954B2" w:rsidP="004954B2">
            <w:r>
              <w:rPr>
                <w:b/>
                <w:color w:val="990099"/>
              </w:rPr>
              <w:t>ME turning gear</w:t>
            </w:r>
          </w:p>
        </w:tc>
      </w:tr>
      <w:tr w:rsidR="004954B2" w14:paraId="5A63E22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A3793D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E turning gear el. motor</w:t>
            </w:r>
          </w:p>
        </w:tc>
        <w:tc>
          <w:tcPr>
            <w:tcW w:w="1745" w:type="dxa"/>
            <w:vAlign w:val="center"/>
          </w:tcPr>
          <w:p w14:paraId="412F96C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9B7BA30" w14:textId="493A2857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786EAD3C" w14:textId="417A7423" w:rsidR="004954B2" w:rsidRDefault="004954B2" w:rsidP="004954B2">
            <w:pPr>
              <w:jc w:val="center"/>
            </w:pPr>
            <w:r w:rsidRPr="00D6331C">
              <w:t>16999</w:t>
            </w:r>
          </w:p>
        </w:tc>
        <w:tc>
          <w:tcPr>
            <w:tcW w:w="927" w:type="dxa"/>
            <w:vAlign w:val="center"/>
          </w:tcPr>
          <w:p w14:paraId="48F8C2EB" w14:textId="3239124B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A5A8F6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F3C610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0731CC7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4E7AF03" w14:textId="77777777" w:rsidR="004954B2" w:rsidRDefault="004954B2" w:rsidP="004954B2">
            <w:r>
              <w:rPr>
                <w:b/>
                <w:color w:val="990099"/>
              </w:rPr>
              <w:t>Intermediate shaft bearings</w:t>
            </w:r>
          </w:p>
        </w:tc>
      </w:tr>
      <w:tr w:rsidR="004954B2" w14:paraId="76BE05A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C7D20C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ntermediate shaft bearing no1 aft</w:t>
            </w:r>
          </w:p>
        </w:tc>
        <w:tc>
          <w:tcPr>
            <w:tcW w:w="1745" w:type="dxa"/>
            <w:vAlign w:val="center"/>
          </w:tcPr>
          <w:p w14:paraId="075E892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0C1168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A8A261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0E318AB" w14:textId="527F86C9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3361E5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E365DE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9FDCDB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2EC504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ntermediate shaft bearing no2 forward</w:t>
            </w:r>
          </w:p>
        </w:tc>
        <w:tc>
          <w:tcPr>
            <w:tcW w:w="1745" w:type="dxa"/>
            <w:vAlign w:val="center"/>
          </w:tcPr>
          <w:p w14:paraId="6ED0A80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5CA241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6D6D48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AA420E6" w14:textId="0162A810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58EF9E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917329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08-2024</w:t>
            </w:r>
          </w:p>
        </w:tc>
      </w:tr>
      <w:tr w:rsidR="004954B2" w14:paraId="37E6ED3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8C991B1" w14:textId="77777777" w:rsidR="004954B2" w:rsidRDefault="004954B2" w:rsidP="004954B2">
            <w:r>
              <w:rPr>
                <w:b/>
                <w:color w:val="990099"/>
              </w:rPr>
              <w:t>Engine driven LO pump</w:t>
            </w:r>
          </w:p>
        </w:tc>
      </w:tr>
      <w:tr w:rsidR="004954B2" w14:paraId="6FAA526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12766D8" w14:textId="77777777" w:rsidR="004954B2" w:rsidRDefault="004954B2" w:rsidP="004954B2">
            <w:r>
              <w:t>Engine driven LO pump</w:t>
            </w:r>
          </w:p>
        </w:tc>
        <w:tc>
          <w:tcPr>
            <w:tcW w:w="1745" w:type="dxa"/>
            <w:vAlign w:val="center"/>
          </w:tcPr>
          <w:p w14:paraId="4FA13CB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7A326E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91921E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4363943" w14:textId="40D6158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F3FAED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923060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23500F8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427B418" w14:textId="77777777" w:rsidR="004954B2" w:rsidRDefault="004954B2" w:rsidP="004954B2">
            <w:r>
              <w:rPr>
                <w:b/>
                <w:color w:val="990099"/>
              </w:rPr>
              <w:t>Turbo alternator turning gears</w:t>
            </w:r>
          </w:p>
        </w:tc>
      </w:tr>
      <w:tr w:rsidR="004954B2" w14:paraId="2E19F23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672F48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urbo alternator turning gear no1 el. motor</w:t>
            </w:r>
          </w:p>
        </w:tc>
        <w:tc>
          <w:tcPr>
            <w:tcW w:w="1745" w:type="dxa"/>
            <w:vAlign w:val="center"/>
          </w:tcPr>
          <w:p w14:paraId="731A942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DB1E10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C137D9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2C53FAD" w14:textId="77777777" w:rsidR="004954B2" w:rsidRDefault="004954B2" w:rsidP="004954B2">
            <w:pPr>
              <w:jc w:val="center"/>
            </w:pPr>
            <w:r>
              <w:t>1700.0</w:t>
            </w:r>
          </w:p>
        </w:tc>
        <w:tc>
          <w:tcPr>
            <w:tcW w:w="1028" w:type="dxa"/>
            <w:vAlign w:val="center"/>
          </w:tcPr>
          <w:p w14:paraId="4428B06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8054AF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42F03E9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46E3E4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Turbo alternator turning gear no2 el. motor</w:t>
            </w:r>
          </w:p>
        </w:tc>
        <w:tc>
          <w:tcPr>
            <w:tcW w:w="1745" w:type="dxa"/>
            <w:vAlign w:val="center"/>
          </w:tcPr>
          <w:p w14:paraId="04585E9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D31D28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B66285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92633EC" w14:textId="77777777" w:rsidR="004954B2" w:rsidRDefault="004954B2" w:rsidP="004954B2">
            <w:pPr>
              <w:jc w:val="center"/>
            </w:pPr>
            <w:r>
              <w:t>1700.0</w:t>
            </w:r>
          </w:p>
        </w:tc>
        <w:tc>
          <w:tcPr>
            <w:tcW w:w="1028" w:type="dxa"/>
            <w:vAlign w:val="center"/>
          </w:tcPr>
          <w:p w14:paraId="79A2C5E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48F926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56545BB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59D806C" w14:textId="77777777" w:rsidR="004954B2" w:rsidRDefault="004954B2" w:rsidP="004954B2">
            <w:r>
              <w:rPr>
                <w:b/>
                <w:color w:val="990099"/>
              </w:rPr>
              <w:t>Diesel generator</w:t>
            </w:r>
          </w:p>
        </w:tc>
      </w:tr>
      <w:tr w:rsidR="004954B2" w14:paraId="6DECEDA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D505DD0" w14:textId="77777777" w:rsidR="004954B2" w:rsidRDefault="004954B2" w:rsidP="004954B2">
            <w:r>
              <w:t>Diesel generator engine</w:t>
            </w:r>
          </w:p>
        </w:tc>
        <w:tc>
          <w:tcPr>
            <w:tcW w:w="1745" w:type="dxa"/>
            <w:vAlign w:val="center"/>
          </w:tcPr>
          <w:p w14:paraId="0F2BF3F2" w14:textId="77777777" w:rsidR="004954B2" w:rsidRDefault="004954B2" w:rsidP="004954B2">
            <w:pPr>
              <w:jc w:val="center"/>
            </w:pPr>
            <w:r>
              <w:t>Expected minimum load: 80%</w:t>
            </w:r>
          </w:p>
        </w:tc>
        <w:tc>
          <w:tcPr>
            <w:tcW w:w="1134" w:type="dxa"/>
            <w:vAlign w:val="center"/>
          </w:tcPr>
          <w:p w14:paraId="243A364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841E1F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286B133" w14:textId="77777777" w:rsidR="004954B2" w:rsidRDefault="004954B2" w:rsidP="004954B2">
            <w:pPr>
              <w:jc w:val="center"/>
            </w:pPr>
            <w:r>
              <w:t>720.0</w:t>
            </w:r>
          </w:p>
        </w:tc>
        <w:tc>
          <w:tcPr>
            <w:tcW w:w="1028" w:type="dxa"/>
            <w:vAlign w:val="center"/>
          </w:tcPr>
          <w:p w14:paraId="4448BDA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5A09E7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8-2024</w:t>
            </w:r>
          </w:p>
        </w:tc>
      </w:tr>
      <w:tr w:rsidR="004954B2" w14:paraId="3B45F94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5674F55" w14:textId="77777777" w:rsidR="004954B2" w:rsidRDefault="004954B2" w:rsidP="004954B2">
            <w:r>
              <w:t>Diesel generator alternator</w:t>
            </w:r>
          </w:p>
        </w:tc>
        <w:tc>
          <w:tcPr>
            <w:tcW w:w="1745" w:type="dxa"/>
            <w:vAlign w:val="center"/>
          </w:tcPr>
          <w:p w14:paraId="575B33FD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Expected minimum load/speed on ME: 80%</w:t>
            </w:r>
          </w:p>
        </w:tc>
        <w:tc>
          <w:tcPr>
            <w:tcW w:w="1134" w:type="dxa"/>
            <w:vAlign w:val="center"/>
          </w:tcPr>
          <w:p w14:paraId="60E64F05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7E72520C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02C29165" w14:textId="77777777" w:rsidR="004954B2" w:rsidRDefault="004954B2" w:rsidP="004954B2">
            <w:pPr>
              <w:jc w:val="center"/>
            </w:pPr>
            <w:r>
              <w:t>720.0</w:t>
            </w:r>
          </w:p>
        </w:tc>
        <w:tc>
          <w:tcPr>
            <w:tcW w:w="1028" w:type="dxa"/>
            <w:vAlign w:val="center"/>
          </w:tcPr>
          <w:p w14:paraId="7D508D0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640493A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8-2024</w:t>
            </w:r>
          </w:p>
        </w:tc>
      </w:tr>
      <w:tr w:rsidR="004954B2" w14:paraId="6E5C24D5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6791660" w14:textId="77777777" w:rsidR="004954B2" w:rsidRDefault="004954B2" w:rsidP="004954B2">
            <w:r>
              <w:rPr>
                <w:b/>
                <w:color w:val="990099"/>
              </w:rPr>
              <w:t>Diesel alternator preheating pumps</w:t>
            </w:r>
          </w:p>
        </w:tc>
      </w:tr>
      <w:tr w:rsidR="004954B2" w14:paraId="66687CD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FFDF5E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iesel alternator preheating pump no1 el. motor</w:t>
            </w:r>
          </w:p>
        </w:tc>
        <w:tc>
          <w:tcPr>
            <w:tcW w:w="1745" w:type="dxa"/>
            <w:vAlign w:val="center"/>
          </w:tcPr>
          <w:p w14:paraId="2CCFF9A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1A89DB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CB70B2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5330426" w14:textId="700499DB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132F5C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B0ABFA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4-2025</w:t>
            </w:r>
          </w:p>
        </w:tc>
      </w:tr>
      <w:tr w:rsidR="004954B2" w14:paraId="630BF68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18AC72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iesel alternator preheating pump no1</w:t>
            </w:r>
          </w:p>
        </w:tc>
        <w:tc>
          <w:tcPr>
            <w:tcW w:w="1745" w:type="dxa"/>
            <w:vAlign w:val="center"/>
          </w:tcPr>
          <w:p w14:paraId="54063A9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E01B70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2D64B2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20EBE76" w14:textId="7B8F6C9A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AAD88D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E685183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4-2025</w:t>
            </w:r>
          </w:p>
        </w:tc>
      </w:tr>
      <w:tr w:rsidR="004954B2" w14:paraId="491B839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CFCFD5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iesel alternator preheating pump no2 el. motor</w:t>
            </w:r>
          </w:p>
        </w:tc>
        <w:tc>
          <w:tcPr>
            <w:tcW w:w="1745" w:type="dxa"/>
            <w:vAlign w:val="center"/>
          </w:tcPr>
          <w:p w14:paraId="708F04A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9B39BD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A6F7BE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1F00D40" w14:textId="48464E80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139380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B272DFA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08-2024</w:t>
            </w:r>
          </w:p>
        </w:tc>
      </w:tr>
      <w:tr w:rsidR="004954B2" w14:paraId="5A02EE4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F944BC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iesel alternator preheating pump no2</w:t>
            </w:r>
          </w:p>
        </w:tc>
        <w:tc>
          <w:tcPr>
            <w:tcW w:w="1745" w:type="dxa"/>
            <w:vAlign w:val="center"/>
          </w:tcPr>
          <w:p w14:paraId="372B671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71F6CE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BA1713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B815DFD" w14:textId="4C3E5665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CFF9B4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4F51A68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08-2024</w:t>
            </w:r>
          </w:p>
        </w:tc>
      </w:tr>
      <w:tr w:rsidR="004954B2" w:rsidRPr="009E401C" w14:paraId="5FC6FD3C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D7C2C9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Diesel alternator pre lube pump</w:t>
            </w:r>
          </w:p>
        </w:tc>
      </w:tr>
      <w:tr w:rsidR="004954B2" w14:paraId="7292CDD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FEDCDF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iesel alternator pre lube pump el. motor</w:t>
            </w:r>
          </w:p>
        </w:tc>
        <w:tc>
          <w:tcPr>
            <w:tcW w:w="1745" w:type="dxa"/>
            <w:vAlign w:val="center"/>
          </w:tcPr>
          <w:p w14:paraId="1103A7D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44BC46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9BA1AD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3A5E873" w14:textId="0E854EFD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ED3855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3AEC39A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6-04-2025</w:t>
            </w:r>
          </w:p>
        </w:tc>
      </w:tr>
      <w:tr w:rsidR="004954B2" w14:paraId="12407C8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4EFF50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iesel alternator pre lube pump</w:t>
            </w:r>
          </w:p>
        </w:tc>
        <w:tc>
          <w:tcPr>
            <w:tcW w:w="1745" w:type="dxa"/>
            <w:vAlign w:val="center"/>
          </w:tcPr>
          <w:p w14:paraId="0498808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987E3E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D400B5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CFFAEF8" w14:textId="2B3401C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7E839E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303577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4-2025</w:t>
            </w:r>
          </w:p>
        </w:tc>
      </w:tr>
      <w:tr w:rsidR="004954B2" w14:paraId="519AC3D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EF61544" w14:textId="77777777" w:rsidR="004954B2" w:rsidRDefault="004954B2" w:rsidP="004954B2">
            <w:r>
              <w:rPr>
                <w:b/>
                <w:color w:val="990099"/>
              </w:rPr>
              <w:t>Main SW pumps</w:t>
            </w:r>
          </w:p>
        </w:tc>
      </w:tr>
      <w:tr w:rsidR="004954B2" w14:paraId="0EF3C55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9571B4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SW pump no1 el. motor</w:t>
            </w:r>
          </w:p>
        </w:tc>
        <w:tc>
          <w:tcPr>
            <w:tcW w:w="1745" w:type="dxa"/>
            <w:vAlign w:val="center"/>
          </w:tcPr>
          <w:p w14:paraId="5DBDE09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85DAF03" w14:textId="48CA9EA2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1D0FDBBC" w14:textId="38FF87B6" w:rsidR="004954B2" w:rsidRDefault="004954B2" w:rsidP="004954B2">
            <w:pPr>
              <w:jc w:val="center"/>
            </w:pPr>
            <w:r w:rsidRPr="00BF3E28">
              <w:t>74204</w:t>
            </w:r>
          </w:p>
        </w:tc>
        <w:tc>
          <w:tcPr>
            <w:tcW w:w="927" w:type="dxa"/>
            <w:vAlign w:val="center"/>
          </w:tcPr>
          <w:p w14:paraId="046D8661" w14:textId="1E916F39" w:rsidR="004954B2" w:rsidRDefault="004954B2" w:rsidP="004954B2">
            <w:pPr>
              <w:jc w:val="center"/>
            </w:pPr>
            <w:r>
              <w:t>1180.0</w:t>
            </w:r>
          </w:p>
        </w:tc>
        <w:tc>
          <w:tcPr>
            <w:tcW w:w="1028" w:type="dxa"/>
            <w:vAlign w:val="center"/>
          </w:tcPr>
          <w:p w14:paraId="78C8EAD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EE6FFE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7672CAB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8E66995" w14:textId="77777777" w:rsidR="004954B2" w:rsidRDefault="004954B2" w:rsidP="004954B2">
            <w:r>
              <w:t>Main SW pump no1</w:t>
            </w:r>
          </w:p>
        </w:tc>
        <w:tc>
          <w:tcPr>
            <w:tcW w:w="1745" w:type="dxa"/>
            <w:vAlign w:val="center"/>
          </w:tcPr>
          <w:p w14:paraId="7A6D3DD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BEA2A3C" w14:textId="4C649CF2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7163246C" w14:textId="25C4443B" w:rsidR="004954B2" w:rsidRDefault="004954B2" w:rsidP="004954B2">
            <w:pPr>
              <w:jc w:val="center"/>
            </w:pPr>
            <w:r w:rsidRPr="00BF3E28">
              <w:t>74204</w:t>
            </w:r>
          </w:p>
        </w:tc>
        <w:tc>
          <w:tcPr>
            <w:tcW w:w="927" w:type="dxa"/>
            <w:vAlign w:val="center"/>
          </w:tcPr>
          <w:p w14:paraId="03794145" w14:textId="491AF95A" w:rsidR="004954B2" w:rsidRDefault="004954B2" w:rsidP="004954B2">
            <w:pPr>
              <w:jc w:val="center"/>
            </w:pPr>
            <w:r>
              <w:t>1180.0</w:t>
            </w:r>
          </w:p>
        </w:tc>
        <w:tc>
          <w:tcPr>
            <w:tcW w:w="1028" w:type="dxa"/>
            <w:vAlign w:val="center"/>
          </w:tcPr>
          <w:p w14:paraId="5DC9954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96FF0B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3C456EA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CD6A7D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SW pump no2 el. motor</w:t>
            </w:r>
          </w:p>
        </w:tc>
        <w:tc>
          <w:tcPr>
            <w:tcW w:w="1745" w:type="dxa"/>
            <w:vAlign w:val="center"/>
          </w:tcPr>
          <w:p w14:paraId="41F1BE2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2185F84" w14:textId="2ADCD414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2C152F22" w14:textId="51E0BDD9" w:rsidR="004954B2" w:rsidRDefault="004954B2" w:rsidP="004954B2">
            <w:pPr>
              <w:jc w:val="center"/>
            </w:pPr>
            <w:r w:rsidRPr="004813A1">
              <w:t>82533</w:t>
            </w:r>
          </w:p>
        </w:tc>
        <w:tc>
          <w:tcPr>
            <w:tcW w:w="927" w:type="dxa"/>
            <w:vAlign w:val="center"/>
          </w:tcPr>
          <w:p w14:paraId="43BDFFA5" w14:textId="5166F477" w:rsidR="004954B2" w:rsidRDefault="004954B2" w:rsidP="004954B2">
            <w:pPr>
              <w:jc w:val="center"/>
            </w:pPr>
            <w:r>
              <w:t>987.0</w:t>
            </w:r>
          </w:p>
        </w:tc>
        <w:tc>
          <w:tcPr>
            <w:tcW w:w="1028" w:type="dxa"/>
            <w:vAlign w:val="center"/>
          </w:tcPr>
          <w:p w14:paraId="6B05440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410317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66640AC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EB1E144" w14:textId="77777777" w:rsidR="004954B2" w:rsidRDefault="004954B2" w:rsidP="004954B2">
            <w:r>
              <w:t>Main SW pump no2</w:t>
            </w:r>
          </w:p>
        </w:tc>
        <w:tc>
          <w:tcPr>
            <w:tcW w:w="1745" w:type="dxa"/>
            <w:vAlign w:val="center"/>
          </w:tcPr>
          <w:p w14:paraId="191BD22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B5B1ECD" w14:textId="75BD607B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51B9947C" w14:textId="53046E5B" w:rsidR="004954B2" w:rsidRDefault="004954B2" w:rsidP="004954B2">
            <w:pPr>
              <w:jc w:val="center"/>
            </w:pPr>
            <w:r w:rsidRPr="004813A1">
              <w:t>82533</w:t>
            </w:r>
          </w:p>
        </w:tc>
        <w:tc>
          <w:tcPr>
            <w:tcW w:w="927" w:type="dxa"/>
            <w:vAlign w:val="center"/>
          </w:tcPr>
          <w:p w14:paraId="5782361B" w14:textId="29FADF32" w:rsidR="004954B2" w:rsidRDefault="004954B2" w:rsidP="004954B2">
            <w:pPr>
              <w:jc w:val="center"/>
            </w:pPr>
            <w:r>
              <w:t>987.0</w:t>
            </w:r>
          </w:p>
        </w:tc>
        <w:tc>
          <w:tcPr>
            <w:tcW w:w="1028" w:type="dxa"/>
            <w:vAlign w:val="center"/>
          </w:tcPr>
          <w:p w14:paraId="39629A9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6D0E16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60BB0222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6FD5BE4" w14:textId="77777777" w:rsidR="004954B2" w:rsidRDefault="004954B2" w:rsidP="004954B2">
            <w:r>
              <w:rPr>
                <w:b/>
                <w:color w:val="990099"/>
              </w:rPr>
              <w:t>Main SW circulation pump</w:t>
            </w:r>
          </w:p>
        </w:tc>
      </w:tr>
      <w:tr w:rsidR="004954B2" w14:paraId="5C45F15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14DB70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SW circulation pump el. motor</w:t>
            </w:r>
          </w:p>
        </w:tc>
        <w:tc>
          <w:tcPr>
            <w:tcW w:w="1745" w:type="dxa"/>
            <w:vAlign w:val="center"/>
          </w:tcPr>
          <w:p w14:paraId="1D7472B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761E67F" w14:textId="24CAA273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21D45976" w14:textId="596A037E" w:rsidR="004954B2" w:rsidRDefault="004954B2" w:rsidP="004954B2">
            <w:pPr>
              <w:jc w:val="center"/>
            </w:pPr>
            <w:r w:rsidRPr="00BF3E28">
              <w:t>60057</w:t>
            </w:r>
          </w:p>
        </w:tc>
        <w:tc>
          <w:tcPr>
            <w:tcW w:w="927" w:type="dxa"/>
            <w:vAlign w:val="center"/>
          </w:tcPr>
          <w:p w14:paraId="6A78D25A" w14:textId="5F0E0484" w:rsidR="004954B2" w:rsidRDefault="004954B2" w:rsidP="004954B2">
            <w:pPr>
              <w:jc w:val="center"/>
            </w:pPr>
            <w:r>
              <w:t>351.0</w:t>
            </w:r>
          </w:p>
        </w:tc>
        <w:tc>
          <w:tcPr>
            <w:tcW w:w="1028" w:type="dxa"/>
            <w:vAlign w:val="center"/>
          </w:tcPr>
          <w:p w14:paraId="382ABE0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AC8969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2316AA7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248E304" w14:textId="77777777" w:rsidR="004954B2" w:rsidRDefault="004954B2" w:rsidP="004954B2">
            <w:r>
              <w:t>Main SW circulation pump</w:t>
            </w:r>
          </w:p>
        </w:tc>
        <w:tc>
          <w:tcPr>
            <w:tcW w:w="1745" w:type="dxa"/>
            <w:vAlign w:val="center"/>
          </w:tcPr>
          <w:p w14:paraId="4139B15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D557335" w14:textId="37D01737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32319ADC" w14:textId="24EDF041" w:rsidR="004954B2" w:rsidRDefault="004954B2" w:rsidP="004954B2">
            <w:pPr>
              <w:jc w:val="center"/>
            </w:pPr>
            <w:r w:rsidRPr="00BF3E28">
              <w:t>60057</w:t>
            </w:r>
          </w:p>
        </w:tc>
        <w:tc>
          <w:tcPr>
            <w:tcW w:w="927" w:type="dxa"/>
            <w:vAlign w:val="center"/>
          </w:tcPr>
          <w:p w14:paraId="340EC543" w14:textId="373F346B" w:rsidR="004954B2" w:rsidRDefault="004954B2" w:rsidP="004954B2">
            <w:pPr>
              <w:jc w:val="center"/>
            </w:pPr>
            <w:r>
              <w:t>351.0</w:t>
            </w:r>
          </w:p>
        </w:tc>
        <w:tc>
          <w:tcPr>
            <w:tcW w:w="1028" w:type="dxa"/>
            <w:vAlign w:val="center"/>
          </w:tcPr>
          <w:p w14:paraId="35B25EE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6F07DC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20519EAA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7966947" w14:textId="77777777" w:rsidR="004954B2" w:rsidRDefault="004954B2" w:rsidP="004954B2">
            <w:r>
              <w:rPr>
                <w:b/>
                <w:color w:val="990099"/>
              </w:rPr>
              <w:t>Aux SW circulation pumps</w:t>
            </w:r>
          </w:p>
        </w:tc>
      </w:tr>
      <w:tr w:rsidR="004954B2" w14:paraId="3FB1290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640996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lastRenderedPageBreak/>
              <w:t>Aux SW circulation pump el. motor</w:t>
            </w:r>
          </w:p>
        </w:tc>
        <w:tc>
          <w:tcPr>
            <w:tcW w:w="1745" w:type="dxa"/>
            <w:vAlign w:val="center"/>
          </w:tcPr>
          <w:p w14:paraId="2748EBDE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38D5E05" w14:textId="536DE601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515CAC66" w14:textId="4DFE3F8C" w:rsidR="004954B2" w:rsidRDefault="004954B2" w:rsidP="004954B2">
            <w:pPr>
              <w:jc w:val="center"/>
            </w:pPr>
            <w:r w:rsidRPr="000B19DD">
              <w:t>24721</w:t>
            </w:r>
          </w:p>
        </w:tc>
        <w:tc>
          <w:tcPr>
            <w:tcW w:w="927" w:type="dxa"/>
            <w:vAlign w:val="center"/>
          </w:tcPr>
          <w:p w14:paraId="6B4EA2F0" w14:textId="18F858DD" w:rsidR="004954B2" w:rsidRDefault="004954B2" w:rsidP="004954B2">
            <w:pPr>
              <w:jc w:val="center"/>
            </w:pPr>
            <w:r>
              <w:t>350.0</w:t>
            </w:r>
          </w:p>
        </w:tc>
        <w:tc>
          <w:tcPr>
            <w:tcW w:w="1028" w:type="dxa"/>
            <w:vAlign w:val="center"/>
          </w:tcPr>
          <w:p w14:paraId="42CDC1E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A93B5C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3DAB209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A7F9896" w14:textId="77777777" w:rsidR="004954B2" w:rsidRDefault="004954B2" w:rsidP="004954B2">
            <w:r>
              <w:t>Aux SW circulation pump</w:t>
            </w:r>
          </w:p>
        </w:tc>
        <w:tc>
          <w:tcPr>
            <w:tcW w:w="1745" w:type="dxa"/>
            <w:vAlign w:val="center"/>
          </w:tcPr>
          <w:p w14:paraId="5C0D57F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6F424F4" w14:textId="0A75C7E4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5F3A5B09" w14:textId="340D3F6F" w:rsidR="004954B2" w:rsidRDefault="004954B2" w:rsidP="004954B2">
            <w:pPr>
              <w:jc w:val="center"/>
            </w:pPr>
            <w:r w:rsidRPr="000B19DD">
              <w:t>24721</w:t>
            </w:r>
          </w:p>
        </w:tc>
        <w:tc>
          <w:tcPr>
            <w:tcW w:w="927" w:type="dxa"/>
            <w:vAlign w:val="center"/>
          </w:tcPr>
          <w:p w14:paraId="5CC36386" w14:textId="2D5FAF57" w:rsidR="004954B2" w:rsidRDefault="004954B2" w:rsidP="004954B2">
            <w:pPr>
              <w:jc w:val="center"/>
            </w:pPr>
            <w:r>
              <w:t>350.0</w:t>
            </w:r>
          </w:p>
        </w:tc>
        <w:tc>
          <w:tcPr>
            <w:tcW w:w="1028" w:type="dxa"/>
            <w:vAlign w:val="center"/>
          </w:tcPr>
          <w:p w14:paraId="4ECE042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0829C1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4FDD493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90DC221" w14:textId="77777777" w:rsidR="004954B2" w:rsidRDefault="004954B2" w:rsidP="004954B2">
            <w:r>
              <w:rPr>
                <w:b/>
                <w:color w:val="990099"/>
              </w:rPr>
              <w:t>Fire pump</w:t>
            </w:r>
          </w:p>
        </w:tc>
      </w:tr>
      <w:tr w:rsidR="004954B2" w14:paraId="26F3797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74E01DD" w14:textId="77777777" w:rsidR="004954B2" w:rsidRDefault="004954B2" w:rsidP="004954B2">
            <w:r>
              <w:t>Fire pump el. motor</w:t>
            </w:r>
          </w:p>
        </w:tc>
        <w:tc>
          <w:tcPr>
            <w:tcW w:w="1745" w:type="dxa"/>
            <w:vAlign w:val="center"/>
          </w:tcPr>
          <w:p w14:paraId="06AA816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633520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9DE382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D1BE0D8" w14:textId="77777777" w:rsidR="004954B2" w:rsidRDefault="004954B2" w:rsidP="004954B2">
            <w:pPr>
              <w:jc w:val="center"/>
            </w:pPr>
            <w:r>
              <w:t>1756.0</w:t>
            </w:r>
          </w:p>
        </w:tc>
        <w:tc>
          <w:tcPr>
            <w:tcW w:w="1028" w:type="dxa"/>
            <w:vAlign w:val="center"/>
          </w:tcPr>
          <w:p w14:paraId="218D814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CA66813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7-10-2023</w:t>
            </w:r>
          </w:p>
        </w:tc>
      </w:tr>
      <w:tr w:rsidR="004954B2" w14:paraId="5AE46D3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587BEE4" w14:textId="77777777" w:rsidR="004954B2" w:rsidRDefault="004954B2" w:rsidP="004954B2">
            <w:r>
              <w:t>Fire pump</w:t>
            </w:r>
          </w:p>
        </w:tc>
        <w:tc>
          <w:tcPr>
            <w:tcW w:w="1745" w:type="dxa"/>
            <w:vAlign w:val="center"/>
          </w:tcPr>
          <w:p w14:paraId="23B329E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B5BBDD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98FA88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741AD7F" w14:textId="77777777" w:rsidR="004954B2" w:rsidRDefault="004954B2" w:rsidP="004954B2">
            <w:pPr>
              <w:jc w:val="center"/>
            </w:pPr>
            <w:r>
              <w:t>1756.0</w:t>
            </w:r>
          </w:p>
        </w:tc>
        <w:tc>
          <w:tcPr>
            <w:tcW w:w="1028" w:type="dxa"/>
            <w:vAlign w:val="center"/>
          </w:tcPr>
          <w:p w14:paraId="4DA9A24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FC2452B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7-10-2023</w:t>
            </w:r>
          </w:p>
        </w:tc>
      </w:tr>
      <w:tr w:rsidR="004954B2" w14:paraId="130DCAE8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83FCFA6" w14:textId="77777777" w:rsidR="004954B2" w:rsidRDefault="004954B2" w:rsidP="004954B2">
            <w:r>
              <w:rPr>
                <w:b/>
                <w:color w:val="990099"/>
              </w:rPr>
              <w:t>Ballast pumps</w:t>
            </w:r>
          </w:p>
        </w:tc>
      </w:tr>
      <w:tr w:rsidR="004954B2" w14:paraId="18EAE71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32DD13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allast pump no1 el. motor</w:t>
            </w:r>
          </w:p>
        </w:tc>
        <w:tc>
          <w:tcPr>
            <w:tcW w:w="1745" w:type="dxa"/>
            <w:vAlign w:val="center"/>
          </w:tcPr>
          <w:p w14:paraId="5FC007E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4FB98A8" w14:textId="2D17B05E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231C5547" w14:textId="65CBEC83" w:rsidR="004954B2" w:rsidRDefault="004954B2" w:rsidP="004954B2">
            <w:pPr>
              <w:jc w:val="center"/>
            </w:pPr>
            <w:r w:rsidRPr="00DE6CEB">
              <w:t>7080</w:t>
            </w:r>
          </w:p>
        </w:tc>
        <w:tc>
          <w:tcPr>
            <w:tcW w:w="927" w:type="dxa"/>
            <w:vAlign w:val="center"/>
          </w:tcPr>
          <w:p w14:paraId="11003C05" w14:textId="7F2557A6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510B3A4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6C75A9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366C263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6B0127C" w14:textId="77777777" w:rsidR="004954B2" w:rsidRDefault="004954B2" w:rsidP="004954B2">
            <w:r>
              <w:t>Ballast pump no1</w:t>
            </w:r>
          </w:p>
        </w:tc>
        <w:tc>
          <w:tcPr>
            <w:tcW w:w="1745" w:type="dxa"/>
            <w:vAlign w:val="center"/>
          </w:tcPr>
          <w:p w14:paraId="2BC1CA3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4771EB5" w14:textId="56A06E95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28E1DC39" w14:textId="49929F5E" w:rsidR="004954B2" w:rsidRDefault="004954B2" w:rsidP="004954B2">
            <w:pPr>
              <w:jc w:val="center"/>
            </w:pPr>
            <w:r w:rsidRPr="00DE6CEB">
              <w:t>7080</w:t>
            </w:r>
          </w:p>
        </w:tc>
        <w:tc>
          <w:tcPr>
            <w:tcW w:w="927" w:type="dxa"/>
            <w:vAlign w:val="center"/>
          </w:tcPr>
          <w:p w14:paraId="7BCA41B5" w14:textId="7870C8FF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1947B62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F23407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5F8FAD6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E01D21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allast pump no2 el. motor</w:t>
            </w:r>
          </w:p>
        </w:tc>
        <w:tc>
          <w:tcPr>
            <w:tcW w:w="1745" w:type="dxa"/>
            <w:vAlign w:val="center"/>
          </w:tcPr>
          <w:p w14:paraId="56E556E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742DB4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AE29E4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2DE5306" w14:textId="2006F233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2623C92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5E7901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028CA45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5FD1E18" w14:textId="77777777" w:rsidR="004954B2" w:rsidRDefault="004954B2" w:rsidP="004954B2">
            <w:r>
              <w:t>Ballast pump no2</w:t>
            </w:r>
          </w:p>
        </w:tc>
        <w:tc>
          <w:tcPr>
            <w:tcW w:w="1745" w:type="dxa"/>
            <w:vAlign w:val="center"/>
          </w:tcPr>
          <w:p w14:paraId="7A783CF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1C8673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02C708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3E62398" w14:textId="4F535BD9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1EF0404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1DFD21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1CBE7CF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8885B9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allast pump no3 el. motor</w:t>
            </w:r>
          </w:p>
        </w:tc>
        <w:tc>
          <w:tcPr>
            <w:tcW w:w="1745" w:type="dxa"/>
            <w:vAlign w:val="center"/>
          </w:tcPr>
          <w:p w14:paraId="522FA2F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88BEFD8" w14:textId="4BF76CD9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7B7CEC95" w14:textId="1511765D" w:rsidR="004954B2" w:rsidRDefault="004954B2" w:rsidP="004954B2">
            <w:pPr>
              <w:jc w:val="center"/>
            </w:pPr>
            <w:r w:rsidRPr="00DE6CEB">
              <w:t>6534</w:t>
            </w:r>
          </w:p>
        </w:tc>
        <w:tc>
          <w:tcPr>
            <w:tcW w:w="927" w:type="dxa"/>
            <w:vAlign w:val="center"/>
          </w:tcPr>
          <w:p w14:paraId="028D1C66" w14:textId="702D4DE0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7A8729B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E58B90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7548EC5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2CDA1AB" w14:textId="77777777" w:rsidR="004954B2" w:rsidRDefault="004954B2" w:rsidP="004954B2">
            <w:r>
              <w:t>Ballast pump no3</w:t>
            </w:r>
          </w:p>
        </w:tc>
        <w:tc>
          <w:tcPr>
            <w:tcW w:w="1745" w:type="dxa"/>
            <w:vAlign w:val="center"/>
          </w:tcPr>
          <w:p w14:paraId="35BFF9F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0E507DE" w14:textId="15118ACE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0D6B9DA7" w14:textId="5126A904" w:rsidR="004954B2" w:rsidRDefault="004954B2" w:rsidP="004954B2">
            <w:pPr>
              <w:jc w:val="center"/>
            </w:pPr>
            <w:r w:rsidRPr="00DE6CEB">
              <w:t>6534</w:t>
            </w:r>
          </w:p>
        </w:tc>
        <w:tc>
          <w:tcPr>
            <w:tcW w:w="927" w:type="dxa"/>
            <w:vAlign w:val="center"/>
          </w:tcPr>
          <w:p w14:paraId="748BC683" w14:textId="023654E2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314B8E4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A9EB31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2B7ADD5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99EC867" w14:textId="77777777" w:rsidR="004954B2" w:rsidRDefault="004954B2" w:rsidP="004954B2">
            <w:r>
              <w:rPr>
                <w:b/>
                <w:color w:val="990099"/>
              </w:rPr>
              <w:t>Main condensate water pumps</w:t>
            </w:r>
          </w:p>
        </w:tc>
      </w:tr>
      <w:tr w:rsidR="004954B2" w14:paraId="1C99177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389A50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condensate water pump no1 el. motor</w:t>
            </w:r>
          </w:p>
        </w:tc>
        <w:tc>
          <w:tcPr>
            <w:tcW w:w="1745" w:type="dxa"/>
            <w:vAlign w:val="center"/>
          </w:tcPr>
          <w:p w14:paraId="728DACC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02A2BF4" w14:textId="34CCBB3A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2CE50B94" w14:textId="57A91DE7" w:rsidR="004954B2" w:rsidRDefault="004954B2" w:rsidP="004954B2">
            <w:pPr>
              <w:jc w:val="center"/>
            </w:pPr>
            <w:r w:rsidRPr="004813A1">
              <w:t>77019</w:t>
            </w:r>
          </w:p>
        </w:tc>
        <w:tc>
          <w:tcPr>
            <w:tcW w:w="927" w:type="dxa"/>
            <w:vAlign w:val="center"/>
          </w:tcPr>
          <w:p w14:paraId="69FA01BB" w14:textId="62E1C528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3721626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6C848A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0438930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825614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condensate water pump no1</w:t>
            </w:r>
          </w:p>
        </w:tc>
        <w:tc>
          <w:tcPr>
            <w:tcW w:w="1745" w:type="dxa"/>
            <w:vAlign w:val="center"/>
          </w:tcPr>
          <w:p w14:paraId="0D10E99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CDDD357" w14:textId="0A55865F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4501A51E" w14:textId="58A7004E" w:rsidR="004954B2" w:rsidRDefault="004954B2" w:rsidP="004954B2">
            <w:pPr>
              <w:jc w:val="center"/>
            </w:pPr>
            <w:r w:rsidRPr="004813A1">
              <w:t>77019</w:t>
            </w:r>
          </w:p>
        </w:tc>
        <w:tc>
          <w:tcPr>
            <w:tcW w:w="927" w:type="dxa"/>
            <w:vAlign w:val="center"/>
          </w:tcPr>
          <w:p w14:paraId="6B285B0B" w14:textId="0DD4C0EE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0639AB7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D73881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785E9F6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96C4D2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condensate water pump no2 el. motor</w:t>
            </w:r>
          </w:p>
        </w:tc>
        <w:tc>
          <w:tcPr>
            <w:tcW w:w="1745" w:type="dxa"/>
            <w:vAlign w:val="center"/>
          </w:tcPr>
          <w:p w14:paraId="1AD7B49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03706C0" w14:textId="35FA220F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3A0AD90E" w14:textId="27FAE76B" w:rsidR="004954B2" w:rsidRDefault="004954B2" w:rsidP="004954B2">
            <w:pPr>
              <w:jc w:val="center"/>
            </w:pPr>
            <w:r w:rsidRPr="00BF3E28">
              <w:t>78083</w:t>
            </w:r>
          </w:p>
        </w:tc>
        <w:tc>
          <w:tcPr>
            <w:tcW w:w="927" w:type="dxa"/>
            <w:vAlign w:val="center"/>
          </w:tcPr>
          <w:p w14:paraId="4D35B7BD" w14:textId="6DA88C70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20D6BCB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9122692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5A84A33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1172A7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condensate water pump no2</w:t>
            </w:r>
          </w:p>
        </w:tc>
        <w:tc>
          <w:tcPr>
            <w:tcW w:w="1745" w:type="dxa"/>
            <w:vAlign w:val="center"/>
          </w:tcPr>
          <w:p w14:paraId="50C5A3B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925DCE6" w14:textId="762094ED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4C983959" w14:textId="50E00134" w:rsidR="004954B2" w:rsidRDefault="004954B2" w:rsidP="004954B2">
            <w:pPr>
              <w:jc w:val="center"/>
            </w:pPr>
            <w:r w:rsidRPr="00BF3E28">
              <w:t>78083</w:t>
            </w:r>
          </w:p>
        </w:tc>
        <w:tc>
          <w:tcPr>
            <w:tcW w:w="927" w:type="dxa"/>
            <w:vAlign w:val="center"/>
          </w:tcPr>
          <w:p w14:paraId="06DCE45A" w14:textId="5B9F8C84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6330FC1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9436B9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43AB8EC5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D76DA90" w14:textId="77777777" w:rsidR="004954B2" w:rsidRDefault="004954B2" w:rsidP="004954B2">
            <w:r>
              <w:rPr>
                <w:b/>
                <w:color w:val="990099"/>
              </w:rPr>
              <w:t>Aux condensate water pumps</w:t>
            </w:r>
          </w:p>
        </w:tc>
      </w:tr>
      <w:tr w:rsidR="004954B2" w14:paraId="1E7A23D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790E7D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condensate water pump no1 el. motor</w:t>
            </w:r>
          </w:p>
        </w:tc>
        <w:tc>
          <w:tcPr>
            <w:tcW w:w="1745" w:type="dxa"/>
            <w:vAlign w:val="center"/>
          </w:tcPr>
          <w:p w14:paraId="7D1B1FD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4A2255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B7E91E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1B13AD1" w14:textId="77777777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772A383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9BBA372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491FF1C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EBE616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condensate water pump no1</w:t>
            </w:r>
          </w:p>
        </w:tc>
        <w:tc>
          <w:tcPr>
            <w:tcW w:w="1745" w:type="dxa"/>
            <w:vAlign w:val="center"/>
          </w:tcPr>
          <w:p w14:paraId="78AC566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67BBC6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3F6C4F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CEEBE2D" w14:textId="77777777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2E028FA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34DC23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C011D4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98B0B3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condensate water pump no2 el. motor</w:t>
            </w:r>
          </w:p>
        </w:tc>
        <w:tc>
          <w:tcPr>
            <w:tcW w:w="1745" w:type="dxa"/>
            <w:vAlign w:val="center"/>
          </w:tcPr>
          <w:p w14:paraId="16398E4E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914F39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3D1DCF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516EC43" w14:textId="77777777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6B729BF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6D6DDA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FE73DD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1CC80E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condensate water pump no2</w:t>
            </w:r>
          </w:p>
        </w:tc>
        <w:tc>
          <w:tcPr>
            <w:tcW w:w="1745" w:type="dxa"/>
            <w:vAlign w:val="center"/>
          </w:tcPr>
          <w:p w14:paraId="4D794D5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19A055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CCA92B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26A9F31" w14:textId="77777777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1F69DD3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B5751B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31BB21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53D1357" w14:textId="77777777" w:rsidR="004954B2" w:rsidRDefault="004954B2" w:rsidP="004954B2">
            <w:r>
              <w:rPr>
                <w:b/>
                <w:color w:val="990099"/>
              </w:rPr>
              <w:t>Condensate drain pumps</w:t>
            </w:r>
          </w:p>
        </w:tc>
      </w:tr>
      <w:tr w:rsidR="004954B2" w14:paraId="2DA02A3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88C131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ondensate drain pump no1 el. motor</w:t>
            </w:r>
          </w:p>
        </w:tc>
        <w:tc>
          <w:tcPr>
            <w:tcW w:w="1745" w:type="dxa"/>
            <w:vAlign w:val="center"/>
          </w:tcPr>
          <w:p w14:paraId="20C63BE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FF56DED" w14:textId="53994C3F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358708D8" w14:textId="02DEE56A" w:rsidR="004954B2" w:rsidRDefault="004954B2" w:rsidP="004954B2">
            <w:pPr>
              <w:jc w:val="center"/>
            </w:pPr>
            <w:r w:rsidRPr="00BF3E28">
              <w:t>75323</w:t>
            </w:r>
          </w:p>
        </w:tc>
        <w:tc>
          <w:tcPr>
            <w:tcW w:w="927" w:type="dxa"/>
            <w:vAlign w:val="center"/>
          </w:tcPr>
          <w:p w14:paraId="186B281A" w14:textId="6FFD7450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61EE3AE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B57428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0414FA9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480F691" w14:textId="77777777" w:rsidR="004954B2" w:rsidRDefault="004954B2" w:rsidP="004954B2">
            <w:r>
              <w:t>Condensate drain pump no1</w:t>
            </w:r>
          </w:p>
        </w:tc>
        <w:tc>
          <w:tcPr>
            <w:tcW w:w="1745" w:type="dxa"/>
            <w:vAlign w:val="center"/>
          </w:tcPr>
          <w:p w14:paraId="1280106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602702C" w14:textId="69641BCB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369634A2" w14:textId="2986CC0F" w:rsidR="004954B2" w:rsidRDefault="004954B2" w:rsidP="004954B2">
            <w:pPr>
              <w:jc w:val="center"/>
            </w:pPr>
            <w:r w:rsidRPr="00BF3E28">
              <w:t>75323</w:t>
            </w:r>
          </w:p>
        </w:tc>
        <w:tc>
          <w:tcPr>
            <w:tcW w:w="927" w:type="dxa"/>
            <w:vAlign w:val="center"/>
          </w:tcPr>
          <w:p w14:paraId="3B6DECDD" w14:textId="25F4F6E9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0324B51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2445F9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6-05-2026</w:t>
            </w:r>
          </w:p>
        </w:tc>
      </w:tr>
      <w:tr w:rsidR="004954B2" w14:paraId="5213709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3DDE9D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ondensate drain pump no2 el. motor</w:t>
            </w:r>
          </w:p>
        </w:tc>
        <w:tc>
          <w:tcPr>
            <w:tcW w:w="1745" w:type="dxa"/>
            <w:vAlign w:val="center"/>
          </w:tcPr>
          <w:p w14:paraId="6361A4E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40098D9" w14:textId="41B109AF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15F48FA1" w14:textId="12A6ABD2" w:rsidR="004954B2" w:rsidRDefault="004954B2" w:rsidP="004954B2">
            <w:pPr>
              <w:jc w:val="center"/>
            </w:pPr>
            <w:r w:rsidRPr="00706187">
              <w:t>84733</w:t>
            </w:r>
          </w:p>
        </w:tc>
        <w:tc>
          <w:tcPr>
            <w:tcW w:w="927" w:type="dxa"/>
            <w:vAlign w:val="center"/>
          </w:tcPr>
          <w:p w14:paraId="6236E250" w14:textId="7A1C14E7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6E94F43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36919E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21AD308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ED2F0C6" w14:textId="77777777" w:rsidR="004954B2" w:rsidRDefault="004954B2" w:rsidP="004954B2">
            <w:r>
              <w:t>Condensate drain pump no2</w:t>
            </w:r>
          </w:p>
        </w:tc>
        <w:tc>
          <w:tcPr>
            <w:tcW w:w="1745" w:type="dxa"/>
            <w:vAlign w:val="center"/>
          </w:tcPr>
          <w:p w14:paraId="0D6BC44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A56BF25" w14:textId="225AE2CC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6CEFF456" w14:textId="7537C3CD" w:rsidR="004954B2" w:rsidRDefault="004954B2" w:rsidP="004954B2">
            <w:pPr>
              <w:jc w:val="center"/>
            </w:pPr>
            <w:r w:rsidRPr="00706187">
              <w:t>84733</w:t>
            </w:r>
          </w:p>
        </w:tc>
        <w:tc>
          <w:tcPr>
            <w:tcW w:w="927" w:type="dxa"/>
            <w:vAlign w:val="center"/>
          </w:tcPr>
          <w:p w14:paraId="4C7D77DC" w14:textId="73D7B007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046C0D1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03DE5F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12108C6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C2C1439" w14:textId="77777777" w:rsidR="004954B2" w:rsidRDefault="004954B2" w:rsidP="004954B2">
            <w:r>
              <w:rPr>
                <w:b/>
                <w:color w:val="990099"/>
              </w:rPr>
              <w:t>Central CFW pumps</w:t>
            </w:r>
          </w:p>
        </w:tc>
      </w:tr>
      <w:tr w:rsidR="004954B2" w14:paraId="1CF5607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FE6052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entral CFW pump no1 el. motor</w:t>
            </w:r>
          </w:p>
        </w:tc>
        <w:tc>
          <w:tcPr>
            <w:tcW w:w="1745" w:type="dxa"/>
            <w:vAlign w:val="center"/>
          </w:tcPr>
          <w:p w14:paraId="5660B7E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77C1A18" w14:textId="45A94DCA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4F01EA40" w14:textId="5DF940E4" w:rsidR="004954B2" w:rsidRDefault="004954B2" w:rsidP="004954B2">
            <w:pPr>
              <w:jc w:val="center"/>
            </w:pPr>
            <w:r>
              <w:t>54067</w:t>
            </w:r>
          </w:p>
        </w:tc>
        <w:tc>
          <w:tcPr>
            <w:tcW w:w="927" w:type="dxa"/>
            <w:vAlign w:val="center"/>
          </w:tcPr>
          <w:p w14:paraId="178489CC" w14:textId="3E1E8ABF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52A703D7" w14:textId="34BD9768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6C4B39CD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584566B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C836E5C" w14:textId="77777777" w:rsidR="004954B2" w:rsidRDefault="004954B2" w:rsidP="004954B2">
            <w:r>
              <w:t>Central CFW pump no1</w:t>
            </w:r>
          </w:p>
        </w:tc>
        <w:tc>
          <w:tcPr>
            <w:tcW w:w="1745" w:type="dxa"/>
            <w:vAlign w:val="center"/>
          </w:tcPr>
          <w:p w14:paraId="292D75D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00DCE2F" w14:textId="686643CD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3CABB332" w14:textId="06891A79" w:rsidR="004954B2" w:rsidRDefault="004954B2" w:rsidP="004954B2">
            <w:pPr>
              <w:jc w:val="center"/>
            </w:pPr>
            <w:r>
              <w:t>54067</w:t>
            </w:r>
          </w:p>
        </w:tc>
        <w:tc>
          <w:tcPr>
            <w:tcW w:w="927" w:type="dxa"/>
            <w:vAlign w:val="center"/>
          </w:tcPr>
          <w:p w14:paraId="22066201" w14:textId="13656642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69EA75DC" w14:textId="3410A4EE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62B86D4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73E735E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982EC4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entral CFW pump no2 el. motor</w:t>
            </w:r>
          </w:p>
        </w:tc>
        <w:tc>
          <w:tcPr>
            <w:tcW w:w="1745" w:type="dxa"/>
            <w:vAlign w:val="center"/>
          </w:tcPr>
          <w:p w14:paraId="2EAF193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E6625AD" w14:textId="7D9405B7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7FC00C26" w14:textId="66B1FFEA" w:rsidR="004954B2" w:rsidRDefault="004954B2" w:rsidP="004954B2">
            <w:pPr>
              <w:jc w:val="center"/>
            </w:pPr>
            <w:r w:rsidRPr="00706187">
              <w:t>52576</w:t>
            </w:r>
          </w:p>
        </w:tc>
        <w:tc>
          <w:tcPr>
            <w:tcW w:w="927" w:type="dxa"/>
            <w:vAlign w:val="center"/>
          </w:tcPr>
          <w:p w14:paraId="059F17C0" w14:textId="6E9CEA8F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435EE3A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A50AC1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7BE9641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80B3A82" w14:textId="77777777" w:rsidR="004954B2" w:rsidRDefault="004954B2" w:rsidP="004954B2">
            <w:r>
              <w:t>Central CFW pump no2</w:t>
            </w:r>
          </w:p>
        </w:tc>
        <w:tc>
          <w:tcPr>
            <w:tcW w:w="1745" w:type="dxa"/>
            <w:vAlign w:val="center"/>
          </w:tcPr>
          <w:p w14:paraId="31D0363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BBC9D2C" w14:textId="14DF50D6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2DE65583" w14:textId="3100DDAD" w:rsidR="004954B2" w:rsidRDefault="004954B2" w:rsidP="004954B2">
            <w:pPr>
              <w:jc w:val="center"/>
            </w:pPr>
            <w:r w:rsidRPr="00706187">
              <w:t>52576</w:t>
            </w:r>
          </w:p>
        </w:tc>
        <w:tc>
          <w:tcPr>
            <w:tcW w:w="927" w:type="dxa"/>
            <w:vAlign w:val="center"/>
          </w:tcPr>
          <w:p w14:paraId="786B42BA" w14:textId="1DF95980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45EBC5F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11774D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0EACE8C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3B0E0D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entral CFW pump no3 el. motor</w:t>
            </w:r>
          </w:p>
        </w:tc>
        <w:tc>
          <w:tcPr>
            <w:tcW w:w="1745" w:type="dxa"/>
            <w:vAlign w:val="center"/>
          </w:tcPr>
          <w:p w14:paraId="73AE05B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61F5D54" w14:textId="01EB3781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2C4C63EA" w14:textId="73DA3F07" w:rsidR="004954B2" w:rsidRDefault="004954B2" w:rsidP="004954B2">
            <w:pPr>
              <w:jc w:val="center"/>
            </w:pPr>
            <w:r w:rsidRPr="00BF3E28">
              <w:t>54341</w:t>
            </w:r>
          </w:p>
        </w:tc>
        <w:tc>
          <w:tcPr>
            <w:tcW w:w="927" w:type="dxa"/>
            <w:vAlign w:val="center"/>
          </w:tcPr>
          <w:p w14:paraId="09A1E05A" w14:textId="41DCE6E8" w:rsidR="004954B2" w:rsidRDefault="004954B2" w:rsidP="004954B2">
            <w:pPr>
              <w:jc w:val="center"/>
            </w:pPr>
            <w:r>
              <w:t>1784.0</w:t>
            </w:r>
          </w:p>
        </w:tc>
        <w:tc>
          <w:tcPr>
            <w:tcW w:w="1028" w:type="dxa"/>
            <w:vAlign w:val="center"/>
          </w:tcPr>
          <w:p w14:paraId="2228961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A12CF7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071E681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A6B2C7B" w14:textId="77777777" w:rsidR="004954B2" w:rsidRDefault="004954B2" w:rsidP="004954B2">
            <w:r>
              <w:lastRenderedPageBreak/>
              <w:t>Central CFW pump no3</w:t>
            </w:r>
          </w:p>
        </w:tc>
        <w:tc>
          <w:tcPr>
            <w:tcW w:w="1745" w:type="dxa"/>
            <w:vAlign w:val="center"/>
          </w:tcPr>
          <w:p w14:paraId="1C962CC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8406359" w14:textId="0B44A50C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693028BE" w14:textId="3804CD30" w:rsidR="004954B2" w:rsidRDefault="004954B2" w:rsidP="004954B2">
            <w:pPr>
              <w:jc w:val="center"/>
            </w:pPr>
            <w:r w:rsidRPr="00BF3E28">
              <w:t>54341</w:t>
            </w:r>
          </w:p>
        </w:tc>
        <w:tc>
          <w:tcPr>
            <w:tcW w:w="927" w:type="dxa"/>
            <w:vAlign w:val="center"/>
          </w:tcPr>
          <w:p w14:paraId="7797F1F0" w14:textId="2B943DAA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1B297A2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13EF3D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1A82FF32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48CD98E" w14:textId="77777777" w:rsidR="004954B2" w:rsidRDefault="004954B2" w:rsidP="004954B2">
            <w:r>
              <w:rPr>
                <w:b/>
                <w:color w:val="990099"/>
              </w:rPr>
              <w:t>Cargo machinery CFW pumps</w:t>
            </w:r>
          </w:p>
        </w:tc>
      </w:tr>
      <w:tr w:rsidR="004954B2" w14:paraId="1BADBD5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E84D62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argo machinery CFW pump no1 el. motor</w:t>
            </w:r>
          </w:p>
        </w:tc>
        <w:tc>
          <w:tcPr>
            <w:tcW w:w="1745" w:type="dxa"/>
            <w:vAlign w:val="center"/>
          </w:tcPr>
          <w:p w14:paraId="3917E6A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4F8DB73" w14:textId="4C5D0461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3A07C6DC" w14:textId="57214E53" w:rsidR="004954B2" w:rsidRDefault="004954B2" w:rsidP="004954B2">
            <w:pPr>
              <w:jc w:val="center"/>
            </w:pPr>
            <w:r w:rsidRPr="00E6094E">
              <w:t>78806</w:t>
            </w:r>
          </w:p>
        </w:tc>
        <w:tc>
          <w:tcPr>
            <w:tcW w:w="927" w:type="dxa"/>
            <w:vAlign w:val="center"/>
          </w:tcPr>
          <w:p w14:paraId="5764B7F8" w14:textId="348E38D6" w:rsidR="004954B2" w:rsidRDefault="004954B2" w:rsidP="004954B2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4DF27AF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A640F5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2DA9505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344D38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argo machinery CFW pump no1</w:t>
            </w:r>
          </w:p>
        </w:tc>
        <w:tc>
          <w:tcPr>
            <w:tcW w:w="1745" w:type="dxa"/>
            <w:vAlign w:val="center"/>
          </w:tcPr>
          <w:p w14:paraId="3273824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4592261" w14:textId="4F27392A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3A889524" w14:textId="5CC96B21" w:rsidR="004954B2" w:rsidRDefault="004954B2" w:rsidP="004954B2">
            <w:pPr>
              <w:jc w:val="center"/>
            </w:pPr>
            <w:r w:rsidRPr="00E6094E">
              <w:t>78806</w:t>
            </w:r>
          </w:p>
        </w:tc>
        <w:tc>
          <w:tcPr>
            <w:tcW w:w="927" w:type="dxa"/>
            <w:vAlign w:val="center"/>
          </w:tcPr>
          <w:p w14:paraId="24CE5EDF" w14:textId="741D6953" w:rsidR="004954B2" w:rsidRDefault="004954B2" w:rsidP="004954B2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1C1A4DD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82990E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7BB67ED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37C636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argo machinery CFW pump no2 el. motor</w:t>
            </w:r>
          </w:p>
        </w:tc>
        <w:tc>
          <w:tcPr>
            <w:tcW w:w="1745" w:type="dxa"/>
            <w:vAlign w:val="center"/>
          </w:tcPr>
          <w:p w14:paraId="65FDACD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FDDD408" w14:textId="275E7E21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0C1C1BC3" w14:textId="6BEA32EF" w:rsidR="004954B2" w:rsidRDefault="004954B2" w:rsidP="004954B2">
            <w:pPr>
              <w:jc w:val="center"/>
            </w:pPr>
            <w:r w:rsidRPr="00706187">
              <w:t>75710</w:t>
            </w:r>
          </w:p>
        </w:tc>
        <w:tc>
          <w:tcPr>
            <w:tcW w:w="927" w:type="dxa"/>
            <w:vAlign w:val="center"/>
          </w:tcPr>
          <w:p w14:paraId="2D61CE0D" w14:textId="4D938969" w:rsidR="004954B2" w:rsidRDefault="004954B2" w:rsidP="004954B2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1C2A83C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60DD52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6393828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32E251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argo machinery CFW pump no2</w:t>
            </w:r>
          </w:p>
        </w:tc>
        <w:tc>
          <w:tcPr>
            <w:tcW w:w="1745" w:type="dxa"/>
            <w:vAlign w:val="center"/>
          </w:tcPr>
          <w:p w14:paraId="3C5131AE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1EBA9A5" w14:textId="300B5ECE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18D7D2B8" w14:textId="5E76E494" w:rsidR="004954B2" w:rsidRDefault="004954B2" w:rsidP="004954B2">
            <w:pPr>
              <w:jc w:val="center"/>
            </w:pPr>
            <w:r w:rsidRPr="00706187">
              <w:t>75710</w:t>
            </w:r>
          </w:p>
        </w:tc>
        <w:tc>
          <w:tcPr>
            <w:tcW w:w="927" w:type="dxa"/>
            <w:vAlign w:val="center"/>
          </w:tcPr>
          <w:p w14:paraId="2ABBA407" w14:textId="1B62DCDE" w:rsidR="004954B2" w:rsidRDefault="004954B2" w:rsidP="004954B2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7B90697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E2A308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75CA652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D0361C4" w14:textId="77777777" w:rsidR="004954B2" w:rsidRDefault="004954B2" w:rsidP="004954B2">
            <w:r>
              <w:rPr>
                <w:b/>
                <w:color w:val="990099"/>
              </w:rPr>
              <w:t>Aux boiler feed pump</w:t>
            </w:r>
          </w:p>
        </w:tc>
      </w:tr>
      <w:tr w:rsidR="004954B2" w14:paraId="0EA613A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09892C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boiler feed pump el. motor</w:t>
            </w:r>
          </w:p>
        </w:tc>
        <w:tc>
          <w:tcPr>
            <w:tcW w:w="1745" w:type="dxa"/>
            <w:vAlign w:val="center"/>
          </w:tcPr>
          <w:p w14:paraId="2843493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85B842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9E91A6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EA73D54" w14:textId="77777777" w:rsidR="004954B2" w:rsidRDefault="004954B2" w:rsidP="004954B2">
            <w:pPr>
              <w:jc w:val="center"/>
            </w:pPr>
            <w:r>
              <w:t>3578.0</w:t>
            </w:r>
          </w:p>
        </w:tc>
        <w:tc>
          <w:tcPr>
            <w:tcW w:w="1028" w:type="dxa"/>
            <w:vAlign w:val="center"/>
          </w:tcPr>
          <w:p w14:paraId="20E8C42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CB9600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7E2B19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44C09F1" w14:textId="77777777" w:rsidR="004954B2" w:rsidRDefault="004954B2" w:rsidP="004954B2">
            <w:r>
              <w:t>Aux boiler feed pump</w:t>
            </w:r>
          </w:p>
        </w:tc>
        <w:tc>
          <w:tcPr>
            <w:tcW w:w="1745" w:type="dxa"/>
            <w:vAlign w:val="center"/>
          </w:tcPr>
          <w:p w14:paraId="44261F1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583AC9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780102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6F80A45" w14:textId="77777777" w:rsidR="004954B2" w:rsidRDefault="004954B2" w:rsidP="004954B2">
            <w:pPr>
              <w:jc w:val="center"/>
            </w:pPr>
            <w:r>
              <w:t>3578.0</w:t>
            </w:r>
          </w:p>
        </w:tc>
        <w:tc>
          <w:tcPr>
            <w:tcW w:w="1028" w:type="dxa"/>
            <w:vAlign w:val="center"/>
          </w:tcPr>
          <w:p w14:paraId="24AEE71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4E31D2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1EC247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EC4E0AD" w14:textId="77777777" w:rsidR="004954B2" w:rsidRDefault="004954B2" w:rsidP="004954B2">
            <w:r>
              <w:rPr>
                <w:b/>
                <w:color w:val="990099"/>
              </w:rPr>
              <w:t>Water spray pump</w:t>
            </w:r>
          </w:p>
        </w:tc>
      </w:tr>
      <w:tr w:rsidR="004954B2" w14:paraId="3104D96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B3EC37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Water spray pump el. motor</w:t>
            </w:r>
          </w:p>
        </w:tc>
        <w:tc>
          <w:tcPr>
            <w:tcW w:w="1745" w:type="dxa"/>
            <w:vAlign w:val="center"/>
          </w:tcPr>
          <w:p w14:paraId="01DE745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E2216F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CD7775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10945C1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1BC5C31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CDA629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48AEE4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21608A3" w14:textId="77777777" w:rsidR="004954B2" w:rsidRDefault="004954B2" w:rsidP="004954B2">
            <w:r>
              <w:t>Water spray pump</w:t>
            </w:r>
          </w:p>
        </w:tc>
        <w:tc>
          <w:tcPr>
            <w:tcW w:w="1745" w:type="dxa"/>
            <w:vAlign w:val="center"/>
          </w:tcPr>
          <w:p w14:paraId="4256071E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95BE2A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5145D2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9461ACE" w14:textId="77777777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617EF37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E4E7FD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9E401C" w14:paraId="3265B9F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0E4538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Aux external desuperheater feed pumps</w:t>
            </w:r>
          </w:p>
        </w:tc>
      </w:tr>
      <w:tr w:rsidR="004954B2" w14:paraId="6488DB4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39CE51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external desuperheater feed pump no1 el. motor</w:t>
            </w:r>
          </w:p>
        </w:tc>
        <w:tc>
          <w:tcPr>
            <w:tcW w:w="1745" w:type="dxa"/>
            <w:vAlign w:val="center"/>
          </w:tcPr>
          <w:p w14:paraId="350E914E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AE93C4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0BA023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AF438C5" w14:textId="63E8A4A7" w:rsidR="004954B2" w:rsidRDefault="004954B2" w:rsidP="004954B2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3632C54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4C6AA8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08-2024</w:t>
            </w:r>
          </w:p>
        </w:tc>
      </w:tr>
      <w:tr w:rsidR="004954B2" w14:paraId="540465F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152062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external desuperheater feed pump no1</w:t>
            </w:r>
          </w:p>
        </w:tc>
        <w:tc>
          <w:tcPr>
            <w:tcW w:w="1745" w:type="dxa"/>
            <w:vAlign w:val="center"/>
          </w:tcPr>
          <w:p w14:paraId="72C285DE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B9679F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6D24E0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D092796" w14:textId="2A37DEDA" w:rsidR="004954B2" w:rsidRDefault="004954B2" w:rsidP="004954B2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3340575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662B69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08-2024</w:t>
            </w:r>
          </w:p>
        </w:tc>
      </w:tr>
      <w:tr w:rsidR="004954B2" w14:paraId="33518A6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7C9D3F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external desuperheater feed pump no2 el. motor</w:t>
            </w:r>
          </w:p>
        </w:tc>
        <w:tc>
          <w:tcPr>
            <w:tcW w:w="1745" w:type="dxa"/>
            <w:vAlign w:val="center"/>
          </w:tcPr>
          <w:p w14:paraId="24D6370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90AB2A8" w14:textId="3C6D14B5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3A74B511" w14:textId="7062FFC1" w:rsidR="004954B2" w:rsidRDefault="004954B2" w:rsidP="004954B2">
            <w:pPr>
              <w:jc w:val="center"/>
            </w:pPr>
            <w:r w:rsidRPr="004B2D03">
              <w:t>77236</w:t>
            </w:r>
          </w:p>
        </w:tc>
        <w:tc>
          <w:tcPr>
            <w:tcW w:w="927" w:type="dxa"/>
            <w:vAlign w:val="center"/>
          </w:tcPr>
          <w:p w14:paraId="2A532571" w14:textId="5B83BE5A" w:rsidR="004954B2" w:rsidRDefault="004954B2" w:rsidP="004954B2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52D038D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921735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0E1C6B0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A381A3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ux external desuperheater feed pump no2</w:t>
            </w:r>
          </w:p>
        </w:tc>
        <w:tc>
          <w:tcPr>
            <w:tcW w:w="1745" w:type="dxa"/>
            <w:vAlign w:val="center"/>
          </w:tcPr>
          <w:p w14:paraId="355286A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A055465" w14:textId="682A5C15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79836D58" w14:textId="230D07C4" w:rsidR="004954B2" w:rsidRDefault="004954B2" w:rsidP="004954B2">
            <w:pPr>
              <w:jc w:val="center"/>
            </w:pPr>
            <w:r w:rsidRPr="004B2D03">
              <w:t>77236</w:t>
            </w:r>
          </w:p>
        </w:tc>
        <w:tc>
          <w:tcPr>
            <w:tcW w:w="927" w:type="dxa"/>
            <w:vAlign w:val="center"/>
          </w:tcPr>
          <w:p w14:paraId="4206D430" w14:textId="146D3110" w:rsidR="004954B2" w:rsidRDefault="004954B2" w:rsidP="004954B2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1B06FBC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5F68A1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01457C9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3438B57" w14:textId="77777777" w:rsidR="004954B2" w:rsidRDefault="004954B2" w:rsidP="004954B2">
            <w:r>
              <w:rPr>
                <w:b/>
                <w:color w:val="990099"/>
              </w:rPr>
              <w:t>Vacuum pumps</w:t>
            </w:r>
          </w:p>
        </w:tc>
      </w:tr>
      <w:tr w:rsidR="004954B2" w14:paraId="4926023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1C9B3F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Vacuum pump no1 el. motor</w:t>
            </w:r>
          </w:p>
        </w:tc>
        <w:tc>
          <w:tcPr>
            <w:tcW w:w="1745" w:type="dxa"/>
            <w:vAlign w:val="center"/>
          </w:tcPr>
          <w:p w14:paraId="12095E3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C709A0F" w14:textId="11C8232C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56D2F3C2" w14:textId="3DC2E103" w:rsidR="004954B2" w:rsidRDefault="004954B2" w:rsidP="004954B2">
            <w:pPr>
              <w:jc w:val="center"/>
            </w:pPr>
            <w:r w:rsidRPr="00587B52">
              <w:t>80840</w:t>
            </w:r>
          </w:p>
        </w:tc>
        <w:tc>
          <w:tcPr>
            <w:tcW w:w="927" w:type="dxa"/>
            <w:vAlign w:val="center"/>
          </w:tcPr>
          <w:p w14:paraId="75DE5029" w14:textId="5F371853" w:rsidR="004954B2" w:rsidRDefault="004954B2" w:rsidP="004954B2">
            <w:pPr>
              <w:jc w:val="center"/>
            </w:pPr>
            <w:r>
              <w:t>875.0</w:t>
            </w:r>
          </w:p>
        </w:tc>
        <w:tc>
          <w:tcPr>
            <w:tcW w:w="1028" w:type="dxa"/>
            <w:vAlign w:val="center"/>
          </w:tcPr>
          <w:p w14:paraId="6CB62A4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381E47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7CF46E7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22EF9A7" w14:textId="77777777" w:rsidR="004954B2" w:rsidRDefault="004954B2" w:rsidP="004954B2">
            <w:r>
              <w:t>Vacuum pump no1</w:t>
            </w:r>
          </w:p>
        </w:tc>
        <w:tc>
          <w:tcPr>
            <w:tcW w:w="1745" w:type="dxa"/>
            <w:vAlign w:val="center"/>
          </w:tcPr>
          <w:p w14:paraId="6F2C4C1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16EFE32" w14:textId="5FAD0416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6A1A8BB8" w14:textId="05C4A512" w:rsidR="004954B2" w:rsidRDefault="004954B2" w:rsidP="004954B2">
            <w:pPr>
              <w:jc w:val="center"/>
            </w:pPr>
            <w:r w:rsidRPr="00587B52">
              <w:t>80840</w:t>
            </w:r>
          </w:p>
        </w:tc>
        <w:tc>
          <w:tcPr>
            <w:tcW w:w="927" w:type="dxa"/>
            <w:vAlign w:val="center"/>
          </w:tcPr>
          <w:p w14:paraId="176EFD98" w14:textId="46CF7B3D" w:rsidR="004954B2" w:rsidRDefault="004954B2" w:rsidP="004954B2">
            <w:pPr>
              <w:jc w:val="center"/>
            </w:pPr>
            <w:r>
              <w:t>875.0</w:t>
            </w:r>
          </w:p>
        </w:tc>
        <w:tc>
          <w:tcPr>
            <w:tcW w:w="1028" w:type="dxa"/>
            <w:vAlign w:val="center"/>
          </w:tcPr>
          <w:p w14:paraId="18036B5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639A82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71F81BC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83F32C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Vacuum pump no2 el. motor</w:t>
            </w:r>
          </w:p>
        </w:tc>
        <w:tc>
          <w:tcPr>
            <w:tcW w:w="1745" w:type="dxa"/>
            <w:vAlign w:val="center"/>
          </w:tcPr>
          <w:p w14:paraId="3B8B20CE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37660FD" w14:textId="20B7AF66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4F73C82A" w14:textId="1A172479" w:rsidR="004954B2" w:rsidRDefault="004954B2" w:rsidP="004954B2">
            <w:pPr>
              <w:jc w:val="center"/>
            </w:pPr>
            <w:r>
              <w:t>81139</w:t>
            </w:r>
          </w:p>
        </w:tc>
        <w:tc>
          <w:tcPr>
            <w:tcW w:w="927" w:type="dxa"/>
            <w:vAlign w:val="center"/>
          </w:tcPr>
          <w:p w14:paraId="27D2CF92" w14:textId="7975A316" w:rsidR="004954B2" w:rsidRDefault="004954B2" w:rsidP="004954B2">
            <w:pPr>
              <w:jc w:val="center"/>
            </w:pPr>
            <w:r>
              <w:t>875.0</w:t>
            </w:r>
          </w:p>
        </w:tc>
        <w:tc>
          <w:tcPr>
            <w:tcW w:w="1028" w:type="dxa"/>
            <w:vAlign w:val="center"/>
          </w:tcPr>
          <w:p w14:paraId="5D71E57C" w14:textId="30FE7782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757DB0E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096FEB8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64E925C" w14:textId="77777777" w:rsidR="004954B2" w:rsidRDefault="004954B2" w:rsidP="004954B2">
            <w:r>
              <w:t>Vacuum pump no2</w:t>
            </w:r>
          </w:p>
        </w:tc>
        <w:tc>
          <w:tcPr>
            <w:tcW w:w="1745" w:type="dxa"/>
            <w:vAlign w:val="center"/>
          </w:tcPr>
          <w:p w14:paraId="1F51B10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C006E8C" w14:textId="2D3B7B16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579DBC03" w14:textId="6236EAF5" w:rsidR="004954B2" w:rsidRDefault="004954B2" w:rsidP="004954B2">
            <w:pPr>
              <w:jc w:val="center"/>
            </w:pPr>
            <w:r>
              <w:t>81139</w:t>
            </w:r>
          </w:p>
        </w:tc>
        <w:tc>
          <w:tcPr>
            <w:tcW w:w="927" w:type="dxa"/>
            <w:vAlign w:val="center"/>
          </w:tcPr>
          <w:p w14:paraId="5942A00C" w14:textId="2F6F9B29" w:rsidR="004954B2" w:rsidRDefault="004954B2" w:rsidP="004954B2">
            <w:pPr>
              <w:jc w:val="center"/>
            </w:pPr>
            <w:r>
              <w:t>875.0</w:t>
            </w:r>
          </w:p>
        </w:tc>
        <w:tc>
          <w:tcPr>
            <w:tcW w:w="1028" w:type="dxa"/>
            <w:vAlign w:val="center"/>
          </w:tcPr>
          <w:p w14:paraId="6C02C7D8" w14:textId="67A03441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41B9A15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2609257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5AAD70F" w14:textId="77777777" w:rsidR="004954B2" w:rsidRDefault="004954B2" w:rsidP="004954B2">
            <w:r>
              <w:rPr>
                <w:b/>
                <w:color w:val="990099"/>
              </w:rPr>
              <w:t>Hot water circulation pumps</w:t>
            </w:r>
          </w:p>
        </w:tc>
      </w:tr>
      <w:tr w:rsidR="004954B2" w14:paraId="69D35AF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7EEA62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ot water circulation pump no1 el. motor</w:t>
            </w:r>
          </w:p>
        </w:tc>
        <w:tc>
          <w:tcPr>
            <w:tcW w:w="1745" w:type="dxa"/>
            <w:vAlign w:val="center"/>
          </w:tcPr>
          <w:p w14:paraId="296956A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92D08E6" w14:textId="4AF72B49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5FBB320D" w14:textId="1D733937" w:rsidR="004954B2" w:rsidRDefault="004954B2" w:rsidP="004954B2">
            <w:pPr>
              <w:jc w:val="center"/>
            </w:pPr>
            <w:r w:rsidRPr="00BF3E28">
              <w:t>84959</w:t>
            </w:r>
          </w:p>
        </w:tc>
        <w:tc>
          <w:tcPr>
            <w:tcW w:w="927" w:type="dxa"/>
            <w:vAlign w:val="center"/>
          </w:tcPr>
          <w:p w14:paraId="2B7BF60A" w14:textId="3EAC52AC" w:rsidR="004954B2" w:rsidRDefault="004954B2" w:rsidP="004954B2">
            <w:pPr>
              <w:jc w:val="center"/>
            </w:pPr>
            <w:r>
              <w:t>1758.0</w:t>
            </w:r>
          </w:p>
        </w:tc>
        <w:tc>
          <w:tcPr>
            <w:tcW w:w="1028" w:type="dxa"/>
            <w:vAlign w:val="center"/>
          </w:tcPr>
          <w:p w14:paraId="4D9AA4E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0B48EB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3906D9B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C56A6A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ot water circulation pump no1</w:t>
            </w:r>
          </w:p>
        </w:tc>
        <w:tc>
          <w:tcPr>
            <w:tcW w:w="1745" w:type="dxa"/>
            <w:vAlign w:val="center"/>
          </w:tcPr>
          <w:p w14:paraId="534523F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E81DB4E" w14:textId="73EC782F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76C6FCA0" w14:textId="6A3C8E48" w:rsidR="004954B2" w:rsidRDefault="004954B2" w:rsidP="004954B2">
            <w:pPr>
              <w:jc w:val="center"/>
            </w:pPr>
            <w:r w:rsidRPr="00BF3E28">
              <w:t>84959</w:t>
            </w:r>
          </w:p>
        </w:tc>
        <w:tc>
          <w:tcPr>
            <w:tcW w:w="927" w:type="dxa"/>
            <w:vAlign w:val="center"/>
          </w:tcPr>
          <w:p w14:paraId="4AD6764B" w14:textId="356DFC9B" w:rsidR="004954B2" w:rsidRDefault="004954B2" w:rsidP="004954B2">
            <w:pPr>
              <w:jc w:val="center"/>
            </w:pPr>
            <w:r>
              <w:t>1758.0</w:t>
            </w:r>
          </w:p>
        </w:tc>
        <w:tc>
          <w:tcPr>
            <w:tcW w:w="1028" w:type="dxa"/>
            <w:vAlign w:val="center"/>
          </w:tcPr>
          <w:p w14:paraId="2084F1F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742641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3873189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6DC0C8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ot water circulation pump no2 el. motor</w:t>
            </w:r>
          </w:p>
        </w:tc>
        <w:tc>
          <w:tcPr>
            <w:tcW w:w="1745" w:type="dxa"/>
            <w:vAlign w:val="center"/>
          </w:tcPr>
          <w:p w14:paraId="52D8EA2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69C084D" w14:textId="57808E9D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0AF750E9" w14:textId="5528ACCA" w:rsidR="004954B2" w:rsidRDefault="004954B2" w:rsidP="004954B2">
            <w:pPr>
              <w:jc w:val="center"/>
            </w:pPr>
            <w:r w:rsidRPr="00BF3E28">
              <w:t>72518</w:t>
            </w:r>
          </w:p>
        </w:tc>
        <w:tc>
          <w:tcPr>
            <w:tcW w:w="927" w:type="dxa"/>
            <w:vAlign w:val="center"/>
          </w:tcPr>
          <w:p w14:paraId="4CE7B371" w14:textId="4C5EBCF8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6FDBC3C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CF1847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56CBA31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283AA3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Hot water circulation pump no2</w:t>
            </w:r>
          </w:p>
        </w:tc>
        <w:tc>
          <w:tcPr>
            <w:tcW w:w="1745" w:type="dxa"/>
            <w:vAlign w:val="center"/>
          </w:tcPr>
          <w:p w14:paraId="00257A1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8C8843D" w14:textId="69845B52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7F85FC7D" w14:textId="42E8AF04" w:rsidR="004954B2" w:rsidRDefault="004954B2" w:rsidP="004954B2">
            <w:pPr>
              <w:jc w:val="center"/>
            </w:pPr>
            <w:r w:rsidRPr="00BF3E28">
              <w:t>72518</w:t>
            </w:r>
          </w:p>
        </w:tc>
        <w:tc>
          <w:tcPr>
            <w:tcW w:w="927" w:type="dxa"/>
            <w:vAlign w:val="center"/>
          </w:tcPr>
          <w:p w14:paraId="523437F4" w14:textId="4F822217" w:rsidR="004954B2" w:rsidRDefault="004954B2" w:rsidP="004954B2">
            <w:pPr>
              <w:jc w:val="center"/>
            </w:pPr>
            <w:r>
              <w:t>1765.0</w:t>
            </w:r>
          </w:p>
        </w:tc>
        <w:tc>
          <w:tcPr>
            <w:tcW w:w="1028" w:type="dxa"/>
            <w:vAlign w:val="center"/>
          </w:tcPr>
          <w:p w14:paraId="38535EE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16BFCB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57D77C8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D3BBD3C" w14:textId="77777777" w:rsidR="004954B2" w:rsidRDefault="004954B2" w:rsidP="004954B2">
            <w:r>
              <w:rPr>
                <w:b/>
                <w:color w:val="990099"/>
              </w:rPr>
              <w:t>FWG distillate pumps</w:t>
            </w:r>
          </w:p>
        </w:tc>
      </w:tr>
      <w:tr w:rsidR="004954B2" w14:paraId="30F28B8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0D0A60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G distillate pump no1 el. motor</w:t>
            </w:r>
          </w:p>
        </w:tc>
        <w:tc>
          <w:tcPr>
            <w:tcW w:w="1745" w:type="dxa"/>
            <w:vAlign w:val="center"/>
          </w:tcPr>
          <w:p w14:paraId="5F7D23DE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ED5DBA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D57AEF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7DF2C44" w14:textId="77777777" w:rsidR="004954B2" w:rsidRDefault="004954B2" w:rsidP="004954B2">
            <w:pPr>
              <w:jc w:val="center"/>
            </w:pPr>
            <w:r>
              <w:t>3425.0</w:t>
            </w:r>
          </w:p>
        </w:tc>
        <w:tc>
          <w:tcPr>
            <w:tcW w:w="1028" w:type="dxa"/>
            <w:vAlign w:val="center"/>
          </w:tcPr>
          <w:p w14:paraId="07B208F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40DD00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4954B2" w14:paraId="3412B9C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3DEFACD" w14:textId="77777777" w:rsidR="004954B2" w:rsidRDefault="004954B2" w:rsidP="004954B2">
            <w:r>
              <w:t>FWG distillate pump no1</w:t>
            </w:r>
          </w:p>
        </w:tc>
        <w:tc>
          <w:tcPr>
            <w:tcW w:w="1745" w:type="dxa"/>
            <w:vAlign w:val="center"/>
          </w:tcPr>
          <w:p w14:paraId="7C487EF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43C74B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E55A0E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60AF916" w14:textId="77777777" w:rsidR="004954B2" w:rsidRDefault="004954B2" w:rsidP="004954B2">
            <w:pPr>
              <w:jc w:val="center"/>
            </w:pPr>
            <w:r>
              <w:t>3425.0</w:t>
            </w:r>
          </w:p>
        </w:tc>
        <w:tc>
          <w:tcPr>
            <w:tcW w:w="1028" w:type="dxa"/>
            <w:vAlign w:val="center"/>
          </w:tcPr>
          <w:p w14:paraId="7E02B72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9393E2A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4954B2" w14:paraId="19AE33D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D6E166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G distillate pump no2 el. motor</w:t>
            </w:r>
          </w:p>
        </w:tc>
        <w:tc>
          <w:tcPr>
            <w:tcW w:w="1745" w:type="dxa"/>
            <w:vAlign w:val="center"/>
          </w:tcPr>
          <w:p w14:paraId="135E6B1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83E82D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12DF16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A93F0CF" w14:textId="77777777" w:rsidR="004954B2" w:rsidRDefault="004954B2" w:rsidP="004954B2">
            <w:pPr>
              <w:jc w:val="center"/>
            </w:pPr>
            <w:r>
              <w:t>3425.0</w:t>
            </w:r>
          </w:p>
        </w:tc>
        <w:tc>
          <w:tcPr>
            <w:tcW w:w="1028" w:type="dxa"/>
            <w:vAlign w:val="center"/>
          </w:tcPr>
          <w:p w14:paraId="788A2BF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7C55DD9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7-2023</w:t>
            </w:r>
          </w:p>
        </w:tc>
      </w:tr>
      <w:tr w:rsidR="004954B2" w14:paraId="0FA322B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B066E34" w14:textId="77777777" w:rsidR="004954B2" w:rsidRDefault="004954B2" w:rsidP="004954B2">
            <w:r>
              <w:t>FWG distillate pump no2</w:t>
            </w:r>
          </w:p>
        </w:tc>
        <w:tc>
          <w:tcPr>
            <w:tcW w:w="1745" w:type="dxa"/>
            <w:vAlign w:val="center"/>
          </w:tcPr>
          <w:p w14:paraId="50BEB13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EA122C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6C12FE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C575614" w14:textId="77777777" w:rsidR="004954B2" w:rsidRDefault="004954B2" w:rsidP="004954B2">
            <w:pPr>
              <w:jc w:val="center"/>
            </w:pPr>
            <w:r>
              <w:t>3425.0</w:t>
            </w:r>
          </w:p>
        </w:tc>
        <w:tc>
          <w:tcPr>
            <w:tcW w:w="1028" w:type="dxa"/>
            <w:vAlign w:val="center"/>
          </w:tcPr>
          <w:p w14:paraId="3D8E411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562F023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7-08-2023</w:t>
            </w:r>
          </w:p>
        </w:tc>
      </w:tr>
      <w:tr w:rsidR="004954B2" w14:paraId="08A4779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077A292" w14:textId="77777777" w:rsidR="004954B2" w:rsidRDefault="004954B2" w:rsidP="004954B2">
            <w:r>
              <w:rPr>
                <w:b/>
                <w:color w:val="990099"/>
              </w:rPr>
              <w:t>FWG condensate pumps</w:t>
            </w:r>
          </w:p>
        </w:tc>
      </w:tr>
      <w:tr w:rsidR="004954B2" w14:paraId="11CB529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88C5FF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G condensate pump no1 el. motor</w:t>
            </w:r>
          </w:p>
        </w:tc>
        <w:tc>
          <w:tcPr>
            <w:tcW w:w="1745" w:type="dxa"/>
            <w:vAlign w:val="center"/>
          </w:tcPr>
          <w:p w14:paraId="2C4ADEC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F51A8D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AC7EE5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30EEBFA" w14:textId="77777777" w:rsidR="004954B2" w:rsidRDefault="004954B2" w:rsidP="004954B2">
            <w:pPr>
              <w:jc w:val="center"/>
            </w:pPr>
            <w:r>
              <w:t>2204.0</w:t>
            </w:r>
          </w:p>
        </w:tc>
        <w:tc>
          <w:tcPr>
            <w:tcW w:w="1028" w:type="dxa"/>
            <w:vAlign w:val="center"/>
          </w:tcPr>
          <w:p w14:paraId="5E7F990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01E9F1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4954B2" w14:paraId="2F84C24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02C14AA" w14:textId="77777777" w:rsidR="004954B2" w:rsidRDefault="004954B2" w:rsidP="004954B2">
            <w:r>
              <w:lastRenderedPageBreak/>
              <w:t>FWG condensate pump no1</w:t>
            </w:r>
          </w:p>
        </w:tc>
        <w:tc>
          <w:tcPr>
            <w:tcW w:w="1745" w:type="dxa"/>
            <w:vAlign w:val="center"/>
          </w:tcPr>
          <w:p w14:paraId="7621A53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3CCC2B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156D11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AA0BE7E" w14:textId="77777777" w:rsidR="004954B2" w:rsidRDefault="004954B2" w:rsidP="004954B2">
            <w:pPr>
              <w:jc w:val="center"/>
            </w:pPr>
            <w:r>
              <w:t>2204.0</w:t>
            </w:r>
          </w:p>
        </w:tc>
        <w:tc>
          <w:tcPr>
            <w:tcW w:w="1028" w:type="dxa"/>
            <w:vAlign w:val="center"/>
          </w:tcPr>
          <w:p w14:paraId="63B8BEC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17B3A9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4954B2" w14:paraId="5E5858C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31EC3F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G condensate pump no2 el. motor</w:t>
            </w:r>
          </w:p>
        </w:tc>
        <w:tc>
          <w:tcPr>
            <w:tcW w:w="1745" w:type="dxa"/>
            <w:vAlign w:val="center"/>
          </w:tcPr>
          <w:p w14:paraId="1E5092D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41E90E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3A9FAB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B03D735" w14:textId="77777777" w:rsidR="004954B2" w:rsidRDefault="004954B2" w:rsidP="004954B2">
            <w:pPr>
              <w:jc w:val="center"/>
            </w:pPr>
            <w:r>
              <w:t>2165.0</w:t>
            </w:r>
          </w:p>
        </w:tc>
        <w:tc>
          <w:tcPr>
            <w:tcW w:w="1028" w:type="dxa"/>
            <w:vAlign w:val="center"/>
          </w:tcPr>
          <w:p w14:paraId="3D63E3F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C2E7C03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7-2023</w:t>
            </w:r>
          </w:p>
        </w:tc>
      </w:tr>
      <w:tr w:rsidR="004954B2" w14:paraId="230DF96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E52B463" w14:textId="77777777" w:rsidR="004954B2" w:rsidRDefault="004954B2" w:rsidP="004954B2">
            <w:r>
              <w:t>FWG condensate pump no2</w:t>
            </w:r>
          </w:p>
        </w:tc>
        <w:tc>
          <w:tcPr>
            <w:tcW w:w="1745" w:type="dxa"/>
            <w:vAlign w:val="center"/>
          </w:tcPr>
          <w:p w14:paraId="45DF41F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0F247E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9BDDC2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3B2F56B" w14:textId="77777777" w:rsidR="004954B2" w:rsidRDefault="004954B2" w:rsidP="004954B2">
            <w:pPr>
              <w:jc w:val="center"/>
            </w:pPr>
            <w:r>
              <w:t>2165.0</w:t>
            </w:r>
          </w:p>
        </w:tc>
        <w:tc>
          <w:tcPr>
            <w:tcW w:w="1028" w:type="dxa"/>
            <w:vAlign w:val="center"/>
          </w:tcPr>
          <w:p w14:paraId="137DE76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0226873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07-2023</w:t>
            </w:r>
          </w:p>
        </w:tc>
      </w:tr>
      <w:tr w:rsidR="004954B2" w14:paraId="5742A95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A263817" w14:textId="77777777" w:rsidR="004954B2" w:rsidRDefault="004954B2" w:rsidP="004954B2">
            <w:r>
              <w:rPr>
                <w:b/>
                <w:color w:val="990099"/>
              </w:rPr>
              <w:t>FWG ejector pumps</w:t>
            </w:r>
          </w:p>
        </w:tc>
      </w:tr>
      <w:tr w:rsidR="004954B2" w14:paraId="3DEA27E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3683AE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 generator ejector pump no1 el. motor</w:t>
            </w:r>
          </w:p>
        </w:tc>
        <w:tc>
          <w:tcPr>
            <w:tcW w:w="1745" w:type="dxa"/>
            <w:vAlign w:val="center"/>
          </w:tcPr>
          <w:p w14:paraId="40A8EC9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B891E92" w14:textId="2FAA50BD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466685FB" w14:textId="554A6AAC" w:rsidR="004954B2" w:rsidRDefault="004954B2" w:rsidP="004954B2">
            <w:pPr>
              <w:jc w:val="center"/>
            </w:pPr>
            <w:r w:rsidRPr="004813A1">
              <w:t>69662</w:t>
            </w:r>
          </w:p>
        </w:tc>
        <w:tc>
          <w:tcPr>
            <w:tcW w:w="927" w:type="dxa"/>
            <w:vAlign w:val="center"/>
          </w:tcPr>
          <w:p w14:paraId="662EB7D6" w14:textId="167DDB71" w:rsidR="004954B2" w:rsidRDefault="004954B2" w:rsidP="004954B2">
            <w:pPr>
              <w:jc w:val="center"/>
            </w:pPr>
            <w:r>
              <w:t>1777.0</w:t>
            </w:r>
          </w:p>
        </w:tc>
        <w:tc>
          <w:tcPr>
            <w:tcW w:w="1028" w:type="dxa"/>
            <w:vAlign w:val="center"/>
          </w:tcPr>
          <w:p w14:paraId="294F7BC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94CAF3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2C402E1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B0A4DE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 generator ejector pump no1</w:t>
            </w:r>
          </w:p>
        </w:tc>
        <w:tc>
          <w:tcPr>
            <w:tcW w:w="1745" w:type="dxa"/>
            <w:vAlign w:val="center"/>
          </w:tcPr>
          <w:p w14:paraId="355B16C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2854F79" w14:textId="75582888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4F468882" w14:textId="540EA78A" w:rsidR="004954B2" w:rsidRDefault="004954B2" w:rsidP="004954B2">
            <w:pPr>
              <w:jc w:val="center"/>
            </w:pPr>
            <w:r w:rsidRPr="004813A1">
              <w:t>69662</w:t>
            </w:r>
          </w:p>
        </w:tc>
        <w:tc>
          <w:tcPr>
            <w:tcW w:w="927" w:type="dxa"/>
            <w:vAlign w:val="center"/>
          </w:tcPr>
          <w:p w14:paraId="5FEFBBDE" w14:textId="221CD2A6" w:rsidR="004954B2" w:rsidRDefault="004954B2" w:rsidP="004954B2">
            <w:pPr>
              <w:jc w:val="center"/>
            </w:pPr>
            <w:r>
              <w:t>1777.0</w:t>
            </w:r>
          </w:p>
        </w:tc>
        <w:tc>
          <w:tcPr>
            <w:tcW w:w="1028" w:type="dxa"/>
            <w:vAlign w:val="center"/>
          </w:tcPr>
          <w:p w14:paraId="0B071FE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B60664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1CE5019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53638E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 generator ejector pump no2 el. motor</w:t>
            </w:r>
          </w:p>
        </w:tc>
        <w:tc>
          <w:tcPr>
            <w:tcW w:w="1745" w:type="dxa"/>
            <w:vAlign w:val="center"/>
          </w:tcPr>
          <w:p w14:paraId="7C32918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B0588B6" w14:textId="46C9EE90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5E5A8F73" w14:textId="46AD54C1" w:rsidR="004954B2" w:rsidRDefault="004954B2" w:rsidP="004954B2">
            <w:pPr>
              <w:jc w:val="center"/>
            </w:pPr>
            <w:r w:rsidRPr="004813A1">
              <w:t>91618</w:t>
            </w:r>
          </w:p>
        </w:tc>
        <w:tc>
          <w:tcPr>
            <w:tcW w:w="927" w:type="dxa"/>
            <w:vAlign w:val="center"/>
          </w:tcPr>
          <w:p w14:paraId="533E06BE" w14:textId="7C00FDEC" w:rsidR="004954B2" w:rsidRDefault="004954B2" w:rsidP="004954B2">
            <w:pPr>
              <w:jc w:val="center"/>
            </w:pPr>
            <w:r>
              <w:t>1777.0</w:t>
            </w:r>
          </w:p>
        </w:tc>
        <w:tc>
          <w:tcPr>
            <w:tcW w:w="1028" w:type="dxa"/>
            <w:vAlign w:val="center"/>
          </w:tcPr>
          <w:p w14:paraId="0D958A4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CE79FA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21C4BB4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87BE17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 generator ejector pump no2</w:t>
            </w:r>
          </w:p>
        </w:tc>
        <w:tc>
          <w:tcPr>
            <w:tcW w:w="1745" w:type="dxa"/>
            <w:vAlign w:val="center"/>
          </w:tcPr>
          <w:p w14:paraId="63856E9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0F17BD1" w14:textId="4D1A49A2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1B27C14B" w14:textId="69344747" w:rsidR="004954B2" w:rsidRDefault="004954B2" w:rsidP="004954B2">
            <w:pPr>
              <w:jc w:val="center"/>
            </w:pPr>
            <w:r w:rsidRPr="004813A1">
              <w:t>91618</w:t>
            </w:r>
          </w:p>
        </w:tc>
        <w:tc>
          <w:tcPr>
            <w:tcW w:w="927" w:type="dxa"/>
            <w:vAlign w:val="center"/>
          </w:tcPr>
          <w:p w14:paraId="5F2F0ED8" w14:textId="7BEDCF79" w:rsidR="004954B2" w:rsidRDefault="004954B2" w:rsidP="004954B2">
            <w:pPr>
              <w:jc w:val="center"/>
            </w:pPr>
            <w:r>
              <w:t>1777.0</w:t>
            </w:r>
          </w:p>
        </w:tc>
        <w:tc>
          <w:tcPr>
            <w:tcW w:w="1028" w:type="dxa"/>
            <w:vAlign w:val="center"/>
          </w:tcPr>
          <w:p w14:paraId="2B5961F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F0F1C7D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:rsidRPr="009E401C" w14:paraId="14BB70E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350904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Package air condition CFW pump</w:t>
            </w:r>
          </w:p>
        </w:tc>
      </w:tr>
      <w:tr w:rsidR="004954B2" w14:paraId="0020C08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5E5F1A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ir condition CFW pump el. motor</w:t>
            </w:r>
          </w:p>
        </w:tc>
        <w:tc>
          <w:tcPr>
            <w:tcW w:w="1745" w:type="dxa"/>
            <w:vAlign w:val="center"/>
          </w:tcPr>
          <w:p w14:paraId="1173866E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7F8F4D1" w14:textId="0A3A01D2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44D4BB02" w14:textId="67E2729A" w:rsidR="004954B2" w:rsidRDefault="004954B2" w:rsidP="004954B2">
            <w:pPr>
              <w:jc w:val="center"/>
            </w:pPr>
            <w:r w:rsidRPr="00D6331C">
              <w:t>154148</w:t>
            </w:r>
          </w:p>
        </w:tc>
        <w:tc>
          <w:tcPr>
            <w:tcW w:w="927" w:type="dxa"/>
            <w:vAlign w:val="center"/>
          </w:tcPr>
          <w:p w14:paraId="301727B3" w14:textId="2D3BC59E" w:rsidR="004954B2" w:rsidRDefault="004954B2" w:rsidP="004954B2">
            <w:pPr>
              <w:jc w:val="center"/>
            </w:pPr>
            <w:r>
              <w:t>2541.0</w:t>
            </w:r>
          </w:p>
        </w:tc>
        <w:tc>
          <w:tcPr>
            <w:tcW w:w="1028" w:type="dxa"/>
            <w:vAlign w:val="center"/>
          </w:tcPr>
          <w:p w14:paraId="035ACE0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D9FA24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685C62C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385D86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ackage air condition CFW pump</w:t>
            </w:r>
          </w:p>
        </w:tc>
        <w:tc>
          <w:tcPr>
            <w:tcW w:w="1745" w:type="dxa"/>
            <w:vAlign w:val="center"/>
          </w:tcPr>
          <w:p w14:paraId="40CAA79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98CA728" w14:textId="69191610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63F585EA" w14:textId="269AF83C" w:rsidR="004954B2" w:rsidRDefault="004954B2" w:rsidP="004954B2">
            <w:pPr>
              <w:jc w:val="center"/>
            </w:pPr>
            <w:r w:rsidRPr="00D6331C">
              <w:t>154148</w:t>
            </w:r>
          </w:p>
        </w:tc>
        <w:tc>
          <w:tcPr>
            <w:tcW w:w="927" w:type="dxa"/>
            <w:vAlign w:val="center"/>
          </w:tcPr>
          <w:p w14:paraId="5D1F60C9" w14:textId="753C46E9" w:rsidR="004954B2" w:rsidRDefault="004954B2" w:rsidP="004954B2">
            <w:pPr>
              <w:jc w:val="center"/>
            </w:pPr>
            <w:r>
              <w:t>2541.0</w:t>
            </w:r>
          </w:p>
        </w:tc>
        <w:tc>
          <w:tcPr>
            <w:tcW w:w="1028" w:type="dxa"/>
            <w:vAlign w:val="center"/>
          </w:tcPr>
          <w:p w14:paraId="17D0E5C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40AAB5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:rsidRPr="009E401C" w14:paraId="36A691C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B473AC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Main turbine Aux LO pumps</w:t>
            </w:r>
          </w:p>
        </w:tc>
      </w:tr>
      <w:tr w:rsidR="004954B2" w14:paraId="5E539F7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F333C9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turbine aux LO pump no1 el. motor</w:t>
            </w:r>
          </w:p>
        </w:tc>
        <w:tc>
          <w:tcPr>
            <w:tcW w:w="1745" w:type="dxa"/>
            <w:vAlign w:val="center"/>
          </w:tcPr>
          <w:p w14:paraId="5BA8104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9860A3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6432C0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9FC39DE" w14:textId="11877968" w:rsidR="004954B2" w:rsidRDefault="004954B2" w:rsidP="004954B2">
            <w:pPr>
              <w:jc w:val="center"/>
            </w:pPr>
            <w:r>
              <w:t>1775.0</w:t>
            </w:r>
          </w:p>
        </w:tc>
        <w:tc>
          <w:tcPr>
            <w:tcW w:w="1028" w:type="dxa"/>
            <w:vAlign w:val="center"/>
          </w:tcPr>
          <w:p w14:paraId="3C44DE2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90A61B8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4954B2" w14:paraId="1553EED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91A81D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turbine aux LO pump no1</w:t>
            </w:r>
          </w:p>
        </w:tc>
        <w:tc>
          <w:tcPr>
            <w:tcW w:w="1745" w:type="dxa"/>
            <w:vAlign w:val="center"/>
          </w:tcPr>
          <w:p w14:paraId="18F3B92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912A87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BD4D56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F0B04BD" w14:textId="37FCE398" w:rsidR="004954B2" w:rsidRDefault="004954B2" w:rsidP="004954B2">
            <w:pPr>
              <w:jc w:val="center"/>
            </w:pPr>
            <w:r>
              <w:t>1775.0</w:t>
            </w:r>
          </w:p>
        </w:tc>
        <w:tc>
          <w:tcPr>
            <w:tcW w:w="1028" w:type="dxa"/>
            <w:vAlign w:val="center"/>
          </w:tcPr>
          <w:p w14:paraId="14C1B55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6563C4B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4954B2" w14:paraId="7217E75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FFEE05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turbine aux LO pump no2 el. motor</w:t>
            </w:r>
          </w:p>
        </w:tc>
        <w:tc>
          <w:tcPr>
            <w:tcW w:w="1745" w:type="dxa"/>
            <w:vAlign w:val="center"/>
          </w:tcPr>
          <w:p w14:paraId="7FF207F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3290ADE" w14:textId="7BB4185B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5892A2AA" w14:textId="6B5C7017" w:rsidR="004954B2" w:rsidRDefault="004954B2" w:rsidP="004954B2">
            <w:pPr>
              <w:jc w:val="center"/>
            </w:pPr>
            <w:r>
              <w:t>62457</w:t>
            </w:r>
          </w:p>
        </w:tc>
        <w:tc>
          <w:tcPr>
            <w:tcW w:w="927" w:type="dxa"/>
            <w:vAlign w:val="center"/>
          </w:tcPr>
          <w:p w14:paraId="0C77408F" w14:textId="09116C73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55F46E89" w14:textId="7C7A2D33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1D416DA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21404FE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A121E3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turbine aux LO pump no2</w:t>
            </w:r>
          </w:p>
        </w:tc>
        <w:tc>
          <w:tcPr>
            <w:tcW w:w="1745" w:type="dxa"/>
            <w:vAlign w:val="center"/>
          </w:tcPr>
          <w:p w14:paraId="441DED5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B26CF6A" w14:textId="7624EAEB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2AEFE0D0" w14:textId="79549040" w:rsidR="004954B2" w:rsidRDefault="004954B2" w:rsidP="004954B2">
            <w:pPr>
              <w:jc w:val="center"/>
            </w:pPr>
            <w:r>
              <w:t>62457</w:t>
            </w:r>
          </w:p>
        </w:tc>
        <w:tc>
          <w:tcPr>
            <w:tcW w:w="927" w:type="dxa"/>
            <w:vAlign w:val="center"/>
          </w:tcPr>
          <w:p w14:paraId="4F905418" w14:textId="3471853B" w:rsidR="004954B2" w:rsidRDefault="004954B2" w:rsidP="004954B2">
            <w:pPr>
              <w:jc w:val="center"/>
            </w:pPr>
            <w:r>
              <w:t>1785.0</w:t>
            </w:r>
          </w:p>
        </w:tc>
        <w:tc>
          <w:tcPr>
            <w:tcW w:w="1028" w:type="dxa"/>
            <w:vAlign w:val="center"/>
          </w:tcPr>
          <w:p w14:paraId="6EF6EFF6" w14:textId="0210FD1B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1260A90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2BC9EDC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B46F24B" w14:textId="77777777" w:rsidR="004954B2" w:rsidRDefault="004954B2" w:rsidP="004954B2">
            <w:r>
              <w:rPr>
                <w:b/>
                <w:color w:val="990099"/>
              </w:rPr>
              <w:t>Alternator Aux LO pumps</w:t>
            </w:r>
          </w:p>
        </w:tc>
      </w:tr>
      <w:tr w:rsidR="004954B2" w14:paraId="350D85B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CB2DC0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lternator aux LO pump no1 el. motor</w:t>
            </w:r>
          </w:p>
        </w:tc>
        <w:tc>
          <w:tcPr>
            <w:tcW w:w="1745" w:type="dxa"/>
            <w:vAlign w:val="center"/>
          </w:tcPr>
          <w:p w14:paraId="74AFED5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C319CC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658DE6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A58FA46" w14:textId="77777777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128615A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CF8EF9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2-10-2023</w:t>
            </w:r>
          </w:p>
        </w:tc>
      </w:tr>
      <w:tr w:rsidR="004954B2" w14:paraId="30F905D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2CEDCD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lternator aux LO pump no1</w:t>
            </w:r>
          </w:p>
        </w:tc>
        <w:tc>
          <w:tcPr>
            <w:tcW w:w="1745" w:type="dxa"/>
            <w:vAlign w:val="center"/>
          </w:tcPr>
          <w:p w14:paraId="34FA585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31C5C66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211778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322E138" w14:textId="77777777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0C26D8D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95A86F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418B14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C625EA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lternator aux LO pump no2 el. motor</w:t>
            </w:r>
          </w:p>
        </w:tc>
        <w:tc>
          <w:tcPr>
            <w:tcW w:w="1745" w:type="dxa"/>
            <w:vAlign w:val="center"/>
          </w:tcPr>
          <w:p w14:paraId="44D5FA1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FE7505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802F91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51AEA7B" w14:textId="77777777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64A2459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05410E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51580CD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256B2D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lternator aux LO pump no2</w:t>
            </w:r>
          </w:p>
        </w:tc>
        <w:tc>
          <w:tcPr>
            <w:tcW w:w="1745" w:type="dxa"/>
            <w:vAlign w:val="center"/>
          </w:tcPr>
          <w:p w14:paraId="031789E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911DB0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D0D58C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41430C7" w14:textId="77777777" w:rsidR="004954B2" w:rsidRDefault="004954B2" w:rsidP="004954B2">
            <w:pPr>
              <w:jc w:val="center"/>
            </w:pPr>
            <w:r>
              <w:t>1185.0</w:t>
            </w:r>
          </w:p>
        </w:tc>
        <w:tc>
          <w:tcPr>
            <w:tcW w:w="1028" w:type="dxa"/>
            <w:vAlign w:val="center"/>
          </w:tcPr>
          <w:p w14:paraId="159FEB4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311EA5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6F86FE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9F21410" w14:textId="77777777" w:rsidR="004954B2" w:rsidRDefault="004954B2" w:rsidP="004954B2">
            <w:r>
              <w:rPr>
                <w:b/>
                <w:color w:val="990099"/>
              </w:rPr>
              <w:t>Stern tube LO pumps</w:t>
            </w:r>
          </w:p>
        </w:tc>
      </w:tr>
      <w:tr w:rsidR="004954B2" w14:paraId="4A39519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3E8917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rn tube LO pump no1 el. motor</w:t>
            </w:r>
          </w:p>
        </w:tc>
        <w:tc>
          <w:tcPr>
            <w:tcW w:w="1745" w:type="dxa"/>
            <w:vAlign w:val="center"/>
          </w:tcPr>
          <w:p w14:paraId="1C2202D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FD4905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8B1E19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B297B4F" w14:textId="0534D5CF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16C6AE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74EEF2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7-04-2024</w:t>
            </w:r>
          </w:p>
        </w:tc>
      </w:tr>
      <w:tr w:rsidR="004954B2" w14:paraId="5733515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3FC881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rn tube LO pump no1</w:t>
            </w:r>
          </w:p>
        </w:tc>
        <w:tc>
          <w:tcPr>
            <w:tcW w:w="1745" w:type="dxa"/>
            <w:vAlign w:val="center"/>
          </w:tcPr>
          <w:p w14:paraId="59FEB47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B5D798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C0C943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99E460A" w14:textId="56FB279C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7F1BB7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FB25352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7-04-2024</w:t>
            </w:r>
          </w:p>
        </w:tc>
      </w:tr>
      <w:tr w:rsidR="004954B2" w14:paraId="0DE6557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6C5888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rn tube LO pump no2 el. motor</w:t>
            </w:r>
          </w:p>
        </w:tc>
        <w:tc>
          <w:tcPr>
            <w:tcW w:w="1745" w:type="dxa"/>
            <w:vAlign w:val="center"/>
          </w:tcPr>
          <w:p w14:paraId="43133C7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402AAF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566BA5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107CDA2" w14:textId="7C2B7B7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368AFD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22FC6B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3-03-2024</w:t>
            </w:r>
          </w:p>
        </w:tc>
      </w:tr>
      <w:tr w:rsidR="004954B2" w14:paraId="6525EFF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86A401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rn tube LO pump no2</w:t>
            </w:r>
          </w:p>
        </w:tc>
        <w:tc>
          <w:tcPr>
            <w:tcW w:w="1745" w:type="dxa"/>
            <w:vAlign w:val="center"/>
          </w:tcPr>
          <w:p w14:paraId="7F29046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39B962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2DD086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49818E8" w14:textId="2B2C5E5F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A004CA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88A853B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04-2024</w:t>
            </w:r>
          </w:p>
        </w:tc>
      </w:tr>
      <w:tr w:rsidR="004954B2" w:rsidRPr="009E401C" w14:paraId="4577168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B74A8A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Aft seal LO supplement pump</w:t>
            </w:r>
          </w:p>
        </w:tc>
      </w:tr>
      <w:tr w:rsidR="004954B2" w14:paraId="3F11830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4A7859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ft seal LO supplement pump el. motor</w:t>
            </w:r>
          </w:p>
        </w:tc>
        <w:tc>
          <w:tcPr>
            <w:tcW w:w="1745" w:type="dxa"/>
            <w:vAlign w:val="center"/>
          </w:tcPr>
          <w:p w14:paraId="29BBEDA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99A1C8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8454B9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571FD48" w14:textId="14FA26AB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10E7EA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41EDD02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64E6AA0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DDD3DB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Aft seal LO supplement pump</w:t>
            </w:r>
          </w:p>
        </w:tc>
        <w:tc>
          <w:tcPr>
            <w:tcW w:w="1745" w:type="dxa"/>
            <w:vAlign w:val="center"/>
          </w:tcPr>
          <w:p w14:paraId="4B95BE4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AB2262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F6E770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BD8ADEB" w14:textId="5BAA1B87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294E59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537B34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0618E35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016A917" w14:textId="77777777" w:rsidR="004954B2" w:rsidRDefault="004954B2" w:rsidP="004954B2">
            <w:r>
              <w:rPr>
                <w:b/>
                <w:color w:val="990099"/>
              </w:rPr>
              <w:t>LO purifiers</w:t>
            </w:r>
          </w:p>
        </w:tc>
      </w:tr>
      <w:tr w:rsidR="004954B2" w14:paraId="5E267E4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999393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 purifier no1 el. motor</w:t>
            </w:r>
          </w:p>
        </w:tc>
        <w:tc>
          <w:tcPr>
            <w:tcW w:w="1745" w:type="dxa"/>
            <w:vAlign w:val="center"/>
          </w:tcPr>
          <w:p w14:paraId="463579D9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0C905074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176B24B8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046C71A0" w14:textId="602D29C4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028" w:type="dxa"/>
            <w:vAlign w:val="center"/>
          </w:tcPr>
          <w:p w14:paraId="4F4FC53D" w14:textId="77777777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225" w:type="dxa"/>
            <w:vAlign w:val="center"/>
          </w:tcPr>
          <w:p w14:paraId="424EA54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08-2023</w:t>
            </w:r>
          </w:p>
        </w:tc>
      </w:tr>
      <w:tr w:rsidR="004954B2" w14:paraId="35AEB11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5C6AD68" w14:textId="77777777" w:rsidR="004954B2" w:rsidRDefault="004954B2" w:rsidP="004954B2">
            <w:r>
              <w:t>LO purifier no1</w:t>
            </w:r>
          </w:p>
        </w:tc>
        <w:tc>
          <w:tcPr>
            <w:tcW w:w="1745" w:type="dxa"/>
            <w:vAlign w:val="center"/>
          </w:tcPr>
          <w:p w14:paraId="31F712D3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6E99EA49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21BDF738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0FC1ED33" w14:textId="3FA83A71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028" w:type="dxa"/>
            <w:vAlign w:val="center"/>
          </w:tcPr>
          <w:p w14:paraId="1DB56671" w14:textId="77777777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225" w:type="dxa"/>
            <w:vAlign w:val="center"/>
          </w:tcPr>
          <w:p w14:paraId="5327B74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08-2023</w:t>
            </w:r>
          </w:p>
        </w:tc>
      </w:tr>
      <w:tr w:rsidR="004954B2" w14:paraId="054368C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9CC0C0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 purifier no2 el. motor</w:t>
            </w:r>
          </w:p>
        </w:tc>
        <w:tc>
          <w:tcPr>
            <w:tcW w:w="1745" w:type="dxa"/>
            <w:vAlign w:val="center"/>
          </w:tcPr>
          <w:p w14:paraId="73F6587C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4CAD751F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35730BA4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19926334" w14:textId="33D6CCA8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028" w:type="dxa"/>
            <w:vAlign w:val="center"/>
          </w:tcPr>
          <w:p w14:paraId="1FF48674" w14:textId="77777777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225" w:type="dxa"/>
            <w:vAlign w:val="center"/>
          </w:tcPr>
          <w:p w14:paraId="02D6CB5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3-03-2024</w:t>
            </w:r>
          </w:p>
        </w:tc>
      </w:tr>
      <w:tr w:rsidR="004954B2" w14:paraId="7A2EE01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61664AC" w14:textId="77777777" w:rsidR="004954B2" w:rsidRDefault="004954B2" w:rsidP="004954B2">
            <w:r>
              <w:t>LO purifier no2</w:t>
            </w:r>
          </w:p>
        </w:tc>
        <w:tc>
          <w:tcPr>
            <w:tcW w:w="1745" w:type="dxa"/>
            <w:vAlign w:val="center"/>
          </w:tcPr>
          <w:p w14:paraId="2420D991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1B475803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1B0830DA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2446D2CB" w14:textId="52760712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028" w:type="dxa"/>
            <w:vAlign w:val="center"/>
          </w:tcPr>
          <w:p w14:paraId="4C11870B" w14:textId="77777777" w:rsidR="004954B2" w:rsidRPr="009E401C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1225" w:type="dxa"/>
            <w:vAlign w:val="center"/>
          </w:tcPr>
          <w:p w14:paraId="57768DE8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9-05-2024</w:t>
            </w:r>
          </w:p>
        </w:tc>
      </w:tr>
      <w:tr w:rsidR="004954B2" w14:paraId="258FFA3F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3588269" w14:textId="77777777" w:rsidR="004954B2" w:rsidRDefault="004954B2" w:rsidP="004954B2">
            <w:r>
              <w:rPr>
                <w:b/>
                <w:color w:val="990099"/>
              </w:rPr>
              <w:lastRenderedPageBreak/>
              <w:t>LO purifier feed pumps</w:t>
            </w:r>
          </w:p>
        </w:tc>
      </w:tr>
      <w:tr w:rsidR="004954B2" w14:paraId="2F4F24E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F7FFF5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 purifier feed pump no1 el. motor</w:t>
            </w:r>
          </w:p>
        </w:tc>
        <w:tc>
          <w:tcPr>
            <w:tcW w:w="1745" w:type="dxa"/>
            <w:vAlign w:val="center"/>
          </w:tcPr>
          <w:p w14:paraId="0C740FF1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5B9447C6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62924BBF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2170CFE8" w14:textId="77777777" w:rsidR="004954B2" w:rsidRDefault="004954B2" w:rsidP="004954B2">
            <w:pPr>
              <w:jc w:val="center"/>
            </w:pPr>
            <w:r>
              <w:t>1286.0</w:t>
            </w:r>
          </w:p>
        </w:tc>
        <w:tc>
          <w:tcPr>
            <w:tcW w:w="1028" w:type="dxa"/>
            <w:vAlign w:val="center"/>
          </w:tcPr>
          <w:p w14:paraId="7FE4B1D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388B9D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2-09-2023</w:t>
            </w:r>
          </w:p>
        </w:tc>
      </w:tr>
      <w:tr w:rsidR="004954B2" w14:paraId="152147A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A46C48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 purifier feed pump no1</w:t>
            </w:r>
          </w:p>
        </w:tc>
        <w:tc>
          <w:tcPr>
            <w:tcW w:w="1745" w:type="dxa"/>
            <w:vAlign w:val="center"/>
          </w:tcPr>
          <w:p w14:paraId="57EE1B06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648FA6EB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76037B3B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7E9B7BEB" w14:textId="77777777" w:rsidR="004954B2" w:rsidRDefault="004954B2" w:rsidP="004954B2">
            <w:pPr>
              <w:jc w:val="center"/>
            </w:pPr>
            <w:r>
              <w:t>1286.0</w:t>
            </w:r>
          </w:p>
        </w:tc>
        <w:tc>
          <w:tcPr>
            <w:tcW w:w="1028" w:type="dxa"/>
            <w:vAlign w:val="center"/>
          </w:tcPr>
          <w:p w14:paraId="2DEDDF6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99F739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2-09-2023</w:t>
            </w:r>
          </w:p>
        </w:tc>
      </w:tr>
      <w:tr w:rsidR="004954B2" w14:paraId="2982DDD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8C6EAE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 purifier feed pump no2 el. motor</w:t>
            </w:r>
          </w:p>
        </w:tc>
        <w:tc>
          <w:tcPr>
            <w:tcW w:w="1745" w:type="dxa"/>
            <w:vAlign w:val="center"/>
          </w:tcPr>
          <w:p w14:paraId="422E3E7D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03201F73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026330AF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324F5C01" w14:textId="77777777" w:rsidR="004954B2" w:rsidRDefault="004954B2" w:rsidP="004954B2">
            <w:pPr>
              <w:jc w:val="center"/>
            </w:pPr>
            <w:r>
              <w:t>1140.0</w:t>
            </w:r>
          </w:p>
        </w:tc>
        <w:tc>
          <w:tcPr>
            <w:tcW w:w="1028" w:type="dxa"/>
            <w:vAlign w:val="center"/>
          </w:tcPr>
          <w:p w14:paraId="2989663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722B4E8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4954B2" w14:paraId="72F365B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C85EF8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 purifier feed pump no2</w:t>
            </w:r>
          </w:p>
        </w:tc>
        <w:tc>
          <w:tcPr>
            <w:tcW w:w="1745" w:type="dxa"/>
            <w:vAlign w:val="center"/>
          </w:tcPr>
          <w:p w14:paraId="5942E722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  <w:r w:rsidRPr="004954B2">
              <w:rPr>
                <w:lang w:val="en-US"/>
              </w:rPr>
              <w:t>Under full load, 30min after starting and after flushing separator</w:t>
            </w:r>
          </w:p>
        </w:tc>
        <w:tc>
          <w:tcPr>
            <w:tcW w:w="1134" w:type="dxa"/>
            <w:vAlign w:val="center"/>
          </w:tcPr>
          <w:p w14:paraId="76A9DC10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836" w:type="dxa"/>
            <w:vAlign w:val="center"/>
          </w:tcPr>
          <w:p w14:paraId="6D6C5469" w14:textId="77777777" w:rsidR="004954B2" w:rsidRPr="004954B2" w:rsidRDefault="004954B2" w:rsidP="004954B2">
            <w:pPr>
              <w:jc w:val="center"/>
              <w:rPr>
                <w:lang w:val="en-US"/>
              </w:rPr>
            </w:pPr>
          </w:p>
        </w:tc>
        <w:tc>
          <w:tcPr>
            <w:tcW w:w="927" w:type="dxa"/>
            <w:vAlign w:val="center"/>
          </w:tcPr>
          <w:p w14:paraId="6FEF310F" w14:textId="77777777" w:rsidR="004954B2" w:rsidRDefault="004954B2" w:rsidP="004954B2">
            <w:pPr>
              <w:jc w:val="center"/>
            </w:pPr>
            <w:r>
              <w:t>1140.0</w:t>
            </w:r>
          </w:p>
        </w:tc>
        <w:tc>
          <w:tcPr>
            <w:tcW w:w="1028" w:type="dxa"/>
            <w:vAlign w:val="center"/>
          </w:tcPr>
          <w:p w14:paraId="463A027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A7D460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12-2024</w:t>
            </w:r>
          </w:p>
        </w:tc>
      </w:tr>
      <w:tr w:rsidR="004954B2" w14:paraId="5F09BA2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E92C12C" w14:textId="77777777" w:rsidR="004954B2" w:rsidRDefault="004954B2" w:rsidP="004954B2">
            <w:r>
              <w:rPr>
                <w:b/>
                <w:color w:val="990099"/>
              </w:rPr>
              <w:t>MGO transfer pump</w:t>
            </w:r>
          </w:p>
        </w:tc>
      </w:tr>
      <w:tr w:rsidR="004954B2" w14:paraId="44B93A3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3367BA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GO transfer pump el. motor</w:t>
            </w:r>
          </w:p>
        </w:tc>
        <w:tc>
          <w:tcPr>
            <w:tcW w:w="1745" w:type="dxa"/>
            <w:vAlign w:val="center"/>
          </w:tcPr>
          <w:p w14:paraId="2C326C3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56E5CD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5EB617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20609A4" w14:textId="77777777" w:rsidR="004954B2" w:rsidRDefault="004954B2" w:rsidP="004954B2">
            <w:pPr>
              <w:jc w:val="center"/>
            </w:pPr>
            <w:r>
              <w:t>1140.0</w:t>
            </w:r>
          </w:p>
        </w:tc>
        <w:tc>
          <w:tcPr>
            <w:tcW w:w="1028" w:type="dxa"/>
            <w:vAlign w:val="center"/>
          </w:tcPr>
          <w:p w14:paraId="3CAC870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1C52F6D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B3EB10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0FA6297" w14:textId="77777777" w:rsidR="004954B2" w:rsidRDefault="004954B2" w:rsidP="004954B2">
            <w:r>
              <w:t>MGO transfer pump</w:t>
            </w:r>
          </w:p>
        </w:tc>
        <w:tc>
          <w:tcPr>
            <w:tcW w:w="1745" w:type="dxa"/>
            <w:vAlign w:val="center"/>
          </w:tcPr>
          <w:p w14:paraId="70A4E6D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138917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23211B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5DDB6BB" w14:textId="77777777" w:rsidR="004954B2" w:rsidRDefault="004954B2" w:rsidP="004954B2">
            <w:pPr>
              <w:jc w:val="center"/>
            </w:pPr>
            <w:r>
              <w:t>1140.0</w:t>
            </w:r>
          </w:p>
        </w:tc>
        <w:tc>
          <w:tcPr>
            <w:tcW w:w="1028" w:type="dxa"/>
            <w:vAlign w:val="center"/>
          </w:tcPr>
          <w:p w14:paraId="25B7D38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83A2F8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40AAB3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F192E1B" w14:textId="77777777" w:rsidR="004954B2" w:rsidRDefault="004954B2" w:rsidP="004954B2">
            <w:r>
              <w:rPr>
                <w:b/>
                <w:color w:val="990099"/>
              </w:rPr>
              <w:t>FO transfer pump</w:t>
            </w:r>
          </w:p>
        </w:tc>
      </w:tr>
      <w:tr w:rsidR="004954B2" w14:paraId="2791849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857E62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O transfer pump el. motor</w:t>
            </w:r>
          </w:p>
        </w:tc>
        <w:tc>
          <w:tcPr>
            <w:tcW w:w="1745" w:type="dxa"/>
            <w:vAlign w:val="center"/>
          </w:tcPr>
          <w:p w14:paraId="4F25395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21589E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F58782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0072998" w14:textId="77777777" w:rsidR="004954B2" w:rsidRDefault="004954B2" w:rsidP="004954B2">
            <w:pPr>
              <w:jc w:val="center"/>
            </w:pPr>
            <w:r>
              <w:t>885.0</w:t>
            </w:r>
          </w:p>
        </w:tc>
        <w:tc>
          <w:tcPr>
            <w:tcW w:w="1028" w:type="dxa"/>
            <w:vAlign w:val="center"/>
          </w:tcPr>
          <w:p w14:paraId="1DD37E9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5AB4C0D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5411797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4983D9F" w14:textId="77777777" w:rsidR="004954B2" w:rsidRDefault="004954B2" w:rsidP="004954B2">
            <w:r>
              <w:t>FO transfer pump</w:t>
            </w:r>
          </w:p>
        </w:tc>
        <w:tc>
          <w:tcPr>
            <w:tcW w:w="1745" w:type="dxa"/>
            <w:vAlign w:val="center"/>
          </w:tcPr>
          <w:p w14:paraId="2F80A90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5E1F23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817404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F094167" w14:textId="77777777" w:rsidR="004954B2" w:rsidRDefault="004954B2" w:rsidP="004954B2">
            <w:pPr>
              <w:jc w:val="center"/>
            </w:pPr>
            <w:r>
              <w:t>885.0</w:t>
            </w:r>
          </w:p>
        </w:tc>
        <w:tc>
          <w:tcPr>
            <w:tcW w:w="1028" w:type="dxa"/>
            <w:vAlign w:val="center"/>
          </w:tcPr>
          <w:p w14:paraId="111ED80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7521C3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713007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D6DC45D" w14:textId="77777777" w:rsidR="004954B2" w:rsidRDefault="004954B2" w:rsidP="004954B2">
            <w:r>
              <w:rPr>
                <w:b/>
                <w:color w:val="990099"/>
              </w:rPr>
              <w:t>DO transfer pump</w:t>
            </w:r>
          </w:p>
        </w:tc>
      </w:tr>
      <w:tr w:rsidR="004954B2" w14:paraId="09CBA54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F05EFE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DO transfer pump el. motor</w:t>
            </w:r>
          </w:p>
        </w:tc>
        <w:tc>
          <w:tcPr>
            <w:tcW w:w="1745" w:type="dxa"/>
            <w:vAlign w:val="center"/>
          </w:tcPr>
          <w:p w14:paraId="51D0875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7E5178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AC3963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C669A76" w14:textId="77777777" w:rsidR="004954B2" w:rsidRDefault="004954B2" w:rsidP="004954B2">
            <w:pPr>
              <w:jc w:val="center"/>
            </w:pPr>
            <w:r>
              <w:t>1165.0</w:t>
            </w:r>
          </w:p>
        </w:tc>
        <w:tc>
          <w:tcPr>
            <w:tcW w:w="1028" w:type="dxa"/>
            <w:vAlign w:val="center"/>
          </w:tcPr>
          <w:p w14:paraId="0740A2F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5B7DDF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2038C4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4904605" w14:textId="77777777" w:rsidR="004954B2" w:rsidRDefault="004954B2" w:rsidP="004954B2">
            <w:r>
              <w:t>DO transfer pump</w:t>
            </w:r>
          </w:p>
        </w:tc>
        <w:tc>
          <w:tcPr>
            <w:tcW w:w="1745" w:type="dxa"/>
            <w:vAlign w:val="center"/>
          </w:tcPr>
          <w:p w14:paraId="0DDB149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8B2D35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F6226D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379D4F6" w14:textId="77777777" w:rsidR="004954B2" w:rsidRDefault="004954B2" w:rsidP="004954B2">
            <w:pPr>
              <w:jc w:val="center"/>
            </w:pPr>
            <w:r>
              <w:t>1165.0</w:t>
            </w:r>
          </w:p>
        </w:tc>
        <w:tc>
          <w:tcPr>
            <w:tcW w:w="1028" w:type="dxa"/>
            <w:vAlign w:val="center"/>
          </w:tcPr>
          <w:p w14:paraId="13EBB1C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40F823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210779F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D28D217" w14:textId="77777777" w:rsidR="004954B2" w:rsidRDefault="004954B2" w:rsidP="004954B2">
            <w:r>
              <w:rPr>
                <w:b/>
                <w:color w:val="990099"/>
              </w:rPr>
              <w:t>LO transfer pump</w:t>
            </w:r>
          </w:p>
        </w:tc>
      </w:tr>
      <w:tr w:rsidR="004954B2" w14:paraId="5FBAA6E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CCA029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O transfer pump el. motor</w:t>
            </w:r>
          </w:p>
        </w:tc>
        <w:tc>
          <w:tcPr>
            <w:tcW w:w="1745" w:type="dxa"/>
            <w:vAlign w:val="center"/>
          </w:tcPr>
          <w:p w14:paraId="6CD2A0E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77327A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7C580B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EE701A1" w14:textId="77777777" w:rsidR="004954B2" w:rsidRDefault="004954B2" w:rsidP="004954B2">
            <w:pPr>
              <w:jc w:val="center"/>
            </w:pPr>
            <w:r>
              <w:t>1155.0</w:t>
            </w:r>
          </w:p>
        </w:tc>
        <w:tc>
          <w:tcPr>
            <w:tcW w:w="1028" w:type="dxa"/>
            <w:vAlign w:val="center"/>
          </w:tcPr>
          <w:p w14:paraId="7F367CF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864025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F9B13A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6A11FCB" w14:textId="77777777" w:rsidR="004954B2" w:rsidRDefault="004954B2" w:rsidP="004954B2">
            <w:r>
              <w:t>LO transfer pump</w:t>
            </w:r>
          </w:p>
        </w:tc>
        <w:tc>
          <w:tcPr>
            <w:tcW w:w="1745" w:type="dxa"/>
            <w:vAlign w:val="center"/>
          </w:tcPr>
          <w:p w14:paraId="3E4D739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C58D86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771B74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0905DC2" w14:textId="77777777" w:rsidR="004954B2" w:rsidRDefault="004954B2" w:rsidP="004954B2">
            <w:pPr>
              <w:jc w:val="center"/>
            </w:pPr>
            <w:r>
              <w:t>1155.0</w:t>
            </w:r>
          </w:p>
        </w:tc>
        <w:tc>
          <w:tcPr>
            <w:tcW w:w="1028" w:type="dxa"/>
            <w:vAlign w:val="center"/>
          </w:tcPr>
          <w:p w14:paraId="5D699BD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78C6212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896E35F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B4D893F" w14:textId="77777777" w:rsidR="004954B2" w:rsidRDefault="004954B2" w:rsidP="004954B2">
            <w:r>
              <w:rPr>
                <w:b/>
                <w:color w:val="990099"/>
              </w:rPr>
              <w:t>LSGO transfer pump</w:t>
            </w:r>
          </w:p>
        </w:tc>
      </w:tr>
      <w:tr w:rsidR="004954B2" w14:paraId="7127301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F9D70C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SGO transfer pump el. motor</w:t>
            </w:r>
          </w:p>
        </w:tc>
        <w:tc>
          <w:tcPr>
            <w:tcW w:w="1745" w:type="dxa"/>
            <w:vAlign w:val="center"/>
          </w:tcPr>
          <w:p w14:paraId="75FD58A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33E623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B49F11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EB36396" w14:textId="27EEE6BB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30055F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EEFB3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A185E1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76CB00F" w14:textId="77777777" w:rsidR="004954B2" w:rsidRDefault="004954B2" w:rsidP="004954B2">
            <w:r>
              <w:t>LSGO transfer pump</w:t>
            </w:r>
          </w:p>
        </w:tc>
        <w:tc>
          <w:tcPr>
            <w:tcW w:w="1745" w:type="dxa"/>
            <w:vAlign w:val="center"/>
          </w:tcPr>
          <w:p w14:paraId="6FAAF0D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BE717B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B85A19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09617F2" w14:textId="131661DD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92167D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198B30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2DF69E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3DF918C" w14:textId="77777777" w:rsidR="004954B2" w:rsidRDefault="004954B2" w:rsidP="004954B2">
            <w:r>
              <w:rPr>
                <w:b/>
                <w:color w:val="990099"/>
              </w:rPr>
              <w:t>FWD HFO transfer pump</w:t>
            </w:r>
          </w:p>
        </w:tc>
      </w:tr>
      <w:tr w:rsidR="004954B2" w14:paraId="2FCA5B7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FED6AD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D HFO transfer pump el. motor</w:t>
            </w:r>
          </w:p>
        </w:tc>
        <w:tc>
          <w:tcPr>
            <w:tcW w:w="1745" w:type="dxa"/>
            <w:vAlign w:val="center"/>
          </w:tcPr>
          <w:p w14:paraId="0228003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39BFBB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2138F5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36FE05D" w14:textId="77777777" w:rsidR="004954B2" w:rsidRDefault="004954B2" w:rsidP="004954B2">
            <w:pPr>
              <w:jc w:val="center"/>
            </w:pPr>
            <w:r>
              <w:t>885.0</w:t>
            </w:r>
          </w:p>
        </w:tc>
        <w:tc>
          <w:tcPr>
            <w:tcW w:w="1028" w:type="dxa"/>
            <w:vAlign w:val="center"/>
          </w:tcPr>
          <w:p w14:paraId="55FF3A1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B651459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4954B2" w14:paraId="1AA812C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122F857" w14:textId="77777777" w:rsidR="004954B2" w:rsidRDefault="004954B2" w:rsidP="004954B2">
            <w:r>
              <w:t>FWD HFO transfer pump</w:t>
            </w:r>
          </w:p>
        </w:tc>
        <w:tc>
          <w:tcPr>
            <w:tcW w:w="1745" w:type="dxa"/>
            <w:vAlign w:val="center"/>
          </w:tcPr>
          <w:p w14:paraId="359DBF8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FC87D8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985465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8E75EFB" w14:textId="77777777" w:rsidR="004954B2" w:rsidRDefault="004954B2" w:rsidP="004954B2">
            <w:pPr>
              <w:jc w:val="center"/>
            </w:pPr>
            <w:r>
              <w:t>885.0</w:t>
            </w:r>
          </w:p>
        </w:tc>
        <w:tc>
          <w:tcPr>
            <w:tcW w:w="1028" w:type="dxa"/>
            <w:vAlign w:val="center"/>
          </w:tcPr>
          <w:p w14:paraId="7F33769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459233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4954B2" w14:paraId="175EA01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CE424A5" w14:textId="77777777" w:rsidR="004954B2" w:rsidRDefault="004954B2" w:rsidP="004954B2">
            <w:r>
              <w:rPr>
                <w:b/>
                <w:color w:val="990099"/>
              </w:rPr>
              <w:t>FW transfer pump</w:t>
            </w:r>
          </w:p>
        </w:tc>
      </w:tr>
      <w:tr w:rsidR="004954B2" w14:paraId="3D4A940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42F62A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 transfer pump el. motor</w:t>
            </w:r>
          </w:p>
        </w:tc>
        <w:tc>
          <w:tcPr>
            <w:tcW w:w="1745" w:type="dxa"/>
            <w:vAlign w:val="center"/>
          </w:tcPr>
          <w:p w14:paraId="48E8562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43E7DA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C6619F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3FF3DCC" w14:textId="77777777" w:rsidR="004954B2" w:rsidRDefault="004954B2" w:rsidP="004954B2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61F29AD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32C15B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20AA94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11DBC5D" w14:textId="77777777" w:rsidR="004954B2" w:rsidRDefault="004954B2" w:rsidP="004954B2">
            <w:r>
              <w:t>FW transfer pump</w:t>
            </w:r>
          </w:p>
        </w:tc>
        <w:tc>
          <w:tcPr>
            <w:tcW w:w="1745" w:type="dxa"/>
            <w:vAlign w:val="center"/>
          </w:tcPr>
          <w:p w14:paraId="1CD0243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80AF3B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7350FE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9B09333" w14:textId="77777777" w:rsidR="004954B2" w:rsidRDefault="004954B2" w:rsidP="004954B2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760BC36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C54F36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7BCB22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E0D1A75" w14:textId="77777777" w:rsidR="004954B2" w:rsidRDefault="004954B2" w:rsidP="004954B2">
            <w:r>
              <w:rPr>
                <w:b/>
                <w:color w:val="990099"/>
              </w:rPr>
              <w:t>FW hydrophore pumps</w:t>
            </w:r>
          </w:p>
        </w:tc>
      </w:tr>
      <w:tr w:rsidR="004954B2" w14:paraId="54153BF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D0C409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 hydrophore pump no1 el. motor</w:t>
            </w:r>
          </w:p>
        </w:tc>
        <w:tc>
          <w:tcPr>
            <w:tcW w:w="1745" w:type="dxa"/>
            <w:vAlign w:val="center"/>
          </w:tcPr>
          <w:p w14:paraId="2A179FD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75B44D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36D724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8C5FD24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2E8CFE6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208BBB0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2-09-2023</w:t>
            </w:r>
          </w:p>
        </w:tc>
      </w:tr>
      <w:tr w:rsidR="004954B2" w14:paraId="17E5CAB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DAA0AEF" w14:textId="77777777" w:rsidR="004954B2" w:rsidRDefault="004954B2" w:rsidP="004954B2">
            <w:r>
              <w:t>FW hydrophore pump no1</w:t>
            </w:r>
          </w:p>
        </w:tc>
        <w:tc>
          <w:tcPr>
            <w:tcW w:w="1745" w:type="dxa"/>
            <w:vAlign w:val="center"/>
          </w:tcPr>
          <w:p w14:paraId="0F72400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D0E1D4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18658D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A0A98A7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338F1E2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4839B3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2-09-2023</w:t>
            </w:r>
          </w:p>
        </w:tc>
      </w:tr>
      <w:tr w:rsidR="004954B2" w14:paraId="4DD2D1B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59FC55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FW hydrophore pump no2 el. motor</w:t>
            </w:r>
          </w:p>
        </w:tc>
        <w:tc>
          <w:tcPr>
            <w:tcW w:w="1745" w:type="dxa"/>
            <w:vAlign w:val="center"/>
          </w:tcPr>
          <w:p w14:paraId="3D62B78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F26B75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B54588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DD4F74D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7E20310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40563C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6-10-2024</w:t>
            </w:r>
          </w:p>
        </w:tc>
      </w:tr>
      <w:tr w:rsidR="004954B2" w14:paraId="6BEB6F2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BC356CF" w14:textId="77777777" w:rsidR="004954B2" w:rsidRDefault="004954B2" w:rsidP="004954B2">
            <w:r>
              <w:t>FW hydrophore pump no2</w:t>
            </w:r>
          </w:p>
        </w:tc>
        <w:tc>
          <w:tcPr>
            <w:tcW w:w="1745" w:type="dxa"/>
            <w:vAlign w:val="center"/>
          </w:tcPr>
          <w:p w14:paraId="7FE5FF1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5770E0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362479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C620B6E" w14:textId="77777777" w:rsidR="004954B2" w:rsidRDefault="004954B2" w:rsidP="004954B2">
            <w:pPr>
              <w:jc w:val="center"/>
            </w:pPr>
            <w:r>
              <w:t>3500.0</w:t>
            </w:r>
          </w:p>
        </w:tc>
        <w:tc>
          <w:tcPr>
            <w:tcW w:w="1028" w:type="dxa"/>
            <w:vAlign w:val="center"/>
          </w:tcPr>
          <w:p w14:paraId="385D5A0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054451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6-10-2024</w:t>
            </w:r>
          </w:p>
        </w:tc>
      </w:tr>
      <w:tr w:rsidR="004954B2" w:rsidRPr="009E401C" w14:paraId="39C2C8D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214F9D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Main boiler FO supply pumps</w:t>
            </w:r>
          </w:p>
        </w:tc>
      </w:tr>
      <w:tr w:rsidR="004954B2" w14:paraId="667C934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09F980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boiler FO supply pump no1 el. motor</w:t>
            </w:r>
          </w:p>
        </w:tc>
        <w:tc>
          <w:tcPr>
            <w:tcW w:w="1745" w:type="dxa"/>
            <w:vAlign w:val="center"/>
          </w:tcPr>
          <w:p w14:paraId="0597252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279D56A" w14:textId="0A6422E4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66FD0CF8" w14:textId="61DD711C" w:rsidR="004954B2" w:rsidRDefault="004954B2" w:rsidP="004954B2">
            <w:pPr>
              <w:jc w:val="center"/>
            </w:pPr>
            <w:r w:rsidRPr="004813A1">
              <w:t>80303</w:t>
            </w:r>
          </w:p>
        </w:tc>
        <w:tc>
          <w:tcPr>
            <w:tcW w:w="927" w:type="dxa"/>
            <w:vAlign w:val="center"/>
          </w:tcPr>
          <w:p w14:paraId="14E76F47" w14:textId="690C5B92" w:rsidR="004954B2" w:rsidRDefault="004954B2" w:rsidP="004954B2">
            <w:pPr>
              <w:jc w:val="center"/>
            </w:pPr>
            <w:r>
              <w:t>1756.0</w:t>
            </w:r>
          </w:p>
        </w:tc>
        <w:tc>
          <w:tcPr>
            <w:tcW w:w="1028" w:type="dxa"/>
            <w:vAlign w:val="center"/>
          </w:tcPr>
          <w:p w14:paraId="0DA4B30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2753B9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40606C0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42A1EA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boiler FO supply pump no1</w:t>
            </w:r>
          </w:p>
        </w:tc>
        <w:tc>
          <w:tcPr>
            <w:tcW w:w="1745" w:type="dxa"/>
            <w:vAlign w:val="center"/>
          </w:tcPr>
          <w:p w14:paraId="6EE7993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5ED4F3C" w14:textId="1A21F018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3C0587A4" w14:textId="371F949D" w:rsidR="004954B2" w:rsidRDefault="004954B2" w:rsidP="004954B2">
            <w:pPr>
              <w:jc w:val="center"/>
            </w:pPr>
            <w:r w:rsidRPr="004813A1">
              <w:t>80303</w:t>
            </w:r>
          </w:p>
        </w:tc>
        <w:tc>
          <w:tcPr>
            <w:tcW w:w="927" w:type="dxa"/>
            <w:vAlign w:val="center"/>
          </w:tcPr>
          <w:p w14:paraId="3B31660F" w14:textId="4108BC68" w:rsidR="004954B2" w:rsidRDefault="004954B2" w:rsidP="004954B2">
            <w:pPr>
              <w:jc w:val="center"/>
            </w:pPr>
            <w:r>
              <w:t>1756.0</w:t>
            </w:r>
          </w:p>
        </w:tc>
        <w:tc>
          <w:tcPr>
            <w:tcW w:w="1028" w:type="dxa"/>
            <w:vAlign w:val="center"/>
          </w:tcPr>
          <w:p w14:paraId="7125323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B04C0A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7AF13D0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E1C8DA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lastRenderedPageBreak/>
              <w:t>Main boiler FO supply pump no2 el. motor</w:t>
            </w:r>
          </w:p>
        </w:tc>
        <w:tc>
          <w:tcPr>
            <w:tcW w:w="1745" w:type="dxa"/>
            <w:vAlign w:val="center"/>
          </w:tcPr>
          <w:p w14:paraId="3872FBF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E39D4DB" w14:textId="0730B495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7BA79505" w14:textId="5A6A4124" w:rsidR="004954B2" w:rsidRDefault="004954B2" w:rsidP="004954B2">
            <w:pPr>
              <w:jc w:val="center"/>
            </w:pPr>
            <w:r w:rsidRPr="00BF3E28">
              <w:t>70966</w:t>
            </w:r>
          </w:p>
        </w:tc>
        <w:tc>
          <w:tcPr>
            <w:tcW w:w="927" w:type="dxa"/>
            <w:vAlign w:val="center"/>
          </w:tcPr>
          <w:p w14:paraId="670CDB3F" w14:textId="56D1F3EA" w:rsidR="004954B2" w:rsidRDefault="004954B2" w:rsidP="004954B2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7343F89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1A4D0F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0519B09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3BE9F8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boiler FO supply pump no2</w:t>
            </w:r>
          </w:p>
        </w:tc>
        <w:tc>
          <w:tcPr>
            <w:tcW w:w="1745" w:type="dxa"/>
            <w:vAlign w:val="center"/>
          </w:tcPr>
          <w:p w14:paraId="12FA558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8AF2BCD" w14:textId="4F874ED8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63302D90" w14:textId="25863C13" w:rsidR="004954B2" w:rsidRDefault="004954B2" w:rsidP="004954B2">
            <w:pPr>
              <w:jc w:val="center"/>
            </w:pPr>
            <w:r w:rsidRPr="00BF3E28">
              <w:t>70966</w:t>
            </w:r>
          </w:p>
        </w:tc>
        <w:tc>
          <w:tcPr>
            <w:tcW w:w="927" w:type="dxa"/>
            <w:vAlign w:val="center"/>
          </w:tcPr>
          <w:p w14:paraId="4A50E233" w14:textId="40FAFB4F" w:rsidR="004954B2" w:rsidRDefault="004954B2" w:rsidP="004954B2">
            <w:pPr>
              <w:jc w:val="center"/>
            </w:pPr>
            <w:r>
              <w:t>1770.0</w:t>
            </w:r>
          </w:p>
        </w:tc>
        <w:tc>
          <w:tcPr>
            <w:tcW w:w="1028" w:type="dxa"/>
            <w:vAlign w:val="center"/>
          </w:tcPr>
          <w:p w14:paraId="1C02A62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CAD080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581B515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5974ABF" w14:textId="77777777" w:rsidR="004954B2" w:rsidRDefault="004954B2" w:rsidP="004954B2">
            <w:r>
              <w:rPr>
                <w:b/>
                <w:color w:val="990099"/>
              </w:rPr>
              <w:t>IGG chiller</w:t>
            </w:r>
          </w:p>
        </w:tc>
      </w:tr>
      <w:tr w:rsidR="004954B2" w14:paraId="197E767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B0C22D1" w14:textId="77777777" w:rsidR="004954B2" w:rsidRDefault="004954B2" w:rsidP="004954B2">
            <w:r>
              <w:t>IGG chiller el. motor</w:t>
            </w:r>
          </w:p>
        </w:tc>
        <w:tc>
          <w:tcPr>
            <w:tcW w:w="1745" w:type="dxa"/>
            <w:vAlign w:val="center"/>
          </w:tcPr>
          <w:p w14:paraId="0BA065D9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36FF8F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9AF125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C5F820C" w14:textId="5CB50B2A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70CFC8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840656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8-10-2024</w:t>
            </w:r>
          </w:p>
        </w:tc>
      </w:tr>
      <w:tr w:rsidR="004954B2" w14:paraId="32B0E18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3934B22" w14:textId="77777777" w:rsidR="004954B2" w:rsidRDefault="004954B2" w:rsidP="004954B2">
            <w:r>
              <w:t>IGG chiller</w:t>
            </w:r>
          </w:p>
        </w:tc>
        <w:tc>
          <w:tcPr>
            <w:tcW w:w="1745" w:type="dxa"/>
            <w:vAlign w:val="center"/>
          </w:tcPr>
          <w:p w14:paraId="64B62F0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C369A3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5C75A85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BE863AE" w14:textId="287A26B9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D44C90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2DFE71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8-10-2024</w:t>
            </w:r>
          </w:p>
        </w:tc>
      </w:tr>
      <w:tr w:rsidR="004954B2" w14:paraId="44A4041B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6C9BEA8" w14:textId="77777777" w:rsidR="004954B2" w:rsidRDefault="004954B2" w:rsidP="004954B2">
            <w:r>
              <w:rPr>
                <w:b/>
                <w:color w:val="990099"/>
              </w:rPr>
              <w:t>IGG blowers</w:t>
            </w:r>
          </w:p>
        </w:tc>
      </w:tr>
      <w:tr w:rsidR="004954B2" w14:paraId="5C24FE5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33E47D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GG blower no1 el. motor</w:t>
            </w:r>
          </w:p>
        </w:tc>
        <w:tc>
          <w:tcPr>
            <w:tcW w:w="1745" w:type="dxa"/>
            <w:vAlign w:val="center"/>
          </w:tcPr>
          <w:p w14:paraId="6755E5C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55C0C3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74E1B9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A850F67" w14:textId="712C403A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DACA7F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3B404B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B23491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23D9218" w14:textId="77777777" w:rsidR="004954B2" w:rsidRDefault="004954B2" w:rsidP="004954B2">
            <w:r>
              <w:t>IGG blower no1</w:t>
            </w:r>
          </w:p>
        </w:tc>
        <w:tc>
          <w:tcPr>
            <w:tcW w:w="1745" w:type="dxa"/>
            <w:vAlign w:val="center"/>
          </w:tcPr>
          <w:p w14:paraId="5F1A515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FAEB63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C92413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1DD9D65" w14:textId="49A8D3AD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DEC1C8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60F7C6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4F05648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3B7C58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GG blower no2 el. motor</w:t>
            </w:r>
          </w:p>
        </w:tc>
        <w:tc>
          <w:tcPr>
            <w:tcW w:w="1745" w:type="dxa"/>
            <w:vAlign w:val="center"/>
          </w:tcPr>
          <w:p w14:paraId="4C20D10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1FF303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5E881F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3CDF8F4" w14:textId="6CCD6F2F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FD492E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913FE0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19CB4A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CED7C69" w14:textId="77777777" w:rsidR="004954B2" w:rsidRDefault="004954B2" w:rsidP="004954B2">
            <w:r>
              <w:t>IGG blower no2</w:t>
            </w:r>
          </w:p>
        </w:tc>
        <w:tc>
          <w:tcPr>
            <w:tcW w:w="1745" w:type="dxa"/>
            <w:vAlign w:val="center"/>
          </w:tcPr>
          <w:p w14:paraId="5DCA8FE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F00516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A3F181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18BC4A8" w14:textId="202F480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A04318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DEBFED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484EEEA2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3CA709C" w14:textId="77777777" w:rsidR="004954B2" w:rsidRDefault="004954B2" w:rsidP="004954B2">
            <w:r>
              <w:rPr>
                <w:b/>
                <w:color w:val="990099"/>
              </w:rPr>
              <w:t>IGG dryer</w:t>
            </w:r>
          </w:p>
        </w:tc>
      </w:tr>
      <w:tr w:rsidR="004954B2" w14:paraId="1E0B27B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7258E2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GG dryer fan el. motor</w:t>
            </w:r>
          </w:p>
        </w:tc>
        <w:tc>
          <w:tcPr>
            <w:tcW w:w="1745" w:type="dxa"/>
            <w:vAlign w:val="center"/>
          </w:tcPr>
          <w:p w14:paraId="16CB24B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A4C635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F8ABDF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8A5A422" w14:textId="50EAE20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596A78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FA5FDEB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8-09-2024</w:t>
            </w:r>
          </w:p>
        </w:tc>
      </w:tr>
      <w:tr w:rsidR="004954B2" w14:paraId="3C71B2A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CFE8CF1" w14:textId="77777777" w:rsidR="004954B2" w:rsidRDefault="004954B2" w:rsidP="004954B2">
            <w:r>
              <w:rPr>
                <w:b/>
                <w:color w:val="990099"/>
              </w:rPr>
              <w:t>IGG fuel pump</w:t>
            </w:r>
          </w:p>
        </w:tc>
      </w:tr>
      <w:tr w:rsidR="004954B2" w14:paraId="6D733A8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0DF4D8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GG fuel pump el. motor</w:t>
            </w:r>
          </w:p>
        </w:tc>
        <w:tc>
          <w:tcPr>
            <w:tcW w:w="1745" w:type="dxa"/>
            <w:vAlign w:val="center"/>
          </w:tcPr>
          <w:p w14:paraId="41AD982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BB393F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33F7B1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561E277" w14:textId="5DEDE3D5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739E99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3C3111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17F811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89A30F3" w14:textId="77777777" w:rsidR="004954B2" w:rsidRDefault="004954B2" w:rsidP="004954B2">
            <w:r>
              <w:t>IGG fuel pump</w:t>
            </w:r>
          </w:p>
        </w:tc>
        <w:tc>
          <w:tcPr>
            <w:tcW w:w="1745" w:type="dxa"/>
            <w:vAlign w:val="center"/>
          </w:tcPr>
          <w:p w14:paraId="4E54D2B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7237FE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7EDC1B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72C6CCF" w14:textId="0A4A528D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E56FBF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A0C35F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8D545BB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3888EA5" w14:textId="77777777" w:rsidR="004954B2" w:rsidRDefault="004954B2" w:rsidP="004954B2">
            <w:r>
              <w:rPr>
                <w:b/>
                <w:color w:val="990099"/>
              </w:rPr>
              <w:t>IGG MGO supply pump</w:t>
            </w:r>
          </w:p>
        </w:tc>
      </w:tr>
      <w:tr w:rsidR="004954B2" w14:paraId="260A239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8E0DF1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GG MGO supply pump no1 el. motor</w:t>
            </w:r>
          </w:p>
        </w:tc>
        <w:tc>
          <w:tcPr>
            <w:tcW w:w="1745" w:type="dxa"/>
            <w:vAlign w:val="center"/>
          </w:tcPr>
          <w:p w14:paraId="65DB4C1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904284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F8A6F5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CDED30C" w14:textId="604D9B7A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B5336C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269F5D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4D5655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E04E8F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GG MGO supply pump no1</w:t>
            </w:r>
          </w:p>
        </w:tc>
        <w:tc>
          <w:tcPr>
            <w:tcW w:w="1745" w:type="dxa"/>
            <w:vAlign w:val="center"/>
          </w:tcPr>
          <w:p w14:paraId="4D6A4F0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265BC33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3F1940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5C94796" w14:textId="1C527043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5CC0AF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FCCF4B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C27AF1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99E092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GG MGO supply pump no2 el. motor</w:t>
            </w:r>
          </w:p>
        </w:tc>
        <w:tc>
          <w:tcPr>
            <w:tcW w:w="1745" w:type="dxa"/>
            <w:vAlign w:val="center"/>
          </w:tcPr>
          <w:p w14:paraId="7ED321A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4BF95E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4E6B7A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21F66DD" w14:textId="21A9851F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9BA222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4BCDAE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BEDB69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975861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GG MGO supply pump no2</w:t>
            </w:r>
          </w:p>
        </w:tc>
        <w:tc>
          <w:tcPr>
            <w:tcW w:w="1745" w:type="dxa"/>
            <w:vAlign w:val="center"/>
          </w:tcPr>
          <w:p w14:paraId="4CA4D2F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A3E9F6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F752EE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D95CFAD" w14:textId="7F64B460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74D05A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0DF91E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4128926D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981BC7B" w14:textId="77777777" w:rsidR="004954B2" w:rsidRDefault="004954B2" w:rsidP="004954B2">
            <w:r>
              <w:rPr>
                <w:b/>
                <w:color w:val="990099"/>
              </w:rPr>
              <w:t>Main air conditioning compressors</w:t>
            </w:r>
          </w:p>
        </w:tc>
      </w:tr>
      <w:tr w:rsidR="004954B2" w14:paraId="584E1A5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C862DF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air conditioning compressor no1 el. motor</w:t>
            </w:r>
          </w:p>
        </w:tc>
        <w:tc>
          <w:tcPr>
            <w:tcW w:w="1745" w:type="dxa"/>
            <w:vAlign w:val="center"/>
          </w:tcPr>
          <w:p w14:paraId="529E832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61A0C8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05FEBC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AE48BAF" w14:textId="77777777" w:rsidR="004954B2" w:rsidRDefault="004954B2" w:rsidP="004954B2">
            <w:pPr>
              <w:jc w:val="center"/>
            </w:pPr>
            <w:r>
              <w:t>1190.0</w:t>
            </w:r>
          </w:p>
        </w:tc>
        <w:tc>
          <w:tcPr>
            <w:tcW w:w="1028" w:type="dxa"/>
            <w:vAlign w:val="center"/>
          </w:tcPr>
          <w:p w14:paraId="7CCF650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B62CC8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2-01-2026</w:t>
            </w:r>
          </w:p>
        </w:tc>
      </w:tr>
      <w:tr w:rsidR="004954B2" w14:paraId="7F24449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7560CCB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air conditioning compressor no1</w:t>
            </w:r>
          </w:p>
        </w:tc>
        <w:tc>
          <w:tcPr>
            <w:tcW w:w="1745" w:type="dxa"/>
            <w:vAlign w:val="center"/>
          </w:tcPr>
          <w:p w14:paraId="4B35ABA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505F7D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10196F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50A8EB4" w14:textId="77777777" w:rsidR="004954B2" w:rsidRDefault="004954B2" w:rsidP="004954B2">
            <w:pPr>
              <w:jc w:val="center"/>
            </w:pPr>
            <w:r>
              <w:t>1190.0</w:t>
            </w:r>
          </w:p>
        </w:tc>
        <w:tc>
          <w:tcPr>
            <w:tcW w:w="1028" w:type="dxa"/>
            <w:vAlign w:val="center"/>
          </w:tcPr>
          <w:p w14:paraId="21114F9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027BA5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2-01-2026</w:t>
            </w:r>
          </w:p>
        </w:tc>
      </w:tr>
      <w:tr w:rsidR="004954B2" w14:paraId="33430D3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D683C6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air conditioning compressor no2 el. motor</w:t>
            </w:r>
          </w:p>
        </w:tc>
        <w:tc>
          <w:tcPr>
            <w:tcW w:w="1745" w:type="dxa"/>
            <w:vAlign w:val="center"/>
          </w:tcPr>
          <w:p w14:paraId="12E23CD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C44125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A815DF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FFEA0F3" w14:textId="77777777" w:rsidR="004954B2" w:rsidRDefault="004954B2" w:rsidP="004954B2">
            <w:pPr>
              <w:jc w:val="center"/>
            </w:pPr>
            <w:r>
              <w:t>1190.0</w:t>
            </w:r>
          </w:p>
        </w:tc>
        <w:tc>
          <w:tcPr>
            <w:tcW w:w="1028" w:type="dxa"/>
            <w:vAlign w:val="center"/>
          </w:tcPr>
          <w:p w14:paraId="26716A6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80C19B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06-2025</w:t>
            </w:r>
          </w:p>
        </w:tc>
      </w:tr>
      <w:tr w:rsidR="004954B2" w14:paraId="03D9E98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E5FF13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Main air conditioning compressor no2</w:t>
            </w:r>
          </w:p>
        </w:tc>
        <w:tc>
          <w:tcPr>
            <w:tcW w:w="1745" w:type="dxa"/>
            <w:vAlign w:val="center"/>
          </w:tcPr>
          <w:p w14:paraId="31B5C83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5CDA0E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CA33C2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D476367" w14:textId="77777777" w:rsidR="004954B2" w:rsidRDefault="004954B2" w:rsidP="004954B2">
            <w:pPr>
              <w:jc w:val="center"/>
            </w:pPr>
            <w:r>
              <w:t>1190.0</w:t>
            </w:r>
          </w:p>
        </w:tc>
        <w:tc>
          <w:tcPr>
            <w:tcW w:w="1028" w:type="dxa"/>
            <w:vAlign w:val="center"/>
          </w:tcPr>
          <w:p w14:paraId="36BD724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CD71F5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5-06-2025</w:t>
            </w:r>
          </w:p>
        </w:tc>
      </w:tr>
      <w:tr w:rsidR="004954B2" w14:paraId="1DEE9D4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9E0BE3A" w14:textId="77777777" w:rsidR="004954B2" w:rsidRDefault="004954B2" w:rsidP="004954B2">
            <w:r>
              <w:rPr>
                <w:b/>
                <w:color w:val="990099"/>
              </w:rPr>
              <w:t>Provision compressors</w:t>
            </w:r>
          </w:p>
        </w:tc>
      </w:tr>
      <w:tr w:rsidR="004954B2" w14:paraId="57399B9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61456F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rovision compressor no1 el. motor</w:t>
            </w:r>
          </w:p>
        </w:tc>
        <w:tc>
          <w:tcPr>
            <w:tcW w:w="1745" w:type="dxa"/>
            <w:vAlign w:val="center"/>
          </w:tcPr>
          <w:p w14:paraId="355998C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946C99B" w14:textId="7AFD3E7E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3BB12BCE" w14:textId="1F413677" w:rsidR="004954B2" w:rsidRDefault="004954B2" w:rsidP="004954B2">
            <w:pPr>
              <w:jc w:val="center"/>
            </w:pPr>
            <w:r>
              <w:t>36505</w:t>
            </w:r>
          </w:p>
        </w:tc>
        <w:tc>
          <w:tcPr>
            <w:tcW w:w="927" w:type="dxa"/>
            <w:vAlign w:val="center"/>
          </w:tcPr>
          <w:p w14:paraId="16EA5847" w14:textId="47A5F773" w:rsidR="004954B2" w:rsidRDefault="004954B2" w:rsidP="004954B2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3749587C" w14:textId="4512C96C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13D46BD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6037E84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81338E3" w14:textId="77777777" w:rsidR="004954B2" w:rsidRDefault="004954B2" w:rsidP="004954B2">
            <w:r>
              <w:t>Provision compressor no1</w:t>
            </w:r>
          </w:p>
        </w:tc>
        <w:tc>
          <w:tcPr>
            <w:tcW w:w="1745" w:type="dxa"/>
            <w:vAlign w:val="center"/>
          </w:tcPr>
          <w:p w14:paraId="747A436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1792961" w14:textId="7CC61B7B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7035290E" w14:textId="418A5992" w:rsidR="004954B2" w:rsidRDefault="004954B2" w:rsidP="004954B2">
            <w:pPr>
              <w:jc w:val="center"/>
            </w:pPr>
            <w:r>
              <w:t>36505</w:t>
            </w:r>
          </w:p>
        </w:tc>
        <w:tc>
          <w:tcPr>
            <w:tcW w:w="927" w:type="dxa"/>
            <w:vAlign w:val="center"/>
          </w:tcPr>
          <w:p w14:paraId="4274EE7B" w14:textId="4D124E23" w:rsidR="004954B2" w:rsidRDefault="004954B2" w:rsidP="004954B2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1AEDA9D8" w14:textId="524C7227" w:rsidR="004954B2" w:rsidRDefault="004954B2" w:rsidP="004954B2">
            <w:pPr>
              <w:jc w:val="center"/>
            </w:pPr>
            <w:r>
              <w:t>05-03-26</w:t>
            </w:r>
          </w:p>
        </w:tc>
        <w:tc>
          <w:tcPr>
            <w:tcW w:w="1225" w:type="dxa"/>
            <w:vAlign w:val="center"/>
          </w:tcPr>
          <w:p w14:paraId="2A99900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3-06-2026</w:t>
            </w:r>
          </w:p>
        </w:tc>
      </w:tr>
      <w:tr w:rsidR="004954B2" w14:paraId="3A33AC1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BD62C4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rovision compressor no2 el. motor</w:t>
            </w:r>
          </w:p>
        </w:tc>
        <w:tc>
          <w:tcPr>
            <w:tcW w:w="1745" w:type="dxa"/>
            <w:vAlign w:val="center"/>
          </w:tcPr>
          <w:p w14:paraId="426C924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A339CE1" w14:textId="59C4176F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091658B4" w14:textId="4FDFE9F7" w:rsidR="004954B2" w:rsidRDefault="004954B2" w:rsidP="004954B2">
            <w:pPr>
              <w:jc w:val="center"/>
            </w:pPr>
            <w:r w:rsidRPr="00587B52">
              <w:t>37798</w:t>
            </w:r>
          </w:p>
        </w:tc>
        <w:tc>
          <w:tcPr>
            <w:tcW w:w="927" w:type="dxa"/>
            <w:vAlign w:val="center"/>
          </w:tcPr>
          <w:p w14:paraId="3955B99F" w14:textId="315A3B46" w:rsidR="004954B2" w:rsidRDefault="004954B2" w:rsidP="004954B2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28BEE68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9D78E5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244AC13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B5E4326" w14:textId="77777777" w:rsidR="004954B2" w:rsidRDefault="004954B2" w:rsidP="004954B2">
            <w:r>
              <w:t>Provision compressor no2</w:t>
            </w:r>
          </w:p>
        </w:tc>
        <w:tc>
          <w:tcPr>
            <w:tcW w:w="1745" w:type="dxa"/>
            <w:vAlign w:val="center"/>
          </w:tcPr>
          <w:p w14:paraId="1A43039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7EE6CCA" w14:textId="6DA0A8D2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30D03130" w14:textId="0D07C1D1" w:rsidR="004954B2" w:rsidRDefault="004954B2" w:rsidP="004954B2">
            <w:pPr>
              <w:jc w:val="center"/>
            </w:pPr>
            <w:r w:rsidRPr="00587B52">
              <w:t>37798</w:t>
            </w:r>
          </w:p>
        </w:tc>
        <w:tc>
          <w:tcPr>
            <w:tcW w:w="927" w:type="dxa"/>
            <w:vAlign w:val="center"/>
          </w:tcPr>
          <w:p w14:paraId="3DFBD3EE" w14:textId="2BF1C322" w:rsidR="004954B2" w:rsidRDefault="004954B2" w:rsidP="004954B2">
            <w:pPr>
              <w:jc w:val="center"/>
            </w:pPr>
            <w:r>
              <w:t>1750.0</w:t>
            </w:r>
          </w:p>
        </w:tc>
        <w:tc>
          <w:tcPr>
            <w:tcW w:w="1028" w:type="dxa"/>
            <w:vAlign w:val="center"/>
          </w:tcPr>
          <w:p w14:paraId="00FE34F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342C9F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7-04-2026</w:t>
            </w:r>
          </w:p>
        </w:tc>
      </w:tr>
      <w:tr w:rsidR="004954B2" w14:paraId="5427664F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2E3B1C3" w14:textId="77777777" w:rsidR="004954B2" w:rsidRDefault="004954B2" w:rsidP="004954B2">
            <w:r>
              <w:rPr>
                <w:b/>
                <w:color w:val="990099"/>
              </w:rPr>
              <w:t>Start air compressors</w:t>
            </w:r>
          </w:p>
        </w:tc>
      </w:tr>
      <w:tr w:rsidR="004954B2" w14:paraId="72E8ABB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68CCC6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art air compressor no1 el. motor</w:t>
            </w:r>
          </w:p>
        </w:tc>
        <w:tc>
          <w:tcPr>
            <w:tcW w:w="1745" w:type="dxa"/>
            <w:vAlign w:val="center"/>
          </w:tcPr>
          <w:p w14:paraId="628A4DE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EDA8EF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1ACB9C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A6106B3" w14:textId="77777777" w:rsidR="004954B2" w:rsidRDefault="004954B2" w:rsidP="004954B2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274AEC5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0590A31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4-11-2023</w:t>
            </w:r>
          </w:p>
        </w:tc>
      </w:tr>
      <w:tr w:rsidR="004954B2" w14:paraId="264B8A1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30FF12E" w14:textId="77777777" w:rsidR="004954B2" w:rsidRDefault="004954B2" w:rsidP="004954B2">
            <w:r>
              <w:t>Start air compressor no1</w:t>
            </w:r>
          </w:p>
        </w:tc>
        <w:tc>
          <w:tcPr>
            <w:tcW w:w="1745" w:type="dxa"/>
            <w:vAlign w:val="center"/>
          </w:tcPr>
          <w:p w14:paraId="75A4636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E8548C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A4580D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76B7DD5" w14:textId="77777777" w:rsidR="004954B2" w:rsidRDefault="004954B2" w:rsidP="004954B2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71C73F2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3CE8ED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9-2023</w:t>
            </w:r>
          </w:p>
        </w:tc>
      </w:tr>
      <w:tr w:rsidR="004954B2" w14:paraId="6901AD7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AFCFA4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art air compressor no2 el. motor</w:t>
            </w:r>
          </w:p>
        </w:tc>
        <w:tc>
          <w:tcPr>
            <w:tcW w:w="1745" w:type="dxa"/>
            <w:vAlign w:val="center"/>
          </w:tcPr>
          <w:p w14:paraId="161A6DE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EF7174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844C8E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1DBEBAF" w14:textId="77777777" w:rsidR="004954B2" w:rsidRDefault="004954B2" w:rsidP="004954B2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2CED610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9B03C2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9-2023</w:t>
            </w:r>
          </w:p>
        </w:tc>
      </w:tr>
      <w:tr w:rsidR="004954B2" w14:paraId="54AD939B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06898A2" w14:textId="77777777" w:rsidR="004954B2" w:rsidRDefault="004954B2" w:rsidP="004954B2">
            <w:r>
              <w:lastRenderedPageBreak/>
              <w:t>Start air compressor no2</w:t>
            </w:r>
          </w:p>
        </w:tc>
        <w:tc>
          <w:tcPr>
            <w:tcW w:w="1745" w:type="dxa"/>
            <w:vAlign w:val="center"/>
          </w:tcPr>
          <w:p w14:paraId="47B42FA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69416D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A3D3F2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AAC771B" w14:textId="77777777" w:rsidR="004954B2" w:rsidRDefault="004954B2" w:rsidP="004954B2">
            <w:pPr>
              <w:jc w:val="center"/>
            </w:pPr>
            <w:r>
              <w:t>1800.0</w:t>
            </w:r>
          </w:p>
        </w:tc>
        <w:tc>
          <w:tcPr>
            <w:tcW w:w="1028" w:type="dxa"/>
            <w:vAlign w:val="center"/>
          </w:tcPr>
          <w:p w14:paraId="4562530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816FB2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9-2023</w:t>
            </w:r>
          </w:p>
        </w:tc>
      </w:tr>
      <w:tr w:rsidR="004954B2" w14:paraId="21D5686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20480FF" w14:textId="77777777" w:rsidR="004954B2" w:rsidRDefault="004954B2" w:rsidP="004954B2">
            <w:r>
              <w:rPr>
                <w:b/>
                <w:color w:val="990099"/>
              </w:rPr>
              <w:t>E/R supply fans</w:t>
            </w:r>
          </w:p>
        </w:tc>
      </w:tr>
      <w:tr w:rsidR="004954B2" w14:paraId="7D87534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3128F2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/R supply fan no1 el. motor</w:t>
            </w:r>
          </w:p>
        </w:tc>
        <w:tc>
          <w:tcPr>
            <w:tcW w:w="1745" w:type="dxa"/>
            <w:vAlign w:val="center"/>
          </w:tcPr>
          <w:p w14:paraId="4A0BC328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04AC181" w14:textId="2B0C980B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0EEE41E4" w14:textId="14266638" w:rsidR="004954B2" w:rsidRDefault="004954B2" w:rsidP="004954B2">
            <w:pPr>
              <w:jc w:val="center"/>
            </w:pPr>
            <w:r>
              <w:t>151872</w:t>
            </w:r>
          </w:p>
        </w:tc>
        <w:tc>
          <w:tcPr>
            <w:tcW w:w="927" w:type="dxa"/>
            <w:vAlign w:val="center"/>
          </w:tcPr>
          <w:p w14:paraId="65627B01" w14:textId="5568B6F7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E15B187" w14:textId="2F2E6A60" w:rsidR="004954B2" w:rsidRDefault="004954B2" w:rsidP="004954B2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71484B8D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2-06-2026</w:t>
            </w:r>
          </w:p>
        </w:tc>
      </w:tr>
      <w:tr w:rsidR="004954B2" w14:paraId="26030A8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B93FDE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/R supply fan no2 el. motor</w:t>
            </w:r>
          </w:p>
        </w:tc>
        <w:tc>
          <w:tcPr>
            <w:tcW w:w="1745" w:type="dxa"/>
            <w:vAlign w:val="center"/>
          </w:tcPr>
          <w:p w14:paraId="078058A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1D6521D" w14:textId="22B3B187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76191300" w14:textId="31E0EA14" w:rsidR="004954B2" w:rsidRDefault="004954B2" w:rsidP="004954B2">
            <w:pPr>
              <w:jc w:val="center"/>
            </w:pPr>
            <w:r>
              <w:t>154234</w:t>
            </w:r>
          </w:p>
        </w:tc>
        <w:tc>
          <w:tcPr>
            <w:tcW w:w="927" w:type="dxa"/>
            <w:vAlign w:val="center"/>
          </w:tcPr>
          <w:p w14:paraId="3AFAD97E" w14:textId="2D4017BE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4767F3B" w14:textId="129A9229" w:rsidR="004954B2" w:rsidRDefault="004954B2" w:rsidP="004954B2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10FBC6B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2-06-2026</w:t>
            </w:r>
          </w:p>
        </w:tc>
      </w:tr>
      <w:tr w:rsidR="004954B2" w14:paraId="0E3BD8A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DB707A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/R supply fan no3 el. motor</w:t>
            </w:r>
          </w:p>
        </w:tc>
        <w:tc>
          <w:tcPr>
            <w:tcW w:w="1745" w:type="dxa"/>
            <w:vAlign w:val="center"/>
          </w:tcPr>
          <w:p w14:paraId="51AC5C4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C5C800E" w14:textId="4EE5E8F7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63A993BE" w14:textId="76C5BC52" w:rsidR="004954B2" w:rsidRDefault="004954B2" w:rsidP="004954B2">
            <w:pPr>
              <w:jc w:val="center"/>
            </w:pPr>
            <w:r>
              <w:t>153385</w:t>
            </w:r>
          </w:p>
        </w:tc>
        <w:tc>
          <w:tcPr>
            <w:tcW w:w="927" w:type="dxa"/>
            <w:vAlign w:val="center"/>
          </w:tcPr>
          <w:p w14:paraId="7B95C71F" w14:textId="0EDBB11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C04EE11" w14:textId="32C05FBB" w:rsidR="004954B2" w:rsidRDefault="004954B2" w:rsidP="004954B2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242DDB1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2-06-2026</w:t>
            </w:r>
          </w:p>
        </w:tc>
      </w:tr>
      <w:tr w:rsidR="004954B2" w14:paraId="40038CE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8F4495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/R supply fan no4 el. motor</w:t>
            </w:r>
          </w:p>
        </w:tc>
        <w:tc>
          <w:tcPr>
            <w:tcW w:w="1745" w:type="dxa"/>
            <w:vAlign w:val="center"/>
          </w:tcPr>
          <w:p w14:paraId="3EADE53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0407189" w14:textId="19254AB9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335071D5" w14:textId="46B0611D" w:rsidR="004954B2" w:rsidRDefault="004954B2" w:rsidP="004954B2">
            <w:pPr>
              <w:jc w:val="center"/>
            </w:pPr>
            <w:r>
              <w:t>154382</w:t>
            </w:r>
          </w:p>
        </w:tc>
        <w:tc>
          <w:tcPr>
            <w:tcW w:w="927" w:type="dxa"/>
            <w:vAlign w:val="center"/>
          </w:tcPr>
          <w:p w14:paraId="302BC2C9" w14:textId="1D25636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9DC5AA9" w14:textId="2EA98EFA" w:rsidR="004954B2" w:rsidRDefault="004954B2" w:rsidP="004954B2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358EBD5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2-06-2026</w:t>
            </w:r>
          </w:p>
        </w:tc>
      </w:tr>
      <w:tr w:rsidR="004954B2" w14:paraId="7C14DC1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3422867" w14:textId="77777777" w:rsidR="004954B2" w:rsidRDefault="004954B2" w:rsidP="004954B2">
            <w:r>
              <w:rPr>
                <w:b/>
                <w:color w:val="990099"/>
              </w:rPr>
              <w:t>E/R exhaust fan</w:t>
            </w:r>
          </w:p>
        </w:tc>
      </w:tr>
      <w:tr w:rsidR="004954B2" w14:paraId="7AD1F117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74D6FE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/R exhaust fan no1 el. motor</w:t>
            </w:r>
          </w:p>
        </w:tc>
        <w:tc>
          <w:tcPr>
            <w:tcW w:w="1745" w:type="dxa"/>
            <w:vAlign w:val="center"/>
          </w:tcPr>
          <w:p w14:paraId="00CA8DE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5B32F28" w14:textId="2013DA02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762519F9" w14:textId="616A9E9E" w:rsidR="004954B2" w:rsidRDefault="004954B2" w:rsidP="004954B2">
            <w:pPr>
              <w:jc w:val="center"/>
            </w:pPr>
            <w:r>
              <w:t>152338</w:t>
            </w:r>
          </w:p>
        </w:tc>
        <w:tc>
          <w:tcPr>
            <w:tcW w:w="927" w:type="dxa"/>
            <w:vAlign w:val="center"/>
          </w:tcPr>
          <w:p w14:paraId="0862685C" w14:textId="3E6301B1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24A517C" w14:textId="47F009B2" w:rsidR="004954B2" w:rsidRDefault="004954B2" w:rsidP="004954B2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3824E78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2-06-2026</w:t>
            </w:r>
          </w:p>
        </w:tc>
      </w:tr>
      <w:tr w:rsidR="004954B2" w14:paraId="18C2483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31AE62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E/R exhaust fan no2 el. motor</w:t>
            </w:r>
          </w:p>
        </w:tc>
        <w:tc>
          <w:tcPr>
            <w:tcW w:w="1745" w:type="dxa"/>
            <w:vAlign w:val="center"/>
          </w:tcPr>
          <w:p w14:paraId="19FC6E7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4268E38" w14:textId="5EB0C1FC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562ABCA7" w14:textId="5ACD42C7" w:rsidR="004954B2" w:rsidRDefault="004954B2" w:rsidP="004954B2">
            <w:pPr>
              <w:jc w:val="center"/>
            </w:pPr>
            <w:r>
              <w:t>153049</w:t>
            </w:r>
          </w:p>
        </w:tc>
        <w:tc>
          <w:tcPr>
            <w:tcW w:w="927" w:type="dxa"/>
            <w:vAlign w:val="center"/>
          </w:tcPr>
          <w:p w14:paraId="4094495B" w14:textId="7744C1A2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3CEF71C" w14:textId="0F608228" w:rsidR="004954B2" w:rsidRDefault="004954B2" w:rsidP="004954B2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05EAB8D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2-06-2026</w:t>
            </w:r>
          </w:p>
        </w:tc>
      </w:tr>
      <w:tr w:rsidR="004954B2" w14:paraId="1B5F4057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058D7E4" w14:textId="77777777" w:rsidR="004954B2" w:rsidRDefault="004954B2" w:rsidP="004954B2">
            <w:r>
              <w:rPr>
                <w:b/>
                <w:color w:val="990099"/>
              </w:rPr>
              <w:t>BOG extraction exhaust fans</w:t>
            </w:r>
          </w:p>
        </w:tc>
      </w:tr>
      <w:tr w:rsidR="004954B2" w14:paraId="685003B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033FC7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G extraction exhaust fan no1 el. motor</w:t>
            </w:r>
          </w:p>
        </w:tc>
        <w:tc>
          <w:tcPr>
            <w:tcW w:w="1745" w:type="dxa"/>
            <w:vAlign w:val="center"/>
          </w:tcPr>
          <w:p w14:paraId="5569E15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9F6743C" w14:textId="57C9486E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5ED61363" w14:textId="151FB6A4" w:rsidR="004954B2" w:rsidRDefault="004954B2" w:rsidP="004954B2">
            <w:pPr>
              <w:jc w:val="center"/>
            </w:pPr>
            <w:r w:rsidRPr="00DE6CEB">
              <w:t>81463</w:t>
            </w:r>
          </w:p>
        </w:tc>
        <w:tc>
          <w:tcPr>
            <w:tcW w:w="927" w:type="dxa"/>
            <w:vAlign w:val="center"/>
          </w:tcPr>
          <w:p w14:paraId="55B2A4E4" w14:textId="281D5B89" w:rsidR="004954B2" w:rsidRDefault="004954B2" w:rsidP="004954B2">
            <w:pPr>
              <w:jc w:val="center"/>
            </w:pPr>
            <w:r>
              <w:t>1704.0</w:t>
            </w:r>
          </w:p>
        </w:tc>
        <w:tc>
          <w:tcPr>
            <w:tcW w:w="1028" w:type="dxa"/>
            <w:vAlign w:val="center"/>
          </w:tcPr>
          <w:p w14:paraId="416C963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DCACE0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1F74391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0AC783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G extraction exhaust fan no1</w:t>
            </w:r>
          </w:p>
        </w:tc>
        <w:tc>
          <w:tcPr>
            <w:tcW w:w="1745" w:type="dxa"/>
            <w:vAlign w:val="center"/>
          </w:tcPr>
          <w:p w14:paraId="538DFC2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90E3F68" w14:textId="094D6CDE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02A31BDA" w14:textId="0B35D945" w:rsidR="004954B2" w:rsidRDefault="004954B2" w:rsidP="004954B2">
            <w:pPr>
              <w:jc w:val="center"/>
            </w:pPr>
            <w:r w:rsidRPr="00DE6CEB">
              <w:t>81463</w:t>
            </w:r>
          </w:p>
        </w:tc>
        <w:tc>
          <w:tcPr>
            <w:tcW w:w="927" w:type="dxa"/>
            <w:vAlign w:val="center"/>
          </w:tcPr>
          <w:p w14:paraId="46702DF8" w14:textId="0056A496" w:rsidR="004954B2" w:rsidRDefault="004954B2" w:rsidP="004954B2">
            <w:pPr>
              <w:jc w:val="center"/>
            </w:pPr>
            <w:r>
              <w:t>1704.0</w:t>
            </w:r>
          </w:p>
        </w:tc>
        <w:tc>
          <w:tcPr>
            <w:tcW w:w="1028" w:type="dxa"/>
            <w:vAlign w:val="center"/>
          </w:tcPr>
          <w:p w14:paraId="58A070A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E0E237D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3BDEEC6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8BE260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G extraction exhaust fan no2 el. motor</w:t>
            </w:r>
          </w:p>
        </w:tc>
        <w:tc>
          <w:tcPr>
            <w:tcW w:w="1745" w:type="dxa"/>
            <w:vAlign w:val="center"/>
          </w:tcPr>
          <w:p w14:paraId="41C5C71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B7484F1" w14:textId="16F4D17B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201CF07D" w14:textId="278699E0" w:rsidR="004954B2" w:rsidRDefault="004954B2" w:rsidP="004954B2">
            <w:pPr>
              <w:jc w:val="center"/>
            </w:pPr>
            <w:r w:rsidRPr="00DE6CEB">
              <w:t>81392</w:t>
            </w:r>
          </w:p>
        </w:tc>
        <w:tc>
          <w:tcPr>
            <w:tcW w:w="927" w:type="dxa"/>
            <w:vAlign w:val="center"/>
          </w:tcPr>
          <w:p w14:paraId="1142A435" w14:textId="2CC2CEA3" w:rsidR="004954B2" w:rsidRDefault="004954B2" w:rsidP="004954B2">
            <w:pPr>
              <w:jc w:val="center"/>
            </w:pPr>
            <w:r>
              <w:t>1704.0</w:t>
            </w:r>
          </w:p>
        </w:tc>
        <w:tc>
          <w:tcPr>
            <w:tcW w:w="1028" w:type="dxa"/>
            <w:vAlign w:val="center"/>
          </w:tcPr>
          <w:p w14:paraId="44A252F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255425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4248DAF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221163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G extraction exhaust fan no2</w:t>
            </w:r>
          </w:p>
        </w:tc>
        <w:tc>
          <w:tcPr>
            <w:tcW w:w="1745" w:type="dxa"/>
            <w:vAlign w:val="center"/>
          </w:tcPr>
          <w:p w14:paraId="7A5E4F8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F1D4775" w14:textId="487E200D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714B1883" w14:textId="4CD1FF74" w:rsidR="004954B2" w:rsidRDefault="004954B2" w:rsidP="004954B2">
            <w:pPr>
              <w:jc w:val="center"/>
            </w:pPr>
            <w:r w:rsidRPr="00DE6CEB">
              <w:t>81392</w:t>
            </w:r>
          </w:p>
        </w:tc>
        <w:tc>
          <w:tcPr>
            <w:tcW w:w="927" w:type="dxa"/>
            <w:vAlign w:val="center"/>
          </w:tcPr>
          <w:p w14:paraId="68F83E97" w14:textId="65CD44FB" w:rsidR="004954B2" w:rsidRDefault="004954B2" w:rsidP="004954B2">
            <w:pPr>
              <w:jc w:val="center"/>
            </w:pPr>
            <w:r>
              <w:t>1704.0</w:t>
            </w:r>
          </w:p>
        </w:tc>
        <w:tc>
          <w:tcPr>
            <w:tcW w:w="1028" w:type="dxa"/>
            <w:vAlign w:val="center"/>
          </w:tcPr>
          <w:p w14:paraId="1686215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2BAC5F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57314AE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004E77D" w14:textId="77777777" w:rsidR="004954B2" w:rsidRDefault="004954B2" w:rsidP="004954B2">
            <w:r>
              <w:rPr>
                <w:b/>
                <w:color w:val="990099"/>
              </w:rPr>
              <w:t>Purifier room exhaust fan</w:t>
            </w:r>
          </w:p>
        </w:tc>
      </w:tr>
      <w:tr w:rsidR="004954B2" w14:paraId="0E42293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913450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Purifier room exhaust fan el. motor</w:t>
            </w:r>
          </w:p>
        </w:tc>
        <w:tc>
          <w:tcPr>
            <w:tcW w:w="1745" w:type="dxa"/>
            <w:vAlign w:val="center"/>
          </w:tcPr>
          <w:p w14:paraId="134B0AD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0EB748E" w14:textId="4DDDFF21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23E349FF" w14:textId="0CE616EE" w:rsidR="004954B2" w:rsidRDefault="004954B2" w:rsidP="004954B2">
            <w:pPr>
              <w:jc w:val="center"/>
            </w:pPr>
            <w:r>
              <w:t>154536</w:t>
            </w:r>
          </w:p>
        </w:tc>
        <w:tc>
          <w:tcPr>
            <w:tcW w:w="927" w:type="dxa"/>
            <w:vAlign w:val="center"/>
          </w:tcPr>
          <w:p w14:paraId="619A9061" w14:textId="23C557FE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1A1C3CA" w14:textId="2BAF6082" w:rsidR="004954B2" w:rsidRDefault="004954B2" w:rsidP="004954B2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35E0DB19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2-06-2026</w:t>
            </w:r>
          </w:p>
        </w:tc>
      </w:tr>
      <w:tr w:rsidR="004954B2" w14:paraId="18B7F587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B3343AD" w14:textId="77777777" w:rsidR="004954B2" w:rsidRDefault="004954B2" w:rsidP="004954B2">
            <w:r>
              <w:rPr>
                <w:b/>
                <w:color w:val="990099"/>
              </w:rPr>
              <w:t>CO2 room exhaust fan</w:t>
            </w:r>
          </w:p>
        </w:tc>
      </w:tr>
      <w:tr w:rsidR="004954B2" w14:paraId="75DD1CA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452FFE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O2 room exhaust fan el. motor</w:t>
            </w:r>
          </w:p>
        </w:tc>
        <w:tc>
          <w:tcPr>
            <w:tcW w:w="1745" w:type="dxa"/>
            <w:vAlign w:val="center"/>
          </w:tcPr>
          <w:p w14:paraId="5F3116A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93F635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FD36D9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D209B2A" w14:textId="64CD73BA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6ED7B8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FA847F2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08-2023</w:t>
            </w:r>
          </w:p>
        </w:tc>
      </w:tr>
      <w:tr w:rsidR="004954B2" w14:paraId="69B96FB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EA20C2A" w14:textId="77777777" w:rsidR="004954B2" w:rsidRDefault="004954B2" w:rsidP="004954B2">
            <w:r>
              <w:rPr>
                <w:b/>
                <w:color w:val="990099"/>
              </w:rPr>
              <w:t>Boiler FD fans</w:t>
            </w:r>
          </w:p>
        </w:tc>
      </w:tr>
      <w:tr w:rsidR="004954B2" w14:paraId="4525ABE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9FF8BC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iler FD fan no1 el. motor</w:t>
            </w:r>
          </w:p>
        </w:tc>
        <w:tc>
          <w:tcPr>
            <w:tcW w:w="1745" w:type="dxa"/>
            <w:vAlign w:val="center"/>
          </w:tcPr>
          <w:p w14:paraId="2BA167D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A1A9A0B" w14:textId="7C84F62A" w:rsidR="004954B2" w:rsidRDefault="004954B2" w:rsidP="004954B2">
            <w:pPr>
              <w:jc w:val="center"/>
            </w:pPr>
            <w:r>
              <w:t>Low Run</w:t>
            </w:r>
          </w:p>
        </w:tc>
        <w:tc>
          <w:tcPr>
            <w:tcW w:w="836" w:type="dxa"/>
            <w:vAlign w:val="center"/>
          </w:tcPr>
          <w:p w14:paraId="19949581" w14:textId="0DAC1E3B" w:rsidR="004954B2" w:rsidRDefault="004954B2" w:rsidP="004954B2">
            <w:pPr>
              <w:jc w:val="center"/>
            </w:pPr>
            <w:r w:rsidRPr="00DE6CEB">
              <w:t>162269</w:t>
            </w:r>
          </w:p>
        </w:tc>
        <w:tc>
          <w:tcPr>
            <w:tcW w:w="927" w:type="dxa"/>
            <w:vAlign w:val="center"/>
          </w:tcPr>
          <w:p w14:paraId="743832DA" w14:textId="04C7F3E9" w:rsidR="004954B2" w:rsidRDefault="004954B2" w:rsidP="004954B2">
            <w:pPr>
              <w:jc w:val="center"/>
            </w:pPr>
            <w:r>
              <w:t>1194.0</w:t>
            </w:r>
          </w:p>
        </w:tc>
        <w:tc>
          <w:tcPr>
            <w:tcW w:w="1028" w:type="dxa"/>
            <w:vAlign w:val="center"/>
          </w:tcPr>
          <w:p w14:paraId="2B03CFD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C49C55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1259B5B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141517A" w14:textId="77777777" w:rsidR="004954B2" w:rsidRDefault="004954B2" w:rsidP="004954B2">
            <w:r>
              <w:t>Boiler FD fan no1</w:t>
            </w:r>
          </w:p>
        </w:tc>
        <w:tc>
          <w:tcPr>
            <w:tcW w:w="1745" w:type="dxa"/>
            <w:vAlign w:val="center"/>
          </w:tcPr>
          <w:p w14:paraId="51DF9FDE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B04ECBB" w14:textId="05E4EAAB" w:rsidR="004954B2" w:rsidRDefault="004954B2" w:rsidP="004954B2">
            <w:pPr>
              <w:jc w:val="center"/>
            </w:pPr>
            <w:r>
              <w:t>Low Run</w:t>
            </w:r>
          </w:p>
        </w:tc>
        <w:tc>
          <w:tcPr>
            <w:tcW w:w="836" w:type="dxa"/>
            <w:vAlign w:val="center"/>
          </w:tcPr>
          <w:p w14:paraId="56FA76AF" w14:textId="30A4E0B7" w:rsidR="004954B2" w:rsidRDefault="004954B2" w:rsidP="004954B2">
            <w:pPr>
              <w:jc w:val="center"/>
            </w:pPr>
            <w:r w:rsidRPr="00DE6CEB">
              <w:t>162269</w:t>
            </w:r>
          </w:p>
        </w:tc>
        <w:tc>
          <w:tcPr>
            <w:tcW w:w="927" w:type="dxa"/>
            <w:vAlign w:val="center"/>
          </w:tcPr>
          <w:p w14:paraId="61A7EC9E" w14:textId="07421C37" w:rsidR="004954B2" w:rsidRDefault="004954B2" w:rsidP="004954B2">
            <w:pPr>
              <w:jc w:val="center"/>
            </w:pPr>
            <w:r>
              <w:t>1194.0</w:t>
            </w:r>
          </w:p>
        </w:tc>
        <w:tc>
          <w:tcPr>
            <w:tcW w:w="1028" w:type="dxa"/>
            <w:vAlign w:val="center"/>
          </w:tcPr>
          <w:p w14:paraId="022D497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E67E21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78B100C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69C4BA1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iler FD fan no2 el. motor</w:t>
            </w:r>
          </w:p>
        </w:tc>
        <w:tc>
          <w:tcPr>
            <w:tcW w:w="1745" w:type="dxa"/>
            <w:vAlign w:val="center"/>
          </w:tcPr>
          <w:p w14:paraId="050E0A6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6B2AE26" w14:textId="0E411751" w:rsidR="004954B2" w:rsidRDefault="004954B2" w:rsidP="004954B2">
            <w:pPr>
              <w:jc w:val="center"/>
            </w:pPr>
            <w:r>
              <w:t>Low Run</w:t>
            </w:r>
          </w:p>
        </w:tc>
        <w:tc>
          <w:tcPr>
            <w:tcW w:w="836" w:type="dxa"/>
            <w:vAlign w:val="center"/>
          </w:tcPr>
          <w:p w14:paraId="0FCFA446" w14:textId="242270B1" w:rsidR="004954B2" w:rsidRDefault="004954B2" w:rsidP="004954B2">
            <w:pPr>
              <w:jc w:val="center"/>
            </w:pPr>
            <w:r w:rsidRPr="00DE6CEB">
              <w:t>154166</w:t>
            </w:r>
          </w:p>
        </w:tc>
        <w:tc>
          <w:tcPr>
            <w:tcW w:w="927" w:type="dxa"/>
            <w:vAlign w:val="center"/>
          </w:tcPr>
          <w:p w14:paraId="2BDDDB4F" w14:textId="31738656" w:rsidR="004954B2" w:rsidRDefault="004954B2" w:rsidP="004954B2">
            <w:pPr>
              <w:jc w:val="center"/>
            </w:pPr>
            <w:r>
              <w:t>1194.0</w:t>
            </w:r>
          </w:p>
        </w:tc>
        <w:tc>
          <w:tcPr>
            <w:tcW w:w="1028" w:type="dxa"/>
            <w:vAlign w:val="center"/>
          </w:tcPr>
          <w:p w14:paraId="7933434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A91C5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36193B0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976F36F" w14:textId="77777777" w:rsidR="004954B2" w:rsidRDefault="004954B2" w:rsidP="004954B2">
            <w:r>
              <w:t>Boiler FD fan no2</w:t>
            </w:r>
          </w:p>
        </w:tc>
        <w:tc>
          <w:tcPr>
            <w:tcW w:w="1745" w:type="dxa"/>
            <w:vAlign w:val="center"/>
          </w:tcPr>
          <w:p w14:paraId="2365C4F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241F0D4" w14:textId="37F551D5" w:rsidR="004954B2" w:rsidRDefault="004954B2" w:rsidP="004954B2">
            <w:pPr>
              <w:jc w:val="center"/>
            </w:pPr>
            <w:r>
              <w:t>Low Run</w:t>
            </w:r>
          </w:p>
        </w:tc>
        <w:tc>
          <w:tcPr>
            <w:tcW w:w="836" w:type="dxa"/>
            <w:vAlign w:val="center"/>
          </w:tcPr>
          <w:p w14:paraId="06C0B83B" w14:textId="3D1AC773" w:rsidR="004954B2" w:rsidRDefault="004954B2" w:rsidP="004954B2">
            <w:pPr>
              <w:jc w:val="center"/>
            </w:pPr>
            <w:r w:rsidRPr="00DE6CEB">
              <w:t>154166</w:t>
            </w:r>
          </w:p>
        </w:tc>
        <w:tc>
          <w:tcPr>
            <w:tcW w:w="927" w:type="dxa"/>
            <w:vAlign w:val="center"/>
          </w:tcPr>
          <w:p w14:paraId="2A68604A" w14:textId="107A26AE" w:rsidR="004954B2" w:rsidRDefault="004954B2" w:rsidP="004954B2">
            <w:pPr>
              <w:jc w:val="center"/>
            </w:pPr>
            <w:r>
              <w:t>1194.0</w:t>
            </w:r>
          </w:p>
        </w:tc>
        <w:tc>
          <w:tcPr>
            <w:tcW w:w="1028" w:type="dxa"/>
            <w:vAlign w:val="center"/>
          </w:tcPr>
          <w:p w14:paraId="0142BAD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806C0A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18-05-2026</w:t>
            </w:r>
          </w:p>
        </w:tc>
      </w:tr>
      <w:tr w:rsidR="004954B2" w14:paraId="47C308F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0FB67A0" w14:textId="77777777" w:rsidR="004954B2" w:rsidRDefault="004954B2" w:rsidP="004954B2">
            <w:r>
              <w:rPr>
                <w:b/>
                <w:color w:val="990099"/>
              </w:rPr>
              <w:t>Boiler seal air fans</w:t>
            </w:r>
          </w:p>
        </w:tc>
      </w:tr>
      <w:tr w:rsidR="004954B2" w14:paraId="0EE4B95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03AD8A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iler seal air fan no1 el. motor</w:t>
            </w:r>
          </w:p>
        </w:tc>
        <w:tc>
          <w:tcPr>
            <w:tcW w:w="1745" w:type="dxa"/>
            <w:vAlign w:val="center"/>
          </w:tcPr>
          <w:p w14:paraId="0C96281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78D5871" w14:textId="0529C1B2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0486CF94" w14:textId="7486BD83" w:rsidR="004954B2" w:rsidRDefault="004954B2" w:rsidP="004954B2">
            <w:pPr>
              <w:jc w:val="center"/>
            </w:pPr>
            <w:r w:rsidRPr="00DE6CEB">
              <w:t>107116</w:t>
            </w:r>
          </w:p>
        </w:tc>
        <w:tc>
          <w:tcPr>
            <w:tcW w:w="927" w:type="dxa"/>
            <w:vAlign w:val="center"/>
          </w:tcPr>
          <w:p w14:paraId="42D6233A" w14:textId="1BCCADCF" w:rsidR="004954B2" w:rsidRDefault="004954B2" w:rsidP="004954B2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2C12465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420F1A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3-2026</w:t>
            </w:r>
          </w:p>
        </w:tc>
      </w:tr>
      <w:tr w:rsidR="004954B2" w14:paraId="0FAA879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7A8091C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oiler seal air fan no2 el. motor</w:t>
            </w:r>
          </w:p>
        </w:tc>
        <w:tc>
          <w:tcPr>
            <w:tcW w:w="1745" w:type="dxa"/>
            <w:vAlign w:val="center"/>
          </w:tcPr>
          <w:p w14:paraId="04727FB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7998158" w14:textId="1634A3F6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1703D0DB" w14:textId="4875BD1C" w:rsidR="004954B2" w:rsidRDefault="004954B2" w:rsidP="004954B2">
            <w:pPr>
              <w:jc w:val="center"/>
            </w:pPr>
            <w:r>
              <w:t>91280</w:t>
            </w:r>
          </w:p>
        </w:tc>
        <w:tc>
          <w:tcPr>
            <w:tcW w:w="927" w:type="dxa"/>
            <w:vAlign w:val="center"/>
          </w:tcPr>
          <w:p w14:paraId="08702AC4" w14:textId="2956AD88" w:rsidR="004954B2" w:rsidRDefault="004954B2" w:rsidP="004954B2">
            <w:pPr>
              <w:jc w:val="center"/>
            </w:pPr>
            <w:r>
              <w:t>3530.0</w:t>
            </w:r>
          </w:p>
        </w:tc>
        <w:tc>
          <w:tcPr>
            <w:tcW w:w="1028" w:type="dxa"/>
            <w:vAlign w:val="center"/>
          </w:tcPr>
          <w:p w14:paraId="52256670" w14:textId="7D4BFDD7" w:rsidR="004954B2" w:rsidRDefault="004954B2" w:rsidP="004954B2">
            <w:pPr>
              <w:jc w:val="center"/>
            </w:pPr>
            <w:r>
              <w:t>04-03-26</w:t>
            </w:r>
          </w:p>
        </w:tc>
        <w:tc>
          <w:tcPr>
            <w:tcW w:w="1225" w:type="dxa"/>
            <w:vAlign w:val="center"/>
          </w:tcPr>
          <w:p w14:paraId="7FD7AA3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02-06-2026</w:t>
            </w:r>
          </w:p>
        </w:tc>
      </w:tr>
      <w:tr w:rsidR="004954B2" w14:paraId="158D94F3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C201335" w14:textId="77777777" w:rsidR="004954B2" w:rsidRDefault="004954B2" w:rsidP="004954B2">
            <w:r>
              <w:rPr>
                <w:b/>
                <w:color w:val="990099"/>
              </w:rPr>
              <w:t>Jockey pump</w:t>
            </w:r>
          </w:p>
        </w:tc>
      </w:tr>
      <w:tr w:rsidR="004954B2" w14:paraId="579AE1A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397E6B2" w14:textId="77777777" w:rsidR="004954B2" w:rsidRDefault="004954B2" w:rsidP="004954B2">
            <w:r>
              <w:t>Jockey pump el. motor</w:t>
            </w:r>
          </w:p>
        </w:tc>
        <w:tc>
          <w:tcPr>
            <w:tcW w:w="1745" w:type="dxa"/>
            <w:vAlign w:val="center"/>
          </w:tcPr>
          <w:p w14:paraId="257A324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BE6973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84319C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13FCA9F" w14:textId="77777777" w:rsidR="004954B2" w:rsidRDefault="004954B2" w:rsidP="004954B2">
            <w:pPr>
              <w:jc w:val="center"/>
            </w:pPr>
            <w:r>
              <w:t>3510.0</w:t>
            </w:r>
          </w:p>
        </w:tc>
        <w:tc>
          <w:tcPr>
            <w:tcW w:w="1028" w:type="dxa"/>
            <w:vAlign w:val="center"/>
          </w:tcPr>
          <w:p w14:paraId="074CF08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DB36E4A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0-10-2023</w:t>
            </w:r>
          </w:p>
        </w:tc>
      </w:tr>
      <w:tr w:rsidR="004954B2" w14:paraId="2691AF3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BD0119B" w14:textId="77777777" w:rsidR="004954B2" w:rsidRDefault="004954B2" w:rsidP="004954B2">
            <w:r>
              <w:t>Jockey pump</w:t>
            </w:r>
          </w:p>
        </w:tc>
        <w:tc>
          <w:tcPr>
            <w:tcW w:w="1745" w:type="dxa"/>
            <w:vAlign w:val="center"/>
          </w:tcPr>
          <w:p w14:paraId="28405D8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8518F9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BFF460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B2DC1FA" w14:textId="77777777" w:rsidR="004954B2" w:rsidRDefault="004954B2" w:rsidP="004954B2">
            <w:pPr>
              <w:jc w:val="center"/>
            </w:pPr>
            <w:r>
              <w:t>3510.0</w:t>
            </w:r>
          </w:p>
        </w:tc>
        <w:tc>
          <w:tcPr>
            <w:tcW w:w="1028" w:type="dxa"/>
            <w:vAlign w:val="center"/>
          </w:tcPr>
          <w:p w14:paraId="7577420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B2DC955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0-10-2023</w:t>
            </w:r>
          </w:p>
        </w:tc>
      </w:tr>
      <w:tr w:rsidR="004954B2" w:rsidRPr="009E401C" w14:paraId="63ED13C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DFB11F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Cold start feed water pump</w:t>
            </w:r>
          </w:p>
        </w:tc>
      </w:tr>
      <w:tr w:rsidR="004954B2" w14:paraId="566E037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91CE4C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old start feed water pump el. motor</w:t>
            </w:r>
          </w:p>
        </w:tc>
        <w:tc>
          <w:tcPr>
            <w:tcW w:w="1745" w:type="dxa"/>
            <w:vAlign w:val="center"/>
          </w:tcPr>
          <w:p w14:paraId="04828410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E11096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EA2284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DF01BA8" w14:textId="77777777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7F62038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E2D2EE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03C1FFC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5874C6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Cold start feed water pump</w:t>
            </w:r>
          </w:p>
        </w:tc>
        <w:tc>
          <w:tcPr>
            <w:tcW w:w="1745" w:type="dxa"/>
            <w:vAlign w:val="center"/>
          </w:tcPr>
          <w:p w14:paraId="428A443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D689C9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14B60A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3C80226" w14:textId="77777777" w:rsidR="004954B2" w:rsidRDefault="004954B2" w:rsidP="004954B2">
            <w:pPr>
              <w:jc w:val="center"/>
            </w:pPr>
            <w:r>
              <w:t>3560.0</w:t>
            </w:r>
          </w:p>
        </w:tc>
        <w:tc>
          <w:tcPr>
            <w:tcW w:w="1028" w:type="dxa"/>
            <w:vAlign w:val="center"/>
          </w:tcPr>
          <w:p w14:paraId="2B071B9C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ABB052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6F19766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47DBE12" w14:textId="77777777" w:rsidR="004954B2" w:rsidRDefault="004954B2" w:rsidP="004954B2">
            <w:r>
              <w:rPr>
                <w:b/>
                <w:color w:val="990099"/>
              </w:rPr>
              <w:t>Sludge pump</w:t>
            </w:r>
          </w:p>
        </w:tc>
      </w:tr>
      <w:tr w:rsidR="004954B2" w14:paraId="30C939C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D49FC3F" w14:textId="77777777" w:rsidR="004954B2" w:rsidRDefault="004954B2" w:rsidP="004954B2">
            <w:r>
              <w:t>Sludge pump el. motor</w:t>
            </w:r>
          </w:p>
        </w:tc>
        <w:tc>
          <w:tcPr>
            <w:tcW w:w="1745" w:type="dxa"/>
            <w:vAlign w:val="center"/>
          </w:tcPr>
          <w:p w14:paraId="3A5ECEB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22CDD1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E2A349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4313789" w14:textId="77777777" w:rsidR="004954B2" w:rsidRDefault="004954B2" w:rsidP="004954B2">
            <w:pPr>
              <w:jc w:val="center"/>
            </w:pPr>
            <w:r>
              <w:t>1155.0</w:t>
            </w:r>
          </w:p>
        </w:tc>
        <w:tc>
          <w:tcPr>
            <w:tcW w:w="1028" w:type="dxa"/>
            <w:vAlign w:val="center"/>
          </w:tcPr>
          <w:p w14:paraId="4F2C6E2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68A401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26222E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2BA3A2C" w14:textId="77777777" w:rsidR="004954B2" w:rsidRDefault="004954B2" w:rsidP="004954B2">
            <w:r>
              <w:lastRenderedPageBreak/>
              <w:t>Sludge pump</w:t>
            </w:r>
          </w:p>
        </w:tc>
        <w:tc>
          <w:tcPr>
            <w:tcW w:w="1745" w:type="dxa"/>
            <w:vAlign w:val="center"/>
          </w:tcPr>
          <w:p w14:paraId="2D566A4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737D36C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3B6C7D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61CD193" w14:textId="77777777" w:rsidR="004954B2" w:rsidRDefault="004954B2" w:rsidP="004954B2">
            <w:pPr>
              <w:jc w:val="center"/>
            </w:pPr>
            <w:r>
              <w:t>1155.0</w:t>
            </w:r>
          </w:p>
        </w:tc>
        <w:tc>
          <w:tcPr>
            <w:tcW w:w="1028" w:type="dxa"/>
            <w:vAlign w:val="center"/>
          </w:tcPr>
          <w:p w14:paraId="4AA0F22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B75D46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64E33B78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9E297B7" w14:textId="77777777" w:rsidR="004954B2" w:rsidRDefault="004954B2" w:rsidP="004954B2">
            <w:r>
              <w:rPr>
                <w:b/>
                <w:color w:val="990099"/>
              </w:rPr>
              <w:t>Bilge pump</w:t>
            </w:r>
          </w:p>
        </w:tc>
      </w:tr>
      <w:tr w:rsidR="004954B2" w14:paraId="3E3A202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C6D4B53" w14:textId="77777777" w:rsidR="004954B2" w:rsidRDefault="004954B2" w:rsidP="004954B2">
            <w:r>
              <w:t>Bilge pump el. motor</w:t>
            </w:r>
          </w:p>
        </w:tc>
        <w:tc>
          <w:tcPr>
            <w:tcW w:w="1745" w:type="dxa"/>
            <w:vAlign w:val="center"/>
          </w:tcPr>
          <w:p w14:paraId="07EF9C1A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E44491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CB5DC2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7CC100D" w14:textId="77777777" w:rsidR="004954B2" w:rsidRDefault="004954B2" w:rsidP="004954B2">
            <w:pPr>
              <w:jc w:val="center"/>
            </w:pPr>
            <w:r>
              <w:t>1170.0</w:t>
            </w:r>
          </w:p>
        </w:tc>
        <w:tc>
          <w:tcPr>
            <w:tcW w:w="1028" w:type="dxa"/>
            <w:vAlign w:val="center"/>
          </w:tcPr>
          <w:p w14:paraId="0A907FA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47D83E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40A4148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6EFDC25" w14:textId="77777777" w:rsidR="004954B2" w:rsidRDefault="004954B2" w:rsidP="004954B2">
            <w:r>
              <w:t>Bilge pump</w:t>
            </w:r>
          </w:p>
        </w:tc>
        <w:tc>
          <w:tcPr>
            <w:tcW w:w="1745" w:type="dxa"/>
            <w:vAlign w:val="center"/>
          </w:tcPr>
          <w:p w14:paraId="4ADD53D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7E5C46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4AD96B0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27AB8E8" w14:textId="77777777" w:rsidR="004954B2" w:rsidRDefault="004954B2" w:rsidP="004954B2">
            <w:pPr>
              <w:jc w:val="center"/>
            </w:pPr>
            <w:r>
              <w:t>1170.0</w:t>
            </w:r>
          </w:p>
        </w:tc>
        <w:tc>
          <w:tcPr>
            <w:tcW w:w="1028" w:type="dxa"/>
            <w:vAlign w:val="center"/>
          </w:tcPr>
          <w:p w14:paraId="39143D0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875F77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49F244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1B47FFE" w14:textId="77777777" w:rsidR="004954B2" w:rsidRDefault="004954B2" w:rsidP="004954B2">
            <w:r>
              <w:rPr>
                <w:b/>
                <w:color w:val="990099"/>
              </w:rPr>
              <w:t>Bilge &amp; GS pumps</w:t>
            </w:r>
          </w:p>
        </w:tc>
      </w:tr>
      <w:tr w:rsidR="004954B2" w14:paraId="219F451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83F1B3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ilge &amp; GS pump no1 el. motor</w:t>
            </w:r>
          </w:p>
        </w:tc>
        <w:tc>
          <w:tcPr>
            <w:tcW w:w="1745" w:type="dxa"/>
            <w:vAlign w:val="center"/>
          </w:tcPr>
          <w:p w14:paraId="080511D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58AF3D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EB8A364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C6126F2" w14:textId="0698A6FA" w:rsidR="004954B2" w:rsidRDefault="004954B2" w:rsidP="004954B2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061FCFE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D76CCE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08-2023</w:t>
            </w:r>
          </w:p>
        </w:tc>
      </w:tr>
      <w:tr w:rsidR="004954B2" w14:paraId="6FE41C9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62A12F0" w14:textId="77777777" w:rsidR="004954B2" w:rsidRDefault="004954B2" w:rsidP="004954B2">
            <w:r>
              <w:t>Bilge &amp; GS pump no1</w:t>
            </w:r>
          </w:p>
        </w:tc>
        <w:tc>
          <w:tcPr>
            <w:tcW w:w="1745" w:type="dxa"/>
            <w:vAlign w:val="center"/>
          </w:tcPr>
          <w:p w14:paraId="472578F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39FB99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19E848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94E35BC" w14:textId="2A883B2D" w:rsidR="004954B2" w:rsidRDefault="004954B2" w:rsidP="004954B2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2870443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5F5C06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23-08-2023</w:t>
            </w:r>
          </w:p>
        </w:tc>
      </w:tr>
      <w:tr w:rsidR="004954B2" w14:paraId="60603C1A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D2ABF8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ilge &amp; GS pump no2 el. motor</w:t>
            </w:r>
          </w:p>
        </w:tc>
        <w:tc>
          <w:tcPr>
            <w:tcW w:w="1745" w:type="dxa"/>
            <w:vAlign w:val="center"/>
          </w:tcPr>
          <w:p w14:paraId="0C0267B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35106B5" w14:textId="4753053D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667B2EEF" w14:textId="0BF98DE4" w:rsidR="004954B2" w:rsidRDefault="004954B2" w:rsidP="004954B2">
            <w:pPr>
              <w:jc w:val="center"/>
            </w:pPr>
            <w:r w:rsidRPr="00706187">
              <w:t>12704</w:t>
            </w:r>
          </w:p>
        </w:tc>
        <w:tc>
          <w:tcPr>
            <w:tcW w:w="927" w:type="dxa"/>
            <w:vAlign w:val="center"/>
          </w:tcPr>
          <w:p w14:paraId="1EC47738" w14:textId="6F39BA43" w:rsidR="004954B2" w:rsidRDefault="004954B2" w:rsidP="004954B2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721E6480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302757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14:paraId="1270720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6EE994B" w14:textId="77777777" w:rsidR="004954B2" w:rsidRDefault="004954B2" w:rsidP="004954B2">
            <w:r>
              <w:t>Bilge &amp; GS pump no2</w:t>
            </w:r>
          </w:p>
        </w:tc>
        <w:tc>
          <w:tcPr>
            <w:tcW w:w="1745" w:type="dxa"/>
            <w:vAlign w:val="center"/>
          </w:tcPr>
          <w:p w14:paraId="6A7BC90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9DB27BF" w14:textId="14AB9D4B" w:rsidR="004954B2" w:rsidRDefault="004954B2" w:rsidP="004954B2">
            <w:pPr>
              <w:jc w:val="center"/>
            </w:pPr>
            <w:r>
              <w:t>Normal</w:t>
            </w:r>
          </w:p>
        </w:tc>
        <w:tc>
          <w:tcPr>
            <w:tcW w:w="836" w:type="dxa"/>
            <w:vAlign w:val="center"/>
          </w:tcPr>
          <w:p w14:paraId="579091F1" w14:textId="4A4911BC" w:rsidR="004954B2" w:rsidRDefault="004954B2" w:rsidP="004954B2">
            <w:pPr>
              <w:jc w:val="center"/>
            </w:pPr>
            <w:r w:rsidRPr="00706187">
              <w:t>12704</w:t>
            </w:r>
          </w:p>
        </w:tc>
        <w:tc>
          <w:tcPr>
            <w:tcW w:w="927" w:type="dxa"/>
            <w:vAlign w:val="center"/>
          </w:tcPr>
          <w:p w14:paraId="603BB64C" w14:textId="69A66E3B" w:rsidR="004954B2" w:rsidRDefault="004954B2" w:rsidP="004954B2">
            <w:pPr>
              <w:jc w:val="center"/>
            </w:pPr>
            <w:r>
              <w:t>1760.0</w:t>
            </w:r>
          </w:p>
        </w:tc>
        <w:tc>
          <w:tcPr>
            <w:tcW w:w="1028" w:type="dxa"/>
            <w:vAlign w:val="center"/>
          </w:tcPr>
          <w:p w14:paraId="6DCD631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B5F4F4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29-04-2026</w:t>
            </w:r>
          </w:p>
        </w:tc>
      </w:tr>
      <w:tr w:rsidR="004954B2" w:rsidRPr="009E401C" w14:paraId="78BFEC17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ED2D19A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Bilge water sep process pump</w:t>
            </w:r>
          </w:p>
        </w:tc>
      </w:tr>
      <w:tr w:rsidR="004954B2" w14:paraId="5EC9583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5D124F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ilge water separator process pump el. motor</w:t>
            </w:r>
          </w:p>
        </w:tc>
        <w:tc>
          <w:tcPr>
            <w:tcW w:w="1745" w:type="dxa"/>
            <w:vAlign w:val="center"/>
          </w:tcPr>
          <w:p w14:paraId="7384063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AF09C1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BA10C4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C60C52E" w14:textId="38DD993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77930F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F58DAAA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10-2023</w:t>
            </w:r>
          </w:p>
        </w:tc>
      </w:tr>
      <w:tr w:rsidR="004954B2" w14:paraId="29302B1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D491E9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ilge water separator process pump</w:t>
            </w:r>
          </w:p>
        </w:tc>
        <w:tc>
          <w:tcPr>
            <w:tcW w:w="1745" w:type="dxa"/>
            <w:vAlign w:val="center"/>
          </w:tcPr>
          <w:p w14:paraId="2928BD4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AF184C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E7FFDD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F3B083C" w14:textId="284B8303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6B7D6CA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5B7D9EC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10-2023</w:t>
            </w:r>
          </w:p>
        </w:tc>
      </w:tr>
      <w:tr w:rsidR="004954B2" w:rsidRPr="009E401C" w14:paraId="387C0C8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7F1209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Bilge water sep feed pump</w:t>
            </w:r>
          </w:p>
        </w:tc>
      </w:tr>
      <w:tr w:rsidR="004954B2" w14:paraId="03EA1695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9F9A8C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ilge water separator feed pump el. motor</w:t>
            </w:r>
          </w:p>
        </w:tc>
        <w:tc>
          <w:tcPr>
            <w:tcW w:w="1745" w:type="dxa"/>
            <w:vAlign w:val="center"/>
          </w:tcPr>
          <w:p w14:paraId="49CCBF4C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ED39AC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6E4B74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F57FE7A" w14:textId="73EDCE1F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DCA666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8C8A18B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10-2023</w:t>
            </w:r>
          </w:p>
        </w:tc>
      </w:tr>
      <w:tr w:rsidR="004954B2" w14:paraId="1DE2C6E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67117B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ilge water separator feed pump</w:t>
            </w:r>
          </w:p>
        </w:tc>
        <w:tc>
          <w:tcPr>
            <w:tcW w:w="1745" w:type="dxa"/>
            <w:vAlign w:val="center"/>
          </w:tcPr>
          <w:p w14:paraId="7BA87DAE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9EA7C1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3A840C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8C9B668" w14:textId="050978C5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D67A2C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BDB79F7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1-10-2023</w:t>
            </w:r>
          </w:p>
        </w:tc>
      </w:tr>
      <w:tr w:rsidR="004954B2" w14:paraId="0467249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FF490E3" w14:textId="77777777" w:rsidR="004954B2" w:rsidRDefault="004954B2" w:rsidP="004954B2">
            <w:r>
              <w:rPr>
                <w:b/>
                <w:color w:val="990099"/>
              </w:rPr>
              <w:t>OWS bilge pump</w:t>
            </w:r>
          </w:p>
        </w:tc>
      </w:tr>
      <w:tr w:rsidR="004954B2" w14:paraId="6DF201C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3F288D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ilge water spray pump el. motor</w:t>
            </w:r>
          </w:p>
        </w:tc>
        <w:tc>
          <w:tcPr>
            <w:tcW w:w="1745" w:type="dxa"/>
            <w:vAlign w:val="center"/>
          </w:tcPr>
          <w:p w14:paraId="0A77B85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DE758C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F45206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9F92161" w14:textId="576ADAA2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58259C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4BB3BC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4DA9E50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83A6AF5" w14:textId="77777777" w:rsidR="004954B2" w:rsidRDefault="004954B2" w:rsidP="004954B2">
            <w:r>
              <w:t>Bilge water spray pump</w:t>
            </w:r>
          </w:p>
        </w:tc>
        <w:tc>
          <w:tcPr>
            <w:tcW w:w="1745" w:type="dxa"/>
            <w:vAlign w:val="center"/>
          </w:tcPr>
          <w:p w14:paraId="7426200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5A7A37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B367D2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46CC758" w14:textId="3952541D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C2843F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FC397F8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D638AAC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9C31E06" w14:textId="77777777" w:rsidR="004954B2" w:rsidRDefault="004954B2" w:rsidP="004954B2">
            <w:r>
              <w:rPr>
                <w:b/>
                <w:color w:val="990099"/>
              </w:rPr>
              <w:t>Reciprocating bilge pump</w:t>
            </w:r>
          </w:p>
        </w:tc>
      </w:tr>
      <w:tr w:rsidR="004954B2" w14:paraId="025A2B4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ECBAEB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Reciprocating bilge pump el. motor</w:t>
            </w:r>
          </w:p>
        </w:tc>
        <w:tc>
          <w:tcPr>
            <w:tcW w:w="1745" w:type="dxa"/>
            <w:vAlign w:val="center"/>
          </w:tcPr>
          <w:p w14:paraId="36F99DB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12407B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E47CA1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320EEC9" w14:textId="2671BF84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175566F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D81A9C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BE77B5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83A23CB" w14:textId="77777777" w:rsidR="004954B2" w:rsidRDefault="004954B2" w:rsidP="004954B2">
            <w:r>
              <w:t>Reciprocating bilge pump</w:t>
            </w:r>
          </w:p>
        </w:tc>
        <w:tc>
          <w:tcPr>
            <w:tcW w:w="1745" w:type="dxa"/>
            <w:vAlign w:val="center"/>
          </w:tcPr>
          <w:p w14:paraId="497C120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7CC0A2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29AF61A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842F0F4" w14:textId="74CD02C4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4B22A8F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BB7F966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7DE4854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A73CF22" w14:textId="77777777" w:rsidR="004954B2" w:rsidRDefault="004954B2" w:rsidP="004954B2">
            <w:r>
              <w:rPr>
                <w:b/>
                <w:color w:val="990099"/>
              </w:rPr>
              <w:t>Steering gear pumps</w:t>
            </w:r>
          </w:p>
        </w:tc>
      </w:tr>
      <w:tr w:rsidR="004954B2" w14:paraId="3A703F9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589BDD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ering gear pump no1 el. motor</w:t>
            </w:r>
          </w:p>
        </w:tc>
        <w:tc>
          <w:tcPr>
            <w:tcW w:w="1745" w:type="dxa"/>
            <w:vAlign w:val="center"/>
          </w:tcPr>
          <w:p w14:paraId="3043EC25" w14:textId="77777777" w:rsidR="004954B2" w:rsidRDefault="004954B2" w:rsidP="004954B2">
            <w:pPr>
              <w:jc w:val="center"/>
            </w:pPr>
            <w:r>
              <w:t>Idle (no load)</w:t>
            </w:r>
          </w:p>
        </w:tc>
        <w:tc>
          <w:tcPr>
            <w:tcW w:w="1134" w:type="dxa"/>
            <w:vAlign w:val="center"/>
          </w:tcPr>
          <w:p w14:paraId="38C70C87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7385CA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84742B1" w14:textId="77777777" w:rsidR="004954B2" w:rsidRDefault="004954B2" w:rsidP="004954B2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40D659D7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A416944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4-01-2026</w:t>
            </w:r>
          </w:p>
        </w:tc>
      </w:tr>
      <w:tr w:rsidR="004954B2" w14:paraId="1A31CBF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F43DD90" w14:textId="77777777" w:rsidR="004954B2" w:rsidRDefault="004954B2" w:rsidP="004954B2">
            <w:r>
              <w:t>Steering gear pump no1</w:t>
            </w:r>
          </w:p>
        </w:tc>
        <w:tc>
          <w:tcPr>
            <w:tcW w:w="1745" w:type="dxa"/>
            <w:vAlign w:val="center"/>
          </w:tcPr>
          <w:p w14:paraId="6997E47B" w14:textId="77777777" w:rsidR="004954B2" w:rsidRDefault="004954B2" w:rsidP="004954B2">
            <w:pPr>
              <w:jc w:val="center"/>
            </w:pPr>
            <w:r>
              <w:t>Idle (no load)</w:t>
            </w:r>
          </w:p>
        </w:tc>
        <w:tc>
          <w:tcPr>
            <w:tcW w:w="1134" w:type="dxa"/>
            <w:vAlign w:val="center"/>
          </w:tcPr>
          <w:p w14:paraId="0325369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5AC655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1B8D20B" w14:textId="77777777" w:rsidR="004954B2" w:rsidRDefault="004954B2" w:rsidP="004954B2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2A5E97C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9F1BEC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4-01-2026</w:t>
            </w:r>
          </w:p>
        </w:tc>
      </w:tr>
      <w:tr w:rsidR="004954B2" w14:paraId="63DBF354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3698DA2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ering gear pump no2 el. motor</w:t>
            </w:r>
          </w:p>
        </w:tc>
        <w:tc>
          <w:tcPr>
            <w:tcW w:w="1745" w:type="dxa"/>
            <w:vAlign w:val="center"/>
          </w:tcPr>
          <w:p w14:paraId="036B325B" w14:textId="77777777" w:rsidR="004954B2" w:rsidRDefault="004954B2" w:rsidP="004954B2">
            <w:pPr>
              <w:jc w:val="center"/>
            </w:pPr>
            <w:r>
              <w:t>Idle (no load)</w:t>
            </w:r>
          </w:p>
        </w:tc>
        <w:tc>
          <w:tcPr>
            <w:tcW w:w="1134" w:type="dxa"/>
            <w:vAlign w:val="center"/>
          </w:tcPr>
          <w:p w14:paraId="427790D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FFD7D3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ABAC99B" w14:textId="77777777" w:rsidR="004954B2" w:rsidRDefault="004954B2" w:rsidP="004954B2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2AD5128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B35A3DB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6-11-2025</w:t>
            </w:r>
          </w:p>
        </w:tc>
      </w:tr>
      <w:tr w:rsidR="004954B2" w14:paraId="53D5F4C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812D781" w14:textId="77777777" w:rsidR="004954B2" w:rsidRDefault="004954B2" w:rsidP="004954B2">
            <w:r>
              <w:t>Steering gear pump no2</w:t>
            </w:r>
          </w:p>
        </w:tc>
        <w:tc>
          <w:tcPr>
            <w:tcW w:w="1745" w:type="dxa"/>
            <w:vAlign w:val="center"/>
          </w:tcPr>
          <w:p w14:paraId="55E21840" w14:textId="77777777" w:rsidR="004954B2" w:rsidRDefault="004954B2" w:rsidP="004954B2">
            <w:pPr>
              <w:jc w:val="center"/>
            </w:pPr>
            <w:r>
              <w:t>Idle (no load)</w:t>
            </w:r>
          </w:p>
        </w:tc>
        <w:tc>
          <w:tcPr>
            <w:tcW w:w="1134" w:type="dxa"/>
            <w:vAlign w:val="center"/>
          </w:tcPr>
          <w:p w14:paraId="5DC9256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8AD4F5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BCA8649" w14:textId="77777777" w:rsidR="004954B2" w:rsidRDefault="004954B2" w:rsidP="004954B2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238EA71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2ADE278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4-01-2026</w:t>
            </w:r>
          </w:p>
        </w:tc>
      </w:tr>
      <w:tr w:rsidR="004954B2" w14:paraId="2097944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521B5DD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ering gear pump no3 el. motor</w:t>
            </w:r>
          </w:p>
        </w:tc>
        <w:tc>
          <w:tcPr>
            <w:tcW w:w="1745" w:type="dxa"/>
            <w:vAlign w:val="center"/>
          </w:tcPr>
          <w:p w14:paraId="7EEADC42" w14:textId="77777777" w:rsidR="004954B2" w:rsidRDefault="004954B2" w:rsidP="004954B2">
            <w:pPr>
              <w:jc w:val="center"/>
            </w:pPr>
            <w:r>
              <w:t>Idle (no load)</w:t>
            </w:r>
          </w:p>
        </w:tc>
        <w:tc>
          <w:tcPr>
            <w:tcW w:w="1134" w:type="dxa"/>
            <w:vAlign w:val="center"/>
          </w:tcPr>
          <w:p w14:paraId="1310DF2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94E2C99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71190FF" w14:textId="77777777" w:rsidR="004954B2" w:rsidRDefault="004954B2" w:rsidP="004954B2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17F44EF2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2855842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03-03-2024</w:t>
            </w:r>
          </w:p>
        </w:tc>
      </w:tr>
      <w:tr w:rsidR="004954B2" w14:paraId="19599259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21F1E88" w14:textId="77777777" w:rsidR="004954B2" w:rsidRDefault="004954B2" w:rsidP="004954B2">
            <w:r>
              <w:t>Steering gear pump no3</w:t>
            </w:r>
          </w:p>
        </w:tc>
        <w:tc>
          <w:tcPr>
            <w:tcW w:w="1745" w:type="dxa"/>
            <w:vAlign w:val="center"/>
          </w:tcPr>
          <w:p w14:paraId="2EE34BF5" w14:textId="77777777" w:rsidR="004954B2" w:rsidRDefault="004954B2" w:rsidP="004954B2">
            <w:pPr>
              <w:jc w:val="center"/>
            </w:pPr>
            <w:r>
              <w:t>Idle (no load)</w:t>
            </w:r>
          </w:p>
        </w:tc>
        <w:tc>
          <w:tcPr>
            <w:tcW w:w="1134" w:type="dxa"/>
            <w:vAlign w:val="center"/>
          </w:tcPr>
          <w:p w14:paraId="60E5B5E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780CFE3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3B4174C" w14:textId="77777777" w:rsidR="004954B2" w:rsidRDefault="004954B2" w:rsidP="004954B2">
            <w:pPr>
              <w:jc w:val="center"/>
            </w:pPr>
            <w:r>
              <w:t>1763.0</w:t>
            </w:r>
          </w:p>
        </w:tc>
        <w:tc>
          <w:tcPr>
            <w:tcW w:w="1028" w:type="dxa"/>
            <w:vAlign w:val="center"/>
          </w:tcPr>
          <w:p w14:paraId="3EEEA4A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42FD05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5-2024</w:t>
            </w:r>
          </w:p>
        </w:tc>
      </w:tr>
      <w:tr w:rsidR="004954B2" w:rsidRPr="009E401C" w14:paraId="48BE2ABB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1C501EE6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Steering gear oil cooling fan</w:t>
            </w:r>
          </w:p>
        </w:tc>
      </w:tr>
      <w:tr w:rsidR="004954B2" w14:paraId="14321F1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27A2538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teering gear oil cooling fan el. motor</w:t>
            </w:r>
          </w:p>
        </w:tc>
        <w:tc>
          <w:tcPr>
            <w:tcW w:w="1745" w:type="dxa"/>
            <w:vAlign w:val="center"/>
          </w:tcPr>
          <w:p w14:paraId="62F2B4A7" w14:textId="77777777" w:rsidR="004954B2" w:rsidRDefault="004954B2" w:rsidP="004954B2">
            <w:pPr>
              <w:jc w:val="center"/>
            </w:pPr>
            <w:r>
              <w:t>Idle (no load)</w:t>
            </w:r>
          </w:p>
        </w:tc>
        <w:tc>
          <w:tcPr>
            <w:tcW w:w="1134" w:type="dxa"/>
            <w:vAlign w:val="center"/>
          </w:tcPr>
          <w:p w14:paraId="1409464F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2DAFDCB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6473E51" w14:textId="77777777" w:rsidR="004954B2" w:rsidRDefault="004954B2" w:rsidP="004954B2">
            <w:pPr>
              <w:jc w:val="center"/>
            </w:pPr>
            <w:r>
              <w:t>3410.0</w:t>
            </w:r>
          </w:p>
        </w:tc>
        <w:tc>
          <w:tcPr>
            <w:tcW w:w="1028" w:type="dxa"/>
            <w:vAlign w:val="center"/>
          </w:tcPr>
          <w:p w14:paraId="562EA701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6C9BBA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9-2023</w:t>
            </w:r>
          </w:p>
        </w:tc>
      </w:tr>
      <w:tr w:rsidR="004954B2" w14:paraId="774F203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61E05CA5" w14:textId="77777777" w:rsidR="004954B2" w:rsidRDefault="004954B2" w:rsidP="004954B2">
            <w:r>
              <w:rPr>
                <w:b/>
                <w:color w:val="990099"/>
              </w:rPr>
              <w:t>Back flush pump</w:t>
            </w:r>
          </w:p>
        </w:tc>
      </w:tr>
      <w:tr w:rsidR="004954B2" w14:paraId="734AAFC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194155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Back flush pump el. motor</w:t>
            </w:r>
          </w:p>
        </w:tc>
        <w:tc>
          <w:tcPr>
            <w:tcW w:w="1745" w:type="dxa"/>
            <w:vAlign w:val="center"/>
          </w:tcPr>
          <w:p w14:paraId="190323A4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87B022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20F49A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F891BDA" w14:textId="77F014E8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79FE5D0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E439F80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558A1A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345C9DF" w14:textId="77777777" w:rsidR="004954B2" w:rsidRDefault="004954B2" w:rsidP="004954B2">
            <w:r>
              <w:t>Back flush pump</w:t>
            </w:r>
          </w:p>
        </w:tc>
        <w:tc>
          <w:tcPr>
            <w:tcW w:w="1745" w:type="dxa"/>
            <w:vAlign w:val="center"/>
          </w:tcPr>
          <w:p w14:paraId="775E379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486A16B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BEB8DD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6AE4B33" w14:textId="505F0449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787BD5E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D7890D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E16BA7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243F5E70" w14:textId="77777777" w:rsidR="004954B2" w:rsidRDefault="004954B2" w:rsidP="004954B2">
            <w:r>
              <w:rPr>
                <w:b/>
                <w:color w:val="990099"/>
              </w:rPr>
              <w:t>LSGO supply pumps</w:t>
            </w:r>
          </w:p>
        </w:tc>
      </w:tr>
      <w:tr w:rsidR="004954B2" w14:paraId="4F470756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8FB4D0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lastRenderedPageBreak/>
              <w:t>LSGO supply pump no1 el. motor</w:t>
            </w:r>
          </w:p>
        </w:tc>
        <w:tc>
          <w:tcPr>
            <w:tcW w:w="1745" w:type="dxa"/>
            <w:vAlign w:val="center"/>
          </w:tcPr>
          <w:p w14:paraId="1BC6E66E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3882B81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9DE2C8C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B5F9B93" w14:textId="68345609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DE03065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CAD4BEF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C74D303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2F13D4A" w14:textId="77777777" w:rsidR="004954B2" w:rsidRDefault="004954B2" w:rsidP="004954B2">
            <w:r>
              <w:t>LSGO supply pump no1</w:t>
            </w:r>
          </w:p>
        </w:tc>
        <w:tc>
          <w:tcPr>
            <w:tcW w:w="1745" w:type="dxa"/>
            <w:vAlign w:val="center"/>
          </w:tcPr>
          <w:p w14:paraId="2BC931E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08D164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F9BAE8E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3284497D" w14:textId="3AD5783A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8041A5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072BAC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9A4421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8D00F34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LSGO supply pump no2 el. motor</w:t>
            </w:r>
          </w:p>
        </w:tc>
        <w:tc>
          <w:tcPr>
            <w:tcW w:w="1745" w:type="dxa"/>
            <w:vAlign w:val="center"/>
          </w:tcPr>
          <w:p w14:paraId="50E4142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8E538D0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CC162F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1FDC085" w14:textId="2A72248F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ECF89A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AE0B59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6DC5EF4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D886870" w14:textId="77777777" w:rsidR="004954B2" w:rsidRDefault="004954B2" w:rsidP="004954B2">
            <w:r>
              <w:t>LSGO supply pump no2</w:t>
            </w:r>
          </w:p>
        </w:tc>
        <w:tc>
          <w:tcPr>
            <w:tcW w:w="1745" w:type="dxa"/>
            <w:vAlign w:val="center"/>
          </w:tcPr>
          <w:p w14:paraId="151B62B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6A79C2A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71ED73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5343325" w14:textId="77F15378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6E9B198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F2F89CA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:rsidRPr="009E401C" w14:paraId="43EF0A99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D7A9D3D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b/>
                <w:color w:val="990099"/>
                <w:lang w:val="en-US"/>
              </w:rPr>
              <w:t>Incinerator WO tank milling pump</w:t>
            </w:r>
          </w:p>
        </w:tc>
      </w:tr>
      <w:tr w:rsidR="004954B2" w14:paraId="55B141B8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476567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ncinerator WO tank milling pump el. motor</w:t>
            </w:r>
          </w:p>
        </w:tc>
        <w:tc>
          <w:tcPr>
            <w:tcW w:w="1745" w:type="dxa"/>
            <w:vAlign w:val="center"/>
          </w:tcPr>
          <w:p w14:paraId="0ADFE6A1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A9F685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0726768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FF5FB84" w14:textId="001C146A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ABEBEA9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42A52CB7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C15929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C331680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Incinerator WO tank milling pump</w:t>
            </w:r>
          </w:p>
        </w:tc>
        <w:tc>
          <w:tcPr>
            <w:tcW w:w="1745" w:type="dxa"/>
            <w:vAlign w:val="center"/>
          </w:tcPr>
          <w:p w14:paraId="1EF2DA22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65A7159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5F3B6B1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01B47BAC" w14:textId="5047D6B0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3F9210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77484C1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A08BBA1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2A61F3B" w14:textId="77777777" w:rsidR="004954B2" w:rsidRDefault="004954B2" w:rsidP="004954B2">
            <w:r>
              <w:rPr>
                <w:b/>
                <w:color w:val="990099"/>
              </w:rPr>
              <w:t>Seal air fan</w:t>
            </w:r>
          </w:p>
        </w:tc>
      </w:tr>
      <w:tr w:rsidR="004954B2" w14:paraId="13BC9460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C12D4DF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eal air fan el. motor</w:t>
            </w:r>
          </w:p>
        </w:tc>
        <w:tc>
          <w:tcPr>
            <w:tcW w:w="1745" w:type="dxa"/>
            <w:vAlign w:val="center"/>
          </w:tcPr>
          <w:p w14:paraId="797D677E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AF84FF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320DF6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F26FAAA" w14:textId="6F03EFE8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56AFE7D" w14:textId="4BCE4EC7" w:rsidR="004954B2" w:rsidRDefault="004954B2" w:rsidP="004954B2">
            <w:pPr>
              <w:jc w:val="center"/>
            </w:pPr>
            <w:r>
              <w:t>duplicate</w:t>
            </w:r>
          </w:p>
        </w:tc>
        <w:tc>
          <w:tcPr>
            <w:tcW w:w="1225" w:type="dxa"/>
            <w:vAlign w:val="center"/>
          </w:tcPr>
          <w:p w14:paraId="64B1CAC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211B973E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4494F22E" w14:textId="77777777" w:rsidR="004954B2" w:rsidRDefault="004954B2" w:rsidP="004954B2">
            <w:r>
              <w:rPr>
                <w:b/>
                <w:color w:val="990099"/>
              </w:rPr>
              <w:t>BOG fan</w:t>
            </w:r>
          </w:p>
        </w:tc>
      </w:tr>
      <w:tr w:rsidR="004954B2" w14:paraId="46D861C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3A85F8C5" w14:textId="77777777" w:rsidR="004954B2" w:rsidRDefault="004954B2" w:rsidP="004954B2">
            <w:r>
              <w:t>BOG fan el. motor</w:t>
            </w:r>
          </w:p>
        </w:tc>
        <w:tc>
          <w:tcPr>
            <w:tcW w:w="1745" w:type="dxa"/>
            <w:vAlign w:val="center"/>
          </w:tcPr>
          <w:p w14:paraId="40A56FD7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5C04F8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5DB74E92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C4E2C27" w14:textId="05179AEF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E00AA56" w14:textId="15EDA6AF" w:rsidR="004954B2" w:rsidRDefault="004954B2" w:rsidP="004954B2">
            <w:pPr>
              <w:jc w:val="center"/>
            </w:pPr>
            <w:r>
              <w:t>duplicate</w:t>
            </w:r>
          </w:p>
        </w:tc>
        <w:tc>
          <w:tcPr>
            <w:tcW w:w="1225" w:type="dxa"/>
            <w:vAlign w:val="center"/>
          </w:tcPr>
          <w:p w14:paraId="3A937ABC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15BF34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762CD7B3" w14:textId="77777777" w:rsidR="004954B2" w:rsidRDefault="004954B2" w:rsidP="004954B2">
            <w:r>
              <w:rPr>
                <w:b/>
                <w:color w:val="990099"/>
              </w:rPr>
              <w:t>Sewage treatment blower</w:t>
            </w:r>
          </w:p>
        </w:tc>
      </w:tr>
      <w:tr w:rsidR="004954B2" w14:paraId="77D59D9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F8FB697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ewage treatment blower el. motor</w:t>
            </w:r>
          </w:p>
        </w:tc>
        <w:tc>
          <w:tcPr>
            <w:tcW w:w="1745" w:type="dxa"/>
            <w:vAlign w:val="center"/>
          </w:tcPr>
          <w:p w14:paraId="375C9E9D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73DCC1E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18CC87F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798A0718" w14:textId="759F7BD7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F3F0C2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70C2AF8D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1-09-2024</w:t>
            </w:r>
          </w:p>
        </w:tc>
      </w:tr>
      <w:tr w:rsidR="004954B2" w14:paraId="0F4846A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90AD2DD" w14:textId="77777777" w:rsidR="004954B2" w:rsidRDefault="004954B2" w:rsidP="004954B2">
            <w:r>
              <w:rPr>
                <w:b/>
                <w:color w:val="990099"/>
              </w:rPr>
              <w:t>Seawage treatment pump</w:t>
            </w:r>
          </w:p>
        </w:tc>
      </w:tr>
      <w:tr w:rsidR="004954B2" w14:paraId="152D366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62CA0F89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Sewage treatment pump el. motor</w:t>
            </w:r>
          </w:p>
        </w:tc>
        <w:tc>
          <w:tcPr>
            <w:tcW w:w="1745" w:type="dxa"/>
            <w:vAlign w:val="center"/>
          </w:tcPr>
          <w:p w14:paraId="7CC2E96F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5C825264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E9FA4F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D885B05" w14:textId="025EF014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31886A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2EF2016B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05F0F8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28D8AD4" w14:textId="77777777" w:rsidR="004954B2" w:rsidRDefault="004954B2" w:rsidP="004954B2">
            <w:r>
              <w:t>Sewage treatment pump</w:t>
            </w:r>
          </w:p>
        </w:tc>
        <w:tc>
          <w:tcPr>
            <w:tcW w:w="1745" w:type="dxa"/>
            <w:vAlign w:val="center"/>
          </w:tcPr>
          <w:p w14:paraId="0B13A655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0BE0D105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ABF5186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8A74C6A" w14:textId="0F2CE43E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52B3D13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6D2CF14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1C31040C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09E47389" w14:textId="77777777" w:rsidR="004954B2" w:rsidRDefault="004954B2" w:rsidP="004954B2">
            <w:r>
              <w:rPr>
                <w:b/>
                <w:color w:val="990099"/>
              </w:rPr>
              <w:t>Passager elevator</w:t>
            </w:r>
          </w:p>
        </w:tc>
      </w:tr>
      <w:tr w:rsidR="004954B2" w14:paraId="345EE132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F74F975" w14:textId="77777777" w:rsidR="004954B2" w:rsidRDefault="004954B2" w:rsidP="004954B2">
            <w:r>
              <w:t>Passager elevator el. motor</w:t>
            </w:r>
          </w:p>
        </w:tc>
        <w:tc>
          <w:tcPr>
            <w:tcW w:w="1745" w:type="dxa"/>
            <w:vAlign w:val="center"/>
          </w:tcPr>
          <w:p w14:paraId="6592C0B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49F803B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AB2ADFD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3C99315" w14:textId="483CE21C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271C741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99F03BB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3-09-2023</w:t>
            </w:r>
          </w:p>
        </w:tc>
      </w:tr>
      <w:tr w:rsidR="004954B2" w14:paraId="7D175BD2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36F200D9" w14:textId="77777777" w:rsidR="004954B2" w:rsidRDefault="004954B2" w:rsidP="004954B2">
            <w:r>
              <w:rPr>
                <w:b/>
                <w:color w:val="990099"/>
              </w:rPr>
              <w:t>Vacuum toilet pumps</w:t>
            </w:r>
          </w:p>
        </w:tc>
      </w:tr>
      <w:tr w:rsidR="004954B2" w14:paraId="5B6ED4CC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042A8313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Vacuum toilet pump no1 el. motor</w:t>
            </w:r>
          </w:p>
        </w:tc>
        <w:tc>
          <w:tcPr>
            <w:tcW w:w="1745" w:type="dxa"/>
            <w:vAlign w:val="center"/>
          </w:tcPr>
          <w:p w14:paraId="6DF3261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4088D42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771FD53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1B44BB8A" w14:textId="0A720176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36DB551B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175CBA96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0-10-2023</w:t>
            </w:r>
          </w:p>
        </w:tc>
      </w:tr>
      <w:tr w:rsidR="004954B2" w14:paraId="1AC44B31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45E67AD0" w14:textId="77777777" w:rsidR="004954B2" w:rsidRDefault="004954B2" w:rsidP="004954B2">
            <w:r>
              <w:t>Vacuum toilet pump no1</w:t>
            </w:r>
          </w:p>
        </w:tc>
        <w:tc>
          <w:tcPr>
            <w:tcW w:w="1745" w:type="dxa"/>
            <w:vAlign w:val="center"/>
          </w:tcPr>
          <w:p w14:paraId="36025C3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397D3D1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42A5B0BF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697A7596" w14:textId="52AEC2DD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19FDF268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3E493D5F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30-10-2023</w:t>
            </w:r>
          </w:p>
        </w:tc>
      </w:tr>
      <w:tr w:rsidR="004954B2" w14:paraId="16F0A2FE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77855CEE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Vacuum toilet pump no2 el. motor</w:t>
            </w:r>
          </w:p>
        </w:tc>
        <w:tc>
          <w:tcPr>
            <w:tcW w:w="1745" w:type="dxa"/>
            <w:vAlign w:val="center"/>
          </w:tcPr>
          <w:p w14:paraId="524B1743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25C84879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0F91095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4A20686F" w14:textId="15767E91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585340A4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0CE3B703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7399672D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28A9A6E4" w14:textId="77777777" w:rsidR="004954B2" w:rsidRDefault="004954B2" w:rsidP="004954B2">
            <w:r>
              <w:t>Vacuum toilet pump no2</w:t>
            </w:r>
          </w:p>
        </w:tc>
        <w:tc>
          <w:tcPr>
            <w:tcW w:w="1745" w:type="dxa"/>
            <w:vAlign w:val="center"/>
          </w:tcPr>
          <w:p w14:paraId="0F7450A6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7C469F48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3C598917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51ECFB9D" w14:textId="7DE231D3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B7DA216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6DBFD69E" w14:textId="77777777" w:rsidR="004954B2" w:rsidRDefault="004954B2" w:rsidP="004954B2">
            <w:pPr>
              <w:jc w:val="center"/>
            </w:pPr>
            <w:r>
              <w:rPr>
                <w:color w:val="000000"/>
              </w:rPr>
              <w:t>lack of first measurement</w:t>
            </w:r>
          </w:p>
        </w:tc>
      </w:tr>
      <w:tr w:rsidR="004954B2" w14:paraId="3D665350" w14:textId="77777777" w:rsidTr="004954B2">
        <w:trPr>
          <w:trHeight w:hRule="exact" w:val="320"/>
        </w:trPr>
        <w:tc>
          <w:tcPr>
            <w:tcW w:w="9696" w:type="dxa"/>
            <w:gridSpan w:val="7"/>
            <w:vAlign w:val="center"/>
          </w:tcPr>
          <w:p w14:paraId="5F182C3F" w14:textId="77777777" w:rsidR="004954B2" w:rsidRDefault="004954B2" w:rsidP="004954B2">
            <w:r>
              <w:rPr>
                <w:b/>
                <w:color w:val="990099"/>
              </w:rPr>
              <w:t>Gland exhaust fan</w:t>
            </w:r>
          </w:p>
        </w:tc>
      </w:tr>
      <w:tr w:rsidR="004954B2" w14:paraId="70AAFD6F" w14:textId="77777777" w:rsidTr="004954B2">
        <w:trPr>
          <w:trHeight w:hRule="exact" w:val="400"/>
        </w:trPr>
        <w:tc>
          <w:tcPr>
            <w:tcW w:w="2801" w:type="dxa"/>
            <w:vAlign w:val="center"/>
          </w:tcPr>
          <w:p w14:paraId="19970985" w14:textId="77777777" w:rsidR="004954B2" w:rsidRPr="004954B2" w:rsidRDefault="004954B2" w:rsidP="004954B2">
            <w:pPr>
              <w:rPr>
                <w:lang w:val="en-US"/>
              </w:rPr>
            </w:pPr>
            <w:r w:rsidRPr="004954B2">
              <w:rPr>
                <w:lang w:val="en-US"/>
              </w:rPr>
              <w:t>Gland exhaust fan el. motor</w:t>
            </w:r>
          </w:p>
        </w:tc>
        <w:tc>
          <w:tcPr>
            <w:tcW w:w="1745" w:type="dxa"/>
            <w:vAlign w:val="center"/>
          </w:tcPr>
          <w:p w14:paraId="5254E48B" w14:textId="77777777" w:rsidR="004954B2" w:rsidRDefault="004954B2" w:rsidP="004954B2">
            <w:pPr>
              <w:jc w:val="center"/>
            </w:pPr>
            <w:r>
              <w:t>During normal operation</w:t>
            </w:r>
          </w:p>
        </w:tc>
        <w:tc>
          <w:tcPr>
            <w:tcW w:w="1134" w:type="dxa"/>
            <w:vAlign w:val="center"/>
          </w:tcPr>
          <w:p w14:paraId="1DD08F4D" w14:textId="77777777" w:rsidR="004954B2" w:rsidRDefault="004954B2" w:rsidP="004954B2">
            <w:pPr>
              <w:jc w:val="center"/>
            </w:pPr>
          </w:p>
        </w:tc>
        <w:tc>
          <w:tcPr>
            <w:tcW w:w="836" w:type="dxa"/>
            <w:vAlign w:val="center"/>
          </w:tcPr>
          <w:p w14:paraId="6516388A" w14:textId="77777777" w:rsidR="004954B2" w:rsidRDefault="004954B2" w:rsidP="004954B2">
            <w:pPr>
              <w:jc w:val="center"/>
            </w:pPr>
          </w:p>
        </w:tc>
        <w:tc>
          <w:tcPr>
            <w:tcW w:w="927" w:type="dxa"/>
            <w:vAlign w:val="center"/>
          </w:tcPr>
          <w:p w14:paraId="2083EF7C" w14:textId="699E71D9" w:rsidR="004954B2" w:rsidRDefault="004954B2" w:rsidP="004954B2">
            <w:pPr>
              <w:jc w:val="center"/>
            </w:pPr>
          </w:p>
        </w:tc>
        <w:tc>
          <w:tcPr>
            <w:tcW w:w="1028" w:type="dxa"/>
            <w:vAlign w:val="center"/>
          </w:tcPr>
          <w:p w14:paraId="00872A5D" w14:textId="77777777" w:rsidR="004954B2" w:rsidRDefault="004954B2" w:rsidP="004954B2">
            <w:pPr>
              <w:jc w:val="center"/>
            </w:pPr>
          </w:p>
        </w:tc>
        <w:tc>
          <w:tcPr>
            <w:tcW w:w="1225" w:type="dxa"/>
            <w:vAlign w:val="center"/>
          </w:tcPr>
          <w:p w14:paraId="5C70DBBE" w14:textId="77777777" w:rsidR="004954B2" w:rsidRDefault="004954B2" w:rsidP="004954B2">
            <w:pPr>
              <w:jc w:val="center"/>
            </w:pPr>
            <w:r>
              <w:rPr>
                <w:color w:val="FF0000"/>
              </w:rPr>
              <w:t>14-05-2024</w:t>
            </w:r>
          </w:p>
        </w:tc>
      </w:tr>
    </w:tbl>
    <w:p w14:paraId="6AC988D4" w14:textId="77777777" w:rsidR="00042BAF" w:rsidRDefault="00042BAF"/>
    <w:sectPr w:rsidR="00042BAF" w:rsidSect="00B5380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849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B687ED" w14:textId="77777777" w:rsidR="000108BF" w:rsidRDefault="000108BF" w:rsidP="00D35042">
      <w:r>
        <w:separator/>
      </w:r>
    </w:p>
  </w:endnote>
  <w:endnote w:type="continuationSeparator" w:id="0">
    <w:p w14:paraId="40E86646" w14:textId="77777777" w:rsidR="000108BF" w:rsidRDefault="000108BF" w:rsidP="00D35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B8F4B2" w14:textId="77777777" w:rsidR="00364289" w:rsidRDefault="0036428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EB43B" w14:textId="77777777" w:rsidR="00F44A8C" w:rsidRPr="00320B77" w:rsidRDefault="00BA0C37" w:rsidP="00B5380D">
    <w:pPr>
      <w:pStyle w:val="Stopka"/>
      <w:tabs>
        <w:tab w:val="clear" w:pos="9072"/>
        <w:tab w:val="right" w:pos="9781"/>
      </w:tabs>
      <w:ind w:right="-709"/>
      <w:rPr>
        <w:rFonts w:ascii="Times New Roman" w:hAnsi="Times New Roman" w:cs="Times New Roman"/>
        <w:sz w:val="24"/>
        <w:szCs w:val="24"/>
        <w:lang w:val="en-US"/>
      </w:rPr>
    </w:pPr>
    <w:r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6A102B4" wp14:editId="39F17C5F">
              <wp:simplePos x="0" y="0"/>
              <wp:positionH relativeFrom="column">
                <wp:posOffset>4231764</wp:posOffset>
              </wp:positionH>
              <wp:positionV relativeFrom="paragraph">
                <wp:posOffset>-24699</wp:posOffset>
              </wp:positionV>
              <wp:extent cx="2005264" cy="1403985"/>
              <wp:effectExtent l="0" t="0" r="0" b="0"/>
              <wp:wrapNone/>
              <wp:docPr id="30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5264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D5737" w14:textId="77777777" w:rsidR="00B9094D" w:rsidRPr="00622722" w:rsidRDefault="00B9094D" w:rsidP="00364289">
                          <w:pPr>
                            <w:jc w:val="right"/>
                            <w:rPr>
                              <w:rFonts w:asciiTheme="minorHAnsi" w:hAnsiTheme="minorHAnsi"/>
                            </w:rPr>
                          </w:pPr>
                          <w:r w:rsidRPr="00622722">
                            <w:rPr>
                              <w:rFonts w:asciiTheme="minorHAnsi" w:hAnsiTheme="minorHAnsi"/>
                              <w:lang w:val="en-US"/>
                            </w:rPr>
                            <w:t xml:space="preserve">Page 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instrText xml:space="preserve">PAGE  </w:instrTex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Numerstrony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  <w:r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t>/</w: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begin"/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instrText xml:space="preserve"> NUMPAGES   \* MERGEFORMAT </w:instrTex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separate"/>
                          </w:r>
                          <w:r w:rsidR="00622722">
                            <w:rPr>
                              <w:rStyle w:val="Numerstrony"/>
                              <w:rFonts w:asciiTheme="minorHAnsi" w:hAnsiTheme="minorHAnsi"/>
                              <w:noProof/>
                              <w:lang w:val="en-US"/>
                            </w:rPr>
                            <w:t>1</w:t>
                          </w:r>
                          <w:r w:rsidR="00D83B6C" w:rsidRPr="00622722">
                            <w:rPr>
                              <w:rStyle w:val="Numerstrony"/>
                              <w:rFonts w:asciiTheme="minorHAnsi" w:hAnsiTheme="minorHAnsi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6A102B4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333.2pt;margin-top:-1.95pt;width:157.9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" filled="f" stroked="f">
              <v:textbox style="mso-fit-shape-to-text:t">
                <w:txbxContent>
                  <w:p w14:paraId="0A3D5737" w14:textId="77777777" w:rsidR="00B9094D" w:rsidRPr="00622722" w:rsidRDefault="00B9094D" w:rsidP="00364289">
                    <w:pPr>
                      <w:jc w:val="right"/>
                      <w:rPr>
                        <w:rFonts w:asciiTheme="minorHAnsi" w:hAnsiTheme="minorHAnsi"/>
                      </w:rPr>
                    </w:pPr>
                    <w:r w:rsidRPr="00622722">
                      <w:rPr>
                        <w:rFonts w:asciiTheme="minorHAnsi" w:hAnsiTheme="minorHAnsi"/>
                        <w:lang w:val="en-US"/>
                      </w:rPr>
                      <w:t xml:space="preserve">Page 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instrText xml:space="preserve">PAGE  </w:instrTex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Numerstrony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end"/>
                    </w:r>
                    <w:r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t>/</w: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begin"/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instrText xml:space="preserve"> NUMPAGES   \* MERGEFORMAT </w:instrTex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separate"/>
                    </w:r>
                    <w:r w:rsidR="00622722">
                      <w:rPr>
                        <w:rStyle w:val="Numerstrony"/>
                        <w:rFonts w:asciiTheme="minorHAnsi" w:hAnsiTheme="minorHAnsi"/>
                        <w:noProof/>
                        <w:lang w:val="en-US"/>
                      </w:rPr>
                      <w:t>1</w:t>
                    </w:r>
                    <w:r w:rsidR="00D83B6C" w:rsidRPr="00622722">
                      <w:rPr>
                        <w:rStyle w:val="Numerstrony"/>
                        <w:rFonts w:asciiTheme="minorHAnsi" w:hAnsiTheme="minorHAnsi"/>
                        <w:lang w:val="en-US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B9094D" w:rsidRPr="00B9094D">
      <w:rPr>
        <w:rFonts w:ascii="Times New Roman" w:hAnsi="Times New Roman" w:cs="Times New Roman"/>
        <w:noProof/>
        <w:sz w:val="24"/>
        <w:szCs w:val="24"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03D1F35" wp14:editId="43E2EDCD">
              <wp:simplePos x="0" y="0"/>
              <wp:positionH relativeFrom="column">
                <wp:posOffset>-258350</wp:posOffset>
              </wp:positionH>
              <wp:positionV relativeFrom="paragraph">
                <wp:posOffset>-11051</wp:posOffset>
              </wp:positionV>
              <wp:extent cx="4892722" cy="1403985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92722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7446BB" w14:textId="77777777" w:rsidR="00B9094D" w:rsidRDefault="00B9094D" w:rsidP="00B9094D">
                          <w:bookmarkStart w:id="0" w:name="XX1"/>
                          <w:bookmarkEnd w:id="0"/>
                          <w:r>
                            <w:t xml:space="preserve"> </w:t>
                          </w:r>
                          <w:bookmarkStart w:id="1" w:name="XX2"/>
                          <w:bookmarkEnd w:id="1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03D1F35" id="_x0000_s1027" type="#_x0000_t202" style="position:absolute;margin-left:-20.35pt;margin-top:-.85pt;width:385.2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" filled="f" stroked="f">
              <v:textbox style="mso-fit-shape-to-text:t">
                <w:txbxContent>
                  <w:p w14:paraId="487446BB" w14:textId="77777777" w:rsidR="00B9094D" w:rsidRDefault="00B9094D" w:rsidP="00B9094D">
                    <w:bookmarkStart w:id="2" w:name="XX1"/>
                    <w:bookmarkEnd w:id="2"/>
                    <w:r>
                      <w:t xml:space="preserve"> </w:t>
                    </w:r>
                    <w:bookmarkStart w:id="3" w:name="XX2"/>
                    <w:bookmarkEnd w:id="3"/>
                  </w:p>
                </w:txbxContent>
              </v:textbox>
            </v:shape>
          </w:pict>
        </mc:Fallback>
      </mc:AlternateContent>
    </w:r>
    <w:r w:rsidR="00F44A8C" w:rsidRPr="00320B77">
      <w:rPr>
        <w:rFonts w:ascii="Times New Roman" w:hAnsi="Times New Roman" w:cs="Times New Roman"/>
        <w:sz w:val="24"/>
        <w:szCs w:val="24"/>
        <w:lang w:val="en-US"/>
      </w:rPr>
      <w:t xml:space="preserve"> </w:t>
    </w:r>
  </w:p>
  <w:p w14:paraId="77D519FD" w14:textId="77777777" w:rsidR="00B9094D" w:rsidRDefault="00B9094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7540FC" w14:textId="77777777" w:rsidR="00364289" w:rsidRDefault="0036428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22D3F2" w14:textId="77777777" w:rsidR="000108BF" w:rsidRDefault="000108BF" w:rsidP="00D35042">
      <w:r>
        <w:separator/>
      </w:r>
    </w:p>
  </w:footnote>
  <w:footnote w:type="continuationSeparator" w:id="0">
    <w:p w14:paraId="103D13FD" w14:textId="77777777" w:rsidR="000108BF" w:rsidRDefault="000108BF" w:rsidP="00D35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73AC0A" w14:textId="77777777" w:rsidR="00364289" w:rsidRDefault="0036428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53125C" w14:textId="77777777" w:rsidR="00F44A8C" w:rsidRDefault="00F44A8C" w:rsidP="001255B8">
    <w:pPr>
      <w:pStyle w:val="Nagwek"/>
    </w:pPr>
    <w:r>
      <w:rPr>
        <w:noProof/>
        <w:lang w:eastAsia="pl-PL"/>
      </w:rPr>
      <w:drawing>
        <wp:inline distT="0" distB="0" distL="0" distR="0" wp14:anchorId="6F3E9101" wp14:editId="4E4DB837">
          <wp:extent cx="6114415" cy="1125855"/>
          <wp:effectExtent l="0" t="0" r="0" b="0"/>
          <wp:docPr id="1" name="Obraz 1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4415" cy="1125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4FE06" w14:textId="77777777" w:rsidR="00364289" w:rsidRDefault="0036428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EBC6B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9F808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3A891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F842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2A2C6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55527D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4FCCCE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E1E24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681801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B829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16BB3DDD"/>
    <w:multiLevelType w:val="hybridMultilevel"/>
    <w:tmpl w:val="F8883B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4857369">
    <w:abstractNumId w:val="8"/>
  </w:num>
  <w:num w:numId="2" w16cid:durableId="74208511">
    <w:abstractNumId w:val="3"/>
  </w:num>
  <w:num w:numId="3" w16cid:durableId="1154640494">
    <w:abstractNumId w:val="2"/>
  </w:num>
  <w:num w:numId="4" w16cid:durableId="118453356">
    <w:abstractNumId w:val="1"/>
  </w:num>
  <w:num w:numId="5" w16cid:durableId="1976445969">
    <w:abstractNumId w:val="0"/>
  </w:num>
  <w:num w:numId="6" w16cid:durableId="1507551582">
    <w:abstractNumId w:val="7"/>
  </w:num>
  <w:num w:numId="7" w16cid:durableId="746653224">
    <w:abstractNumId w:val="6"/>
  </w:num>
  <w:num w:numId="8" w16cid:durableId="727339430">
    <w:abstractNumId w:val="5"/>
  </w:num>
  <w:num w:numId="9" w16cid:durableId="1235818872">
    <w:abstractNumId w:val="4"/>
  </w:num>
  <w:num w:numId="10" w16cid:durableId="1984920794">
    <w:abstractNumId w:val="9"/>
  </w:num>
  <w:num w:numId="11" w16cid:durableId="11082886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1"/>
  <w:embedSystemFonts/>
  <w:defaultTabStop w:val="708"/>
  <w:hyphenationZone w:val="425"/>
  <w:defaultTableStyle w:val="BASE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MDQ3MjQzNjY0NrdU0lEKTi0uzszPAykwqgUAhoQ1uywAAAA="/>
  </w:docVars>
  <w:rsids>
    <w:rsidRoot w:val="00D35042"/>
    <w:rsid w:val="00002D86"/>
    <w:rsid w:val="00003904"/>
    <w:rsid w:val="00003D4B"/>
    <w:rsid w:val="00004927"/>
    <w:rsid w:val="0000757D"/>
    <w:rsid w:val="00007931"/>
    <w:rsid w:val="00007E29"/>
    <w:rsid w:val="000107A8"/>
    <w:rsid w:val="00010824"/>
    <w:rsid w:val="000108BF"/>
    <w:rsid w:val="00011FB8"/>
    <w:rsid w:val="00012676"/>
    <w:rsid w:val="00012981"/>
    <w:rsid w:val="000131B9"/>
    <w:rsid w:val="00013880"/>
    <w:rsid w:val="00020FE1"/>
    <w:rsid w:val="00021DA7"/>
    <w:rsid w:val="000248C8"/>
    <w:rsid w:val="00025AFA"/>
    <w:rsid w:val="00025BD7"/>
    <w:rsid w:val="00026238"/>
    <w:rsid w:val="000309CE"/>
    <w:rsid w:val="00035B7E"/>
    <w:rsid w:val="00042BAF"/>
    <w:rsid w:val="000447BE"/>
    <w:rsid w:val="00044C1D"/>
    <w:rsid w:val="00045FF3"/>
    <w:rsid w:val="0004622D"/>
    <w:rsid w:val="00046AF2"/>
    <w:rsid w:val="00051F09"/>
    <w:rsid w:val="0005305C"/>
    <w:rsid w:val="00053144"/>
    <w:rsid w:val="0005530D"/>
    <w:rsid w:val="00057110"/>
    <w:rsid w:val="000575E2"/>
    <w:rsid w:val="00057648"/>
    <w:rsid w:val="0005775E"/>
    <w:rsid w:val="00057ADB"/>
    <w:rsid w:val="000609BB"/>
    <w:rsid w:val="00062498"/>
    <w:rsid w:val="000635C5"/>
    <w:rsid w:val="000636C5"/>
    <w:rsid w:val="000664F0"/>
    <w:rsid w:val="00073C81"/>
    <w:rsid w:val="000768C7"/>
    <w:rsid w:val="00080674"/>
    <w:rsid w:val="00084811"/>
    <w:rsid w:val="00084F1A"/>
    <w:rsid w:val="00090F8A"/>
    <w:rsid w:val="00093A3D"/>
    <w:rsid w:val="000975F4"/>
    <w:rsid w:val="00097CA9"/>
    <w:rsid w:val="000A054A"/>
    <w:rsid w:val="000A06B3"/>
    <w:rsid w:val="000A18EF"/>
    <w:rsid w:val="000A3046"/>
    <w:rsid w:val="000A525C"/>
    <w:rsid w:val="000A7DFC"/>
    <w:rsid w:val="000B06B3"/>
    <w:rsid w:val="000B1DD2"/>
    <w:rsid w:val="000B3CD5"/>
    <w:rsid w:val="000B3F4A"/>
    <w:rsid w:val="000B63C0"/>
    <w:rsid w:val="000B7D23"/>
    <w:rsid w:val="000C0A41"/>
    <w:rsid w:val="000C0CA2"/>
    <w:rsid w:val="000C125A"/>
    <w:rsid w:val="000C1E71"/>
    <w:rsid w:val="000C28EA"/>
    <w:rsid w:val="000C3A54"/>
    <w:rsid w:val="000C42DC"/>
    <w:rsid w:val="000C4DBE"/>
    <w:rsid w:val="000D158A"/>
    <w:rsid w:val="000D2644"/>
    <w:rsid w:val="000D3B01"/>
    <w:rsid w:val="000D62E3"/>
    <w:rsid w:val="000D75C2"/>
    <w:rsid w:val="000D7EAD"/>
    <w:rsid w:val="000E33CB"/>
    <w:rsid w:val="000E66C3"/>
    <w:rsid w:val="000F04AD"/>
    <w:rsid w:val="000F1F96"/>
    <w:rsid w:val="000F3C7E"/>
    <w:rsid w:val="000F7533"/>
    <w:rsid w:val="00100A9B"/>
    <w:rsid w:val="001045D8"/>
    <w:rsid w:val="00106D41"/>
    <w:rsid w:val="00110F20"/>
    <w:rsid w:val="001122E6"/>
    <w:rsid w:val="001139A0"/>
    <w:rsid w:val="00114497"/>
    <w:rsid w:val="00120947"/>
    <w:rsid w:val="001210EE"/>
    <w:rsid w:val="0012177B"/>
    <w:rsid w:val="00121BD7"/>
    <w:rsid w:val="0012223B"/>
    <w:rsid w:val="001248B9"/>
    <w:rsid w:val="00124C51"/>
    <w:rsid w:val="001255B8"/>
    <w:rsid w:val="00126E6C"/>
    <w:rsid w:val="00126EF8"/>
    <w:rsid w:val="00132215"/>
    <w:rsid w:val="00135DA6"/>
    <w:rsid w:val="001374E4"/>
    <w:rsid w:val="001418AF"/>
    <w:rsid w:val="00143EB5"/>
    <w:rsid w:val="00146C14"/>
    <w:rsid w:val="001472E6"/>
    <w:rsid w:val="00147320"/>
    <w:rsid w:val="0015100A"/>
    <w:rsid w:val="001515D5"/>
    <w:rsid w:val="00152A94"/>
    <w:rsid w:val="00152FFE"/>
    <w:rsid w:val="00154412"/>
    <w:rsid w:val="001557C1"/>
    <w:rsid w:val="00156400"/>
    <w:rsid w:val="00157FDE"/>
    <w:rsid w:val="00161165"/>
    <w:rsid w:val="00163A9C"/>
    <w:rsid w:val="00165F7E"/>
    <w:rsid w:val="00166A08"/>
    <w:rsid w:val="001678A5"/>
    <w:rsid w:val="0017028F"/>
    <w:rsid w:val="00173983"/>
    <w:rsid w:val="00174E2D"/>
    <w:rsid w:val="001755DA"/>
    <w:rsid w:val="0017564D"/>
    <w:rsid w:val="00176D14"/>
    <w:rsid w:val="00176D2E"/>
    <w:rsid w:val="00177FF8"/>
    <w:rsid w:val="00181814"/>
    <w:rsid w:val="0018322E"/>
    <w:rsid w:val="00184190"/>
    <w:rsid w:val="00185486"/>
    <w:rsid w:val="001856EE"/>
    <w:rsid w:val="0018631B"/>
    <w:rsid w:val="0018689C"/>
    <w:rsid w:val="00195A3E"/>
    <w:rsid w:val="001A0353"/>
    <w:rsid w:val="001A24F0"/>
    <w:rsid w:val="001A30C2"/>
    <w:rsid w:val="001A3BA4"/>
    <w:rsid w:val="001A597C"/>
    <w:rsid w:val="001A61D8"/>
    <w:rsid w:val="001A6688"/>
    <w:rsid w:val="001A6696"/>
    <w:rsid w:val="001A7402"/>
    <w:rsid w:val="001B0082"/>
    <w:rsid w:val="001B0C20"/>
    <w:rsid w:val="001B6169"/>
    <w:rsid w:val="001B62B4"/>
    <w:rsid w:val="001B7D73"/>
    <w:rsid w:val="001C18B8"/>
    <w:rsid w:val="001C1AB1"/>
    <w:rsid w:val="001C257F"/>
    <w:rsid w:val="001C32F9"/>
    <w:rsid w:val="001C45E4"/>
    <w:rsid w:val="001D1D5D"/>
    <w:rsid w:val="001D3160"/>
    <w:rsid w:val="001D46D8"/>
    <w:rsid w:val="001D7175"/>
    <w:rsid w:val="001E160F"/>
    <w:rsid w:val="001E2C8D"/>
    <w:rsid w:val="001E3903"/>
    <w:rsid w:val="001E6815"/>
    <w:rsid w:val="001F0549"/>
    <w:rsid w:val="001F7B72"/>
    <w:rsid w:val="00201337"/>
    <w:rsid w:val="002025F0"/>
    <w:rsid w:val="00202729"/>
    <w:rsid w:val="00202A2C"/>
    <w:rsid w:val="00203BB6"/>
    <w:rsid w:val="002104BE"/>
    <w:rsid w:val="002111FF"/>
    <w:rsid w:val="00211A31"/>
    <w:rsid w:val="00212275"/>
    <w:rsid w:val="00213427"/>
    <w:rsid w:val="00215F8F"/>
    <w:rsid w:val="00216D08"/>
    <w:rsid w:val="0022096C"/>
    <w:rsid w:val="00220BFD"/>
    <w:rsid w:val="002219B9"/>
    <w:rsid w:val="00221BDC"/>
    <w:rsid w:val="00222245"/>
    <w:rsid w:val="00222BAD"/>
    <w:rsid w:val="00225594"/>
    <w:rsid w:val="00226903"/>
    <w:rsid w:val="002323CB"/>
    <w:rsid w:val="00234D9D"/>
    <w:rsid w:val="00234F19"/>
    <w:rsid w:val="00235313"/>
    <w:rsid w:val="00235929"/>
    <w:rsid w:val="00235BEE"/>
    <w:rsid w:val="00235EDC"/>
    <w:rsid w:val="002370EB"/>
    <w:rsid w:val="0024158F"/>
    <w:rsid w:val="0024209E"/>
    <w:rsid w:val="0024746B"/>
    <w:rsid w:val="00251801"/>
    <w:rsid w:val="002535F7"/>
    <w:rsid w:val="002537E9"/>
    <w:rsid w:val="00255543"/>
    <w:rsid w:val="002556FD"/>
    <w:rsid w:val="0025692C"/>
    <w:rsid w:val="00265173"/>
    <w:rsid w:val="002678D2"/>
    <w:rsid w:val="00270DD9"/>
    <w:rsid w:val="00270DF8"/>
    <w:rsid w:val="00270F05"/>
    <w:rsid w:val="00271A88"/>
    <w:rsid w:val="00272CE8"/>
    <w:rsid w:val="00273C25"/>
    <w:rsid w:val="0028322A"/>
    <w:rsid w:val="00285E82"/>
    <w:rsid w:val="002871D7"/>
    <w:rsid w:val="0029600B"/>
    <w:rsid w:val="002A06CB"/>
    <w:rsid w:val="002A1DF5"/>
    <w:rsid w:val="002A2F7B"/>
    <w:rsid w:val="002A3FCB"/>
    <w:rsid w:val="002A5303"/>
    <w:rsid w:val="002A6E1C"/>
    <w:rsid w:val="002B0CD3"/>
    <w:rsid w:val="002B1778"/>
    <w:rsid w:val="002B25CE"/>
    <w:rsid w:val="002B30F5"/>
    <w:rsid w:val="002B311A"/>
    <w:rsid w:val="002B337F"/>
    <w:rsid w:val="002B3DFD"/>
    <w:rsid w:val="002B6087"/>
    <w:rsid w:val="002B60CC"/>
    <w:rsid w:val="002B6313"/>
    <w:rsid w:val="002C5731"/>
    <w:rsid w:val="002C5EE3"/>
    <w:rsid w:val="002D22F9"/>
    <w:rsid w:val="002D27CA"/>
    <w:rsid w:val="002D2FC9"/>
    <w:rsid w:val="002D3CC1"/>
    <w:rsid w:val="002D3E7B"/>
    <w:rsid w:val="002D43FE"/>
    <w:rsid w:val="002D5E8A"/>
    <w:rsid w:val="002D70CC"/>
    <w:rsid w:val="002D74D3"/>
    <w:rsid w:val="002E0391"/>
    <w:rsid w:val="002E2887"/>
    <w:rsid w:val="002E3056"/>
    <w:rsid w:val="002E36BA"/>
    <w:rsid w:val="002E7107"/>
    <w:rsid w:val="002E7BEA"/>
    <w:rsid w:val="002F0510"/>
    <w:rsid w:val="002F1141"/>
    <w:rsid w:val="002F1751"/>
    <w:rsid w:val="002F1A59"/>
    <w:rsid w:val="002F2276"/>
    <w:rsid w:val="002F2AAB"/>
    <w:rsid w:val="002F2ADC"/>
    <w:rsid w:val="002F46EC"/>
    <w:rsid w:val="002F4B89"/>
    <w:rsid w:val="002F6014"/>
    <w:rsid w:val="002F69F1"/>
    <w:rsid w:val="002F74BA"/>
    <w:rsid w:val="00301535"/>
    <w:rsid w:val="00302918"/>
    <w:rsid w:val="00304D62"/>
    <w:rsid w:val="00304F25"/>
    <w:rsid w:val="00307593"/>
    <w:rsid w:val="0031005B"/>
    <w:rsid w:val="00313DD9"/>
    <w:rsid w:val="00317B84"/>
    <w:rsid w:val="00320B77"/>
    <w:rsid w:val="003227C0"/>
    <w:rsid w:val="00322C37"/>
    <w:rsid w:val="00322D19"/>
    <w:rsid w:val="00326399"/>
    <w:rsid w:val="003265D8"/>
    <w:rsid w:val="00330D99"/>
    <w:rsid w:val="0033298B"/>
    <w:rsid w:val="003330C8"/>
    <w:rsid w:val="00333F5C"/>
    <w:rsid w:val="003346DE"/>
    <w:rsid w:val="0034206C"/>
    <w:rsid w:val="00342CD9"/>
    <w:rsid w:val="00342E11"/>
    <w:rsid w:val="00345A65"/>
    <w:rsid w:val="0035213B"/>
    <w:rsid w:val="0035346B"/>
    <w:rsid w:val="00355917"/>
    <w:rsid w:val="00355B7A"/>
    <w:rsid w:val="00357795"/>
    <w:rsid w:val="00360FE0"/>
    <w:rsid w:val="003617B8"/>
    <w:rsid w:val="00362E0A"/>
    <w:rsid w:val="00364289"/>
    <w:rsid w:val="00364D61"/>
    <w:rsid w:val="00365C3D"/>
    <w:rsid w:val="00367E58"/>
    <w:rsid w:val="00370418"/>
    <w:rsid w:val="00370452"/>
    <w:rsid w:val="00372887"/>
    <w:rsid w:val="003740A8"/>
    <w:rsid w:val="003746BB"/>
    <w:rsid w:val="00376C39"/>
    <w:rsid w:val="00383222"/>
    <w:rsid w:val="003853BA"/>
    <w:rsid w:val="003857AB"/>
    <w:rsid w:val="0038608D"/>
    <w:rsid w:val="00392207"/>
    <w:rsid w:val="00393B1C"/>
    <w:rsid w:val="00393CE8"/>
    <w:rsid w:val="00394B84"/>
    <w:rsid w:val="003A3A24"/>
    <w:rsid w:val="003A5080"/>
    <w:rsid w:val="003A690D"/>
    <w:rsid w:val="003B436F"/>
    <w:rsid w:val="003B4462"/>
    <w:rsid w:val="003C1473"/>
    <w:rsid w:val="003C2B46"/>
    <w:rsid w:val="003C4DE0"/>
    <w:rsid w:val="003C6480"/>
    <w:rsid w:val="003D0A1F"/>
    <w:rsid w:val="003D6731"/>
    <w:rsid w:val="003D73D9"/>
    <w:rsid w:val="003E1F78"/>
    <w:rsid w:val="003E29DA"/>
    <w:rsid w:val="003E381E"/>
    <w:rsid w:val="003E61BE"/>
    <w:rsid w:val="003F2BA1"/>
    <w:rsid w:val="003F61AA"/>
    <w:rsid w:val="003F7124"/>
    <w:rsid w:val="0040099A"/>
    <w:rsid w:val="00404306"/>
    <w:rsid w:val="00404657"/>
    <w:rsid w:val="00405E05"/>
    <w:rsid w:val="00407787"/>
    <w:rsid w:val="00407B9A"/>
    <w:rsid w:val="004109C4"/>
    <w:rsid w:val="00411013"/>
    <w:rsid w:val="00414379"/>
    <w:rsid w:val="0041733C"/>
    <w:rsid w:val="00421EAA"/>
    <w:rsid w:val="00422ABB"/>
    <w:rsid w:val="004258F4"/>
    <w:rsid w:val="0042597C"/>
    <w:rsid w:val="00431EF3"/>
    <w:rsid w:val="00435FFC"/>
    <w:rsid w:val="004362D8"/>
    <w:rsid w:val="00437C30"/>
    <w:rsid w:val="00440B51"/>
    <w:rsid w:val="004465C8"/>
    <w:rsid w:val="00447F6C"/>
    <w:rsid w:val="00450541"/>
    <w:rsid w:val="00452D50"/>
    <w:rsid w:val="00453804"/>
    <w:rsid w:val="0045528E"/>
    <w:rsid w:val="00463017"/>
    <w:rsid w:val="00463BBA"/>
    <w:rsid w:val="004726D2"/>
    <w:rsid w:val="004731D2"/>
    <w:rsid w:val="0047398A"/>
    <w:rsid w:val="00473B22"/>
    <w:rsid w:val="004749C2"/>
    <w:rsid w:val="00474A4C"/>
    <w:rsid w:val="004779E0"/>
    <w:rsid w:val="0048079F"/>
    <w:rsid w:val="00480BF7"/>
    <w:rsid w:val="00482879"/>
    <w:rsid w:val="00484965"/>
    <w:rsid w:val="00485FC0"/>
    <w:rsid w:val="00486DB6"/>
    <w:rsid w:val="0049320C"/>
    <w:rsid w:val="00494386"/>
    <w:rsid w:val="004946F3"/>
    <w:rsid w:val="004954B2"/>
    <w:rsid w:val="00497E2B"/>
    <w:rsid w:val="004A386E"/>
    <w:rsid w:val="004A4517"/>
    <w:rsid w:val="004B2D4B"/>
    <w:rsid w:val="004B3D7C"/>
    <w:rsid w:val="004B4A60"/>
    <w:rsid w:val="004B4BC9"/>
    <w:rsid w:val="004B53DB"/>
    <w:rsid w:val="004B6706"/>
    <w:rsid w:val="004B6DF3"/>
    <w:rsid w:val="004B7154"/>
    <w:rsid w:val="004B776F"/>
    <w:rsid w:val="004C0918"/>
    <w:rsid w:val="004C35FB"/>
    <w:rsid w:val="004C51BA"/>
    <w:rsid w:val="004D1A20"/>
    <w:rsid w:val="004D2C41"/>
    <w:rsid w:val="004D4BD2"/>
    <w:rsid w:val="004D4F65"/>
    <w:rsid w:val="004D7465"/>
    <w:rsid w:val="004E0028"/>
    <w:rsid w:val="004E1DB2"/>
    <w:rsid w:val="004E3F99"/>
    <w:rsid w:val="004E4267"/>
    <w:rsid w:val="004E519A"/>
    <w:rsid w:val="004E5762"/>
    <w:rsid w:val="004F0CFA"/>
    <w:rsid w:val="004F1418"/>
    <w:rsid w:val="004F5CA4"/>
    <w:rsid w:val="004F5E5F"/>
    <w:rsid w:val="004F67DC"/>
    <w:rsid w:val="004F7173"/>
    <w:rsid w:val="00500AD3"/>
    <w:rsid w:val="00501FAA"/>
    <w:rsid w:val="005032AE"/>
    <w:rsid w:val="005066D3"/>
    <w:rsid w:val="0051030D"/>
    <w:rsid w:val="0051378D"/>
    <w:rsid w:val="005145E5"/>
    <w:rsid w:val="00514CDF"/>
    <w:rsid w:val="0051579B"/>
    <w:rsid w:val="0051691B"/>
    <w:rsid w:val="00517DD9"/>
    <w:rsid w:val="005200C7"/>
    <w:rsid w:val="00521122"/>
    <w:rsid w:val="0052120E"/>
    <w:rsid w:val="005225C0"/>
    <w:rsid w:val="005245C7"/>
    <w:rsid w:val="00526E67"/>
    <w:rsid w:val="0052724A"/>
    <w:rsid w:val="0053071B"/>
    <w:rsid w:val="00531505"/>
    <w:rsid w:val="00531F96"/>
    <w:rsid w:val="00533A25"/>
    <w:rsid w:val="00534E3B"/>
    <w:rsid w:val="00537044"/>
    <w:rsid w:val="00540205"/>
    <w:rsid w:val="0054108A"/>
    <w:rsid w:val="005415E3"/>
    <w:rsid w:val="00541CC7"/>
    <w:rsid w:val="00542D6F"/>
    <w:rsid w:val="005441EF"/>
    <w:rsid w:val="005469D6"/>
    <w:rsid w:val="00547D4A"/>
    <w:rsid w:val="0055227E"/>
    <w:rsid w:val="0055280F"/>
    <w:rsid w:val="00552BCA"/>
    <w:rsid w:val="0055498F"/>
    <w:rsid w:val="00555AC7"/>
    <w:rsid w:val="005569EC"/>
    <w:rsid w:val="00565629"/>
    <w:rsid w:val="00566553"/>
    <w:rsid w:val="005753E7"/>
    <w:rsid w:val="005755BA"/>
    <w:rsid w:val="00575E39"/>
    <w:rsid w:val="005764E2"/>
    <w:rsid w:val="00577041"/>
    <w:rsid w:val="005811DB"/>
    <w:rsid w:val="005820FA"/>
    <w:rsid w:val="005822B6"/>
    <w:rsid w:val="0058230A"/>
    <w:rsid w:val="00585AA5"/>
    <w:rsid w:val="005868C2"/>
    <w:rsid w:val="00590171"/>
    <w:rsid w:val="00590773"/>
    <w:rsid w:val="00592FB5"/>
    <w:rsid w:val="00596B69"/>
    <w:rsid w:val="0059776E"/>
    <w:rsid w:val="005A21DE"/>
    <w:rsid w:val="005B1282"/>
    <w:rsid w:val="005B64A4"/>
    <w:rsid w:val="005B64EC"/>
    <w:rsid w:val="005B770A"/>
    <w:rsid w:val="005C2228"/>
    <w:rsid w:val="005C34E7"/>
    <w:rsid w:val="005C37B0"/>
    <w:rsid w:val="005C45FC"/>
    <w:rsid w:val="005C477F"/>
    <w:rsid w:val="005C48F8"/>
    <w:rsid w:val="005C527C"/>
    <w:rsid w:val="005D04A0"/>
    <w:rsid w:val="005D0547"/>
    <w:rsid w:val="005D1359"/>
    <w:rsid w:val="005D50F4"/>
    <w:rsid w:val="005D5B62"/>
    <w:rsid w:val="005D7831"/>
    <w:rsid w:val="005E4C7F"/>
    <w:rsid w:val="005E5580"/>
    <w:rsid w:val="005E7D88"/>
    <w:rsid w:val="005E7F2E"/>
    <w:rsid w:val="005F04C0"/>
    <w:rsid w:val="005F2CE2"/>
    <w:rsid w:val="005F2D04"/>
    <w:rsid w:val="005F3A48"/>
    <w:rsid w:val="00601AC2"/>
    <w:rsid w:val="00601E08"/>
    <w:rsid w:val="00603BDE"/>
    <w:rsid w:val="00604700"/>
    <w:rsid w:val="00604E1F"/>
    <w:rsid w:val="006064DF"/>
    <w:rsid w:val="00606ECE"/>
    <w:rsid w:val="00607E07"/>
    <w:rsid w:val="006109E0"/>
    <w:rsid w:val="006153C6"/>
    <w:rsid w:val="00616AF9"/>
    <w:rsid w:val="00616D62"/>
    <w:rsid w:val="00617359"/>
    <w:rsid w:val="006218D4"/>
    <w:rsid w:val="00622722"/>
    <w:rsid w:val="00622CD3"/>
    <w:rsid w:val="0062599D"/>
    <w:rsid w:val="00626816"/>
    <w:rsid w:val="00626965"/>
    <w:rsid w:val="0063284E"/>
    <w:rsid w:val="00637096"/>
    <w:rsid w:val="00637FB6"/>
    <w:rsid w:val="00641B3B"/>
    <w:rsid w:val="0064393B"/>
    <w:rsid w:val="006450FC"/>
    <w:rsid w:val="00650A7D"/>
    <w:rsid w:val="00653C80"/>
    <w:rsid w:val="00653F9A"/>
    <w:rsid w:val="00655071"/>
    <w:rsid w:val="006551FA"/>
    <w:rsid w:val="00655AE2"/>
    <w:rsid w:val="0065773B"/>
    <w:rsid w:val="00657A7A"/>
    <w:rsid w:val="00657BF4"/>
    <w:rsid w:val="00660B78"/>
    <w:rsid w:val="006640DD"/>
    <w:rsid w:val="00665E00"/>
    <w:rsid w:val="0066632C"/>
    <w:rsid w:val="006676F3"/>
    <w:rsid w:val="00671BC6"/>
    <w:rsid w:val="0067372D"/>
    <w:rsid w:val="00674F42"/>
    <w:rsid w:val="00675F0C"/>
    <w:rsid w:val="00683883"/>
    <w:rsid w:val="00686CD5"/>
    <w:rsid w:val="00691F4B"/>
    <w:rsid w:val="00693FBD"/>
    <w:rsid w:val="00695942"/>
    <w:rsid w:val="00696160"/>
    <w:rsid w:val="00696A83"/>
    <w:rsid w:val="006A1DF0"/>
    <w:rsid w:val="006A28DB"/>
    <w:rsid w:val="006A46D9"/>
    <w:rsid w:val="006A5384"/>
    <w:rsid w:val="006A639E"/>
    <w:rsid w:val="006A67D1"/>
    <w:rsid w:val="006A765D"/>
    <w:rsid w:val="006B200B"/>
    <w:rsid w:val="006B5D3E"/>
    <w:rsid w:val="006C2200"/>
    <w:rsid w:val="006C47C9"/>
    <w:rsid w:val="006C5D26"/>
    <w:rsid w:val="006C7C55"/>
    <w:rsid w:val="006D19CB"/>
    <w:rsid w:val="006D31B2"/>
    <w:rsid w:val="006E00B6"/>
    <w:rsid w:val="006E0765"/>
    <w:rsid w:val="006E2CB4"/>
    <w:rsid w:val="006E6218"/>
    <w:rsid w:val="006F0C76"/>
    <w:rsid w:val="006F239F"/>
    <w:rsid w:val="006F3625"/>
    <w:rsid w:val="006F638D"/>
    <w:rsid w:val="006F6AE8"/>
    <w:rsid w:val="0070084D"/>
    <w:rsid w:val="00703F3D"/>
    <w:rsid w:val="00704C1D"/>
    <w:rsid w:val="00705018"/>
    <w:rsid w:val="0070683D"/>
    <w:rsid w:val="00710B85"/>
    <w:rsid w:val="00712A29"/>
    <w:rsid w:val="00714245"/>
    <w:rsid w:val="007153C5"/>
    <w:rsid w:val="00715574"/>
    <w:rsid w:val="00715963"/>
    <w:rsid w:val="00715FE9"/>
    <w:rsid w:val="007169B4"/>
    <w:rsid w:val="00720A76"/>
    <w:rsid w:val="007212F6"/>
    <w:rsid w:val="0072248A"/>
    <w:rsid w:val="00723151"/>
    <w:rsid w:val="0072497A"/>
    <w:rsid w:val="007258EB"/>
    <w:rsid w:val="00727FA4"/>
    <w:rsid w:val="0073051F"/>
    <w:rsid w:val="00733181"/>
    <w:rsid w:val="0073476A"/>
    <w:rsid w:val="0073527E"/>
    <w:rsid w:val="00735A12"/>
    <w:rsid w:val="00735F38"/>
    <w:rsid w:val="00736665"/>
    <w:rsid w:val="00737AC6"/>
    <w:rsid w:val="00740B72"/>
    <w:rsid w:val="00741055"/>
    <w:rsid w:val="0074120A"/>
    <w:rsid w:val="007428BD"/>
    <w:rsid w:val="00746AF9"/>
    <w:rsid w:val="007473CC"/>
    <w:rsid w:val="00751D03"/>
    <w:rsid w:val="00764523"/>
    <w:rsid w:val="007646E8"/>
    <w:rsid w:val="007663C8"/>
    <w:rsid w:val="00770353"/>
    <w:rsid w:val="00770899"/>
    <w:rsid w:val="0077112C"/>
    <w:rsid w:val="00774C4A"/>
    <w:rsid w:val="00776621"/>
    <w:rsid w:val="00776980"/>
    <w:rsid w:val="00783578"/>
    <w:rsid w:val="00784948"/>
    <w:rsid w:val="00786328"/>
    <w:rsid w:val="00786559"/>
    <w:rsid w:val="00793148"/>
    <w:rsid w:val="00794DE1"/>
    <w:rsid w:val="00795B08"/>
    <w:rsid w:val="00795EA9"/>
    <w:rsid w:val="007A016A"/>
    <w:rsid w:val="007A0F73"/>
    <w:rsid w:val="007A2503"/>
    <w:rsid w:val="007A36A4"/>
    <w:rsid w:val="007A611B"/>
    <w:rsid w:val="007A724A"/>
    <w:rsid w:val="007B0BF6"/>
    <w:rsid w:val="007B1DF2"/>
    <w:rsid w:val="007B43F9"/>
    <w:rsid w:val="007B5D5C"/>
    <w:rsid w:val="007C1DF5"/>
    <w:rsid w:val="007C404E"/>
    <w:rsid w:val="007C7747"/>
    <w:rsid w:val="007D055D"/>
    <w:rsid w:val="007D0629"/>
    <w:rsid w:val="007D15F2"/>
    <w:rsid w:val="007D3C0A"/>
    <w:rsid w:val="007D5C82"/>
    <w:rsid w:val="007D6F13"/>
    <w:rsid w:val="007D72C4"/>
    <w:rsid w:val="007D7300"/>
    <w:rsid w:val="007D7A9A"/>
    <w:rsid w:val="007E0E0D"/>
    <w:rsid w:val="007E1083"/>
    <w:rsid w:val="007E1E05"/>
    <w:rsid w:val="007E38E3"/>
    <w:rsid w:val="007E3F44"/>
    <w:rsid w:val="007E63DC"/>
    <w:rsid w:val="007E6D06"/>
    <w:rsid w:val="007E7557"/>
    <w:rsid w:val="007F14F4"/>
    <w:rsid w:val="007F3F03"/>
    <w:rsid w:val="007F6519"/>
    <w:rsid w:val="00800601"/>
    <w:rsid w:val="00800C87"/>
    <w:rsid w:val="00803CB1"/>
    <w:rsid w:val="00805812"/>
    <w:rsid w:val="00811C50"/>
    <w:rsid w:val="008138B3"/>
    <w:rsid w:val="00827A32"/>
    <w:rsid w:val="008304FF"/>
    <w:rsid w:val="00830E18"/>
    <w:rsid w:val="00831725"/>
    <w:rsid w:val="00831B17"/>
    <w:rsid w:val="00833472"/>
    <w:rsid w:val="008348E7"/>
    <w:rsid w:val="00835697"/>
    <w:rsid w:val="008425D6"/>
    <w:rsid w:val="0084284F"/>
    <w:rsid w:val="0084321F"/>
    <w:rsid w:val="0084379C"/>
    <w:rsid w:val="0084396C"/>
    <w:rsid w:val="00844C5D"/>
    <w:rsid w:val="008454D6"/>
    <w:rsid w:val="00850879"/>
    <w:rsid w:val="00850D10"/>
    <w:rsid w:val="00852218"/>
    <w:rsid w:val="008523DD"/>
    <w:rsid w:val="0085468A"/>
    <w:rsid w:val="00860EA4"/>
    <w:rsid w:val="008616B7"/>
    <w:rsid w:val="00865022"/>
    <w:rsid w:val="0086774A"/>
    <w:rsid w:val="0087112A"/>
    <w:rsid w:val="00871A45"/>
    <w:rsid w:val="0087558E"/>
    <w:rsid w:val="008824B4"/>
    <w:rsid w:val="00882D29"/>
    <w:rsid w:val="00882F71"/>
    <w:rsid w:val="008833CE"/>
    <w:rsid w:val="008834F1"/>
    <w:rsid w:val="00887C43"/>
    <w:rsid w:val="00887E28"/>
    <w:rsid w:val="00887EC7"/>
    <w:rsid w:val="00892888"/>
    <w:rsid w:val="00893BAC"/>
    <w:rsid w:val="00896950"/>
    <w:rsid w:val="008976AA"/>
    <w:rsid w:val="008A30E3"/>
    <w:rsid w:val="008A44F4"/>
    <w:rsid w:val="008B37B7"/>
    <w:rsid w:val="008B418E"/>
    <w:rsid w:val="008B452F"/>
    <w:rsid w:val="008B7E6C"/>
    <w:rsid w:val="008C1A8E"/>
    <w:rsid w:val="008C26C5"/>
    <w:rsid w:val="008D4667"/>
    <w:rsid w:val="008E0ACD"/>
    <w:rsid w:val="008E28E4"/>
    <w:rsid w:val="008E2CF9"/>
    <w:rsid w:val="008E2EB2"/>
    <w:rsid w:val="008E42F0"/>
    <w:rsid w:val="008E4390"/>
    <w:rsid w:val="008E481D"/>
    <w:rsid w:val="008E642E"/>
    <w:rsid w:val="008E7920"/>
    <w:rsid w:val="008F00C2"/>
    <w:rsid w:val="008F2AB3"/>
    <w:rsid w:val="008F64CC"/>
    <w:rsid w:val="008F6B26"/>
    <w:rsid w:val="00900035"/>
    <w:rsid w:val="00900CCF"/>
    <w:rsid w:val="009011C9"/>
    <w:rsid w:val="009011D2"/>
    <w:rsid w:val="0090418A"/>
    <w:rsid w:val="00904DE0"/>
    <w:rsid w:val="00904FFD"/>
    <w:rsid w:val="00905237"/>
    <w:rsid w:val="009070D6"/>
    <w:rsid w:val="00910BB3"/>
    <w:rsid w:val="009122B8"/>
    <w:rsid w:val="00912FD4"/>
    <w:rsid w:val="00914E2D"/>
    <w:rsid w:val="00917164"/>
    <w:rsid w:val="009172B9"/>
    <w:rsid w:val="00920147"/>
    <w:rsid w:val="00924458"/>
    <w:rsid w:val="0093446C"/>
    <w:rsid w:val="009346DC"/>
    <w:rsid w:val="00934ECC"/>
    <w:rsid w:val="00934F9C"/>
    <w:rsid w:val="00935A1F"/>
    <w:rsid w:val="00937EAC"/>
    <w:rsid w:val="00937FEF"/>
    <w:rsid w:val="009411B7"/>
    <w:rsid w:val="00944581"/>
    <w:rsid w:val="00945531"/>
    <w:rsid w:val="00946AD6"/>
    <w:rsid w:val="00947A10"/>
    <w:rsid w:val="00947D47"/>
    <w:rsid w:val="00952C20"/>
    <w:rsid w:val="00952CB7"/>
    <w:rsid w:val="0095663D"/>
    <w:rsid w:val="00957526"/>
    <w:rsid w:val="0096061F"/>
    <w:rsid w:val="009617D9"/>
    <w:rsid w:val="00962D69"/>
    <w:rsid w:val="009651BD"/>
    <w:rsid w:val="00965419"/>
    <w:rsid w:val="00967CB9"/>
    <w:rsid w:val="00970633"/>
    <w:rsid w:val="009754D8"/>
    <w:rsid w:val="0097609E"/>
    <w:rsid w:val="00977485"/>
    <w:rsid w:val="00977804"/>
    <w:rsid w:val="00981082"/>
    <w:rsid w:val="009819CE"/>
    <w:rsid w:val="00981CA6"/>
    <w:rsid w:val="009825ED"/>
    <w:rsid w:val="00983C8B"/>
    <w:rsid w:val="00985ADE"/>
    <w:rsid w:val="00987097"/>
    <w:rsid w:val="00990A75"/>
    <w:rsid w:val="0099148F"/>
    <w:rsid w:val="009922FE"/>
    <w:rsid w:val="009971BE"/>
    <w:rsid w:val="0099762E"/>
    <w:rsid w:val="009A399F"/>
    <w:rsid w:val="009A3B93"/>
    <w:rsid w:val="009A5117"/>
    <w:rsid w:val="009B2D94"/>
    <w:rsid w:val="009B55D7"/>
    <w:rsid w:val="009B67EB"/>
    <w:rsid w:val="009B6E2E"/>
    <w:rsid w:val="009B7980"/>
    <w:rsid w:val="009C02A5"/>
    <w:rsid w:val="009C22DB"/>
    <w:rsid w:val="009C267A"/>
    <w:rsid w:val="009C29C0"/>
    <w:rsid w:val="009C29DF"/>
    <w:rsid w:val="009C3B35"/>
    <w:rsid w:val="009C4A08"/>
    <w:rsid w:val="009C5772"/>
    <w:rsid w:val="009C691B"/>
    <w:rsid w:val="009D0125"/>
    <w:rsid w:val="009D1565"/>
    <w:rsid w:val="009D3B84"/>
    <w:rsid w:val="009D5B5E"/>
    <w:rsid w:val="009D6B81"/>
    <w:rsid w:val="009D6DEF"/>
    <w:rsid w:val="009D7234"/>
    <w:rsid w:val="009E035D"/>
    <w:rsid w:val="009E07A3"/>
    <w:rsid w:val="009E1CEE"/>
    <w:rsid w:val="009E2965"/>
    <w:rsid w:val="009E401C"/>
    <w:rsid w:val="009E5960"/>
    <w:rsid w:val="009E680D"/>
    <w:rsid w:val="009E7445"/>
    <w:rsid w:val="009F05CF"/>
    <w:rsid w:val="009F184E"/>
    <w:rsid w:val="009F3542"/>
    <w:rsid w:val="009F5DF2"/>
    <w:rsid w:val="00A012F7"/>
    <w:rsid w:val="00A018F5"/>
    <w:rsid w:val="00A02261"/>
    <w:rsid w:val="00A0369F"/>
    <w:rsid w:val="00A04C6C"/>
    <w:rsid w:val="00A0636C"/>
    <w:rsid w:val="00A121FB"/>
    <w:rsid w:val="00A12633"/>
    <w:rsid w:val="00A144F7"/>
    <w:rsid w:val="00A14707"/>
    <w:rsid w:val="00A162CF"/>
    <w:rsid w:val="00A20649"/>
    <w:rsid w:val="00A31190"/>
    <w:rsid w:val="00A31B09"/>
    <w:rsid w:val="00A31B78"/>
    <w:rsid w:val="00A34686"/>
    <w:rsid w:val="00A3490A"/>
    <w:rsid w:val="00A36017"/>
    <w:rsid w:val="00A37086"/>
    <w:rsid w:val="00A440C4"/>
    <w:rsid w:val="00A4453F"/>
    <w:rsid w:val="00A46BB8"/>
    <w:rsid w:val="00A46F7D"/>
    <w:rsid w:val="00A472A1"/>
    <w:rsid w:val="00A501D0"/>
    <w:rsid w:val="00A52020"/>
    <w:rsid w:val="00A523ED"/>
    <w:rsid w:val="00A5251B"/>
    <w:rsid w:val="00A52B5C"/>
    <w:rsid w:val="00A53CE4"/>
    <w:rsid w:val="00A571BC"/>
    <w:rsid w:val="00A64157"/>
    <w:rsid w:val="00A660E8"/>
    <w:rsid w:val="00A7100F"/>
    <w:rsid w:val="00A71099"/>
    <w:rsid w:val="00A728A1"/>
    <w:rsid w:val="00A72C66"/>
    <w:rsid w:val="00A7385C"/>
    <w:rsid w:val="00A74409"/>
    <w:rsid w:val="00A7521C"/>
    <w:rsid w:val="00A7696F"/>
    <w:rsid w:val="00A76A72"/>
    <w:rsid w:val="00A8250C"/>
    <w:rsid w:val="00A86E27"/>
    <w:rsid w:val="00A925F3"/>
    <w:rsid w:val="00A96FA3"/>
    <w:rsid w:val="00A97C14"/>
    <w:rsid w:val="00AA0991"/>
    <w:rsid w:val="00AA0F2D"/>
    <w:rsid w:val="00AA1D5F"/>
    <w:rsid w:val="00AA2A4E"/>
    <w:rsid w:val="00AA400F"/>
    <w:rsid w:val="00AA411E"/>
    <w:rsid w:val="00AA66D2"/>
    <w:rsid w:val="00AB0585"/>
    <w:rsid w:val="00AB2262"/>
    <w:rsid w:val="00AB252C"/>
    <w:rsid w:val="00AB34CE"/>
    <w:rsid w:val="00AB537A"/>
    <w:rsid w:val="00AB58E5"/>
    <w:rsid w:val="00AB5D77"/>
    <w:rsid w:val="00AC008A"/>
    <w:rsid w:val="00AC6413"/>
    <w:rsid w:val="00AC65D2"/>
    <w:rsid w:val="00AC6C1E"/>
    <w:rsid w:val="00AC7858"/>
    <w:rsid w:val="00AD2BFF"/>
    <w:rsid w:val="00AD42B6"/>
    <w:rsid w:val="00AD6ED4"/>
    <w:rsid w:val="00AE3FEE"/>
    <w:rsid w:val="00AE461D"/>
    <w:rsid w:val="00AE4AC0"/>
    <w:rsid w:val="00AE76B8"/>
    <w:rsid w:val="00AF06D0"/>
    <w:rsid w:val="00AF31FC"/>
    <w:rsid w:val="00AF38C5"/>
    <w:rsid w:val="00AF433B"/>
    <w:rsid w:val="00AF44AF"/>
    <w:rsid w:val="00AF5180"/>
    <w:rsid w:val="00AF5E62"/>
    <w:rsid w:val="00AF71ED"/>
    <w:rsid w:val="00B00EE2"/>
    <w:rsid w:val="00B0153B"/>
    <w:rsid w:val="00B105AF"/>
    <w:rsid w:val="00B117A6"/>
    <w:rsid w:val="00B14466"/>
    <w:rsid w:val="00B14E52"/>
    <w:rsid w:val="00B22DAF"/>
    <w:rsid w:val="00B25621"/>
    <w:rsid w:val="00B26748"/>
    <w:rsid w:val="00B32774"/>
    <w:rsid w:val="00B3324C"/>
    <w:rsid w:val="00B34679"/>
    <w:rsid w:val="00B348F5"/>
    <w:rsid w:val="00B34BCA"/>
    <w:rsid w:val="00B3689E"/>
    <w:rsid w:val="00B37279"/>
    <w:rsid w:val="00B40669"/>
    <w:rsid w:val="00B42146"/>
    <w:rsid w:val="00B478ED"/>
    <w:rsid w:val="00B50119"/>
    <w:rsid w:val="00B51AD6"/>
    <w:rsid w:val="00B5380D"/>
    <w:rsid w:val="00B53886"/>
    <w:rsid w:val="00B549D4"/>
    <w:rsid w:val="00B55A18"/>
    <w:rsid w:val="00B57DDE"/>
    <w:rsid w:val="00B62AD0"/>
    <w:rsid w:val="00B705B2"/>
    <w:rsid w:val="00B70ACC"/>
    <w:rsid w:val="00B72764"/>
    <w:rsid w:val="00B72F45"/>
    <w:rsid w:val="00B764E0"/>
    <w:rsid w:val="00B82EC4"/>
    <w:rsid w:val="00B9094D"/>
    <w:rsid w:val="00B919B8"/>
    <w:rsid w:val="00B92825"/>
    <w:rsid w:val="00B95508"/>
    <w:rsid w:val="00B9610F"/>
    <w:rsid w:val="00BA075B"/>
    <w:rsid w:val="00BA0C37"/>
    <w:rsid w:val="00BA505F"/>
    <w:rsid w:val="00BA53C1"/>
    <w:rsid w:val="00BA5B6D"/>
    <w:rsid w:val="00BA632F"/>
    <w:rsid w:val="00BA6BB6"/>
    <w:rsid w:val="00BA7994"/>
    <w:rsid w:val="00BA7BD8"/>
    <w:rsid w:val="00BB07FE"/>
    <w:rsid w:val="00BB0C5D"/>
    <w:rsid w:val="00BB0FB8"/>
    <w:rsid w:val="00BB234F"/>
    <w:rsid w:val="00BB3FD8"/>
    <w:rsid w:val="00BB4BE5"/>
    <w:rsid w:val="00BB4E07"/>
    <w:rsid w:val="00BB5FFB"/>
    <w:rsid w:val="00BB7304"/>
    <w:rsid w:val="00BC1202"/>
    <w:rsid w:val="00BC170C"/>
    <w:rsid w:val="00BC38F2"/>
    <w:rsid w:val="00BC3B8A"/>
    <w:rsid w:val="00BC4128"/>
    <w:rsid w:val="00BC433F"/>
    <w:rsid w:val="00BC6F0F"/>
    <w:rsid w:val="00BD036E"/>
    <w:rsid w:val="00BD1650"/>
    <w:rsid w:val="00BD1C37"/>
    <w:rsid w:val="00BD400D"/>
    <w:rsid w:val="00BD5190"/>
    <w:rsid w:val="00BD7C89"/>
    <w:rsid w:val="00BE1224"/>
    <w:rsid w:val="00BE129A"/>
    <w:rsid w:val="00BE1C38"/>
    <w:rsid w:val="00BE2045"/>
    <w:rsid w:val="00BE43EE"/>
    <w:rsid w:val="00BF1C2E"/>
    <w:rsid w:val="00BF37B0"/>
    <w:rsid w:val="00BF3D49"/>
    <w:rsid w:val="00C01B16"/>
    <w:rsid w:val="00C024E3"/>
    <w:rsid w:val="00C0294C"/>
    <w:rsid w:val="00C03F7F"/>
    <w:rsid w:val="00C04E37"/>
    <w:rsid w:val="00C0602D"/>
    <w:rsid w:val="00C0723D"/>
    <w:rsid w:val="00C114FD"/>
    <w:rsid w:val="00C1293B"/>
    <w:rsid w:val="00C1335C"/>
    <w:rsid w:val="00C1684D"/>
    <w:rsid w:val="00C16931"/>
    <w:rsid w:val="00C2047B"/>
    <w:rsid w:val="00C2067A"/>
    <w:rsid w:val="00C215F3"/>
    <w:rsid w:val="00C21F73"/>
    <w:rsid w:val="00C2370F"/>
    <w:rsid w:val="00C25A84"/>
    <w:rsid w:val="00C26B68"/>
    <w:rsid w:val="00C31F36"/>
    <w:rsid w:val="00C33F5F"/>
    <w:rsid w:val="00C34379"/>
    <w:rsid w:val="00C423AE"/>
    <w:rsid w:val="00C42936"/>
    <w:rsid w:val="00C445FC"/>
    <w:rsid w:val="00C47D4C"/>
    <w:rsid w:val="00C5150B"/>
    <w:rsid w:val="00C526C6"/>
    <w:rsid w:val="00C52E19"/>
    <w:rsid w:val="00C5598F"/>
    <w:rsid w:val="00C62703"/>
    <w:rsid w:val="00C63570"/>
    <w:rsid w:val="00C64617"/>
    <w:rsid w:val="00C65D33"/>
    <w:rsid w:val="00C6665C"/>
    <w:rsid w:val="00C704DE"/>
    <w:rsid w:val="00C7255D"/>
    <w:rsid w:val="00C732A3"/>
    <w:rsid w:val="00C73FF3"/>
    <w:rsid w:val="00C75C7E"/>
    <w:rsid w:val="00C76B78"/>
    <w:rsid w:val="00C76BE7"/>
    <w:rsid w:val="00C809E3"/>
    <w:rsid w:val="00C85A6D"/>
    <w:rsid w:val="00C86A46"/>
    <w:rsid w:val="00C87B93"/>
    <w:rsid w:val="00C91B36"/>
    <w:rsid w:val="00C9635B"/>
    <w:rsid w:val="00C96754"/>
    <w:rsid w:val="00C97171"/>
    <w:rsid w:val="00CA0CE8"/>
    <w:rsid w:val="00CA10C2"/>
    <w:rsid w:val="00CA2F88"/>
    <w:rsid w:val="00CA4445"/>
    <w:rsid w:val="00CA4E77"/>
    <w:rsid w:val="00CB228F"/>
    <w:rsid w:val="00CB256F"/>
    <w:rsid w:val="00CB2CE0"/>
    <w:rsid w:val="00CB37F7"/>
    <w:rsid w:val="00CB3DC1"/>
    <w:rsid w:val="00CB5043"/>
    <w:rsid w:val="00CB6814"/>
    <w:rsid w:val="00CB7950"/>
    <w:rsid w:val="00CC1A80"/>
    <w:rsid w:val="00CC3AEC"/>
    <w:rsid w:val="00CD1F78"/>
    <w:rsid w:val="00CD210D"/>
    <w:rsid w:val="00CD2E33"/>
    <w:rsid w:val="00CD4E12"/>
    <w:rsid w:val="00CD5458"/>
    <w:rsid w:val="00CD6FCC"/>
    <w:rsid w:val="00CE046B"/>
    <w:rsid w:val="00CF07B9"/>
    <w:rsid w:val="00CF2D16"/>
    <w:rsid w:val="00CF32D7"/>
    <w:rsid w:val="00CF3AED"/>
    <w:rsid w:val="00CF41D8"/>
    <w:rsid w:val="00CF7021"/>
    <w:rsid w:val="00D0059A"/>
    <w:rsid w:val="00D024DD"/>
    <w:rsid w:val="00D0660E"/>
    <w:rsid w:val="00D06A98"/>
    <w:rsid w:val="00D10060"/>
    <w:rsid w:val="00D1031A"/>
    <w:rsid w:val="00D122CD"/>
    <w:rsid w:val="00D142F4"/>
    <w:rsid w:val="00D1650E"/>
    <w:rsid w:val="00D166B7"/>
    <w:rsid w:val="00D16BE3"/>
    <w:rsid w:val="00D17C34"/>
    <w:rsid w:val="00D21302"/>
    <w:rsid w:val="00D21B70"/>
    <w:rsid w:val="00D21F4F"/>
    <w:rsid w:val="00D223CF"/>
    <w:rsid w:val="00D223D7"/>
    <w:rsid w:val="00D2370C"/>
    <w:rsid w:val="00D2561B"/>
    <w:rsid w:val="00D25E88"/>
    <w:rsid w:val="00D3039E"/>
    <w:rsid w:val="00D316BD"/>
    <w:rsid w:val="00D3178C"/>
    <w:rsid w:val="00D32561"/>
    <w:rsid w:val="00D341C6"/>
    <w:rsid w:val="00D35042"/>
    <w:rsid w:val="00D40A55"/>
    <w:rsid w:val="00D40B1B"/>
    <w:rsid w:val="00D42BB0"/>
    <w:rsid w:val="00D438AA"/>
    <w:rsid w:val="00D43CF3"/>
    <w:rsid w:val="00D521AA"/>
    <w:rsid w:val="00D536B7"/>
    <w:rsid w:val="00D601B0"/>
    <w:rsid w:val="00D603CA"/>
    <w:rsid w:val="00D62405"/>
    <w:rsid w:val="00D62F55"/>
    <w:rsid w:val="00D6400A"/>
    <w:rsid w:val="00D6655C"/>
    <w:rsid w:val="00D67326"/>
    <w:rsid w:val="00D713ED"/>
    <w:rsid w:val="00D717D4"/>
    <w:rsid w:val="00D73E93"/>
    <w:rsid w:val="00D740E9"/>
    <w:rsid w:val="00D77E58"/>
    <w:rsid w:val="00D80709"/>
    <w:rsid w:val="00D81B22"/>
    <w:rsid w:val="00D81B76"/>
    <w:rsid w:val="00D81CE8"/>
    <w:rsid w:val="00D82109"/>
    <w:rsid w:val="00D8379C"/>
    <w:rsid w:val="00D83B6C"/>
    <w:rsid w:val="00D84A1C"/>
    <w:rsid w:val="00D85E5D"/>
    <w:rsid w:val="00D86910"/>
    <w:rsid w:val="00D9116C"/>
    <w:rsid w:val="00D912F3"/>
    <w:rsid w:val="00D938E3"/>
    <w:rsid w:val="00D93BF5"/>
    <w:rsid w:val="00D946C7"/>
    <w:rsid w:val="00DA0471"/>
    <w:rsid w:val="00DA0E17"/>
    <w:rsid w:val="00DA288B"/>
    <w:rsid w:val="00DA5CFE"/>
    <w:rsid w:val="00DA6BA0"/>
    <w:rsid w:val="00DA6D4D"/>
    <w:rsid w:val="00DB12FF"/>
    <w:rsid w:val="00DB1A7E"/>
    <w:rsid w:val="00DB24F5"/>
    <w:rsid w:val="00DB3E72"/>
    <w:rsid w:val="00DB4F26"/>
    <w:rsid w:val="00DB5D76"/>
    <w:rsid w:val="00DB6769"/>
    <w:rsid w:val="00DB7611"/>
    <w:rsid w:val="00DC347D"/>
    <w:rsid w:val="00DC3A3B"/>
    <w:rsid w:val="00DC7AA9"/>
    <w:rsid w:val="00DD20F2"/>
    <w:rsid w:val="00DD2A23"/>
    <w:rsid w:val="00DD6291"/>
    <w:rsid w:val="00DD6959"/>
    <w:rsid w:val="00DE08B7"/>
    <w:rsid w:val="00DE35BA"/>
    <w:rsid w:val="00DE509C"/>
    <w:rsid w:val="00DF057F"/>
    <w:rsid w:val="00DF06D1"/>
    <w:rsid w:val="00E002BF"/>
    <w:rsid w:val="00E0129F"/>
    <w:rsid w:val="00E02B56"/>
    <w:rsid w:val="00E03EC1"/>
    <w:rsid w:val="00E04652"/>
    <w:rsid w:val="00E04A97"/>
    <w:rsid w:val="00E1132E"/>
    <w:rsid w:val="00E11870"/>
    <w:rsid w:val="00E13000"/>
    <w:rsid w:val="00E13479"/>
    <w:rsid w:val="00E1477F"/>
    <w:rsid w:val="00E172E1"/>
    <w:rsid w:val="00E22DCC"/>
    <w:rsid w:val="00E2496C"/>
    <w:rsid w:val="00E253CA"/>
    <w:rsid w:val="00E260EA"/>
    <w:rsid w:val="00E2657E"/>
    <w:rsid w:val="00E30B85"/>
    <w:rsid w:val="00E342ED"/>
    <w:rsid w:val="00E35AD4"/>
    <w:rsid w:val="00E37ECB"/>
    <w:rsid w:val="00E4057F"/>
    <w:rsid w:val="00E40BD8"/>
    <w:rsid w:val="00E40CF1"/>
    <w:rsid w:val="00E42477"/>
    <w:rsid w:val="00E43806"/>
    <w:rsid w:val="00E46B53"/>
    <w:rsid w:val="00E502F5"/>
    <w:rsid w:val="00E50B3C"/>
    <w:rsid w:val="00E5353C"/>
    <w:rsid w:val="00E535B4"/>
    <w:rsid w:val="00E57466"/>
    <w:rsid w:val="00E64463"/>
    <w:rsid w:val="00E657C4"/>
    <w:rsid w:val="00E65C1D"/>
    <w:rsid w:val="00E67A1B"/>
    <w:rsid w:val="00E70927"/>
    <w:rsid w:val="00E70D1C"/>
    <w:rsid w:val="00E719F5"/>
    <w:rsid w:val="00E73817"/>
    <w:rsid w:val="00E7757B"/>
    <w:rsid w:val="00E8072E"/>
    <w:rsid w:val="00E8085F"/>
    <w:rsid w:val="00E81B82"/>
    <w:rsid w:val="00E83F2F"/>
    <w:rsid w:val="00E903FE"/>
    <w:rsid w:val="00E9160C"/>
    <w:rsid w:val="00E93620"/>
    <w:rsid w:val="00E9387F"/>
    <w:rsid w:val="00E939B0"/>
    <w:rsid w:val="00E96909"/>
    <w:rsid w:val="00E96DD3"/>
    <w:rsid w:val="00E97A4E"/>
    <w:rsid w:val="00EA0BE2"/>
    <w:rsid w:val="00EA4AA3"/>
    <w:rsid w:val="00EA5038"/>
    <w:rsid w:val="00EA5786"/>
    <w:rsid w:val="00EA76E8"/>
    <w:rsid w:val="00EA78DC"/>
    <w:rsid w:val="00EB251F"/>
    <w:rsid w:val="00EB38A5"/>
    <w:rsid w:val="00EB53D2"/>
    <w:rsid w:val="00EB6681"/>
    <w:rsid w:val="00EC0BD3"/>
    <w:rsid w:val="00EC1132"/>
    <w:rsid w:val="00EC136F"/>
    <w:rsid w:val="00EC235A"/>
    <w:rsid w:val="00EC3441"/>
    <w:rsid w:val="00EC4A04"/>
    <w:rsid w:val="00EC4AF5"/>
    <w:rsid w:val="00EC66DE"/>
    <w:rsid w:val="00EC6802"/>
    <w:rsid w:val="00EC683B"/>
    <w:rsid w:val="00EC7785"/>
    <w:rsid w:val="00ED313E"/>
    <w:rsid w:val="00ED64B4"/>
    <w:rsid w:val="00ED774B"/>
    <w:rsid w:val="00EE031E"/>
    <w:rsid w:val="00EE195C"/>
    <w:rsid w:val="00EE24B2"/>
    <w:rsid w:val="00EE33DF"/>
    <w:rsid w:val="00EE37FB"/>
    <w:rsid w:val="00EE55B2"/>
    <w:rsid w:val="00EE5920"/>
    <w:rsid w:val="00EE7AA9"/>
    <w:rsid w:val="00EF0240"/>
    <w:rsid w:val="00EF39BE"/>
    <w:rsid w:val="00EF4C35"/>
    <w:rsid w:val="00EF5066"/>
    <w:rsid w:val="00EF521D"/>
    <w:rsid w:val="00F04783"/>
    <w:rsid w:val="00F04FF6"/>
    <w:rsid w:val="00F067B6"/>
    <w:rsid w:val="00F07CDC"/>
    <w:rsid w:val="00F1199E"/>
    <w:rsid w:val="00F1297E"/>
    <w:rsid w:val="00F12ABD"/>
    <w:rsid w:val="00F149C7"/>
    <w:rsid w:val="00F14C11"/>
    <w:rsid w:val="00F16C10"/>
    <w:rsid w:val="00F1764B"/>
    <w:rsid w:val="00F20C4A"/>
    <w:rsid w:val="00F23489"/>
    <w:rsid w:val="00F26BFD"/>
    <w:rsid w:val="00F336B0"/>
    <w:rsid w:val="00F35EE3"/>
    <w:rsid w:val="00F36931"/>
    <w:rsid w:val="00F37016"/>
    <w:rsid w:val="00F37136"/>
    <w:rsid w:val="00F4194C"/>
    <w:rsid w:val="00F41C90"/>
    <w:rsid w:val="00F42B50"/>
    <w:rsid w:val="00F44A8C"/>
    <w:rsid w:val="00F46456"/>
    <w:rsid w:val="00F47ADD"/>
    <w:rsid w:val="00F5274F"/>
    <w:rsid w:val="00F528E1"/>
    <w:rsid w:val="00F57DF5"/>
    <w:rsid w:val="00F60CE5"/>
    <w:rsid w:val="00F64FDC"/>
    <w:rsid w:val="00F6535F"/>
    <w:rsid w:val="00F65DE9"/>
    <w:rsid w:val="00F6614A"/>
    <w:rsid w:val="00F665DA"/>
    <w:rsid w:val="00F7028F"/>
    <w:rsid w:val="00F70E5C"/>
    <w:rsid w:val="00F754D4"/>
    <w:rsid w:val="00F801BF"/>
    <w:rsid w:val="00F84A60"/>
    <w:rsid w:val="00F84FE4"/>
    <w:rsid w:val="00F8534F"/>
    <w:rsid w:val="00F865A9"/>
    <w:rsid w:val="00F94DDC"/>
    <w:rsid w:val="00F9738F"/>
    <w:rsid w:val="00FA0083"/>
    <w:rsid w:val="00FA0F32"/>
    <w:rsid w:val="00FA51BD"/>
    <w:rsid w:val="00FA79C3"/>
    <w:rsid w:val="00FB12CF"/>
    <w:rsid w:val="00FB162D"/>
    <w:rsid w:val="00FB35C7"/>
    <w:rsid w:val="00FB403D"/>
    <w:rsid w:val="00FB4A86"/>
    <w:rsid w:val="00FB55A9"/>
    <w:rsid w:val="00FB60A2"/>
    <w:rsid w:val="00FC5968"/>
    <w:rsid w:val="00FC739D"/>
    <w:rsid w:val="00FD0946"/>
    <w:rsid w:val="00FD1B06"/>
    <w:rsid w:val="00FD2836"/>
    <w:rsid w:val="00FD4745"/>
    <w:rsid w:val="00FD50DD"/>
    <w:rsid w:val="00FD7C46"/>
    <w:rsid w:val="00FD7D8B"/>
    <w:rsid w:val="00FE091E"/>
    <w:rsid w:val="00FE1E9C"/>
    <w:rsid w:val="00FE1FCC"/>
    <w:rsid w:val="00FE307C"/>
    <w:rsid w:val="00FE320B"/>
    <w:rsid w:val="00FE3CCC"/>
    <w:rsid w:val="00FE5228"/>
    <w:rsid w:val="00FE62FE"/>
    <w:rsid w:val="00FF0D47"/>
    <w:rsid w:val="00FF198A"/>
    <w:rsid w:val="00FF1C36"/>
    <w:rsid w:val="00FF223F"/>
    <w:rsid w:val="00FF2EDE"/>
    <w:rsid w:val="00FF5EC3"/>
    <w:rsid w:val="00FF67CD"/>
    <w:rsid w:val="00FF7D64"/>
    <w:rsid w:val="00FF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0BC15C8"/>
  <w15:docId w15:val="{F6829CA0-97C2-4A03-8A6F-1DC040095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8230A"/>
    <w:rPr>
      <w:rFonts w:ascii="Arial" w:eastAsia="Times New Roman" w:hAnsi="Arial"/>
      <w:sz w:val="16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35042"/>
  </w:style>
  <w:style w:type="paragraph" w:styleId="Stopka">
    <w:name w:val="footer"/>
    <w:basedOn w:val="Normalny"/>
    <w:link w:val="StopkaZnak"/>
    <w:uiPriority w:val="99"/>
    <w:rsid w:val="00D35042"/>
    <w:pPr>
      <w:tabs>
        <w:tab w:val="center" w:pos="4536"/>
        <w:tab w:val="right" w:pos="9072"/>
      </w:tabs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35042"/>
  </w:style>
  <w:style w:type="paragraph" w:styleId="Tekstdymka">
    <w:name w:val="Balloon Text"/>
    <w:basedOn w:val="Normalny"/>
    <w:link w:val="TekstdymkaZnak"/>
    <w:uiPriority w:val="99"/>
    <w:semiHidden/>
    <w:rsid w:val="00D35042"/>
    <w:rPr>
      <w:rFonts w:ascii="Tahoma" w:eastAsia="Calibri" w:hAnsi="Tahoma" w:cs="Tahoma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5042"/>
    <w:rPr>
      <w:rFonts w:ascii="Tahoma" w:hAnsi="Tahoma" w:cs="Tahoma"/>
      <w:sz w:val="16"/>
      <w:szCs w:val="16"/>
    </w:rPr>
  </w:style>
  <w:style w:type="character" w:styleId="Numerstrony">
    <w:name w:val="page number"/>
    <w:basedOn w:val="Domylnaczcionkaakapitu"/>
    <w:uiPriority w:val="99"/>
    <w:rsid w:val="00D35042"/>
  </w:style>
  <w:style w:type="character" w:customStyle="1" w:styleId="BodyTextIndent2Char">
    <w:name w:val="Body Text Indent 2 Char"/>
    <w:uiPriority w:val="99"/>
    <w:rsid w:val="00D35042"/>
    <w:rPr>
      <w:rFonts w:ascii="Arial" w:hAnsi="Arial" w:cs="Arial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rsid w:val="00D35042"/>
    <w:pPr>
      <w:ind w:left="1701"/>
    </w:pPr>
    <w:rPr>
      <w:rFonts w:eastAsia="Calibri" w:cs="Arial"/>
      <w:sz w:val="20"/>
      <w:szCs w:val="20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147320"/>
    <w:rPr>
      <w:rFonts w:ascii="Times New Roman" w:hAnsi="Times New Roman" w:cs="Times New Roman"/>
      <w:sz w:val="24"/>
      <w:szCs w:val="24"/>
    </w:rPr>
  </w:style>
  <w:style w:type="character" w:customStyle="1" w:styleId="hps">
    <w:name w:val="hps"/>
    <w:basedOn w:val="Domylnaczcionkaakapitu"/>
    <w:uiPriority w:val="99"/>
    <w:rsid w:val="00226903"/>
  </w:style>
  <w:style w:type="character" w:styleId="Hipercze">
    <w:name w:val="Hyperlink"/>
    <w:basedOn w:val="Domylnaczcionkaakapitu"/>
    <w:uiPriority w:val="99"/>
    <w:rsid w:val="00265173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rsid w:val="00265173"/>
    <w:rPr>
      <w:color w:val="800080"/>
      <w:u w:val="single"/>
    </w:rPr>
  </w:style>
  <w:style w:type="paragraph" w:customStyle="1" w:styleId="xl89">
    <w:name w:val="xl8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/>
      <w:szCs w:val="16"/>
    </w:rPr>
  </w:style>
  <w:style w:type="paragraph" w:customStyle="1" w:styleId="xl90">
    <w:name w:val="xl9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Cs w:val="16"/>
    </w:rPr>
  </w:style>
  <w:style w:type="paragraph" w:customStyle="1" w:styleId="xl91">
    <w:name w:val="xl9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2">
    <w:name w:val="xl9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3">
    <w:name w:val="xl9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color w:val="000000"/>
      <w:szCs w:val="16"/>
    </w:rPr>
  </w:style>
  <w:style w:type="paragraph" w:customStyle="1" w:styleId="xl94">
    <w:name w:val="xl9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szCs w:val="16"/>
    </w:rPr>
  </w:style>
  <w:style w:type="paragraph" w:customStyle="1" w:styleId="xl95">
    <w:name w:val="xl9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666699"/>
      <w:szCs w:val="16"/>
    </w:rPr>
  </w:style>
  <w:style w:type="paragraph" w:customStyle="1" w:styleId="xl96">
    <w:name w:val="xl9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97">
    <w:name w:val="xl9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</w:rPr>
  </w:style>
  <w:style w:type="paragraph" w:customStyle="1" w:styleId="xl98">
    <w:name w:val="xl9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99">
    <w:name w:val="xl9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100">
    <w:name w:val="xl100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szCs w:val="16"/>
    </w:rPr>
  </w:style>
  <w:style w:type="paragraph" w:customStyle="1" w:styleId="xl101">
    <w:name w:val="xl10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99CC"/>
      <w:szCs w:val="16"/>
    </w:rPr>
  </w:style>
  <w:style w:type="paragraph" w:customStyle="1" w:styleId="xl102">
    <w:name w:val="xl10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Calibri" w:cs="Arial"/>
      <w:szCs w:val="16"/>
    </w:rPr>
  </w:style>
  <w:style w:type="paragraph" w:customStyle="1" w:styleId="xl103">
    <w:name w:val="xl10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color w:val="FFFF00"/>
      <w:szCs w:val="16"/>
    </w:rPr>
  </w:style>
  <w:style w:type="paragraph" w:customStyle="1" w:styleId="xl104">
    <w:name w:val="xl10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 w:cs="Arial"/>
      <w:b/>
      <w:bCs/>
      <w:color w:val="800080"/>
      <w:szCs w:val="16"/>
    </w:rPr>
  </w:style>
  <w:style w:type="paragraph" w:customStyle="1" w:styleId="xl105">
    <w:name w:val="xl105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Calibri"/>
      <w:b/>
      <w:bCs/>
      <w:color w:val="0066CC"/>
      <w:szCs w:val="16"/>
    </w:rPr>
  </w:style>
  <w:style w:type="paragraph" w:customStyle="1" w:styleId="xl106">
    <w:name w:val="xl106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3366FF"/>
      <w:szCs w:val="16"/>
    </w:rPr>
  </w:style>
  <w:style w:type="paragraph" w:customStyle="1" w:styleId="xl107">
    <w:name w:val="xl107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800080"/>
      <w:szCs w:val="16"/>
    </w:rPr>
  </w:style>
  <w:style w:type="paragraph" w:customStyle="1" w:styleId="xl108">
    <w:name w:val="xl108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szCs w:val="16"/>
    </w:rPr>
  </w:style>
  <w:style w:type="paragraph" w:customStyle="1" w:styleId="xl109">
    <w:name w:val="xl109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  <w:color w:val="0066CC"/>
      <w:szCs w:val="16"/>
    </w:rPr>
  </w:style>
  <w:style w:type="paragraph" w:customStyle="1" w:styleId="xl110">
    <w:name w:val="xl110"/>
    <w:basedOn w:val="Normalny"/>
    <w:rsid w:val="00265173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szCs w:val="16"/>
    </w:rPr>
  </w:style>
  <w:style w:type="paragraph" w:customStyle="1" w:styleId="xl111">
    <w:name w:val="xl111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b/>
      <w:bCs/>
      <w:color w:val="800080"/>
      <w:szCs w:val="16"/>
    </w:rPr>
  </w:style>
  <w:style w:type="paragraph" w:customStyle="1" w:styleId="xl112">
    <w:name w:val="xl112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3">
    <w:name w:val="xl113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4">
    <w:name w:val="xl114"/>
    <w:basedOn w:val="Normalny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Calibri" w:cs="Arial"/>
      <w:color w:val="000000"/>
      <w:szCs w:val="16"/>
    </w:rPr>
  </w:style>
  <w:style w:type="paragraph" w:customStyle="1" w:styleId="xl115">
    <w:name w:val="xl115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Calibri" w:cs="Arial"/>
      <w:szCs w:val="16"/>
    </w:rPr>
  </w:style>
  <w:style w:type="paragraph" w:customStyle="1" w:styleId="xl116">
    <w:name w:val="xl116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textAlignment w:val="center"/>
    </w:pPr>
    <w:rPr>
      <w:rFonts w:eastAsia="Calibri" w:cs="Arial"/>
      <w:szCs w:val="16"/>
    </w:rPr>
  </w:style>
  <w:style w:type="paragraph" w:customStyle="1" w:styleId="xl117">
    <w:name w:val="xl117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Calibri" w:cs="Arial"/>
      <w:szCs w:val="16"/>
    </w:rPr>
  </w:style>
  <w:style w:type="paragraph" w:customStyle="1" w:styleId="xl118">
    <w:name w:val="xl118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119">
    <w:name w:val="xl119"/>
    <w:basedOn w:val="Normalny"/>
    <w:uiPriority w:val="99"/>
    <w:rsid w:val="002651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Calibri"/>
      <w:b/>
      <w:bCs/>
    </w:rPr>
  </w:style>
  <w:style w:type="paragraph" w:customStyle="1" w:styleId="xl77">
    <w:name w:val="xl7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78">
    <w:name w:val="xl7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79">
    <w:name w:val="xl79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Cs w:val="16"/>
    </w:rPr>
  </w:style>
  <w:style w:type="paragraph" w:customStyle="1" w:styleId="xl80">
    <w:name w:val="xl80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81">
    <w:name w:val="xl81"/>
    <w:basedOn w:val="Normalny"/>
    <w:rsid w:val="00320B7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2">
    <w:name w:val="xl82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Cs w:val="16"/>
    </w:rPr>
  </w:style>
  <w:style w:type="paragraph" w:customStyle="1" w:styleId="xl83">
    <w:name w:val="xl83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4">
    <w:name w:val="xl84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5">
    <w:name w:val="xl85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6">
    <w:name w:val="xl86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Cs w:val="16"/>
    </w:rPr>
  </w:style>
  <w:style w:type="paragraph" w:customStyle="1" w:styleId="xl87">
    <w:name w:val="xl87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8">
    <w:name w:val="xl88"/>
    <w:basedOn w:val="Normalny"/>
    <w:rsid w:val="00320B7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666699"/>
      <w:szCs w:val="16"/>
    </w:rPr>
  </w:style>
  <w:style w:type="paragraph" w:customStyle="1" w:styleId="xl120">
    <w:name w:val="xl120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121">
    <w:name w:val="xl121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122">
    <w:name w:val="xl122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3">
    <w:name w:val="xl123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4">
    <w:name w:val="xl124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5">
    <w:name w:val="xl125"/>
    <w:basedOn w:val="Normalny"/>
    <w:uiPriority w:val="99"/>
    <w:rsid w:val="00320B7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126">
    <w:name w:val="xl126"/>
    <w:basedOn w:val="Normalny"/>
    <w:uiPriority w:val="99"/>
    <w:rsid w:val="00320B7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127">
    <w:name w:val="xl127"/>
    <w:basedOn w:val="Normalny"/>
    <w:uiPriority w:val="99"/>
    <w:rsid w:val="00320B7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800080"/>
      <w:szCs w:val="16"/>
    </w:rPr>
  </w:style>
  <w:style w:type="paragraph" w:customStyle="1" w:styleId="xl838">
    <w:name w:val="xl83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16"/>
    </w:rPr>
  </w:style>
  <w:style w:type="paragraph" w:customStyle="1" w:styleId="xl839">
    <w:name w:val="xl839"/>
    <w:basedOn w:val="Normalny"/>
    <w:rsid w:val="00A86E27"/>
    <w:pP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0">
    <w:name w:val="xl84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841">
    <w:name w:val="xl84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42">
    <w:name w:val="xl84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3">
    <w:name w:val="xl84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4">
    <w:name w:val="xl84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99CC"/>
      <w:szCs w:val="16"/>
    </w:rPr>
  </w:style>
  <w:style w:type="paragraph" w:customStyle="1" w:styleId="xl845">
    <w:name w:val="xl84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  <w:szCs w:val="16"/>
    </w:rPr>
  </w:style>
  <w:style w:type="paragraph" w:customStyle="1" w:styleId="xl846">
    <w:name w:val="xl84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FFFF00"/>
      <w:szCs w:val="16"/>
    </w:rPr>
  </w:style>
  <w:style w:type="paragraph" w:customStyle="1" w:styleId="xl847">
    <w:name w:val="xl847"/>
    <w:basedOn w:val="Normalny"/>
    <w:rsid w:val="00A86E27"/>
    <w:pPr>
      <w:spacing w:before="100" w:beforeAutospacing="1" w:after="100" w:afterAutospacing="1"/>
    </w:pPr>
    <w:rPr>
      <w:rFonts w:cs="Arial"/>
      <w:szCs w:val="16"/>
    </w:rPr>
  </w:style>
  <w:style w:type="paragraph" w:customStyle="1" w:styleId="xl848">
    <w:name w:val="xl84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FFFF00"/>
      <w:sz w:val="18"/>
      <w:szCs w:val="18"/>
    </w:rPr>
  </w:style>
  <w:style w:type="paragraph" w:customStyle="1" w:styleId="xl849">
    <w:name w:val="xl84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0">
    <w:name w:val="xl850"/>
    <w:basedOn w:val="Normalny"/>
    <w:rsid w:val="00A86E27"/>
    <w:pPr>
      <w:spacing w:before="100" w:beforeAutospacing="1" w:after="100" w:afterAutospacing="1"/>
    </w:pPr>
    <w:rPr>
      <w:rFonts w:cs="Arial"/>
      <w:szCs w:val="16"/>
    </w:rPr>
  </w:style>
  <w:style w:type="paragraph" w:customStyle="1" w:styleId="xl851">
    <w:name w:val="xl85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52">
    <w:name w:val="xl85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666699"/>
      <w:szCs w:val="16"/>
    </w:rPr>
  </w:style>
  <w:style w:type="paragraph" w:customStyle="1" w:styleId="xl853">
    <w:name w:val="xl85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854">
    <w:name w:val="xl85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55">
    <w:name w:val="xl85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6">
    <w:name w:val="xl85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7">
    <w:name w:val="xl85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58">
    <w:name w:val="xl85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szCs w:val="16"/>
    </w:rPr>
  </w:style>
  <w:style w:type="paragraph" w:customStyle="1" w:styleId="xl859">
    <w:name w:val="xl85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60">
    <w:name w:val="xl86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b/>
      <w:bCs/>
      <w:color w:val="666699"/>
      <w:szCs w:val="16"/>
    </w:rPr>
  </w:style>
  <w:style w:type="paragraph" w:customStyle="1" w:styleId="xl861">
    <w:name w:val="xl86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62">
    <w:name w:val="xl86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863">
    <w:name w:val="xl86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864">
    <w:name w:val="xl86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865">
    <w:name w:val="xl86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  <w:szCs w:val="16"/>
    </w:rPr>
  </w:style>
  <w:style w:type="paragraph" w:customStyle="1" w:styleId="xl866">
    <w:name w:val="xl866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867">
    <w:name w:val="xl867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68">
    <w:name w:val="xl868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69">
    <w:name w:val="xl869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70">
    <w:name w:val="xl870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1">
    <w:name w:val="xl871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color w:val="0066CC"/>
      <w:szCs w:val="16"/>
    </w:rPr>
  </w:style>
  <w:style w:type="paragraph" w:customStyle="1" w:styleId="xl872">
    <w:name w:val="xl872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3366FF"/>
      <w:szCs w:val="16"/>
    </w:rPr>
  </w:style>
  <w:style w:type="paragraph" w:customStyle="1" w:styleId="xl873">
    <w:name w:val="xl873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66CC"/>
      <w:szCs w:val="16"/>
    </w:rPr>
  </w:style>
  <w:style w:type="paragraph" w:customStyle="1" w:styleId="xl874">
    <w:name w:val="xl874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875">
    <w:name w:val="xl875"/>
    <w:basedOn w:val="Normalny"/>
    <w:rsid w:val="00A86E2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6">
    <w:name w:val="xl876"/>
    <w:basedOn w:val="Normalny"/>
    <w:rsid w:val="00A86E27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customStyle="1" w:styleId="xl877">
    <w:name w:val="xl877"/>
    <w:basedOn w:val="Normalny"/>
    <w:rsid w:val="00A86E2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800080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3A3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3A3B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3A3B"/>
    <w:rPr>
      <w:vertAlign w:val="superscript"/>
    </w:rPr>
  </w:style>
  <w:style w:type="paragraph" w:styleId="Akapitzlist">
    <w:name w:val="List Paragraph"/>
    <w:basedOn w:val="Normalny"/>
    <w:uiPriority w:val="34"/>
    <w:qFormat/>
    <w:rsid w:val="00542D6F"/>
    <w:pPr>
      <w:ind w:left="720"/>
      <w:contextualSpacing/>
    </w:pPr>
  </w:style>
  <w:style w:type="character" w:customStyle="1" w:styleId="Teksttreci4">
    <w:name w:val="Tekst treści (4)"/>
    <w:basedOn w:val="Domylnaczcionkaakapitu"/>
    <w:link w:val="Teksttreci41"/>
    <w:uiPriority w:val="99"/>
    <w:rsid w:val="00392207"/>
    <w:rPr>
      <w:sz w:val="24"/>
      <w:szCs w:val="24"/>
      <w:shd w:val="clear" w:color="auto" w:fill="FFFFFF"/>
    </w:rPr>
  </w:style>
  <w:style w:type="paragraph" w:customStyle="1" w:styleId="Teksttreci41">
    <w:name w:val="Tekst treści (4)1"/>
    <w:basedOn w:val="Normalny"/>
    <w:link w:val="Teksttreci4"/>
    <w:uiPriority w:val="99"/>
    <w:rsid w:val="00392207"/>
    <w:pPr>
      <w:shd w:val="clear" w:color="auto" w:fill="FFFFFF"/>
      <w:spacing w:before="540" w:line="274" w:lineRule="exact"/>
    </w:pPr>
    <w:rPr>
      <w:rFonts w:ascii="Calibri" w:eastAsia="Calibri" w:hAnsi="Calibri"/>
    </w:rPr>
  </w:style>
  <w:style w:type="character" w:customStyle="1" w:styleId="Teksttreci10">
    <w:name w:val="Tekst treści (10)"/>
    <w:basedOn w:val="Domylnaczcionkaakapitu"/>
    <w:link w:val="Teksttreci101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Teksttreci101">
    <w:name w:val="Tekst treści (10)1"/>
    <w:basedOn w:val="Normalny"/>
    <w:link w:val="Teksttreci10"/>
    <w:uiPriority w:val="99"/>
    <w:rsid w:val="00392207"/>
    <w:pPr>
      <w:shd w:val="clear" w:color="auto" w:fill="FFFFFF"/>
      <w:spacing w:before="60" w:after="780" w:line="240" w:lineRule="atLeast"/>
    </w:pPr>
    <w:rPr>
      <w:rFonts w:ascii="Calibri" w:eastAsia="Calibri" w:hAnsi="Calibri"/>
      <w:b/>
      <w:bCs/>
    </w:rPr>
  </w:style>
  <w:style w:type="character" w:customStyle="1" w:styleId="Teksttreci4Pogrubienie">
    <w:name w:val="Tekst treści (4) + Pogrubienie"/>
    <w:basedOn w:val="Teksttreci4"/>
    <w:uiPriority w:val="99"/>
    <w:rsid w:val="00392207"/>
    <w:rPr>
      <w:b/>
      <w:bCs/>
      <w:sz w:val="24"/>
      <w:szCs w:val="24"/>
      <w:shd w:val="clear" w:color="auto" w:fill="FFFFFF"/>
    </w:rPr>
  </w:style>
  <w:style w:type="paragraph" w:customStyle="1" w:styleId="xl878">
    <w:name w:val="xl878"/>
    <w:basedOn w:val="Normalny"/>
    <w:rsid w:val="004B6DF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  <w:sz w:val="18"/>
      <w:szCs w:val="18"/>
    </w:rPr>
  </w:style>
  <w:style w:type="paragraph" w:customStyle="1" w:styleId="xl879">
    <w:name w:val="xl879"/>
    <w:basedOn w:val="Normalny"/>
    <w:rsid w:val="00E719F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font5">
    <w:name w:val="font5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font6">
    <w:name w:val="font6"/>
    <w:basedOn w:val="Normalny"/>
    <w:rsid w:val="00422ABB"/>
    <w:pPr>
      <w:spacing w:before="100" w:beforeAutospacing="1" w:after="100" w:afterAutospacing="1"/>
    </w:pPr>
    <w:rPr>
      <w:b/>
      <w:bCs/>
      <w:color w:val="000000"/>
      <w:sz w:val="20"/>
      <w:szCs w:val="20"/>
    </w:rPr>
  </w:style>
  <w:style w:type="paragraph" w:customStyle="1" w:styleId="xl2946">
    <w:name w:val="xl2946"/>
    <w:basedOn w:val="Normalny"/>
    <w:rsid w:val="00422ABB"/>
    <w:pPr>
      <w:shd w:val="clear" w:color="000000" w:fill="FFFFFF"/>
      <w:spacing w:before="100" w:beforeAutospacing="1" w:after="100" w:afterAutospacing="1"/>
    </w:pPr>
  </w:style>
  <w:style w:type="paragraph" w:customStyle="1" w:styleId="xl2947">
    <w:name w:val="xl294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8">
    <w:name w:val="xl294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949">
    <w:name w:val="xl2949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0">
    <w:name w:val="xl2950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2951">
    <w:name w:val="xl2951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2952">
    <w:name w:val="xl2952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3">
    <w:name w:val="xl2953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4">
    <w:name w:val="xl2954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5">
    <w:name w:val="xl2955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</w:style>
  <w:style w:type="paragraph" w:customStyle="1" w:styleId="xl2956">
    <w:name w:val="xl2956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2957">
    <w:name w:val="xl2957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2958">
    <w:name w:val="xl2958"/>
    <w:basedOn w:val="Normalny"/>
    <w:rsid w:val="00422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cs="Arial"/>
      <w:b/>
      <w:bCs/>
      <w:color w:val="3366FF"/>
      <w:szCs w:val="16"/>
    </w:rPr>
  </w:style>
  <w:style w:type="paragraph" w:customStyle="1" w:styleId="xl2959">
    <w:name w:val="xl2959"/>
    <w:basedOn w:val="Normalny"/>
    <w:rsid w:val="00422ABB"/>
    <w:pPr>
      <w:shd w:val="clear" w:color="000000" w:fill="FFFFFF"/>
      <w:spacing w:before="100" w:beforeAutospacing="1" w:after="100" w:afterAutospacing="1"/>
      <w:jc w:val="center"/>
      <w:textAlignment w:val="center"/>
    </w:pPr>
  </w:style>
  <w:style w:type="paragraph" w:customStyle="1" w:styleId="xl38047">
    <w:name w:val="xl3804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8">
    <w:name w:val="xl3804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  <w:lang w:val="en-GB" w:eastAsia="en-GB"/>
    </w:rPr>
  </w:style>
  <w:style w:type="paragraph" w:customStyle="1" w:styleId="xl38049">
    <w:name w:val="xl38049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  <w:lang w:val="en-GB" w:eastAsia="en-GB"/>
    </w:rPr>
  </w:style>
  <w:style w:type="paragraph" w:customStyle="1" w:styleId="xl38050">
    <w:name w:val="xl38050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1">
    <w:name w:val="xl38051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2">
    <w:name w:val="xl38052"/>
    <w:basedOn w:val="Normalny"/>
    <w:rsid w:val="00C21F73"/>
    <w:pP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3">
    <w:name w:val="xl38053"/>
    <w:basedOn w:val="Normalny"/>
    <w:rsid w:val="00C21F73"/>
    <w:pPr>
      <w:spacing w:before="100" w:beforeAutospacing="1" w:after="100" w:afterAutospacing="1"/>
      <w:jc w:val="center"/>
    </w:pPr>
    <w:rPr>
      <w:rFonts w:cs="Arial"/>
      <w:szCs w:val="16"/>
      <w:lang w:val="en-GB" w:eastAsia="en-GB"/>
    </w:rPr>
  </w:style>
  <w:style w:type="paragraph" w:customStyle="1" w:styleId="xl38054">
    <w:name w:val="xl38054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  <w:lang w:val="en-GB" w:eastAsia="en-GB"/>
    </w:rPr>
  </w:style>
  <w:style w:type="paragraph" w:customStyle="1" w:styleId="xl38055">
    <w:name w:val="xl38055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  <w:lang w:val="en-GB" w:eastAsia="en-GB"/>
    </w:rPr>
  </w:style>
  <w:style w:type="paragraph" w:customStyle="1" w:styleId="xl38056">
    <w:name w:val="xl38056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  <w:lang w:val="en-GB" w:eastAsia="en-GB"/>
    </w:rPr>
  </w:style>
  <w:style w:type="paragraph" w:customStyle="1" w:styleId="xl38057">
    <w:name w:val="xl38057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  <w:lang w:val="en-GB" w:eastAsia="en-GB"/>
    </w:rPr>
  </w:style>
  <w:style w:type="paragraph" w:customStyle="1" w:styleId="xl38058">
    <w:name w:val="xl38058"/>
    <w:basedOn w:val="Normalny"/>
    <w:rsid w:val="00C21F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customStyle="1" w:styleId="xl38059">
    <w:name w:val="xl38059"/>
    <w:basedOn w:val="Normalny"/>
    <w:rsid w:val="001C45E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GB" w:eastAsia="en-GB"/>
    </w:rPr>
  </w:style>
  <w:style w:type="paragraph" w:styleId="Bezodstpw">
    <w:name w:val="No Spacing"/>
    <w:uiPriority w:val="1"/>
    <w:qFormat/>
    <w:rsid w:val="005820FA"/>
    <w:rPr>
      <w:rFonts w:ascii="Times New Roman" w:eastAsia="Times New Roman" w:hAnsi="Times New Roman"/>
      <w:sz w:val="24"/>
      <w:szCs w:val="24"/>
    </w:rPr>
  </w:style>
  <w:style w:type="paragraph" w:customStyle="1" w:styleId="xl39939">
    <w:name w:val="xl3993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0">
    <w:name w:val="xl3994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9941">
    <w:name w:val="xl39941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b/>
      <w:bCs/>
      <w:color w:val="800080"/>
      <w:szCs w:val="16"/>
    </w:rPr>
  </w:style>
  <w:style w:type="paragraph" w:customStyle="1" w:styleId="xl39942">
    <w:name w:val="xl39942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9943">
    <w:name w:val="xl39943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  <w:szCs w:val="16"/>
    </w:rPr>
  </w:style>
  <w:style w:type="paragraph" w:customStyle="1" w:styleId="xl39944">
    <w:name w:val="xl39944"/>
    <w:basedOn w:val="Normalny"/>
    <w:rsid w:val="00EC235A"/>
    <w:pP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5">
    <w:name w:val="xl39945"/>
    <w:basedOn w:val="Normalny"/>
    <w:rsid w:val="00EC235A"/>
    <w:pP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39946">
    <w:name w:val="xl39946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szCs w:val="16"/>
    </w:rPr>
  </w:style>
  <w:style w:type="paragraph" w:customStyle="1" w:styleId="xl39947">
    <w:name w:val="xl39947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39948">
    <w:name w:val="xl39948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9949">
    <w:name w:val="xl39949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9950">
    <w:name w:val="xl39950"/>
    <w:basedOn w:val="Normalny"/>
    <w:rsid w:val="00EC235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0">
    <w:name w:val="xl38060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8061">
    <w:name w:val="xl38061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2">
    <w:name w:val="xl38062"/>
    <w:basedOn w:val="Normalny"/>
    <w:rsid w:val="007A36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8063">
    <w:name w:val="xl38063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38064">
    <w:name w:val="xl38064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65">
    <w:name w:val="xl38065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color w:val="3366FF"/>
      <w:szCs w:val="16"/>
    </w:rPr>
  </w:style>
  <w:style w:type="paragraph" w:customStyle="1" w:styleId="xl38066">
    <w:name w:val="xl38066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color w:val="000000"/>
      <w:szCs w:val="16"/>
    </w:rPr>
  </w:style>
  <w:style w:type="paragraph" w:customStyle="1" w:styleId="xl38067">
    <w:name w:val="xl38067"/>
    <w:basedOn w:val="Normalny"/>
    <w:rsid w:val="002518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68">
    <w:name w:val="xl38068"/>
    <w:basedOn w:val="Normalny"/>
    <w:rsid w:val="00002D86"/>
    <w:pPr>
      <w:spacing w:before="100" w:beforeAutospacing="1" w:after="100" w:afterAutospacing="1"/>
      <w:jc w:val="center"/>
      <w:textAlignment w:val="center"/>
    </w:pPr>
  </w:style>
  <w:style w:type="paragraph" w:customStyle="1" w:styleId="xl38069">
    <w:name w:val="xl38069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38070">
    <w:name w:val="xl38070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Arial"/>
      <w:szCs w:val="16"/>
    </w:rPr>
  </w:style>
  <w:style w:type="paragraph" w:customStyle="1" w:styleId="xl38071">
    <w:name w:val="xl38071"/>
    <w:basedOn w:val="Normalny"/>
    <w:rsid w:val="00002D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0"/>
      <w:szCs w:val="20"/>
    </w:rPr>
  </w:style>
  <w:style w:type="paragraph" w:customStyle="1" w:styleId="Default">
    <w:name w:val="Default"/>
    <w:rsid w:val="00B72F4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C55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28" w:type="dxa"/>
        <w:right w:w="28" w:type="dxa"/>
      </w:tblCellMar>
    </w:tblPr>
  </w:style>
  <w:style w:type="table" w:customStyle="1" w:styleId="BASE">
    <w:name w:val="BASE"/>
    <w:basedOn w:val="Standardowy"/>
    <w:uiPriority w:val="99"/>
    <w:rsid w:val="00BF37B0"/>
    <w:tblPr>
      <w:jc w:val="center"/>
      <w:tblCellMar>
        <w:left w:w="0" w:type="dxa"/>
        <w:right w:w="0" w:type="dxa"/>
      </w:tblCellMar>
    </w:tblPr>
    <w:trPr>
      <w:jc w:val="center"/>
    </w:trPr>
  </w:style>
  <w:style w:type="table" w:customStyle="1" w:styleId="Styl1">
    <w:name w:val="Styl1"/>
    <w:basedOn w:val="Tabela-Siatka"/>
    <w:uiPriority w:val="99"/>
    <w:rsid w:val="00485FC0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3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1EA663-283E-4B2D-9570-22557384E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4</Pages>
  <Words>4537</Words>
  <Characters>27223</Characters>
  <Application>Microsoft Office Word</Application>
  <DocSecurity>0</DocSecurity>
  <Lines>226</Lines>
  <Paragraphs>6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3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 Biuro 2</dc:creator>
  <cp:lastModifiedBy>Office13</cp:lastModifiedBy>
  <cp:revision>22</cp:revision>
  <cp:lastPrinted>2017-01-25T14:09:00Z</cp:lastPrinted>
  <dcterms:created xsi:type="dcterms:W3CDTF">2018-11-03T16:21:00Z</dcterms:created>
  <dcterms:modified xsi:type="dcterms:W3CDTF">2026-03-19T13:15:00Z</dcterms:modified>
</cp:coreProperties>
</file>